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4D60B" w14:textId="1102D7E5" w:rsidR="00C741B7" w:rsidRPr="005D72EC" w:rsidRDefault="00807095" w:rsidP="009445F6">
      <w:pPr>
        <w:pStyle w:val="Heading1"/>
        <w:numPr>
          <w:ilvl w:val="0"/>
          <w:numId w:val="0"/>
        </w:numPr>
        <w:ind w:left="851" w:hanging="131"/>
        <w:rPr>
          <w:rFonts w:ascii="Times New Roman" w:hAnsi="Times New Roman"/>
          <w:b w:val="0"/>
          <w:noProof/>
          <w:sz w:val="40"/>
          <w:lang w:val="en-CA"/>
        </w:rPr>
      </w:pPr>
      <w:bookmarkStart w:id="0" w:name="_Toc416443730"/>
      <w:bookmarkStart w:id="1" w:name="_Toc188630240"/>
      <w:bookmarkStart w:id="2" w:name="command_summary"/>
      <w:bookmarkStart w:id="3" w:name="_Toc230190293"/>
      <w:r w:rsidRPr="005D72EC">
        <w:rPr>
          <w:rFonts w:ascii="Times New Roman" w:hAnsi="Times New Roman"/>
          <w:b w:val="0"/>
          <w:noProof/>
          <w:sz w:val="40"/>
          <w:lang w:val="en-CA"/>
        </w:rPr>
        <w:t xml:space="preserve">BrailleNote </w:t>
      </w:r>
      <w:r w:rsidR="007C676F" w:rsidRPr="005D72EC">
        <w:rPr>
          <w:rFonts w:ascii="Times New Roman" w:hAnsi="Times New Roman"/>
          <w:b w:val="0"/>
          <w:noProof/>
          <w:sz w:val="40"/>
          <w:lang w:val="en-CA"/>
        </w:rPr>
        <w:t>e</w:t>
      </w:r>
      <w:r w:rsidRPr="005D72EC">
        <w:rPr>
          <w:rFonts w:ascii="Times New Roman" w:hAnsi="Times New Roman"/>
          <w:b w:val="0"/>
          <w:noProof/>
          <w:sz w:val="40"/>
          <w:lang w:val="en-CA"/>
        </w:rPr>
        <w:t xml:space="preserve">volve - </w:t>
      </w:r>
      <w:r w:rsidR="00C741B7" w:rsidRPr="005D72EC">
        <w:rPr>
          <w:rFonts w:ascii="Times New Roman" w:hAnsi="Times New Roman"/>
          <w:b w:val="0"/>
          <w:noProof/>
          <w:sz w:val="40"/>
          <w:lang w:val="en-CA"/>
        </w:rPr>
        <w:t>Command Summary</w:t>
      </w:r>
      <w:bookmarkEnd w:id="0"/>
      <w:bookmarkEnd w:id="1"/>
      <w:bookmarkEnd w:id="2"/>
      <w:bookmarkEnd w:id="3"/>
      <w:r w:rsidR="00F41E50">
        <w:rPr>
          <w:rFonts w:ascii="Times New Roman" w:hAnsi="Times New Roman"/>
          <w:b w:val="0"/>
          <w:noProof/>
          <w:sz w:val="40"/>
          <w:lang w:val="en-CA"/>
        </w:rPr>
        <w:t xml:space="preserve"> – V1.0</w:t>
      </w:r>
    </w:p>
    <w:p w14:paraId="681AC43A" w14:textId="528B9F97" w:rsidR="007D14A1" w:rsidRPr="005D72EC" w:rsidRDefault="00FD14B7" w:rsidP="00FD14B7">
      <w:pPr>
        <w:pStyle w:val="BodyText"/>
        <w:rPr>
          <w:rFonts w:ascii="Times New Roman" w:hAnsi="Times New Roman"/>
          <w:noProof/>
          <w:sz w:val="24"/>
        </w:rPr>
      </w:pPr>
      <w:r w:rsidRPr="005D72EC">
        <w:rPr>
          <w:rFonts w:ascii="Times New Roman" w:hAnsi="Times New Roman"/>
          <w:noProof/>
          <w:sz w:val="24"/>
        </w:rPr>
        <w:t>The Command summary provides a list of commands used in all applications.</w:t>
      </w:r>
    </w:p>
    <w:p w14:paraId="7D86F719" w14:textId="77777777" w:rsidR="000C7C80" w:rsidRDefault="000C7C80" w:rsidP="005569DF">
      <w:pPr>
        <w:pStyle w:val="BodyText"/>
        <w:rPr>
          <w:noProof/>
        </w:rPr>
      </w:pPr>
    </w:p>
    <w:sdt>
      <w:sdtPr>
        <w:rPr>
          <w:rFonts w:ascii="Times New Roman" w:hAnsi="Times New Roman"/>
          <w:b w:val="0"/>
          <w:sz w:val="40"/>
          <w:szCs w:val="40"/>
          <w:lang w:val="fr-FR"/>
        </w:rPr>
        <w:id w:val="-2069101008"/>
        <w:docPartObj>
          <w:docPartGallery w:val="Table of Contents"/>
          <w:docPartUnique/>
        </w:docPartObj>
      </w:sdtPr>
      <w:sdtEndPr>
        <w:rPr>
          <w:rFonts w:asciiTheme="minorHAnsi" w:hAnsiTheme="minorHAnsi"/>
          <w:sz w:val="22"/>
          <w:szCs w:val="22"/>
          <w:lang w:val="en-CA"/>
        </w:rPr>
      </w:sdtEndPr>
      <w:sdtContent>
        <w:p w14:paraId="1483312E" w14:textId="4A9903B8" w:rsidR="000C7C80" w:rsidRPr="00103D7E" w:rsidRDefault="000C7C80">
          <w:pPr>
            <w:pStyle w:val="TOCHeading"/>
            <w:rPr>
              <w:rFonts w:ascii="Times New Roman" w:hAnsi="Times New Roman"/>
              <w:sz w:val="40"/>
            </w:rPr>
          </w:pPr>
          <w:r w:rsidRPr="00103D7E">
            <w:rPr>
              <w:rFonts w:ascii="Times New Roman" w:hAnsi="Times New Roman"/>
              <w:sz w:val="40"/>
              <w:lang w:val="fr-FR"/>
            </w:rPr>
            <w:t>Ta</w:t>
          </w:r>
          <w:r w:rsidR="00A17E5F">
            <w:rPr>
              <w:rFonts w:ascii="Times New Roman" w:hAnsi="Times New Roman"/>
              <w:sz w:val="40"/>
              <w:lang w:val="fr-FR"/>
            </w:rPr>
            <w:t>ble of contents</w:t>
          </w:r>
        </w:p>
        <w:p w14:paraId="75A22EE3" w14:textId="6F541519" w:rsidR="000C7C80" w:rsidRPr="00103D7E" w:rsidRDefault="000C7C80">
          <w:pPr>
            <w:pStyle w:val="TOC1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0190293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BrailleNote evolve - Command Summary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293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69EDB62B" w14:textId="107A8B65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294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General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294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3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5F728BA0" w14:textId="35AFEE70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295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General Navigation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295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4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48636A91" w14:textId="75D46FB4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296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Html Content Navigation (webviews)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296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4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28FC16AB" w14:textId="130C8D01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297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Reading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297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5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69FE575D" w14:textId="458576CF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298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Editing text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298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6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5D6A824B" w14:textId="2492BF39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299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fr-CA"/>
              </w:rPr>
              <w:t>Table navigation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299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6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5A156C95" w14:textId="28A1D518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00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File manager – KeyFile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00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6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02F37B35" w14:textId="284B60D2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01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Microsoft Word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01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7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51CA4305" w14:textId="73891A25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02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File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02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7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5779FB72" w14:textId="060AF850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03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Editing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03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7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7DB03314" w14:textId="7DF69BE7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04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Formatting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04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8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6BA49155" w14:textId="298188C5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05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Style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05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8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23684884" w14:textId="6EDCEA52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06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Math functions (Equation editor)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06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8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72B2B350" w14:textId="6AF3091C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07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KeyMath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07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8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4C95E937" w14:textId="18327299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08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KeyBRF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08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9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2E20C536" w14:textId="0D3EA987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09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victor reader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09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9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3A3A877A" w14:textId="1C51253D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10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Victor Reader commands for both text and audio book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10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9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726C2B82" w14:textId="6EBD8A1E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11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Victor Reader commands specific to text book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11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9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3ACE126A" w14:textId="5F1C09A9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12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Victor Reader commands specific to audio book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12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0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0EA52D79" w14:textId="394FF936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13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Web browser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13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0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71CE40F0" w14:textId="5DD1F72D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14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Microsoft Outlook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14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1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109E2A0E" w14:textId="528D4C5D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15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Mail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15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1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1EC02019" w14:textId="45606A2D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16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Calendar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16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2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4B9C1DB9" w14:textId="13F454ED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17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Contacts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17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2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3F2D165A" w14:textId="5F0C2CA8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18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Microsoft Excel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18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2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3FBF53DC" w14:textId="0F292876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19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File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19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2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2A00FE9B" w14:textId="1A84F843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20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Editing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20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3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0334586E" w14:textId="5B0F2129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21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Formatting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21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3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0A311874" w14:textId="0F31883E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22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Sheet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22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3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1883DF3B" w14:textId="2FD2BF9A" w:rsidR="000C7C80" w:rsidRPr="00103D7E" w:rsidRDefault="000C7C80">
          <w:pPr>
            <w:pStyle w:val="TOC2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23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  <w:lang w:val="en-US"/>
              </w:rPr>
              <w:t>Microsoft PowerPoint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23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4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161790AD" w14:textId="6D26ABA0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24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File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24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4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2115F48F" w14:textId="473FD448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25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Editing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25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4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6253DA84" w14:textId="334BDFE9" w:rsidR="000C7C80" w:rsidRPr="00103D7E" w:rsidRDefault="000C7C80">
          <w:pPr>
            <w:pStyle w:val="TOC3"/>
            <w:rPr>
              <w:rFonts w:ascii="Times New Roman" w:eastAsiaTheme="minorEastAsia" w:hAnsi="Times New Roman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26" w:history="1">
            <w:r w:rsidRPr="00103D7E">
              <w:rPr>
                <w:rStyle w:val="Hyperlink"/>
                <w:rFonts w:ascii="Times New Roman" w:hAnsi="Times New Roman"/>
                <w:noProof/>
                <w:sz w:val="24"/>
              </w:rPr>
              <w:t>Formatting Functions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tab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begin"/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instrText xml:space="preserve"> PAGEREF _Toc230190326 \h </w:instrTex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separate"/>
            </w:r>
            <w:r w:rsidR="007E1CF4">
              <w:rPr>
                <w:rFonts w:ascii="Times New Roman" w:hAnsi="Times New Roman"/>
                <w:noProof/>
                <w:webHidden/>
                <w:sz w:val="24"/>
              </w:rPr>
              <w:t>15</w:t>
            </w:r>
            <w:r w:rsidRPr="00103D7E">
              <w:rPr>
                <w:rFonts w:ascii="Times New Roman" w:hAnsi="Times New Roman"/>
                <w:noProof/>
                <w:webHidden/>
                <w:sz w:val="24"/>
              </w:rPr>
              <w:fldChar w:fldCharType="end"/>
            </w:r>
          </w:hyperlink>
        </w:p>
        <w:p w14:paraId="45F2E3DD" w14:textId="3D0EB9FF" w:rsidR="000C7C80" w:rsidRDefault="000C7C80">
          <w:pPr>
            <w:pStyle w:val="TOC3"/>
            <w:rPr>
              <w:rFonts w:eastAsiaTheme="minorEastAsia"/>
              <w:noProof/>
              <w:kern w:val="2"/>
              <w:sz w:val="24"/>
              <w:szCs w:val="24"/>
              <w:lang w:val="fr-FR" w:eastAsia="fr-FR"/>
              <w14:ligatures w14:val="standardContextual"/>
            </w:rPr>
          </w:pPr>
          <w:hyperlink w:anchor="_Toc230190327" w:history="1">
            <w:r w:rsidRPr="001E1360">
              <w:rPr>
                <w:rStyle w:val="Hyperlink"/>
                <w:noProof/>
              </w:rPr>
              <w:t>Presentation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0190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E1CF4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2706E" w14:textId="5481818F" w:rsidR="000C7C80" w:rsidRDefault="000C7C80">
          <w:r>
            <w:rPr>
              <w:b/>
              <w:bCs/>
            </w:rPr>
            <w:fldChar w:fldCharType="end"/>
          </w:r>
        </w:p>
      </w:sdtContent>
    </w:sdt>
    <w:p w14:paraId="0A0D1CEB" w14:textId="3ADCFF7B" w:rsidR="00D35449" w:rsidRDefault="00D35449">
      <w:pPr>
        <w:spacing w:after="0" w:line="240" w:lineRule="auto"/>
        <w:rPr>
          <w:noProof/>
        </w:rPr>
      </w:pPr>
      <w:r>
        <w:rPr>
          <w:noProof/>
        </w:rPr>
        <w:br w:type="page"/>
      </w:r>
    </w:p>
    <w:p w14:paraId="72C93E63" w14:textId="77777777" w:rsidR="005569DF" w:rsidRPr="00235CBA" w:rsidRDefault="005569DF" w:rsidP="00367096">
      <w:pPr>
        <w:pStyle w:val="Heading2"/>
        <w:numPr>
          <w:ilvl w:val="0"/>
          <w:numId w:val="0"/>
        </w:numPr>
        <w:ind w:left="90" w:hanging="450"/>
        <w:rPr>
          <w:rFonts w:ascii="Times New Roman" w:hAnsi="Times New Roman"/>
          <w:noProof/>
          <w:sz w:val="36"/>
          <w:lang w:val="en-US"/>
        </w:rPr>
      </w:pPr>
      <w:bookmarkStart w:id="4" w:name="_General"/>
      <w:bookmarkStart w:id="5" w:name="_Toc188630241"/>
      <w:bookmarkStart w:id="6" w:name="_Toc230106218"/>
      <w:bookmarkStart w:id="7" w:name="_Toc230190294"/>
      <w:bookmarkEnd w:id="4"/>
      <w:r w:rsidRPr="00235CBA">
        <w:rPr>
          <w:rFonts w:ascii="Times New Roman" w:hAnsi="Times New Roman"/>
          <w:noProof/>
          <w:sz w:val="36"/>
          <w:lang w:val="en-US"/>
        </w:rPr>
        <w:lastRenderedPageBreak/>
        <w:t>General</w:t>
      </w:r>
      <w:bookmarkEnd w:id="5"/>
      <w:bookmarkEnd w:id="6"/>
      <w:bookmarkEnd w:id="7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367096" w:rsidRPr="00367096" w14:paraId="1D68D3DE" w14:textId="77777777" w:rsidTr="0047304F">
        <w:tc>
          <w:tcPr>
            <w:tcW w:w="4230" w:type="dxa"/>
          </w:tcPr>
          <w:p w14:paraId="734607C1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Home button (Main Menu)</w:t>
            </w:r>
          </w:p>
        </w:tc>
        <w:tc>
          <w:tcPr>
            <w:tcW w:w="6120" w:type="dxa"/>
          </w:tcPr>
          <w:p w14:paraId="60A462A2" w14:textId="57917852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1 2 3 4 5 6 / CTRL + ALT + H </w:t>
            </w:r>
          </w:p>
        </w:tc>
      </w:tr>
      <w:tr w:rsidR="00367096" w:rsidRPr="00367096" w14:paraId="3B1F6D30" w14:textId="77777777" w:rsidTr="0047304F">
        <w:tc>
          <w:tcPr>
            <w:tcW w:w="4230" w:type="dxa"/>
          </w:tcPr>
          <w:p w14:paraId="5994BE85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ENTER</w:t>
            </w:r>
          </w:p>
        </w:tc>
        <w:tc>
          <w:tcPr>
            <w:tcW w:w="6120" w:type="dxa"/>
          </w:tcPr>
          <w:p w14:paraId="3A5DCA1C" w14:textId="02C1C646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DOT 8</w:t>
            </w:r>
          </w:p>
        </w:tc>
      </w:tr>
      <w:tr w:rsidR="00367096" w:rsidRPr="00367096" w14:paraId="37EE476E" w14:textId="77777777" w:rsidTr="0047304F">
        <w:tc>
          <w:tcPr>
            <w:tcW w:w="4230" w:type="dxa"/>
          </w:tcPr>
          <w:p w14:paraId="3FAC9C2F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ESCAPE</w:t>
            </w:r>
          </w:p>
        </w:tc>
        <w:tc>
          <w:tcPr>
            <w:tcW w:w="6120" w:type="dxa"/>
          </w:tcPr>
          <w:p w14:paraId="5BF0976E" w14:textId="5EE00ECB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SCAPE KEY </w:t>
            </w:r>
          </w:p>
        </w:tc>
      </w:tr>
      <w:tr w:rsidR="00367096" w:rsidRPr="00367096" w14:paraId="3CF1F4D7" w14:textId="77777777" w:rsidTr="0047304F">
        <w:tc>
          <w:tcPr>
            <w:tcW w:w="4230" w:type="dxa"/>
          </w:tcPr>
          <w:p w14:paraId="4B371316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Exit application</w:t>
            </w:r>
          </w:p>
        </w:tc>
        <w:tc>
          <w:tcPr>
            <w:tcW w:w="6120" w:type="dxa"/>
          </w:tcPr>
          <w:p w14:paraId="1AE421D0" w14:textId="54A477C2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E / ALT + F4 </w:t>
            </w:r>
          </w:p>
        </w:tc>
      </w:tr>
      <w:tr w:rsidR="00367096" w:rsidRPr="00367096" w14:paraId="12B80AEA" w14:textId="77777777" w:rsidTr="0047304F">
        <w:tc>
          <w:tcPr>
            <w:tcW w:w="4230" w:type="dxa"/>
          </w:tcPr>
          <w:p w14:paraId="294AB280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oggle input help</w:t>
            </w:r>
          </w:p>
        </w:tc>
        <w:tc>
          <w:tcPr>
            <w:tcW w:w="6120" w:type="dxa"/>
          </w:tcPr>
          <w:p w14:paraId="31AE9C89" w14:textId="4493418A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BACKSPACE + K / NVDA + FN + 1 </w:t>
            </w:r>
          </w:p>
        </w:tc>
      </w:tr>
      <w:tr w:rsidR="00367096" w:rsidRPr="00367096" w14:paraId="0F40185A" w14:textId="77777777" w:rsidTr="0047304F">
        <w:tc>
          <w:tcPr>
            <w:tcW w:w="4230" w:type="dxa"/>
          </w:tcPr>
          <w:p w14:paraId="39877000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Jump to any item in a list or on a home screen</w:t>
            </w:r>
          </w:p>
        </w:tc>
        <w:tc>
          <w:tcPr>
            <w:tcW w:w="6120" w:type="dxa"/>
          </w:tcPr>
          <w:p w14:paraId="1BE0844C" w14:textId="604632D5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ype the first letter of the desired item or app</w:t>
            </w:r>
          </w:p>
        </w:tc>
      </w:tr>
      <w:tr w:rsidR="00367096" w:rsidRPr="00367096" w14:paraId="1DFC16EC" w14:textId="77777777" w:rsidTr="0047304F">
        <w:tc>
          <w:tcPr>
            <w:tcW w:w="4230" w:type="dxa"/>
          </w:tcPr>
          <w:p w14:paraId="28F2E5C6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Application switcher</w:t>
            </w:r>
          </w:p>
        </w:tc>
        <w:tc>
          <w:tcPr>
            <w:tcW w:w="6120" w:type="dxa"/>
          </w:tcPr>
          <w:p w14:paraId="0965B5CC" w14:textId="0018FE35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2 3 5 / CTRL + F12 </w:t>
            </w:r>
          </w:p>
        </w:tc>
      </w:tr>
      <w:tr w:rsidR="00367096" w:rsidRPr="00367096" w14:paraId="15DCD8D0" w14:textId="77777777" w:rsidTr="0047304F">
        <w:tc>
          <w:tcPr>
            <w:tcW w:w="4230" w:type="dxa"/>
          </w:tcPr>
          <w:p w14:paraId="6B081DF8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Pin / Unpin app to Main menu</w:t>
            </w:r>
          </w:p>
        </w:tc>
        <w:tc>
          <w:tcPr>
            <w:tcW w:w="6120" w:type="dxa"/>
          </w:tcPr>
          <w:p w14:paraId="3172A2D0" w14:textId="59DCEF26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M / CTRL + M </w:t>
            </w:r>
          </w:p>
        </w:tc>
      </w:tr>
      <w:tr w:rsidR="00367096" w:rsidRPr="00367096" w14:paraId="25AF7EC5" w14:textId="77777777" w:rsidTr="0047304F">
        <w:tc>
          <w:tcPr>
            <w:tcW w:w="4230" w:type="dxa"/>
          </w:tcPr>
          <w:p w14:paraId="54764F78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Search</w:t>
            </w:r>
          </w:p>
        </w:tc>
        <w:tc>
          <w:tcPr>
            <w:tcW w:w="6120" w:type="dxa"/>
          </w:tcPr>
          <w:p w14:paraId="59D3995E" w14:textId="0BCF71FB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F / CTRL + F </w:t>
            </w:r>
          </w:p>
        </w:tc>
      </w:tr>
      <w:tr w:rsidR="00367096" w:rsidRPr="00367096" w14:paraId="19497BB7" w14:textId="77777777" w:rsidTr="0047304F">
        <w:tc>
          <w:tcPr>
            <w:tcW w:w="4230" w:type="dxa"/>
          </w:tcPr>
          <w:p w14:paraId="589F1A51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Current window title</w:t>
            </w:r>
          </w:p>
        </w:tc>
        <w:tc>
          <w:tcPr>
            <w:tcW w:w="6120" w:type="dxa"/>
          </w:tcPr>
          <w:p w14:paraId="6AC16B97" w14:textId="30545DE3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NVDA + T </w:t>
            </w:r>
          </w:p>
        </w:tc>
      </w:tr>
      <w:tr w:rsidR="00367096" w:rsidRPr="00367096" w14:paraId="41BB4822" w14:textId="77777777" w:rsidTr="0047304F">
        <w:tc>
          <w:tcPr>
            <w:tcW w:w="4230" w:type="dxa"/>
          </w:tcPr>
          <w:p w14:paraId="331BD8A0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Read all controls in the active window</w:t>
            </w:r>
          </w:p>
        </w:tc>
        <w:tc>
          <w:tcPr>
            <w:tcW w:w="6120" w:type="dxa"/>
          </w:tcPr>
          <w:p w14:paraId="4E522DFE" w14:textId="2FA28DAE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NVDA + B </w:t>
            </w:r>
          </w:p>
        </w:tc>
      </w:tr>
      <w:tr w:rsidR="00367096" w:rsidRPr="00367096" w14:paraId="752430C0" w14:textId="77777777" w:rsidTr="0047304F">
        <w:tc>
          <w:tcPr>
            <w:tcW w:w="4230" w:type="dxa"/>
          </w:tcPr>
          <w:p w14:paraId="48CB188B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oggle Speech mode</w:t>
            </w:r>
          </w:p>
        </w:tc>
        <w:tc>
          <w:tcPr>
            <w:tcW w:w="6120" w:type="dxa"/>
          </w:tcPr>
          <w:p w14:paraId="32795E52" w14:textId="0A22193E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ENTER + S / NVDA + S </w:t>
            </w:r>
          </w:p>
        </w:tc>
      </w:tr>
      <w:tr w:rsidR="00367096" w:rsidRPr="00367096" w14:paraId="6E29302A" w14:textId="77777777" w:rsidTr="0047304F">
        <w:tc>
          <w:tcPr>
            <w:tcW w:w="4230" w:type="dxa"/>
          </w:tcPr>
          <w:p w14:paraId="086F221A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Stop speech</w:t>
            </w:r>
          </w:p>
        </w:tc>
        <w:tc>
          <w:tcPr>
            <w:tcW w:w="6120" w:type="dxa"/>
          </w:tcPr>
          <w:p w14:paraId="2A7BE5BC" w14:textId="592F0882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ENTER / CTRL </w:t>
            </w:r>
          </w:p>
        </w:tc>
      </w:tr>
      <w:tr w:rsidR="00367096" w:rsidRPr="00367096" w14:paraId="1331644D" w14:textId="77777777" w:rsidTr="0047304F">
        <w:tc>
          <w:tcPr>
            <w:tcW w:w="4230" w:type="dxa"/>
          </w:tcPr>
          <w:p w14:paraId="3D29B76A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Move to previous voice setting</w:t>
            </w:r>
          </w:p>
        </w:tc>
        <w:tc>
          <w:tcPr>
            <w:tcW w:w="6120" w:type="dxa"/>
          </w:tcPr>
          <w:p w14:paraId="046E369A" w14:textId="7C664AC6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 1 / NVDA + CTRL + LEFT ARROW </w:t>
            </w:r>
          </w:p>
        </w:tc>
      </w:tr>
      <w:tr w:rsidR="00367096" w:rsidRPr="00367096" w14:paraId="43EBE3AB" w14:textId="77777777" w:rsidTr="0047304F">
        <w:tc>
          <w:tcPr>
            <w:tcW w:w="4230" w:type="dxa"/>
          </w:tcPr>
          <w:p w14:paraId="68E193D8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Move to next voice setting</w:t>
            </w:r>
          </w:p>
        </w:tc>
        <w:tc>
          <w:tcPr>
            <w:tcW w:w="6120" w:type="dxa"/>
          </w:tcPr>
          <w:p w14:paraId="30F1B650" w14:textId="7B4F8F2D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 4 / NVDA + CTRL + RIGHT ARROW </w:t>
            </w:r>
          </w:p>
        </w:tc>
      </w:tr>
      <w:tr w:rsidR="00367096" w:rsidRPr="00367096" w14:paraId="38F26D7A" w14:textId="77777777" w:rsidTr="0047304F">
        <w:tc>
          <w:tcPr>
            <w:tcW w:w="4230" w:type="dxa"/>
          </w:tcPr>
          <w:p w14:paraId="4B89F156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Decrease current voice setting</w:t>
            </w:r>
          </w:p>
        </w:tc>
        <w:tc>
          <w:tcPr>
            <w:tcW w:w="6120" w:type="dxa"/>
          </w:tcPr>
          <w:p w14:paraId="05FC3E65" w14:textId="3634BE4A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 3 / NVDA + CTRL + UP ARROW </w:t>
            </w:r>
          </w:p>
        </w:tc>
      </w:tr>
      <w:tr w:rsidR="00367096" w:rsidRPr="00367096" w14:paraId="4037FF48" w14:textId="77777777" w:rsidTr="0047304F">
        <w:tc>
          <w:tcPr>
            <w:tcW w:w="4230" w:type="dxa"/>
          </w:tcPr>
          <w:p w14:paraId="475EB16B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Increase current voice setting</w:t>
            </w:r>
          </w:p>
        </w:tc>
        <w:tc>
          <w:tcPr>
            <w:tcW w:w="6120" w:type="dxa"/>
          </w:tcPr>
          <w:p w14:paraId="16C93662" w14:textId="2074E9FC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 6 / NVDA + CTRL + DOWN ARROW </w:t>
            </w:r>
          </w:p>
        </w:tc>
      </w:tr>
      <w:tr w:rsidR="00367096" w:rsidRPr="00367096" w14:paraId="5C715C1F" w14:textId="77777777" w:rsidTr="0047304F">
        <w:tc>
          <w:tcPr>
            <w:tcW w:w="4230" w:type="dxa"/>
          </w:tcPr>
          <w:p w14:paraId="3F49310B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Context menu</w:t>
            </w:r>
          </w:p>
        </w:tc>
        <w:tc>
          <w:tcPr>
            <w:tcW w:w="6120" w:type="dxa"/>
          </w:tcPr>
          <w:p w14:paraId="75EB3C33" w14:textId="40413EDD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M / SHIFT + F10 </w:t>
            </w:r>
          </w:p>
        </w:tc>
      </w:tr>
      <w:tr w:rsidR="00367096" w:rsidRPr="00367096" w14:paraId="679D5F7D" w14:textId="77777777" w:rsidTr="0047304F">
        <w:tc>
          <w:tcPr>
            <w:tcW w:w="4230" w:type="dxa"/>
          </w:tcPr>
          <w:p w14:paraId="03E80B2D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System menu bar</w:t>
            </w:r>
          </w:p>
        </w:tc>
        <w:tc>
          <w:tcPr>
            <w:tcW w:w="6120" w:type="dxa"/>
          </w:tcPr>
          <w:p w14:paraId="78015EC3" w14:textId="221587B8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A / ALT </w:t>
            </w:r>
          </w:p>
        </w:tc>
      </w:tr>
      <w:tr w:rsidR="00367096" w:rsidRPr="00367096" w14:paraId="2AA1F9ED" w14:textId="77777777" w:rsidTr="0047304F">
        <w:tc>
          <w:tcPr>
            <w:tcW w:w="4230" w:type="dxa"/>
          </w:tcPr>
          <w:p w14:paraId="1B6539F8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KeySoft Options menu</w:t>
            </w:r>
          </w:p>
        </w:tc>
        <w:tc>
          <w:tcPr>
            <w:tcW w:w="6120" w:type="dxa"/>
          </w:tcPr>
          <w:p w14:paraId="156DA6BA" w14:textId="2F0452BF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s-E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s-ES"/>
              </w:rPr>
              <w:t xml:space="preserve">SPACE + O / CTRL + ALT + O </w:t>
            </w:r>
          </w:p>
        </w:tc>
      </w:tr>
      <w:tr w:rsidR="00367096" w:rsidRPr="00367096" w14:paraId="77040426" w14:textId="77777777" w:rsidTr="0047304F">
        <w:tc>
          <w:tcPr>
            <w:tcW w:w="4230" w:type="dxa"/>
          </w:tcPr>
          <w:p w14:paraId="22FDB019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Select language profile</w:t>
            </w:r>
          </w:p>
        </w:tc>
        <w:tc>
          <w:tcPr>
            <w:tcW w:w="6120" w:type="dxa"/>
          </w:tcPr>
          <w:p w14:paraId="79596EFE" w14:textId="53E72601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L / CTRL + ALT + L </w:t>
            </w:r>
          </w:p>
        </w:tc>
      </w:tr>
      <w:tr w:rsidR="00367096" w:rsidRPr="00367096" w14:paraId="76A3D5A4" w14:textId="77777777" w:rsidTr="0047304F">
        <w:tc>
          <w:tcPr>
            <w:tcW w:w="4230" w:type="dxa"/>
          </w:tcPr>
          <w:p w14:paraId="70202C00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oggle Braille grade</w:t>
            </w:r>
          </w:p>
        </w:tc>
        <w:tc>
          <w:tcPr>
            <w:tcW w:w="6120" w:type="dxa"/>
          </w:tcPr>
          <w:p w14:paraId="1D44E221" w14:textId="65A9CC2D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G / CTRL + ALT + G </w:t>
            </w:r>
          </w:p>
        </w:tc>
      </w:tr>
      <w:tr w:rsidR="00367096" w:rsidRPr="00367096" w14:paraId="484C6CAF" w14:textId="77777777" w:rsidTr="0047304F">
        <w:tc>
          <w:tcPr>
            <w:tcW w:w="4230" w:type="dxa"/>
          </w:tcPr>
          <w:p w14:paraId="0647E3A0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KeySoft NVDA menu</w:t>
            </w:r>
          </w:p>
        </w:tc>
        <w:tc>
          <w:tcPr>
            <w:tcW w:w="6120" w:type="dxa"/>
          </w:tcPr>
          <w:p w14:paraId="0EF42C19" w14:textId="3E0AD60E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NVDA + N  </w:t>
            </w:r>
          </w:p>
        </w:tc>
      </w:tr>
      <w:tr w:rsidR="00367096" w:rsidRPr="00367096" w14:paraId="77744752" w14:textId="77777777" w:rsidTr="0047304F">
        <w:tc>
          <w:tcPr>
            <w:tcW w:w="4230" w:type="dxa"/>
          </w:tcPr>
          <w:p w14:paraId="36F258DB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Quit KeySoft NVDA</w:t>
            </w:r>
          </w:p>
        </w:tc>
        <w:tc>
          <w:tcPr>
            <w:tcW w:w="6120" w:type="dxa"/>
          </w:tcPr>
          <w:p w14:paraId="0A4796E3" w14:textId="40C2ACA8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NVDA + Q </w:t>
            </w:r>
          </w:p>
        </w:tc>
      </w:tr>
      <w:tr w:rsidR="00367096" w:rsidRPr="00367096" w14:paraId="34680017" w14:textId="77777777" w:rsidTr="0047304F">
        <w:tc>
          <w:tcPr>
            <w:tcW w:w="4230" w:type="dxa"/>
          </w:tcPr>
          <w:p w14:paraId="42E11238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Launch or restart KeySofft NVDA</w:t>
            </w:r>
          </w:p>
        </w:tc>
        <w:tc>
          <w:tcPr>
            <w:tcW w:w="6120" w:type="dxa"/>
          </w:tcPr>
          <w:p w14:paraId="4F84CAE1" w14:textId="07666D25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ENTER + N / CTRL + ALT + N </w:t>
            </w:r>
          </w:p>
        </w:tc>
      </w:tr>
      <w:tr w:rsidR="00367096" w:rsidRPr="00367096" w14:paraId="6C44EF5A" w14:textId="77777777" w:rsidTr="0047304F">
        <w:tc>
          <w:tcPr>
            <w:tcW w:w="4230" w:type="dxa"/>
          </w:tcPr>
          <w:p w14:paraId="14D850D8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Windows Notifications Center</w:t>
            </w:r>
          </w:p>
        </w:tc>
        <w:tc>
          <w:tcPr>
            <w:tcW w:w="6120" w:type="dxa"/>
          </w:tcPr>
          <w:p w14:paraId="49A223D1" w14:textId="7F75DC2F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N / WINDOWS + N </w:t>
            </w:r>
          </w:p>
        </w:tc>
      </w:tr>
      <w:tr w:rsidR="00367096" w:rsidRPr="00367096" w14:paraId="06552B3D" w14:textId="77777777" w:rsidTr="0047304F">
        <w:tc>
          <w:tcPr>
            <w:tcW w:w="4230" w:type="dxa"/>
          </w:tcPr>
          <w:p w14:paraId="2B9F3526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Windows help</w:t>
            </w:r>
          </w:p>
        </w:tc>
        <w:tc>
          <w:tcPr>
            <w:tcW w:w="6120" w:type="dxa"/>
          </w:tcPr>
          <w:p w14:paraId="15C6CA8C" w14:textId="678CFCAB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H / F1 </w:t>
            </w:r>
          </w:p>
        </w:tc>
      </w:tr>
      <w:tr w:rsidR="00367096" w:rsidRPr="00367096" w14:paraId="09803614" w14:textId="77777777" w:rsidTr="0047304F">
        <w:tc>
          <w:tcPr>
            <w:tcW w:w="4230" w:type="dxa"/>
          </w:tcPr>
          <w:p w14:paraId="0C68767D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Windows Taskbar icons</w:t>
            </w:r>
          </w:p>
        </w:tc>
        <w:tc>
          <w:tcPr>
            <w:tcW w:w="6120" w:type="dxa"/>
          </w:tcPr>
          <w:p w14:paraId="1E965D26" w14:textId="26C6273B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WINDOWS + B</w:t>
            </w:r>
          </w:p>
        </w:tc>
      </w:tr>
      <w:tr w:rsidR="00367096" w:rsidRPr="00367096" w14:paraId="062EF819" w14:textId="77777777" w:rsidTr="0047304F">
        <w:tc>
          <w:tcPr>
            <w:tcW w:w="4230" w:type="dxa"/>
          </w:tcPr>
          <w:p w14:paraId="16A74462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Windows settings</w:t>
            </w:r>
          </w:p>
        </w:tc>
        <w:tc>
          <w:tcPr>
            <w:tcW w:w="6120" w:type="dxa"/>
          </w:tcPr>
          <w:p w14:paraId="29F71009" w14:textId="1ADBC69F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Q / WINDOWS + I </w:t>
            </w:r>
          </w:p>
        </w:tc>
      </w:tr>
      <w:tr w:rsidR="00367096" w:rsidRPr="00367096" w14:paraId="2AC81D58" w14:textId="77777777" w:rsidTr="0047304F">
        <w:tc>
          <w:tcPr>
            <w:tcW w:w="4230" w:type="dxa"/>
          </w:tcPr>
          <w:p w14:paraId="52F08DDB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Quick settings </w:t>
            </w:r>
          </w:p>
        </w:tc>
        <w:tc>
          <w:tcPr>
            <w:tcW w:w="6120" w:type="dxa"/>
          </w:tcPr>
          <w:p w14:paraId="717EDBEE" w14:textId="7C5F8079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Q / Windows + A </w:t>
            </w:r>
          </w:p>
        </w:tc>
      </w:tr>
      <w:tr w:rsidR="00367096" w:rsidRPr="00367096" w14:paraId="27D9292B" w14:textId="77777777" w:rsidTr="0047304F">
        <w:tc>
          <w:tcPr>
            <w:tcW w:w="4230" w:type="dxa"/>
          </w:tcPr>
          <w:p w14:paraId="5A1A7163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ime</w:t>
            </w:r>
          </w:p>
        </w:tc>
        <w:tc>
          <w:tcPr>
            <w:tcW w:w="6120" w:type="dxa"/>
          </w:tcPr>
          <w:p w14:paraId="437CDA8D" w14:textId="76D0A36E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T / NVDA + F12 </w:t>
            </w:r>
          </w:p>
        </w:tc>
      </w:tr>
      <w:tr w:rsidR="00367096" w:rsidRPr="00367096" w14:paraId="014F525F" w14:textId="77777777" w:rsidTr="0047304F">
        <w:tc>
          <w:tcPr>
            <w:tcW w:w="4230" w:type="dxa"/>
          </w:tcPr>
          <w:p w14:paraId="510D1735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Date</w:t>
            </w:r>
          </w:p>
        </w:tc>
        <w:tc>
          <w:tcPr>
            <w:tcW w:w="6120" w:type="dxa"/>
          </w:tcPr>
          <w:p w14:paraId="7E403C1E" w14:textId="3D1AAE5E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T / NVDA + F12 twice quickly </w:t>
            </w:r>
          </w:p>
        </w:tc>
      </w:tr>
      <w:tr w:rsidR="00367096" w:rsidRPr="00367096" w14:paraId="2DBE723E" w14:textId="77777777" w:rsidTr="0047304F">
        <w:tc>
          <w:tcPr>
            <w:tcW w:w="4230" w:type="dxa"/>
          </w:tcPr>
          <w:p w14:paraId="5B17C992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Battery status</w:t>
            </w:r>
          </w:p>
        </w:tc>
        <w:tc>
          <w:tcPr>
            <w:tcW w:w="6120" w:type="dxa"/>
          </w:tcPr>
          <w:p w14:paraId="3A9CD5AF" w14:textId="43A02C48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P / NVDA + SHIFT + B </w:t>
            </w:r>
          </w:p>
        </w:tc>
      </w:tr>
      <w:tr w:rsidR="00367096" w:rsidRPr="00367096" w14:paraId="11913BCB" w14:textId="77777777" w:rsidTr="0047304F">
        <w:tc>
          <w:tcPr>
            <w:tcW w:w="4230" w:type="dxa"/>
          </w:tcPr>
          <w:p w14:paraId="7E317BED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oggle braille viewer</w:t>
            </w:r>
          </w:p>
        </w:tc>
        <w:tc>
          <w:tcPr>
            <w:tcW w:w="6120" w:type="dxa"/>
          </w:tcPr>
          <w:p w14:paraId="4B6C3745" w14:textId="72CFA1B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ENTER + V / NVDA + W </w:t>
            </w:r>
          </w:p>
        </w:tc>
      </w:tr>
      <w:tr w:rsidR="00367096" w:rsidRPr="00367096" w14:paraId="63BAC21E" w14:textId="77777777" w:rsidTr="0047304F">
        <w:tc>
          <w:tcPr>
            <w:tcW w:w="4230" w:type="dxa"/>
          </w:tcPr>
          <w:p w14:paraId="0BAF998A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oggle speak typed characters</w:t>
            </w:r>
          </w:p>
        </w:tc>
        <w:tc>
          <w:tcPr>
            <w:tcW w:w="6120" w:type="dxa"/>
          </w:tcPr>
          <w:p w14:paraId="6AA1FED9" w14:textId="227BE856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NVDA + 2</w:t>
            </w:r>
          </w:p>
        </w:tc>
      </w:tr>
      <w:tr w:rsidR="00367096" w:rsidRPr="00367096" w14:paraId="7363F2A5" w14:textId="77777777" w:rsidTr="0047304F">
        <w:tc>
          <w:tcPr>
            <w:tcW w:w="4230" w:type="dxa"/>
          </w:tcPr>
          <w:p w14:paraId="0EB5D956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oggle speak typed words</w:t>
            </w:r>
          </w:p>
        </w:tc>
        <w:tc>
          <w:tcPr>
            <w:tcW w:w="6120" w:type="dxa"/>
          </w:tcPr>
          <w:p w14:paraId="715F62F3" w14:textId="068CF2A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NVDA + 3</w:t>
            </w:r>
          </w:p>
        </w:tc>
      </w:tr>
      <w:tr w:rsidR="00367096" w:rsidRPr="00367096" w14:paraId="0D592382" w14:textId="77777777" w:rsidTr="0047304F">
        <w:tc>
          <w:tcPr>
            <w:tcW w:w="4230" w:type="dxa"/>
          </w:tcPr>
          <w:p w14:paraId="5C609335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lastRenderedPageBreak/>
              <w:t>Toggle speak command keys</w:t>
            </w:r>
          </w:p>
        </w:tc>
        <w:tc>
          <w:tcPr>
            <w:tcW w:w="6120" w:type="dxa"/>
          </w:tcPr>
          <w:p w14:paraId="7FFC4E6A" w14:textId="6845A81D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NVDA + 4</w:t>
            </w:r>
          </w:p>
        </w:tc>
      </w:tr>
      <w:tr w:rsidR="00367096" w:rsidRPr="00367096" w14:paraId="6DDEDDC5" w14:textId="77777777" w:rsidTr="0047304F">
        <w:tc>
          <w:tcPr>
            <w:tcW w:w="4230" w:type="dxa"/>
          </w:tcPr>
          <w:p w14:paraId="2FB3F464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oggle speak punctuation</w:t>
            </w:r>
          </w:p>
        </w:tc>
        <w:tc>
          <w:tcPr>
            <w:tcW w:w="6120" w:type="dxa"/>
          </w:tcPr>
          <w:p w14:paraId="25B362B7" w14:textId="534F4A42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NVDA + P</w:t>
            </w:r>
          </w:p>
        </w:tc>
      </w:tr>
      <w:tr w:rsidR="00367096" w:rsidRPr="00367096" w14:paraId="663B064E" w14:textId="77777777" w:rsidTr="0047304F">
        <w:tc>
          <w:tcPr>
            <w:tcW w:w="4230" w:type="dxa"/>
          </w:tcPr>
          <w:p w14:paraId="19EEBFDC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oggle mouse tracking</w:t>
            </w:r>
          </w:p>
        </w:tc>
        <w:tc>
          <w:tcPr>
            <w:tcW w:w="6120" w:type="dxa"/>
          </w:tcPr>
          <w:p w14:paraId="774326F9" w14:textId="23E0AB22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NVDA + M</w:t>
            </w:r>
          </w:p>
        </w:tc>
      </w:tr>
      <w:tr w:rsidR="00367096" w:rsidRPr="00367096" w14:paraId="633EDEC8" w14:textId="77777777" w:rsidTr="0047304F">
        <w:tc>
          <w:tcPr>
            <w:tcW w:w="4230" w:type="dxa"/>
          </w:tcPr>
          <w:p w14:paraId="016DD540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oggle announcement on progress bar updates</w:t>
            </w:r>
          </w:p>
        </w:tc>
        <w:tc>
          <w:tcPr>
            <w:tcW w:w="6120" w:type="dxa"/>
          </w:tcPr>
          <w:p w14:paraId="6D9AB5D7" w14:textId="7D11F311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NVDA + U</w:t>
            </w:r>
          </w:p>
        </w:tc>
      </w:tr>
      <w:tr w:rsidR="00367096" w:rsidRPr="00367096" w14:paraId="5E660791" w14:textId="77777777" w:rsidTr="0047304F">
        <w:tc>
          <w:tcPr>
            <w:tcW w:w="4230" w:type="dxa"/>
          </w:tcPr>
          <w:p w14:paraId="7DF596C3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Play – pause</w:t>
            </w:r>
          </w:p>
        </w:tc>
        <w:tc>
          <w:tcPr>
            <w:tcW w:w="6120" w:type="dxa"/>
          </w:tcPr>
          <w:p w14:paraId="51A5BD8F" w14:textId="34A6CA76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ENTER + X / </w:t>
            </w:r>
          </w:p>
        </w:tc>
      </w:tr>
      <w:tr w:rsidR="00367096" w:rsidRPr="00367096" w14:paraId="2B65FD30" w14:textId="77777777" w:rsidTr="0047304F">
        <w:tc>
          <w:tcPr>
            <w:tcW w:w="4230" w:type="dxa"/>
          </w:tcPr>
          <w:p w14:paraId="0B3D1FBE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Previous track</w:t>
            </w:r>
          </w:p>
        </w:tc>
        <w:tc>
          <w:tcPr>
            <w:tcW w:w="6120" w:type="dxa"/>
          </w:tcPr>
          <w:p w14:paraId="42F77C3D" w14:textId="7DB1F14C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BACKSPACE + ENTER + DOTS 1 3</w:t>
            </w:r>
          </w:p>
        </w:tc>
      </w:tr>
      <w:tr w:rsidR="00367096" w:rsidRPr="00367096" w14:paraId="7101DAED" w14:textId="77777777" w:rsidTr="0047304F">
        <w:tc>
          <w:tcPr>
            <w:tcW w:w="4230" w:type="dxa"/>
          </w:tcPr>
          <w:p w14:paraId="02AEE9CA" w14:textId="77777777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Next track</w:t>
            </w:r>
          </w:p>
        </w:tc>
        <w:tc>
          <w:tcPr>
            <w:tcW w:w="6120" w:type="dxa"/>
          </w:tcPr>
          <w:p w14:paraId="0B4BAB93" w14:textId="2E82E80C" w:rsidR="00367096" w:rsidRPr="00367096" w:rsidRDefault="00367096" w:rsidP="00EA355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ENTER + DOTS 4 6 </w:t>
            </w:r>
          </w:p>
        </w:tc>
      </w:tr>
    </w:tbl>
    <w:p w14:paraId="24A98EC3" w14:textId="77777777" w:rsidR="005569DF" w:rsidRPr="003C1759" w:rsidRDefault="005569DF" w:rsidP="005569DF">
      <w:pPr>
        <w:rPr>
          <w:noProof/>
          <w:lang w:val="en-US"/>
        </w:rPr>
      </w:pPr>
    </w:p>
    <w:p w14:paraId="17D6A469" w14:textId="77777777" w:rsidR="005569DF" w:rsidRPr="00235CBA" w:rsidRDefault="005569DF" w:rsidP="00367096">
      <w:pPr>
        <w:pStyle w:val="Heading2"/>
        <w:numPr>
          <w:ilvl w:val="0"/>
          <w:numId w:val="0"/>
        </w:numPr>
        <w:ind w:hanging="360"/>
        <w:rPr>
          <w:rFonts w:ascii="Times New Roman" w:hAnsi="Times New Roman"/>
          <w:noProof/>
          <w:sz w:val="36"/>
          <w:lang w:val="en-US"/>
        </w:rPr>
      </w:pPr>
      <w:bookmarkStart w:id="8" w:name="_Toc188630242"/>
      <w:bookmarkStart w:id="9" w:name="_Toc230106219"/>
      <w:bookmarkStart w:id="10" w:name="_Toc230190295"/>
      <w:r w:rsidRPr="00235CBA">
        <w:rPr>
          <w:rFonts w:ascii="Times New Roman" w:hAnsi="Times New Roman"/>
          <w:noProof/>
          <w:sz w:val="36"/>
          <w:lang w:val="en-US"/>
        </w:rPr>
        <w:t>General Navigation</w:t>
      </w:r>
      <w:bookmarkEnd w:id="8"/>
      <w:bookmarkEnd w:id="9"/>
      <w:bookmarkEnd w:id="10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367096" w:rsidRPr="00367096" w14:paraId="46987E5E" w14:textId="77777777" w:rsidTr="0047304F">
        <w:tc>
          <w:tcPr>
            <w:tcW w:w="4230" w:type="dxa"/>
          </w:tcPr>
          <w:p w14:paraId="7425C5EF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Activate the selected item</w:t>
            </w:r>
          </w:p>
        </w:tc>
        <w:tc>
          <w:tcPr>
            <w:tcW w:w="6120" w:type="dxa"/>
          </w:tcPr>
          <w:p w14:paraId="68274BEC" w14:textId="6F0CDC83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or cursor routing key above the word on the display </w:t>
            </w:r>
          </w:p>
        </w:tc>
      </w:tr>
      <w:tr w:rsidR="00367096" w:rsidRPr="00367096" w14:paraId="49F3F98F" w14:textId="77777777" w:rsidTr="0047304F">
        <w:tc>
          <w:tcPr>
            <w:tcW w:w="4230" w:type="dxa"/>
          </w:tcPr>
          <w:p w14:paraId="6334A99F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Move to the previous item</w:t>
            </w:r>
          </w:p>
        </w:tc>
        <w:tc>
          <w:tcPr>
            <w:tcW w:w="6120" w:type="dxa"/>
          </w:tcPr>
          <w:p w14:paraId="765C31EB" w14:textId="5B748AB8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Previous Thumb key, Up arrow or SPACE + DOT 1 </w:t>
            </w:r>
          </w:p>
        </w:tc>
      </w:tr>
      <w:tr w:rsidR="00367096" w:rsidRPr="00367096" w14:paraId="2FDB1CAA" w14:textId="77777777" w:rsidTr="0047304F">
        <w:tc>
          <w:tcPr>
            <w:tcW w:w="4230" w:type="dxa"/>
          </w:tcPr>
          <w:p w14:paraId="2FB9C016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Move to the next item</w:t>
            </w:r>
          </w:p>
        </w:tc>
        <w:tc>
          <w:tcPr>
            <w:tcW w:w="6120" w:type="dxa"/>
          </w:tcPr>
          <w:p w14:paraId="040ADD5E" w14:textId="20FA9BDF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Next thumb key, Down arrow or SPACE + DOT 4 </w:t>
            </w:r>
          </w:p>
        </w:tc>
      </w:tr>
      <w:tr w:rsidR="00367096" w:rsidRPr="00367096" w14:paraId="7FD393E4" w14:textId="77777777" w:rsidTr="0047304F">
        <w:tc>
          <w:tcPr>
            <w:tcW w:w="4230" w:type="dxa"/>
          </w:tcPr>
          <w:p w14:paraId="03E78479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Braille panning left and right</w:t>
            </w:r>
          </w:p>
        </w:tc>
        <w:tc>
          <w:tcPr>
            <w:tcW w:w="6120" w:type="dxa"/>
          </w:tcPr>
          <w:p w14:paraId="63D1B9D9" w14:textId="493A8A7C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Left or Right thumb key</w:t>
            </w:r>
          </w:p>
        </w:tc>
      </w:tr>
      <w:tr w:rsidR="00367096" w:rsidRPr="00367096" w14:paraId="71594E83" w14:textId="77777777" w:rsidTr="0047304F">
        <w:tc>
          <w:tcPr>
            <w:tcW w:w="4230" w:type="dxa"/>
          </w:tcPr>
          <w:p w14:paraId="72DD9EC4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Tab</w:t>
            </w:r>
          </w:p>
        </w:tc>
        <w:tc>
          <w:tcPr>
            <w:tcW w:w="6120" w:type="dxa"/>
          </w:tcPr>
          <w:p w14:paraId="3B20B8AB" w14:textId="65DF9408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4 5 OR THUMB KEYS RIGHT + NEXT </w:t>
            </w:r>
          </w:p>
        </w:tc>
      </w:tr>
      <w:tr w:rsidR="00367096" w:rsidRPr="00367096" w14:paraId="52FF9C14" w14:textId="77777777" w:rsidTr="0047304F">
        <w:tc>
          <w:tcPr>
            <w:tcW w:w="4230" w:type="dxa"/>
          </w:tcPr>
          <w:p w14:paraId="0A25E1FE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Shift + Tab</w:t>
            </w:r>
          </w:p>
        </w:tc>
        <w:tc>
          <w:tcPr>
            <w:tcW w:w="6120" w:type="dxa"/>
          </w:tcPr>
          <w:p w14:paraId="6A5B7E0D" w14:textId="4D3EE0B4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1 2 or THUMB KEYS PREVIOUS AND LEFT </w:t>
            </w:r>
          </w:p>
        </w:tc>
      </w:tr>
      <w:tr w:rsidR="00367096" w:rsidRPr="00367096" w14:paraId="4F37622A" w14:textId="77777777" w:rsidTr="0047304F">
        <w:tc>
          <w:tcPr>
            <w:tcW w:w="4230" w:type="dxa"/>
          </w:tcPr>
          <w:p w14:paraId="33137F90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Home</w:t>
            </w:r>
          </w:p>
        </w:tc>
        <w:tc>
          <w:tcPr>
            <w:tcW w:w="6120" w:type="dxa"/>
          </w:tcPr>
          <w:p w14:paraId="0E11780E" w14:textId="003F4584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S 1 3 / FN + LEFT ARROW </w:t>
            </w:r>
          </w:p>
        </w:tc>
      </w:tr>
      <w:tr w:rsidR="00367096" w:rsidRPr="00367096" w14:paraId="61F8ABEC" w14:textId="77777777" w:rsidTr="0047304F">
        <w:tc>
          <w:tcPr>
            <w:tcW w:w="4230" w:type="dxa"/>
          </w:tcPr>
          <w:p w14:paraId="1ABDBE20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End</w:t>
            </w:r>
          </w:p>
        </w:tc>
        <w:tc>
          <w:tcPr>
            <w:tcW w:w="6120" w:type="dxa"/>
          </w:tcPr>
          <w:p w14:paraId="7C33956F" w14:textId="165A908E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S 4 6 / FN + RIGHT ARROW </w:t>
            </w:r>
          </w:p>
        </w:tc>
      </w:tr>
      <w:tr w:rsidR="00367096" w:rsidRPr="00367096" w14:paraId="0628D55F" w14:textId="77777777" w:rsidTr="0047304F">
        <w:tc>
          <w:tcPr>
            <w:tcW w:w="4230" w:type="dxa"/>
          </w:tcPr>
          <w:p w14:paraId="1BE86C74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CTRL + Home</w:t>
            </w:r>
          </w:p>
        </w:tc>
        <w:tc>
          <w:tcPr>
            <w:tcW w:w="6120" w:type="dxa"/>
          </w:tcPr>
          <w:p w14:paraId="3E957150" w14:textId="2B684286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1 2 3 / CTRL + FN + LEFT ARROW </w:t>
            </w:r>
          </w:p>
        </w:tc>
      </w:tr>
      <w:tr w:rsidR="00367096" w:rsidRPr="00367096" w14:paraId="12965FC7" w14:textId="77777777" w:rsidTr="0047304F">
        <w:tc>
          <w:tcPr>
            <w:tcW w:w="4230" w:type="dxa"/>
          </w:tcPr>
          <w:p w14:paraId="678E3FAD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CTRL + END</w:t>
            </w:r>
          </w:p>
        </w:tc>
        <w:tc>
          <w:tcPr>
            <w:tcW w:w="6120" w:type="dxa"/>
          </w:tcPr>
          <w:p w14:paraId="572DC975" w14:textId="59CCD398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4 5 6 / CTRL + FN + RIGHT ARROW </w:t>
            </w:r>
          </w:p>
        </w:tc>
      </w:tr>
      <w:tr w:rsidR="00367096" w:rsidRPr="00367096" w14:paraId="34465BD7" w14:textId="77777777" w:rsidTr="0047304F">
        <w:tc>
          <w:tcPr>
            <w:tcW w:w="4230" w:type="dxa"/>
          </w:tcPr>
          <w:p w14:paraId="2DE519B4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PAGE-UP</w:t>
            </w:r>
          </w:p>
        </w:tc>
        <w:tc>
          <w:tcPr>
            <w:tcW w:w="6120" w:type="dxa"/>
          </w:tcPr>
          <w:p w14:paraId="4917E203" w14:textId="21DE5420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S 1 2 6 / FN + UP ARROW </w:t>
            </w:r>
          </w:p>
        </w:tc>
      </w:tr>
      <w:tr w:rsidR="00367096" w:rsidRPr="00367096" w14:paraId="7202D03D" w14:textId="77777777" w:rsidTr="0047304F">
        <w:tc>
          <w:tcPr>
            <w:tcW w:w="4230" w:type="dxa"/>
          </w:tcPr>
          <w:p w14:paraId="0A3E1D47" w14:textId="77777777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PAGE DOWN</w:t>
            </w:r>
          </w:p>
        </w:tc>
        <w:tc>
          <w:tcPr>
            <w:tcW w:w="6120" w:type="dxa"/>
          </w:tcPr>
          <w:p w14:paraId="0BF5DBED" w14:textId="694E044C" w:rsidR="00367096" w:rsidRPr="00367096" w:rsidRDefault="00367096" w:rsidP="007F5FE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S 3 4 5 / FN + DOWN ARROW </w:t>
            </w:r>
          </w:p>
        </w:tc>
      </w:tr>
      <w:tr w:rsidR="00367096" w:rsidRPr="00367096" w14:paraId="73FE3E92" w14:textId="77777777" w:rsidTr="0047304F">
        <w:tc>
          <w:tcPr>
            <w:tcW w:w="4230" w:type="dxa"/>
          </w:tcPr>
          <w:p w14:paraId="70FB9663" w14:textId="77777777" w:rsidR="00367096" w:rsidRPr="00367096" w:rsidRDefault="00367096" w:rsidP="007F5FEE">
            <w:pPr>
              <w:spacing w:after="16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Cycle through screen elements</w:t>
            </w:r>
          </w:p>
        </w:tc>
        <w:tc>
          <w:tcPr>
            <w:tcW w:w="6120" w:type="dxa"/>
          </w:tcPr>
          <w:p w14:paraId="7EC55942" w14:textId="7107CC0C" w:rsidR="00367096" w:rsidRPr="00367096" w:rsidRDefault="00367096" w:rsidP="007F5FEE">
            <w:pPr>
              <w:spacing w:after="16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67096">
              <w:rPr>
                <w:rFonts w:ascii="Times New Roman" w:hAnsi="Times New Roman"/>
                <w:noProof/>
                <w:sz w:val="24"/>
                <w:lang w:val="en-US"/>
              </w:rPr>
              <w:t>BACKSPACE + ENTER + lower F (Dots 2 3 5 7) / F6</w:t>
            </w:r>
          </w:p>
        </w:tc>
      </w:tr>
    </w:tbl>
    <w:p w14:paraId="12CD1EF5" w14:textId="77777777" w:rsidR="005569DF" w:rsidRPr="003C1759" w:rsidRDefault="005569DF" w:rsidP="005569DF">
      <w:pPr>
        <w:tabs>
          <w:tab w:val="left" w:pos="4962"/>
        </w:tabs>
        <w:rPr>
          <w:noProof/>
          <w:lang w:val="en-US"/>
        </w:rPr>
      </w:pPr>
    </w:p>
    <w:p w14:paraId="62295A4B" w14:textId="77777777" w:rsidR="005569DF" w:rsidRPr="00235CBA" w:rsidRDefault="005569DF" w:rsidP="0047304F">
      <w:pPr>
        <w:pStyle w:val="Heading2"/>
        <w:numPr>
          <w:ilvl w:val="0"/>
          <w:numId w:val="0"/>
        </w:numPr>
        <w:ind w:left="-360"/>
        <w:rPr>
          <w:rFonts w:ascii="Times New Roman" w:hAnsi="Times New Roman"/>
          <w:noProof/>
          <w:sz w:val="36"/>
          <w:lang w:val="en-US"/>
        </w:rPr>
      </w:pPr>
      <w:bookmarkStart w:id="11" w:name="_Html_Content_Navigation"/>
      <w:bookmarkStart w:id="12" w:name="_Toc188630243"/>
      <w:bookmarkStart w:id="13" w:name="_Toc230106220"/>
      <w:bookmarkStart w:id="14" w:name="_Toc230190296"/>
      <w:bookmarkEnd w:id="11"/>
      <w:r w:rsidRPr="00235CBA">
        <w:rPr>
          <w:rFonts w:ascii="Times New Roman" w:hAnsi="Times New Roman"/>
          <w:noProof/>
          <w:sz w:val="36"/>
          <w:lang w:val="en-US"/>
        </w:rPr>
        <w:t>Html Content Navigation (webviews)</w:t>
      </w:r>
      <w:bookmarkEnd w:id="12"/>
      <w:bookmarkEnd w:id="13"/>
      <w:bookmarkEnd w:id="14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47304F" w:rsidRPr="0047304F" w14:paraId="4B219942" w14:textId="77777777" w:rsidTr="0047304F">
        <w:tc>
          <w:tcPr>
            <w:tcW w:w="4230" w:type="dxa"/>
          </w:tcPr>
          <w:p w14:paraId="27019C38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fr-FR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fr-FR"/>
              </w:rPr>
              <w:t>Browse mode elements list</w:t>
            </w:r>
          </w:p>
        </w:tc>
        <w:tc>
          <w:tcPr>
            <w:tcW w:w="6120" w:type="dxa"/>
          </w:tcPr>
          <w:p w14:paraId="03D2DAD4" w14:textId="532BCC8A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fr-FR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fr-FR"/>
              </w:rPr>
              <w:t xml:space="preserve">SPACE + T / NVDA + F7 </w:t>
            </w:r>
          </w:p>
        </w:tc>
      </w:tr>
      <w:tr w:rsidR="0047304F" w:rsidRPr="0047304F" w14:paraId="1251F16E" w14:textId="77777777" w:rsidTr="0047304F">
        <w:tc>
          <w:tcPr>
            <w:tcW w:w="4230" w:type="dxa"/>
          </w:tcPr>
          <w:p w14:paraId="63015330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Toggle browse/focus modes</w:t>
            </w:r>
          </w:p>
        </w:tc>
        <w:tc>
          <w:tcPr>
            <w:tcW w:w="6120" w:type="dxa"/>
          </w:tcPr>
          <w:p w14:paraId="44E14CF3" w14:textId="52529E6D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LOWER G </w:t>
            </w:r>
            <w:r w:rsidRPr="0047304F">
              <w:rPr>
                <w:rFonts w:ascii="Times New Roman" w:hAnsi="Times New Roman"/>
                <w:noProof/>
                <w:sz w:val="24"/>
              </w:rPr>
              <w:t xml:space="preserve">(ENTER + dots 2 3 5 6) </w:t>
            </w: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/ NVDA + SPACE </w:t>
            </w:r>
          </w:p>
        </w:tc>
      </w:tr>
      <w:tr w:rsidR="0047304F" w:rsidRPr="0047304F" w14:paraId="43746B06" w14:textId="77777777" w:rsidTr="0015304C">
        <w:tc>
          <w:tcPr>
            <w:tcW w:w="10350" w:type="dxa"/>
            <w:gridSpan w:val="2"/>
          </w:tcPr>
          <w:p w14:paraId="787F372B" w14:textId="55302543" w:rsidR="0047304F" w:rsidRPr="0047304F" w:rsidRDefault="0047304F" w:rsidP="004178A1">
            <w:pPr>
              <w:spacing w:after="0" w:line="278" w:lineRule="auto"/>
              <w:jc w:val="center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To move backward by element, add DOT 7 to the following shortcuts</w:t>
            </w:r>
          </w:p>
        </w:tc>
      </w:tr>
      <w:tr w:rsidR="0047304F" w:rsidRPr="0047304F" w14:paraId="518018BF" w14:textId="77777777" w:rsidTr="0047304F">
        <w:tc>
          <w:tcPr>
            <w:tcW w:w="4230" w:type="dxa"/>
          </w:tcPr>
          <w:p w14:paraId="643AAF80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Heading</w:t>
            </w:r>
          </w:p>
        </w:tc>
        <w:tc>
          <w:tcPr>
            <w:tcW w:w="6120" w:type="dxa"/>
          </w:tcPr>
          <w:p w14:paraId="3A6BB80A" w14:textId="67A5AB59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H</w:t>
            </w:r>
          </w:p>
        </w:tc>
      </w:tr>
      <w:tr w:rsidR="0047304F" w:rsidRPr="0047304F" w14:paraId="46B0580D" w14:textId="77777777" w:rsidTr="0047304F">
        <w:tc>
          <w:tcPr>
            <w:tcW w:w="4230" w:type="dxa"/>
          </w:tcPr>
          <w:p w14:paraId="3A422B4F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List</w:t>
            </w:r>
          </w:p>
        </w:tc>
        <w:tc>
          <w:tcPr>
            <w:tcW w:w="6120" w:type="dxa"/>
          </w:tcPr>
          <w:p w14:paraId="178439F6" w14:textId="59AB6F8A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L</w:t>
            </w:r>
          </w:p>
        </w:tc>
      </w:tr>
      <w:tr w:rsidR="0047304F" w:rsidRPr="0047304F" w14:paraId="40A77A17" w14:textId="77777777" w:rsidTr="0047304F">
        <w:tc>
          <w:tcPr>
            <w:tcW w:w="4230" w:type="dxa"/>
          </w:tcPr>
          <w:p w14:paraId="762EC1B6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List item</w:t>
            </w:r>
          </w:p>
        </w:tc>
        <w:tc>
          <w:tcPr>
            <w:tcW w:w="6120" w:type="dxa"/>
          </w:tcPr>
          <w:p w14:paraId="7ACA5EE5" w14:textId="20E2E4CA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I</w:t>
            </w:r>
          </w:p>
        </w:tc>
      </w:tr>
      <w:tr w:rsidR="0047304F" w:rsidRPr="0047304F" w14:paraId="77FA29E9" w14:textId="77777777" w:rsidTr="0047304F">
        <w:tc>
          <w:tcPr>
            <w:tcW w:w="4230" w:type="dxa"/>
          </w:tcPr>
          <w:p w14:paraId="7403AAC8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Table</w:t>
            </w:r>
          </w:p>
        </w:tc>
        <w:tc>
          <w:tcPr>
            <w:tcW w:w="6120" w:type="dxa"/>
          </w:tcPr>
          <w:p w14:paraId="4BBBA01C" w14:textId="3B6FE330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T</w:t>
            </w:r>
          </w:p>
        </w:tc>
      </w:tr>
      <w:tr w:rsidR="0047304F" w:rsidRPr="0047304F" w14:paraId="2E9869B9" w14:textId="77777777" w:rsidTr="0047304F">
        <w:tc>
          <w:tcPr>
            <w:tcW w:w="4230" w:type="dxa"/>
          </w:tcPr>
          <w:p w14:paraId="5326C462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Link</w:t>
            </w:r>
          </w:p>
        </w:tc>
        <w:tc>
          <w:tcPr>
            <w:tcW w:w="6120" w:type="dxa"/>
          </w:tcPr>
          <w:p w14:paraId="1148BD72" w14:textId="4E6B7F0E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K</w:t>
            </w:r>
          </w:p>
        </w:tc>
      </w:tr>
      <w:tr w:rsidR="0047304F" w:rsidRPr="0047304F" w14:paraId="7F8F6EF3" w14:textId="77777777" w:rsidTr="0047304F">
        <w:tc>
          <w:tcPr>
            <w:tcW w:w="4230" w:type="dxa"/>
          </w:tcPr>
          <w:p w14:paraId="281CB799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Nonlinked text</w:t>
            </w:r>
          </w:p>
        </w:tc>
        <w:tc>
          <w:tcPr>
            <w:tcW w:w="6120" w:type="dxa"/>
          </w:tcPr>
          <w:p w14:paraId="70BC36CE" w14:textId="0CF6150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N</w:t>
            </w:r>
          </w:p>
        </w:tc>
      </w:tr>
      <w:tr w:rsidR="0047304F" w:rsidRPr="0047304F" w14:paraId="7726E06F" w14:textId="77777777" w:rsidTr="0047304F">
        <w:tc>
          <w:tcPr>
            <w:tcW w:w="4230" w:type="dxa"/>
          </w:tcPr>
          <w:p w14:paraId="3CA052B2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lastRenderedPageBreak/>
              <w:t>Form field</w:t>
            </w:r>
          </w:p>
        </w:tc>
        <w:tc>
          <w:tcPr>
            <w:tcW w:w="6120" w:type="dxa"/>
          </w:tcPr>
          <w:p w14:paraId="6D913839" w14:textId="477E514D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F</w:t>
            </w:r>
          </w:p>
        </w:tc>
      </w:tr>
      <w:tr w:rsidR="0047304F" w:rsidRPr="0047304F" w14:paraId="6CFA0F1C" w14:textId="77777777" w:rsidTr="0047304F">
        <w:tc>
          <w:tcPr>
            <w:tcW w:w="4230" w:type="dxa"/>
          </w:tcPr>
          <w:p w14:paraId="297CFABC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unvisited link</w:t>
            </w:r>
          </w:p>
        </w:tc>
        <w:tc>
          <w:tcPr>
            <w:tcW w:w="6120" w:type="dxa"/>
          </w:tcPr>
          <w:p w14:paraId="3AABD43E" w14:textId="5401E471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U </w:t>
            </w:r>
          </w:p>
        </w:tc>
      </w:tr>
      <w:tr w:rsidR="0047304F" w:rsidRPr="0047304F" w14:paraId="2FCCF8F5" w14:textId="77777777" w:rsidTr="0047304F">
        <w:tc>
          <w:tcPr>
            <w:tcW w:w="4230" w:type="dxa"/>
          </w:tcPr>
          <w:p w14:paraId="5022950A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Visited link</w:t>
            </w:r>
          </w:p>
        </w:tc>
        <w:tc>
          <w:tcPr>
            <w:tcW w:w="6120" w:type="dxa"/>
          </w:tcPr>
          <w:p w14:paraId="59BC81D0" w14:textId="33365C43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V </w:t>
            </w:r>
          </w:p>
        </w:tc>
      </w:tr>
      <w:tr w:rsidR="0047304F" w:rsidRPr="0047304F" w14:paraId="25AD6CA5" w14:textId="77777777" w:rsidTr="0047304F">
        <w:tc>
          <w:tcPr>
            <w:tcW w:w="4230" w:type="dxa"/>
          </w:tcPr>
          <w:p w14:paraId="65779429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Edit field</w:t>
            </w:r>
          </w:p>
        </w:tc>
        <w:tc>
          <w:tcPr>
            <w:tcW w:w="6120" w:type="dxa"/>
          </w:tcPr>
          <w:p w14:paraId="377BDBD6" w14:textId="228DC11E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E</w:t>
            </w:r>
          </w:p>
        </w:tc>
      </w:tr>
      <w:tr w:rsidR="0047304F" w:rsidRPr="0047304F" w14:paraId="39B1C2CC" w14:textId="77777777" w:rsidTr="0047304F">
        <w:tc>
          <w:tcPr>
            <w:tcW w:w="4230" w:type="dxa"/>
          </w:tcPr>
          <w:p w14:paraId="092DCFDC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Button</w:t>
            </w:r>
          </w:p>
        </w:tc>
        <w:tc>
          <w:tcPr>
            <w:tcW w:w="6120" w:type="dxa"/>
          </w:tcPr>
          <w:p w14:paraId="3D8BDD33" w14:textId="05943A50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B</w:t>
            </w:r>
          </w:p>
        </w:tc>
      </w:tr>
      <w:tr w:rsidR="0047304F" w:rsidRPr="0047304F" w14:paraId="4BB27411" w14:textId="77777777" w:rsidTr="0047304F">
        <w:tc>
          <w:tcPr>
            <w:tcW w:w="4230" w:type="dxa"/>
          </w:tcPr>
          <w:p w14:paraId="738ADAB5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Checkbox</w:t>
            </w:r>
          </w:p>
        </w:tc>
        <w:tc>
          <w:tcPr>
            <w:tcW w:w="6120" w:type="dxa"/>
          </w:tcPr>
          <w:p w14:paraId="30F54059" w14:textId="600D9EDC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X</w:t>
            </w:r>
          </w:p>
        </w:tc>
      </w:tr>
      <w:tr w:rsidR="0047304F" w:rsidRPr="0047304F" w14:paraId="68101700" w14:textId="77777777" w:rsidTr="0047304F">
        <w:tc>
          <w:tcPr>
            <w:tcW w:w="4230" w:type="dxa"/>
          </w:tcPr>
          <w:p w14:paraId="181B92EF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Combo box</w:t>
            </w:r>
          </w:p>
        </w:tc>
        <w:tc>
          <w:tcPr>
            <w:tcW w:w="6120" w:type="dxa"/>
          </w:tcPr>
          <w:p w14:paraId="74E09DBB" w14:textId="20A47448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C</w:t>
            </w:r>
          </w:p>
        </w:tc>
      </w:tr>
      <w:tr w:rsidR="0047304F" w:rsidRPr="0047304F" w14:paraId="6276C493" w14:textId="77777777" w:rsidTr="0047304F">
        <w:tc>
          <w:tcPr>
            <w:tcW w:w="4230" w:type="dxa"/>
          </w:tcPr>
          <w:p w14:paraId="4C4F55CF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Radio button</w:t>
            </w:r>
          </w:p>
        </w:tc>
        <w:tc>
          <w:tcPr>
            <w:tcW w:w="6120" w:type="dxa"/>
          </w:tcPr>
          <w:p w14:paraId="1A9BB4E0" w14:textId="2AA5406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R </w:t>
            </w:r>
          </w:p>
        </w:tc>
      </w:tr>
      <w:tr w:rsidR="0047304F" w:rsidRPr="0047304F" w14:paraId="1E62C2E3" w14:textId="77777777" w:rsidTr="0047304F">
        <w:tc>
          <w:tcPr>
            <w:tcW w:w="4230" w:type="dxa"/>
          </w:tcPr>
          <w:p w14:paraId="01601505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Bloc quote</w:t>
            </w:r>
          </w:p>
        </w:tc>
        <w:tc>
          <w:tcPr>
            <w:tcW w:w="6120" w:type="dxa"/>
          </w:tcPr>
          <w:p w14:paraId="5E131D95" w14:textId="54F0882E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Q</w:t>
            </w:r>
          </w:p>
        </w:tc>
      </w:tr>
      <w:tr w:rsidR="0047304F" w:rsidRPr="0047304F" w14:paraId="6FEFA7F4" w14:textId="77777777" w:rsidTr="0047304F">
        <w:tc>
          <w:tcPr>
            <w:tcW w:w="4230" w:type="dxa"/>
          </w:tcPr>
          <w:p w14:paraId="4DDB30AB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Separator</w:t>
            </w:r>
          </w:p>
        </w:tc>
        <w:tc>
          <w:tcPr>
            <w:tcW w:w="6120" w:type="dxa"/>
          </w:tcPr>
          <w:p w14:paraId="6CE6DE6B" w14:textId="403F3C13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 </w:t>
            </w:r>
          </w:p>
        </w:tc>
      </w:tr>
      <w:tr w:rsidR="0047304F" w:rsidRPr="0047304F" w14:paraId="3DFC9B94" w14:textId="77777777" w:rsidTr="0047304F">
        <w:tc>
          <w:tcPr>
            <w:tcW w:w="4230" w:type="dxa"/>
          </w:tcPr>
          <w:p w14:paraId="580B29DC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Frame</w:t>
            </w:r>
          </w:p>
        </w:tc>
        <w:tc>
          <w:tcPr>
            <w:tcW w:w="6120" w:type="dxa"/>
          </w:tcPr>
          <w:p w14:paraId="3F51BE41" w14:textId="2A41FACC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M </w:t>
            </w:r>
          </w:p>
        </w:tc>
      </w:tr>
      <w:tr w:rsidR="0047304F" w:rsidRPr="0047304F" w14:paraId="4B4719CC" w14:textId="77777777" w:rsidTr="0047304F">
        <w:tc>
          <w:tcPr>
            <w:tcW w:w="4230" w:type="dxa"/>
          </w:tcPr>
          <w:p w14:paraId="1EE9600C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Graphic</w:t>
            </w:r>
          </w:p>
        </w:tc>
        <w:tc>
          <w:tcPr>
            <w:tcW w:w="6120" w:type="dxa"/>
          </w:tcPr>
          <w:p w14:paraId="7A1679AF" w14:textId="5B6419E3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G</w:t>
            </w:r>
          </w:p>
        </w:tc>
      </w:tr>
      <w:tr w:rsidR="0047304F" w:rsidRPr="0047304F" w14:paraId="1FF04E9C" w14:textId="77777777" w:rsidTr="0047304F">
        <w:tc>
          <w:tcPr>
            <w:tcW w:w="4230" w:type="dxa"/>
          </w:tcPr>
          <w:p w14:paraId="01B57E41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Landmark</w:t>
            </w:r>
          </w:p>
        </w:tc>
        <w:tc>
          <w:tcPr>
            <w:tcW w:w="6120" w:type="dxa"/>
          </w:tcPr>
          <w:p w14:paraId="2AB9409B" w14:textId="232B276E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D</w:t>
            </w:r>
          </w:p>
        </w:tc>
      </w:tr>
      <w:tr w:rsidR="0047304F" w:rsidRPr="0047304F" w14:paraId="25505DC6" w14:textId="77777777" w:rsidTr="0047304F">
        <w:tc>
          <w:tcPr>
            <w:tcW w:w="4230" w:type="dxa"/>
          </w:tcPr>
          <w:p w14:paraId="6104680C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Embeded object</w:t>
            </w:r>
          </w:p>
        </w:tc>
        <w:tc>
          <w:tcPr>
            <w:tcW w:w="6120" w:type="dxa"/>
          </w:tcPr>
          <w:p w14:paraId="0118891A" w14:textId="49945A96" w:rsidR="0047304F" w:rsidRPr="0047304F" w:rsidRDefault="00BD1483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>
              <w:rPr>
                <w:rFonts w:ascii="Times New Roman" w:hAnsi="Times New Roman"/>
                <w:noProof/>
                <w:sz w:val="24"/>
                <w:lang w:val="en-US"/>
              </w:rPr>
              <w:t>O</w:t>
            </w:r>
          </w:p>
        </w:tc>
      </w:tr>
      <w:tr w:rsidR="0047304F" w:rsidRPr="0047304F" w14:paraId="4EC40CF4" w14:textId="77777777" w:rsidTr="0047304F">
        <w:tc>
          <w:tcPr>
            <w:tcW w:w="4230" w:type="dxa"/>
          </w:tcPr>
          <w:p w14:paraId="172A38AB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Heading level 1</w:t>
            </w:r>
          </w:p>
        </w:tc>
        <w:tc>
          <w:tcPr>
            <w:tcW w:w="6120" w:type="dxa"/>
          </w:tcPr>
          <w:p w14:paraId="49CCBEE4" w14:textId="3B32CBFF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DOT 2 / 1 </w:t>
            </w:r>
          </w:p>
        </w:tc>
      </w:tr>
      <w:tr w:rsidR="0047304F" w:rsidRPr="0047304F" w14:paraId="44BC622E" w14:textId="77777777" w:rsidTr="0047304F">
        <w:tc>
          <w:tcPr>
            <w:tcW w:w="4230" w:type="dxa"/>
          </w:tcPr>
          <w:p w14:paraId="5231BFCF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Heading level 2</w:t>
            </w:r>
          </w:p>
        </w:tc>
        <w:tc>
          <w:tcPr>
            <w:tcW w:w="6120" w:type="dxa"/>
          </w:tcPr>
          <w:p w14:paraId="599859DD" w14:textId="0BBF0BC2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DOTS 2 3 / 2 </w:t>
            </w:r>
          </w:p>
        </w:tc>
      </w:tr>
      <w:tr w:rsidR="0047304F" w:rsidRPr="0047304F" w14:paraId="7A3FC633" w14:textId="77777777" w:rsidTr="0047304F">
        <w:tc>
          <w:tcPr>
            <w:tcW w:w="4230" w:type="dxa"/>
          </w:tcPr>
          <w:p w14:paraId="0A0F51F6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Heading level 3</w:t>
            </w:r>
          </w:p>
        </w:tc>
        <w:tc>
          <w:tcPr>
            <w:tcW w:w="6120" w:type="dxa"/>
          </w:tcPr>
          <w:p w14:paraId="08C7F647" w14:textId="4E8CD472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DOTS 2 5 / 3 </w:t>
            </w:r>
          </w:p>
        </w:tc>
      </w:tr>
      <w:tr w:rsidR="0047304F" w:rsidRPr="0047304F" w14:paraId="0C477BDA" w14:textId="77777777" w:rsidTr="0047304F">
        <w:tc>
          <w:tcPr>
            <w:tcW w:w="4230" w:type="dxa"/>
          </w:tcPr>
          <w:p w14:paraId="7BA38C82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Heading level 4</w:t>
            </w:r>
          </w:p>
        </w:tc>
        <w:tc>
          <w:tcPr>
            <w:tcW w:w="6120" w:type="dxa"/>
          </w:tcPr>
          <w:p w14:paraId="4C524C57" w14:textId="2B7BFC5A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DOTS 2 5 6 / 4 </w:t>
            </w:r>
          </w:p>
        </w:tc>
      </w:tr>
      <w:tr w:rsidR="0047304F" w:rsidRPr="0047304F" w14:paraId="33CABF18" w14:textId="77777777" w:rsidTr="0047304F">
        <w:tc>
          <w:tcPr>
            <w:tcW w:w="4230" w:type="dxa"/>
          </w:tcPr>
          <w:p w14:paraId="2D67104C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Heading level 5</w:t>
            </w:r>
          </w:p>
        </w:tc>
        <w:tc>
          <w:tcPr>
            <w:tcW w:w="6120" w:type="dxa"/>
          </w:tcPr>
          <w:p w14:paraId="65E8ECA1" w14:textId="7C2ED3B0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DOTS 2 6 / 5 </w:t>
            </w:r>
          </w:p>
        </w:tc>
      </w:tr>
      <w:tr w:rsidR="0047304F" w:rsidRPr="0047304F" w14:paraId="70B112F6" w14:textId="77777777" w:rsidTr="0047304F">
        <w:tc>
          <w:tcPr>
            <w:tcW w:w="4230" w:type="dxa"/>
          </w:tcPr>
          <w:p w14:paraId="0411D70F" w14:textId="7777777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Heading level 6</w:t>
            </w:r>
          </w:p>
        </w:tc>
        <w:tc>
          <w:tcPr>
            <w:tcW w:w="6120" w:type="dxa"/>
          </w:tcPr>
          <w:p w14:paraId="3B741E09" w14:textId="7BBF7D17" w:rsidR="0047304F" w:rsidRPr="0047304F" w:rsidRDefault="0047304F" w:rsidP="00F643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DOTS 2 3 5 / 6 </w:t>
            </w:r>
          </w:p>
        </w:tc>
      </w:tr>
    </w:tbl>
    <w:p w14:paraId="7EF14029" w14:textId="77777777" w:rsidR="005569DF" w:rsidRPr="005F33FC" w:rsidRDefault="005569DF" w:rsidP="005569DF">
      <w:pPr>
        <w:tabs>
          <w:tab w:val="left" w:pos="4962"/>
        </w:tabs>
        <w:spacing w:after="0"/>
        <w:ind w:left="360"/>
        <w:rPr>
          <w:noProof/>
          <w:lang w:val="en-US"/>
        </w:rPr>
      </w:pPr>
      <w:bookmarkStart w:id="15" w:name="_Toc188630244"/>
    </w:p>
    <w:p w14:paraId="083752D1" w14:textId="77777777" w:rsidR="005569DF" w:rsidRPr="00121089" w:rsidRDefault="005569DF" w:rsidP="0047304F">
      <w:pPr>
        <w:pStyle w:val="Heading2"/>
        <w:numPr>
          <w:ilvl w:val="0"/>
          <w:numId w:val="0"/>
        </w:numPr>
        <w:ind w:hanging="450"/>
        <w:rPr>
          <w:rFonts w:ascii="Times New Roman" w:hAnsi="Times New Roman"/>
          <w:noProof/>
          <w:sz w:val="36"/>
          <w:lang w:val="en-US"/>
        </w:rPr>
      </w:pPr>
      <w:bookmarkStart w:id="16" w:name="_Toc230106221"/>
      <w:bookmarkStart w:id="17" w:name="_Toc230190297"/>
      <w:r w:rsidRPr="00121089">
        <w:rPr>
          <w:rFonts w:ascii="Times New Roman" w:hAnsi="Times New Roman"/>
          <w:noProof/>
          <w:sz w:val="36"/>
          <w:lang w:val="en-US"/>
        </w:rPr>
        <w:t>Reading</w:t>
      </w:r>
      <w:bookmarkEnd w:id="15"/>
      <w:bookmarkEnd w:id="16"/>
      <w:bookmarkEnd w:id="17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47304F" w:rsidRPr="0047304F" w14:paraId="56A0AC2A" w14:textId="77777777" w:rsidTr="0047304F">
        <w:tc>
          <w:tcPr>
            <w:tcW w:w="4230" w:type="dxa"/>
          </w:tcPr>
          <w:p w14:paraId="6EB95B7D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Previous character</w:t>
            </w:r>
          </w:p>
        </w:tc>
        <w:tc>
          <w:tcPr>
            <w:tcW w:w="6120" w:type="dxa"/>
          </w:tcPr>
          <w:p w14:paraId="57F7C07F" w14:textId="5DAE1DF1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 3 / LEFT ARROW </w:t>
            </w:r>
          </w:p>
        </w:tc>
      </w:tr>
      <w:tr w:rsidR="0047304F" w:rsidRPr="0047304F" w14:paraId="7F745121" w14:textId="77777777" w:rsidTr="0047304F">
        <w:tc>
          <w:tcPr>
            <w:tcW w:w="4230" w:type="dxa"/>
          </w:tcPr>
          <w:p w14:paraId="6CF9B3E7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Next character</w:t>
            </w:r>
          </w:p>
        </w:tc>
        <w:tc>
          <w:tcPr>
            <w:tcW w:w="6120" w:type="dxa"/>
          </w:tcPr>
          <w:p w14:paraId="42778D4B" w14:textId="32A0CB90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 6 / RIGHT ARROW </w:t>
            </w:r>
          </w:p>
        </w:tc>
      </w:tr>
      <w:tr w:rsidR="0047304F" w:rsidRPr="0047304F" w14:paraId="6A525EDE" w14:textId="77777777" w:rsidTr="0047304F">
        <w:tc>
          <w:tcPr>
            <w:tcW w:w="4230" w:type="dxa"/>
          </w:tcPr>
          <w:p w14:paraId="2C596BDB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Previous word</w:t>
            </w:r>
          </w:p>
        </w:tc>
        <w:tc>
          <w:tcPr>
            <w:tcW w:w="6120" w:type="dxa"/>
          </w:tcPr>
          <w:p w14:paraId="7D8B769D" w14:textId="2229A4B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 2 / CTRL + LEFT ARROW </w:t>
            </w:r>
          </w:p>
        </w:tc>
      </w:tr>
      <w:tr w:rsidR="0047304F" w:rsidRPr="0047304F" w14:paraId="5A5E107C" w14:textId="77777777" w:rsidTr="0047304F">
        <w:tc>
          <w:tcPr>
            <w:tcW w:w="4230" w:type="dxa"/>
          </w:tcPr>
          <w:p w14:paraId="750E51F9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Next word</w:t>
            </w:r>
          </w:p>
        </w:tc>
        <w:tc>
          <w:tcPr>
            <w:tcW w:w="6120" w:type="dxa"/>
          </w:tcPr>
          <w:p w14:paraId="416BA9CE" w14:textId="0226B63B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 5 / CTRL + RIGHT ARROW </w:t>
            </w:r>
          </w:p>
        </w:tc>
      </w:tr>
      <w:tr w:rsidR="0047304F" w:rsidRPr="0047304F" w14:paraId="6E52D44A" w14:textId="77777777" w:rsidTr="0047304F">
        <w:tc>
          <w:tcPr>
            <w:tcW w:w="4230" w:type="dxa"/>
          </w:tcPr>
          <w:p w14:paraId="65AB5E47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Previous line</w:t>
            </w:r>
          </w:p>
        </w:tc>
        <w:tc>
          <w:tcPr>
            <w:tcW w:w="6120" w:type="dxa"/>
          </w:tcPr>
          <w:p w14:paraId="7A4CC5F2" w14:textId="6F895249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 1 / UP ARROW </w:t>
            </w:r>
          </w:p>
        </w:tc>
      </w:tr>
      <w:tr w:rsidR="0047304F" w:rsidRPr="0047304F" w14:paraId="1FC042E7" w14:textId="77777777" w:rsidTr="0047304F">
        <w:tc>
          <w:tcPr>
            <w:tcW w:w="4230" w:type="dxa"/>
          </w:tcPr>
          <w:p w14:paraId="7AA712FD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Current line</w:t>
            </w:r>
          </w:p>
        </w:tc>
        <w:tc>
          <w:tcPr>
            <w:tcW w:w="6120" w:type="dxa"/>
          </w:tcPr>
          <w:p w14:paraId="76907AB4" w14:textId="3034AACD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1 4 / NVDA UP ARROW </w:t>
            </w:r>
          </w:p>
        </w:tc>
      </w:tr>
      <w:tr w:rsidR="0047304F" w:rsidRPr="0047304F" w14:paraId="0DF787F1" w14:textId="77777777" w:rsidTr="0047304F">
        <w:tc>
          <w:tcPr>
            <w:tcW w:w="4230" w:type="dxa"/>
          </w:tcPr>
          <w:p w14:paraId="2DD366F8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Next line</w:t>
            </w:r>
          </w:p>
        </w:tc>
        <w:tc>
          <w:tcPr>
            <w:tcW w:w="6120" w:type="dxa"/>
          </w:tcPr>
          <w:p w14:paraId="222203C6" w14:textId="4C2485FA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 4 / DOWN ARROW </w:t>
            </w:r>
          </w:p>
        </w:tc>
      </w:tr>
      <w:tr w:rsidR="0047304F" w:rsidRPr="0047304F" w14:paraId="6BFD1B27" w14:textId="77777777" w:rsidTr="0047304F">
        <w:tc>
          <w:tcPr>
            <w:tcW w:w="4230" w:type="dxa"/>
          </w:tcPr>
          <w:p w14:paraId="6C26E730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Previous paragraph</w:t>
            </w:r>
          </w:p>
        </w:tc>
        <w:tc>
          <w:tcPr>
            <w:tcW w:w="6120" w:type="dxa"/>
          </w:tcPr>
          <w:p w14:paraId="2B8016F2" w14:textId="49DD5C23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2 3 / CTRL + UP ARROW </w:t>
            </w:r>
          </w:p>
        </w:tc>
      </w:tr>
      <w:tr w:rsidR="0047304F" w:rsidRPr="0047304F" w14:paraId="0183CC7E" w14:textId="77777777" w:rsidTr="0047304F">
        <w:tc>
          <w:tcPr>
            <w:tcW w:w="4230" w:type="dxa"/>
          </w:tcPr>
          <w:p w14:paraId="68078DD1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Next paragraph</w:t>
            </w:r>
          </w:p>
        </w:tc>
        <w:tc>
          <w:tcPr>
            <w:tcW w:w="6120" w:type="dxa"/>
          </w:tcPr>
          <w:p w14:paraId="04D88570" w14:textId="0BCCC63A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SPACE + DOTS 5 6 / CTRL + DOWN ARROW</w:t>
            </w:r>
          </w:p>
        </w:tc>
      </w:tr>
      <w:tr w:rsidR="0047304F" w:rsidRPr="0047304F" w14:paraId="49F8470F" w14:textId="77777777" w:rsidTr="0047304F">
        <w:tc>
          <w:tcPr>
            <w:tcW w:w="4230" w:type="dxa"/>
          </w:tcPr>
          <w:p w14:paraId="3848B718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Jump to the beginning of a line (Home)</w:t>
            </w:r>
          </w:p>
        </w:tc>
        <w:tc>
          <w:tcPr>
            <w:tcW w:w="6120" w:type="dxa"/>
          </w:tcPr>
          <w:p w14:paraId="58A4EBD6" w14:textId="2CB3E108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S 1 3 / FN + LEFT ARROW </w:t>
            </w:r>
          </w:p>
        </w:tc>
      </w:tr>
      <w:tr w:rsidR="0047304F" w:rsidRPr="0047304F" w14:paraId="1C175EFC" w14:textId="77777777" w:rsidTr="0047304F">
        <w:tc>
          <w:tcPr>
            <w:tcW w:w="4230" w:type="dxa"/>
          </w:tcPr>
          <w:p w14:paraId="54CAEDE1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Jump to the end of a line (End)</w:t>
            </w:r>
          </w:p>
        </w:tc>
        <w:tc>
          <w:tcPr>
            <w:tcW w:w="6120" w:type="dxa"/>
          </w:tcPr>
          <w:p w14:paraId="0814AC01" w14:textId="4F4888C6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S 4 6 / FN + RIGHT ARROW </w:t>
            </w:r>
          </w:p>
        </w:tc>
      </w:tr>
      <w:tr w:rsidR="0047304F" w:rsidRPr="0047304F" w14:paraId="0445198A" w14:textId="77777777" w:rsidTr="0047304F">
        <w:tc>
          <w:tcPr>
            <w:tcW w:w="4230" w:type="dxa"/>
          </w:tcPr>
          <w:p w14:paraId="47A39B00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Jump to the top of an area</w:t>
            </w:r>
          </w:p>
        </w:tc>
        <w:tc>
          <w:tcPr>
            <w:tcW w:w="6120" w:type="dxa"/>
          </w:tcPr>
          <w:p w14:paraId="6A7E2457" w14:textId="5F3354C9" w:rsidR="0047304F" w:rsidRPr="0047304F" w:rsidRDefault="00BD1483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>
              <w:rPr>
                <w:rFonts w:ascii="Times New Roman" w:hAnsi="Times New Roman"/>
                <w:noProof/>
                <w:sz w:val="24"/>
                <w:lang w:val="en-US"/>
              </w:rPr>
              <w:t>S</w:t>
            </w:r>
            <w:r w:rsidR="0047304F"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PACE + DOTS 1 2 3 / CTRL + FN + LEFT ARROW </w:t>
            </w:r>
          </w:p>
        </w:tc>
      </w:tr>
      <w:tr w:rsidR="0047304F" w:rsidRPr="0047304F" w14:paraId="746FAD15" w14:textId="77777777" w:rsidTr="0047304F">
        <w:tc>
          <w:tcPr>
            <w:tcW w:w="4230" w:type="dxa"/>
          </w:tcPr>
          <w:p w14:paraId="69F1873E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Jump to the bottom of an area</w:t>
            </w:r>
          </w:p>
        </w:tc>
        <w:tc>
          <w:tcPr>
            <w:tcW w:w="6120" w:type="dxa"/>
          </w:tcPr>
          <w:p w14:paraId="71DE33A1" w14:textId="5FDFB983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4 5 6 / CTRL + FN + RIGHT ARROW </w:t>
            </w:r>
          </w:p>
        </w:tc>
      </w:tr>
      <w:tr w:rsidR="0047304F" w:rsidRPr="0047304F" w14:paraId="3600A27E" w14:textId="77777777" w:rsidTr="0047304F">
        <w:tc>
          <w:tcPr>
            <w:tcW w:w="4230" w:type="dxa"/>
          </w:tcPr>
          <w:p w14:paraId="7B4FF9BC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Read all</w:t>
            </w:r>
          </w:p>
        </w:tc>
        <w:tc>
          <w:tcPr>
            <w:tcW w:w="6120" w:type="dxa"/>
          </w:tcPr>
          <w:p w14:paraId="462C8BEB" w14:textId="0E8D5AC4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G / NVDA + DOWN ARROW </w:t>
            </w:r>
          </w:p>
        </w:tc>
      </w:tr>
      <w:tr w:rsidR="0047304F" w:rsidRPr="0047304F" w14:paraId="5E18AE21" w14:textId="77777777" w:rsidTr="0047304F">
        <w:tc>
          <w:tcPr>
            <w:tcW w:w="4230" w:type="dxa"/>
          </w:tcPr>
          <w:p w14:paraId="516699BC" w14:textId="77777777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Stop reading</w:t>
            </w:r>
          </w:p>
        </w:tc>
        <w:tc>
          <w:tcPr>
            <w:tcW w:w="6120" w:type="dxa"/>
          </w:tcPr>
          <w:p w14:paraId="68249298" w14:textId="4E257885" w:rsidR="0047304F" w:rsidRPr="0047304F" w:rsidRDefault="0047304F" w:rsidP="0047304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BACKSPACE + ENTER / CTRL</w:t>
            </w:r>
          </w:p>
        </w:tc>
      </w:tr>
    </w:tbl>
    <w:p w14:paraId="4B703172" w14:textId="16A4FD19" w:rsidR="005569DF" w:rsidRPr="00181035" w:rsidRDefault="00805126" w:rsidP="00556709">
      <w:pPr>
        <w:pStyle w:val="Heading2"/>
        <w:numPr>
          <w:ilvl w:val="0"/>
          <w:numId w:val="0"/>
        </w:numPr>
        <w:ind w:left="3403" w:hanging="3763"/>
        <w:rPr>
          <w:rFonts w:ascii="Times New Roman" w:hAnsi="Times New Roman"/>
          <w:noProof/>
          <w:sz w:val="36"/>
          <w:lang w:val="en-US"/>
        </w:rPr>
      </w:pPr>
      <w:r>
        <w:rPr>
          <w:noProof/>
          <w:sz w:val="24"/>
          <w:lang w:val="en-US"/>
        </w:rPr>
        <w:br w:type="page"/>
      </w:r>
      <w:bookmarkStart w:id="18" w:name="_Toc188630245"/>
      <w:bookmarkStart w:id="19" w:name="_Toc230106222"/>
      <w:bookmarkStart w:id="20" w:name="_Toc230190298"/>
      <w:r w:rsidR="005569DF" w:rsidRPr="00181035">
        <w:rPr>
          <w:rFonts w:ascii="Times New Roman" w:hAnsi="Times New Roman"/>
          <w:noProof/>
          <w:sz w:val="36"/>
          <w:lang w:val="en-US"/>
        </w:rPr>
        <w:lastRenderedPageBreak/>
        <w:t>Editing text</w:t>
      </w:r>
      <w:bookmarkEnd w:id="18"/>
      <w:bookmarkEnd w:id="19"/>
      <w:bookmarkEnd w:id="20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47304F" w:rsidRPr="0047304F" w14:paraId="6DC265FB" w14:textId="77777777" w:rsidTr="0047304F">
        <w:tc>
          <w:tcPr>
            <w:tcW w:w="4230" w:type="dxa"/>
          </w:tcPr>
          <w:p w14:paraId="2E13E6B8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Move insertion point to start of text field document</w:t>
            </w:r>
          </w:p>
        </w:tc>
        <w:tc>
          <w:tcPr>
            <w:tcW w:w="6120" w:type="dxa"/>
          </w:tcPr>
          <w:p w14:paraId="4C86E314" w14:textId="7A5FF420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SPACE + DOTS 1 2 3 (jumps to the top of the edit text field)</w:t>
            </w:r>
          </w:p>
        </w:tc>
      </w:tr>
      <w:tr w:rsidR="0047304F" w:rsidRPr="0047304F" w14:paraId="56E01F13" w14:textId="77777777" w:rsidTr="0047304F">
        <w:tc>
          <w:tcPr>
            <w:tcW w:w="4230" w:type="dxa"/>
          </w:tcPr>
          <w:p w14:paraId="55CF47B7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Move insertion point to end of text field document</w:t>
            </w:r>
          </w:p>
        </w:tc>
        <w:tc>
          <w:tcPr>
            <w:tcW w:w="6120" w:type="dxa"/>
          </w:tcPr>
          <w:p w14:paraId="0BFF294D" w14:textId="7920CCDB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SPACE + DOTS 4 5 6 (jumps to the end of the edit text field)</w:t>
            </w:r>
          </w:p>
        </w:tc>
      </w:tr>
      <w:tr w:rsidR="0047304F" w:rsidRPr="0047304F" w14:paraId="57D6A6B8" w14:textId="77777777" w:rsidTr="0047304F">
        <w:tc>
          <w:tcPr>
            <w:tcW w:w="4230" w:type="dxa"/>
          </w:tcPr>
          <w:p w14:paraId="6F150D44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Delete previous character</w:t>
            </w:r>
          </w:p>
        </w:tc>
        <w:tc>
          <w:tcPr>
            <w:tcW w:w="6120" w:type="dxa"/>
          </w:tcPr>
          <w:p w14:paraId="15AAE317" w14:textId="1E1079E3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DOT 7 / BACKSPACE</w:t>
            </w:r>
          </w:p>
        </w:tc>
      </w:tr>
      <w:tr w:rsidR="0047304F" w:rsidRPr="0047304F" w14:paraId="2ACD0E87" w14:textId="77777777" w:rsidTr="0047304F">
        <w:tc>
          <w:tcPr>
            <w:tcW w:w="4230" w:type="dxa"/>
          </w:tcPr>
          <w:p w14:paraId="60C6D7FA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Delete previous word</w:t>
            </w:r>
          </w:p>
        </w:tc>
        <w:tc>
          <w:tcPr>
            <w:tcW w:w="6120" w:type="dxa"/>
          </w:tcPr>
          <w:p w14:paraId="47588AAE" w14:textId="3AF32CF5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CTRL + BACKSPACE </w:t>
            </w:r>
          </w:p>
        </w:tc>
      </w:tr>
      <w:tr w:rsidR="0047304F" w:rsidRPr="0047304F" w14:paraId="4C917D6F" w14:textId="77777777" w:rsidTr="0047304F">
        <w:tc>
          <w:tcPr>
            <w:tcW w:w="4230" w:type="dxa"/>
          </w:tcPr>
          <w:p w14:paraId="17B3184D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Start mark</w:t>
            </w:r>
          </w:p>
        </w:tc>
        <w:tc>
          <w:tcPr>
            <w:tcW w:w="6120" w:type="dxa"/>
          </w:tcPr>
          <w:p w14:paraId="4CB811D9" w14:textId="5CF4EB49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ENTER + S / NVDA + F9</w:t>
            </w:r>
          </w:p>
        </w:tc>
      </w:tr>
      <w:tr w:rsidR="0047304F" w:rsidRPr="0047304F" w14:paraId="4643CF6F" w14:textId="77777777" w:rsidTr="0047304F">
        <w:tc>
          <w:tcPr>
            <w:tcW w:w="4230" w:type="dxa"/>
          </w:tcPr>
          <w:p w14:paraId="0485EFBB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End mark</w:t>
            </w:r>
          </w:p>
        </w:tc>
        <w:tc>
          <w:tcPr>
            <w:tcW w:w="6120" w:type="dxa"/>
          </w:tcPr>
          <w:p w14:paraId="214A9BB2" w14:textId="4612DEAA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E / NVDA + F10 </w:t>
            </w:r>
          </w:p>
        </w:tc>
      </w:tr>
      <w:tr w:rsidR="0047304F" w:rsidRPr="0047304F" w14:paraId="2E7ACEB2" w14:textId="77777777" w:rsidTr="0047304F">
        <w:tc>
          <w:tcPr>
            <w:tcW w:w="4230" w:type="dxa"/>
          </w:tcPr>
          <w:p w14:paraId="3279B203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Select all</w:t>
            </w:r>
          </w:p>
        </w:tc>
        <w:tc>
          <w:tcPr>
            <w:tcW w:w="6120" w:type="dxa"/>
          </w:tcPr>
          <w:p w14:paraId="01AEEB05" w14:textId="41F09863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S 1 2 3 4 5 6 / CTRL + A </w:t>
            </w:r>
          </w:p>
        </w:tc>
      </w:tr>
      <w:tr w:rsidR="0047304F" w:rsidRPr="0047304F" w14:paraId="6FD25DA0" w14:textId="77777777" w:rsidTr="0047304F">
        <w:tc>
          <w:tcPr>
            <w:tcW w:w="4230" w:type="dxa"/>
          </w:tcPr>
          <w:p w14:paraId="38585F21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Read current selection</w:t>
            </w:r>
          </w:p>
        </w:tc>
        <w:tc>
          <w:tcPr>
            <w:tcW w:w="6120" w:type="dxa"/>
          </w:tcPr>
          <w:p w14:paraId="31464503" w14:textId="675EFBD9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NVDA + SHIFT + UP ARROW </w:t>
            </w:r>
          </w:p>
        </w:tc>
      </w:tr>
      <w:tr w:rsidR="0047304F" w:rsidRPr="0047304F" w14:paraId="64A98040" w14:textId="77777777" w:rsidTr="0047304F">
        <w:tc>
          <w:tcPr>
            <w:tcW w:w="4230" w:type="dxa"/>
          </w:tcPr>
          <w:p w14:paraId="745EC5A6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Cut</w:t>
            </w:r>
          </w:p>
        </w:tc>
        <w:tc>
          <w:tcPr>
            <w:tcW w:w="6120" w:type="dxa"/>
          </w:tcPr>
          <w:p w14:paraId="72D15B53" w14:textId="19017129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X / CTRL + X </w:t>
            </w:r>
          </w:p>
        </w:tc>
      </w:tr>
      <w:tr w:rsidR="0047304F" w:rsidRPr="0047304F" w14:paraId="0AD6FCB4" w14:textId="77777777" w:rsidTr="0047304F">
        <w:tc>
          <w:tcPr>
            <w:tcW w:w="4230" w:type="dxa"/>
          </w:tcPr>
          <w:p w14:paraId="55AA1641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Copy</w:t>
            </w:r>
          </w:p>
        </w:tc>
        <w:tc>
          <w:tcPr>
            <w:tcW w:w="6120" w:type="dxa"/>
          </w:tcPr>
          <w:p w14:paraId="792490E1" w14:textId="7DBEBA63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Y / CTRL + C </w:t>
            </w:r>
          </w:p>
        </w:tc>
      </w:tr>
      <w:tr w:rsidR="0047304F" w:rsidRPr="0047304F" w14:paraId="61C716C8" w14:textId="77777777" w:rsidTr="0047304F">
        <w:tc>
          <w:tcPr>
            <w:tcW w:w="4230" w:type="dxa"/>
          </w:tcPr>
          <w:p w14:paraId="74A94DB2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Paste</w:t>
            </w:r>
          </w:p>
        </w:tc>
        <w:tc>
          <w:tcPr>
            <w:tcW w:w="6120" w:type="dxa"/>
          </w:tcPr>
          <w:p w14:paraId="1E168A5F" w14:textId="0A8725B8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V / CTRL + V </w:t>
            </w:r>
          </w:p>
        </w:tc>
      </w:tr>
      <w:tr w:rsidR="0047304F" w:rsidRPr="0047304F" w14:paraId="47B94A85" w14:textId="77777777" w:rsidTr="0047304F">
        <w:tc>
          <w:tcPr>
            <w:tcW w:w="4230" w:type="dxa"/>
          </w:tcPr>
          <w:p w14:paraId="2DC1E04E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>Undo</w:t>
            </w:r>
          </w:p>
        </w:tc>
        <w:tc>
          <w:tcPr>
            <w:tcW w:w="6120" w:type="dxa"/>
          </w:tcPr>
          <w:p w14:paraId="01C6EE86" w14:textId="2DFE296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Z / CTRL + Z </w:t>
            </w:r>
          </w:p>
        </w:tc>
      </w:tr>
      <w:tr w:rsidR="0047304F" w:rsidRPr="0047304F" w14:paraId="33F4DC23" w14:textId="77777777" w:rsidTr="0047304F">
        <w:tc>
          <w:tcPr>
            <w:tcW w:w="4230" w:type="dxa"/>
          </w:tcPr>
          <w:p w14:paraId="2A6CA0DE" w14:textId="77777777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fr-CA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fr-CA"/>
              </w:rPr>
              <w:t>Redo</w:t>
            </w:r>
          </w:p>
        </w:tc>
        <w:tc>
          <w:tcPr>
            <w:tcW w:w="6120" w:type="dxa"/>
          </w:tcPr>
          <w:p w14:paraId="2464393F" w14:textId="605EC025" w:rsidR="0047304F" w:rsidRPr="0047304F" w:rsidRDefault="0047304F" w:rsidP="002578E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fr-CA"/>
              </w:rPr>
            </w:pPr>
            <w:r w:rsidRPr="0047304F">
              <w:rPr>
                <w:rFonts w:ascii="Times New Roman" w:hAnsi="Times New Roman"/>
                <w:noProof/>
                <w:sz w:val="24"/>
                <w:lang w:val="fr-CA"/>
              </w:rPr>
              <w:t xml:space="preserve">ENTER + Z / CTRL + Y </w:t>
            </w:r>
          </w:p>
        </w:tc>
      </w:tr>
    </w:tbl>
    <w:p w14:paraId="7989F026" w14:textId="77777777" w:rsidR="001C437C" w:rsidRDefault="001C437C" w:rsidP="00FD14B7">
      <w:pPr>
        <w:pStyle w:val="BodyText"/>
        <w:rPr>
          <w:noProof/>
        </w:rPr>
      </w:pPr>
    </w:p>
    <w:p w14:paraId="018EA223" w14:textId="77777777" w:rsidR="00042451" w:rsidRPr="00181035" w:rsidRDefault="00042451" w:rsidP="00556709">
      <w:pPr>
        <w:pStyle w:val="Heading2"/>
        <w:numPr>
          <w:ilvl w:val="0"/>
          <w:numId w:val="0"/>
        </w:numPr>
        <w:ind w:hanging="450"/>
        <w:rPr>
          <w:rFonts w:ascii="Times New Roman" w:hAnsi="Times New Roman"/>
          <w:noProof/>
          <w:sz w:val="36"/>
          <w:lang w:val="fr-CA"/>
        </w:rPr>
      </w:pPr>
      <w:bookmarkStart w:id="21" w:name="_Toc230106223"/>
      <w:bookmarkStart w:id="22" w:name="_Toc230190299"/>
      <w:r w:rsidRPr="00181035">
        <w:rPr>
          <w:rFonts w:ascii="Times New Roman" w:hAnsi="Times New Roman"/>
          <w:noProof/>
          <w:sz w:val="36"/>
          <w:lang w:val="fr-CA"/>
        </w:rPr>
        <w:t>Table navigation</w:t>
      </w:r>
      <w:bookmarkEnd w:id="21"/>
      <w:bookmarkEnd w:id="22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556709" w:rsidRPr="00556709" w14:paraId="056F933C" w14:textId="77777777" w:rsidTr="00556709">
        <w:tc>
          <w:tcPr>
            <w:tcW w:w="4230" w:type="dxa"/>
          </w:tcPr>
          <w:p w14:paraId="4C354A50" w14:textId="77777777" w:rsidR="00556709" w:rsidRPr="00556709" w:rsidRDefault="00556709" w:rsidP="00A551A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Move to next cell in row</w:t>
            </w:r>
          </w:p>
        </w:tc>
        <w:tc>
          <w:tcPr>
            <w:tcW w:w="6120" w:type="dxa"/>
          </w:tcPr>
          <w:p w14:paraId="3370B229" w14:textId="4694A2B3" w:rsidR="00556709" w:rsidRPr="00556709" w:rsidRDefault="00556709" w:rsidP="00A551A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ALT + CTRL + RIGHT ARROW</w:t>
            </w:r>
          </w:p>
        </w:tc>
      </w:tr>
      <w:tr w:rsidR="00556709" w:rsidRPr="00556709" w14:paraId="5D947D14" w14:textId="77777777" w:rsidTr="00556709">
        <w:tc>
          <w:tcPr>
            <w:tcW w:w="4230" w:type="dxa"/>
          </w:tcPr>
          <w:p w14:paraId="24700B16" w14:textId="77777777" w:rsidR="00556709" w:rsidRPr="00556709" w:rsidRDefault="00556709" w:rsidP="00A551A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Move to previous cell in row</w:t>
            </w:r>
          </w:p>
        </w:tc>
        <w:tc>
          <w:tcPr>
            <w:tcW w:w="6120" w:type="dxa"/>
          </w:tcPr>
          <w:p w14:paraId="79661DDC" w14:textId="4F328478" w:rsidR="00556709" w:rsidRPr="00556709" w:rsidRDefault="00556709" w:rsidP="00A551A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ALT + CTRL + LEFT ARROW</w:t>
            </w:r>
          </w:p>
        </w:tc>
      </w:tr>
      <w:tr w:rsidR="00556709" w:rsidRPr="00556709" w14:paraId="5882402A" w14:textId="77777777" w:rsidTr="00556709">
        <w:tc>
          <w:tcPr>
            <w:tcW w:w="4230" w:type="dxa"/>
          </w:tcPr>
          <w:p w14:paraId="248F415B" w14:textId="77777777" w:rsidR="00556709" w:rsidRPr="00556709" w:rsidRDefault="00556709" w:rsidP="00A551A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Move to next cell in column</w:t>
            </w:r>
          </w:p>
        </w:tc>
        <w:tc>
          <w:tcPr>
            <w:tcW w:w="6120" w:type="dxa"/>
          </w:tcPr>
          <w:p w14:paraId="26CB18C7" w14:textId="6010C875" w:rsidR="00556709" w:rsidRPr="00556709" w:rsidRDefault="00556709" w:rsidP="00A551A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ALT + CTRL + DOWN ARROW</w:t>
            </w:r>
          </w:p>
        </w:tc>
      </w:tr>
      <w:tr w:rsidR="00556709" w:rsidRPr="00556709" w14:paraId="5FE35EEF" w14:textId="77777777" w:rsidTr="00556709">
        <w:tc>
          <w:tcPr>
            <w:tcW w:w="4230" w:type="dxa"/>
          </w:tcPr>
          <w:p w14:paraId="17E47C1A" w14:textId="77777777" w:rsidR="00556709" w:rsidRPr="00556709" w:rsidRDefault="00556709" w:rsidP="00A551A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Move to previous cell in column</w:t>
            </w:r>
          </w:p>
        </w:tc>
        <w:tc>
          <w:tcPr>
            <w:tcW w:w="6120" w:type="dxa"/>
          </w:tcPr>
          <w:p w14:paraId="3379BA0D" w14:textId="7EE71AAC" w:rsidR="00556709" w:rsidRPr="00556709" w:rsidRDefault="00556709" w:rsidP="00A551A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ALT + CTRL + UP ARROW</w:t>
            </w:r>
          </w:p>
        </w:tc>
      </w:tr>
    </w:tbl>
    <w:p w14:paraId="46FDF30C" w14:textId="77777777" w:rsidR="00042451" w:rsidRPr="003C1759" w:rsidRDefault="00042451" w:rsidP="00042451">
      <w:pPr>
        <w:spacing w:after="0"/>
        <w:rPr>
          <w:noProof/>
          <w:lang w:val="en-US"/>
        </w:rPr>
      </w:pPr>
    </w:p>
    <w:p w14:paraId="1761ED80" w14:textId="77777777" w:rsidR="00042451" w:rsidRPr="00181035" w:rsidRDefault="00042451" w:rsidP="00556709">
      <w:pPr>
        <w:pStyle w:val="Heading2"/>
        <w:numPr>
          <w:ilvl w:val="0"/>
          <w:numId w:val="0"/>
        </w:numPr>
        <w:ind w:hanging="360"/>
        <w:rPr>
          <w:rFonts w:ascii="Times New Roman" w:hAnsi="Times New Roman"/>
          <w:noProof/>
          <w:sz w:val="36"/>
          <w:lang w:val="en-US"/>
        </w:rPr>
      </w:pPr>
      <w:bookmarkStart w:id="23" w:name="_Toc230106224"/>
      <w:bookmarkStart w:id="24" w:name="_Toc230190300"/>
      <w:r w:rsidRPr="00181035">
        <w:rPr>
          <w:rFonts w:ascii="Times New Roman" w:hAnsi="Times New Roman"/>
          <w:noProof/>
          <w:sz w:val="36"/>
          <w:lang w:val="en-US"/>
        </w:rPr>
        <w:t>File manager – KeyFiles</w:t>
      </w:r>
      <w:bookmarkEnd w:id="23"/>
      <w:bookmarkEnd w:id="24"/>
      <w:r w:rsidRPr="00181035">
        <w:rPr>
          <w:rFonts w:ascii="Times New Roman" w:hAnsi="Times New Roman"/>
          <w:noProof/>
          <w:sz w:val="36"/>
          <w:lang w:val="en-US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556709" w:rsidRPr="00556709" w14:paraId="425C8AE2" w14:textId="77777777" w:rsidTr="00556709">
        <w:tc>
          <w:tcPr>
            <w:tcW w:w="4230" w:type="dxa"/>
          </w:tcPr>
          <w:p w14:paraId="054F51BF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New Folder</w:t>
            </w:r>
          </w:p>
        </w:tc>
        <w:tc>
          <w:tcPr>
            <w:tcW w:w="6120" w:type="dxa"/>
          </w:tcPr>
          <w:p w14:paraId="4EFFB200" w14:textId="02F74774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 xml:space="preserve">SPACE + N / CTRL + N </w:t>
            </w:r>
          </w:p>
        </w:tc>
      </w:tr>
      <w:tr w:rsidR="00556709" w:rsidRPr="00556709" w14:paraId="5D3639EF" w14:textId="77777777" w:rsidTr="00556709">
        <w:tc>
          <w:tcPr>
            <w:tcW w:w="4230" w:type="dxa"/>
          </w:tcPr>
          <w:p w14:paraId="7348D49E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Copy</w:t>
            </w:r>
          </w:p>
        </w:tc>
        <w:tc>
          <w:tcPr>
            <w:tcW w:w="6120" w:type="dxa"/>
          </w:tcPr>
          <w:p w14:paraId="4C11AD68" w14:textId="637CD021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 xml:space="preserve">BACKSPACE + Y / CTRL + Y </w:t>
            </w:r>
          </w:p>
        </w:tc>
      </w:tr>
      <w:tr w:rsidR="00556709" w:rsidRPr="00556709" w14:paraId="599876F6" w14:textId="77777777" w:rsidTr="00556709">
        <w:tc>
          <w:tcPr>
            <w:tcW w:w="4230" w:type="dxa"/>
          </w:tcPr>
          <w:p w14:paraId="045966C9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Cut</w:t>
            </w:r>
          </w:p>
        </w:tc>
        <w:tc>
          <w:tcPr>
            <w:tcW w:w="6120" w:type="dxa"/>
          </w:tcPr>
          <w:p w14:paraId="74C8E224" w14:textId="46497B86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 xml:space="preserve">BACKSPACE + X / CTRL + X </w:t>
            </w:r>
          </w:p>
        </w:tc>
      </w:tr>
      <w:tr w:rsidR="00556709" w:rsidRPr="00556709" w14:paraId="13D93181" w14:textId="77777777" w:rsidTr="00556709">
        <w:tc>
          <w:tcPr>
            <w:tcW w:w="4230" w:type="dxa"/>
          </w:tcPr>
          <w:p w14:paraId="4918AD2F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Paste</w:t>
            </w:r>
          </w:p>
        </w:tc>
        <w:tc>
          <w:tcPr>
            <w:tcW w:w="6120" w:type="dxa"/>
          </w:tcPr>
          <w:p w14:paraId="52B8BA8A" w14:textId="0C14A5FD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 xml:space="preserve">BACKSPACE + V / CTRL + V </w:t>
            </w:r>
          </w:p>
        </w:tc>
      </w:tr>
      <w:tr w:rsidR="00556709" w:rsidRPr="00556709" w14:paraId="758AA521" w14:textId="77777777" w:rsidTr="00556709">
        <w:tc>
          <w:tcPr>
            <w:tcW w:w="4230" w:type="dxa"/>
          </w:tcPr>
          <w:p w14:paraId="0E4CCE86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Search</w:t>
            </w:r>
          </w:p>
        </w:tc>
        <w:tc>
          <w:tcPr>
            <w:tcW w:w="6120" w:type="dxa"/>
          </w:tcPr>
          <w:p w14:paraId="339BA80C" w14:textId="0F309A61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 xml:space="preserve">SPACE + F / CTRL + F </w:t>
            </w:r>
          </w:p>
        </w:tc>
      </w:tr>
      <w:tr w:rsidR="00556709" w:rsidRPr="00556709" w14:paraId="62F471EE" w14:textId="77777777" w:rsidTr="00556709">
        <w:tc>
          <w:tcPr>
            <w:tcW w:w="4230" w:type="dxa"/>
          </w:tcPr>
          <w:p w14:paraId="62EDDBD9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Sort</w:t>
            </w:r>
          </w:p>
        </w:tc>
        <w:tc>
          <w:tcPr>
            <w:tcW w:w="6120" w:type="dxa"/>
          </w:tcPr>
          <w:p w14:paraId="5A17ED38" w14:textId="569F28F2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 xml:space="preserve">SPACE + V / CTRL + S </w:t>
            </w:r>
          </w:p>
        </w:tc>
      </w:tr>
      <w:tr w:rsidR="00556709" w:rsidRPr="00556709" w14:paraId="52387FE8" w14:textId="77777777" w:rsidTr="00556709">
        <w:tc>
          <w:tcPr>
            <w:tcW w:w="4230" w:type="dxa"/>
          </w:tcPr>
          <w:p w14:paraId="56C3A993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Rename</w:t>
            </w:r>
          </w:p>
        </w:tc>
        <w:tc>
          <w:tcPr>
            <w:tcW w:w="6120" w:type="dxa"/>
          </w:tcPr>
          <w:p w14:paraId="2B4D5EBF" w14:textId="32F29E1D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 xml:space="preserve">BACKSPACE + R / F2 </w:t>
            </w:r>
          </w:p>
        </w:tc>
      </w:tr>
      <w:tr w:rsidR="00556709" w:rsidRPr="00556709" w14:paraId="3FE0B2FA" w14:textId="77777777" w:rsidTr="00556709">
        <w:tc>
          <w:tcPr>
            <w:tcW w:w="4230" w:type="dxa"/>
          </w:tcPr>
          <w:p w14:paraId="5C8FBBCD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Delete</w:t>
            </w:r>
          </w:p>
        </w:tc>
        <w:tc>
          <w:tcPr>
            <w:tcW w:w="6120" w:type="dxa"/>
          </w:tcPr>
          <w:p w14:paraId="11247D1E" w14:textId="20A87BFB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 xml:space="preserve">BACKSPACE + DOTS 2 3 5 6 / DELETE </w:t>
            </w:r>
          </w:p>
        </w:tc>
      </w:tr>
      <w:tr w:rsidR="00556709" w:rsidRPr="00556709" w14:paraId="2DF9F459" w14:textId="77777777" w:rsidTr="00556709">
        <w:tc>
          <w:tcPr>
            <w:tcW w:w="4230" w:type="dxa"/>
          </w:tcPr>
          <w:p w14:paraId="2A3EFAD0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Drive selection</w:t>
            </w:r>
          </w:p>
        </w:tc>
        <w:tc>
          <w:tcPr>
            <w:tcW w:w="6120" w:type="dxa"/>
          </w:tcPr>
          <w:p w14:paraId="4D28B6CF" w14:textId="7AA8FD8F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 xml:space="preserve">SPACE + D / CTRL + D </w:t>
            </w:r>
          </w:p>
        </w:tc>
      </w:tr>
      <w:tr w:rsidR="00556709" w:rsidRPr="00556709" w14:paraId="1268A547" w14:textId="77777777" w:rsidTr="00556709">
        <w:tc>
          <w:tcPr>
            <w:tcW w:w="4230" w:type="dxa"/>
          </w:tcPr>
          <w:p w14:paraId="691FC94E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Properties</w:t>
            </w:r>
          </w:p>
        </w:tc>
        <w:tc>
          <w:tcPr>
            <w:tcW w:w="6120" w:type="dxa"/>
          </w:tcPr>
          <w:p w14:paraId="037AA06A" w14:textId="40144BB0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ALT + ENTER</w:t>
            </w:r>
          </w:p>
        </w:tc>
      </w:tr>
      <w:tr w:rsidR="00556709" w:rsidRPr="00556709" w14:paraId="6F9FCC4D" w14:textId="77777777" w:rsidTr="00556709">
        <w:tc>
          <w:tcPr>
            <w:tcW w:w="4230" w:type="dxa"/>
          </w:tcPr>
          <w:p w14:paraId="5399530F" w14:textId="77777777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>Go back a level</w:t>
            </w:r>
          </w:p>
        </w:tc>
        <w:tc>
          <w:tcPr>
            <w:tcW w:w="6120" w:type="dxa"/>
          </w:tcPr>
          <w:p w14:paraId="3C143E1E" w14:textId="65A878C6" w:rsidR="00556709" w:rsidRPr="00556709" w:rsidRDefault="00556709" w:rsidP="008D1E1E">
            <w:pPr>
              <w:pStyle w:val="BodyText"/>
              <w:spacing w:after="0"/>
              <w:rPr>
                <w:rFonts w:ascii="Times New Roman" w:hAnsi="Times New Roman"/>
                <w:noProof/>
                <w:sz w:val="24"/>
              </w:rPr>
            </w:pPr>
            <w:r w:rsidRPr="00556709">
              <w:rPr>
                <w:rFonts w:ascii="Times New Roman" w:hAnsi="Times New Roman"/>
                <w:noProof/>
                <w:sz w:val="24"/>
              </w:rPr>
              <w:t xml:space="preserve">BACKSPACE </w:t>
            </w:r>
          </w:p>
        </w:tc>
      </w:tr>
    </w:tbl>
    <w:p w14:paraId="35B0A221" w14:textId="77777777" w:rsidR="00042451" w:rsidRPr="003C1759" w:rsidRDefault="00042451" w:rsidP="00042451">
      <w:pPr>
        <w:rPr>
          <w:noProof/>
          <w:lang w:val="en-US"/>
        </w:rPr>
      </w:pPr>
    </w:p>
    <w:p w14:paraId="54489B56" w14:textId="77777777" w:rsidR="00042451" w:rsidRPr="005C4D55" w:rsidRDefault="00042451" w:rsidP="00556709">
      <w:pPr>
        <w:pStyle w:val="Heading2"/>
        <w:numPr>
          <w:ilvl w:val="0"/>
          <w:numId w:val="0"/>
        </w:numPr>
        <w:ind w:hanging="450"/>
        <w:rPr>
          <w:rFonts w:ascii="Times New Roman" w:hAnsi="Times New Roman"/>
          <w:noProof/>
          <w:sz w:val="36"/>
          <w:lang w:val="en-US"/>
        </w:rPr>
      </w:pPr>
      <w:bookmarkStart w:id="25" w:name="_Microsoft_Word"/>
      <w:bookmarkStart w:id="26" w:name="_Toc188630246"/>
      <w:bookmarkStart w:id="27" w:name="_Toc230106225"/>
      <w:bookmarkStart w:id="28" w:name="_Toc230190301"/>
      <w:bookmarkEnd w:id="25"/>
      <w:r w:rsidRPr="005C4D55">
        <w:rPr>
          <w:rFonts w:ascii="Times New Roman" w:hAnsi="Times New Roman"/>
          <w:noProof/>
          <w:sz w:val="36"/>
          <w:lang w:val="en-US"/>
        </w:rPr>
        <w:t>Microsoft Word</w:t>
      </w:r>
      <w:bookmarkEnd w:id="26"/>
      <w:bookmarkEnd w:id="27"/>
      <w:bookmarkEnd w:id="28"/>
      <w:r w:rsidRPr="005C4D55">
        <w:rPr>
          <w:rFonts w:ascii="Times New Roman" w:hAnsi="Times New Roman"/>
          <w:noProof/>
          <w:sz w:val="36"/>
          <w:lang w:val="en-US"/>
        </w:rPr>
        <w:tab/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556709" w:rsidRPr="00556709" w14:paraId="2B7D6AC9" w14:textId="77777777" w:rsidTr="00556709">
        <w:tc>
          <w:tcPr>
            <w:tcW w:w="4230" w:type="dxa"/>
          </w:tcPr>
          <w:p w14:paraId="620E8A1C" w14:textId="77777777" w:rsidR="00556709" w:rsidRPr="00556709" w:rsidRDefault="00556709" w:rsidP="00B95F35">
            <w:pPr>
              <w:spacing w:after="0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System menu bar</w:t>
            </w:r>
          </w:p>
        </w:tc>
        <w:tc>
          <w:tcPr>
            <w:tcW w:w="6120" w:type="dxa"/>
          </w:tcPr>
          <w:p w14:paraId="62D549CF" w14:textId="0B2E3BF8" w:rsidR="00556709" w:rsidRPr="00556709" w:rsidRDefault="00556709" w:rsidP="00B95F35">
            <w:pPr>
              <w:spacing w:after="0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A / ALT </w:t>
            </w:r>
          </w:p>
        </w:tc>
      </w:tr>
    </w:tbl>
    <w:p w14:paraId="0D263C5C" w14:textId="77777777" w:rsidR="00042451" w:rsidRPr="005C4D55" w:rsidRDefault="00042451" w:rsidP="004178A1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29" w:name="_Toc230106226"/>
      <w:bookmarkStart w:id="30" w:name="_Toc230190302"/>
      <w:r w:rsidRPr="005C4D55">
        <w:rPr>
          <w:rFonts w:ascii="Times New Roman" w:hAnsi="Times New Roman"/>
          <w:noProof/>
          <w:sz w:val="32"/>
        </w:rPr>
        <w:t>File functions</w:t>
      </w:r>
      <w:bookmarkEnd w:id="29"/>
      <w:bookmarkEnd w:id="30"/>
      <w:r w:rsidRPr="005C4D55">
        <w:rPr>
          <w:rFonts w:ascii="Times New Roman" w:hAnsi="Times New Roman"/>
          <w:noProof/>
          <w:sz w:val="32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556709" w:rsidRPr="00556709" w14:paraId="1FBF601A" w14:textId="77777777" w:rsidTr="00556709">
        <w:tc>
          <w:tcPr>
            <w:tcW w:w="4230" w:type="dxa"/>
          </w:tcPr>
          <w:p w14:paraId="378D1F69" w14:textId="77777777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New</w:t>
            </w:r>
          </w:p>
        </w:tc>
        <w:tc>
          <w:tcPr>
            <w:tcW w:w="6120" w:type="dxa"/>
          </w:tcPr>
          <w:p w14:paraId="3BFACE0B" w14:textId="07BF4C20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N / CTRL + N </w:t>
            </w:r>
          </w:p>
        </w:tc>
      </w:tr>
      <w:tr w:rsidR="00556709" w:rsidRPr="00556709" w14:paraId="7B32048E" w14:textId="77777777" w:rsidTr="00556709">
        <w:tc>
          <w:tcPr>
            <w:tcW w:w="4230" w:type="dxa"/>
          </w:tcPr>
          <w:p w14:paraId="0BD692B3" w14:textId="77777777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Open</w:t>
            </w:r>
          </w:p>
        </w:tc>
        <w:tc>
          <w:tcPr>
            <w:tcW w:w="6120" w:type="dxa"/>
          </w:tcPr>
          <w:p w14:paraId="41C69AEB" w14:textId="50D80F7C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O / CTRL + O </w:t>
            </w:r>
          </w:p>
        </w:tc>
      </w:tr>
      <w:tr w:rsidR="00556709" w:rsidRPr="00556709" w14:paraId="39891F4E" w14:textId="77777777" w:rsidTr="00556709">
        <w:tc>
          <w:tcPr>
            <w:tcW w:w="4230" w:type="dxa"/>
          </w:tcPr>
          <w:p w14:paraId="48E5BDF6" w14:textId="77777777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Close</w:t>
            </w:r>
          </w:p>
        </w:tc>
        <w:tc>
          <w:tcPr>
            <w:tcW w:w="6120" w:type="dxa"/>
          </w:tcPr>
          <w:p w14:paraId="30B5624E" w14:textId="0BD6FA2B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W / CTRL + F4 </w:t>
            </w:r>
          </w:p>
        </w:tc>
      </w:tr>
      <w:tr w:rsidR="00556709" w:rsidRPr="00556709" w14:paraId="30D4BB4D" w14:textId="77777777" w:rsidTr="00556709">
        <w:tc>
          <w:tcPr>
            <w:tcW w:w="4230" w:type="dxa"/>
          </w:tcPr>
          <w:p w14:paraId="5C82CC6D" w14:textId="77777777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Save</w:t>
            </w:r>
          </w:p>
        </w:tc>
        <w:tc>
          <w:tcPr>
            <w:tcW w:w="6120" w:type="dxa"/>
          </w:tcPr>
          <w:p w14:paraId="20E94A51" w14:textId="5147E93C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S / CTRL + S </w:t>
            </w:r>
          </w:p>
        </w:tc>
      </w:tr>
      <w:tr w:rsidR="00556709" w:rsidRPr="00556709" w14:paraId="1EB856AD" w14:textId="77777777" w:rsidTr="00556709">
        <w:tc>
          <w:tcPr>
            <w:tcW w:w="4230" w:type="dxa"/>
          </w:tcPr>
          <w:p w14:paraId="6C224373" w14:textId="77777777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Save as</w:t>
            </w:r>
          </w:p>
        </w:tc>
        <w:tc>
          <w:tcPr>
            <w:tcW w:w="6120" w:type="dxa"/>
          </w:tcPr>
          <w:p w14:paraId="798281BE" w14:textId="4ECB83AE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S / F12 </w:t>
            </w:r>
          </w:p>
        </w:tc>
      </w:tr>
      <w:tr w:rsidR="00556709" w:rsidRPr="00556709" w14:paraId="3F0285D7" w14:textId="77777777" w:rsidTr="00556709">
        <w:tc>
          <w:tcPr>
            <w:tcW w:w="4230" w:type="dxa"/>
          </w:tcPr>
          <w:p w14:paraId="20E2000B" w14:textId="77777777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Print (&amp; print review</w:t>
            </w:r>
          </w:p>
        </w:tc>
        <w:tc>
          <w:tcPr>
            <w:tcW w:w="6120" w:type="dxa"/>
          </w:tcPr>
          <w:p w14:paraId="19286DA1" w14:textId="70877EBA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V / CTRL + P </w:t>
            </w:r>
          </w:p>
        </w:tc>
      </w:tr>
      <w:tr w:rsidR="00556709" w:rsidRPr="00556709" w14:paraId="20E757BF" w14:textId="77777777" w:rsidTr="00556709">
        <w:tc>
          <w:tcPr>
            <w:tcW w:w="4230" w:type="dxa"/>
          </w:tcPr>
          <w:p w14:paraId="5ED56677" w14:textId="77777777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File info (word count)</w:t>
            </w:r>
          </w:p>
        </w:tc>
        <w:tc>
          <w:tcPr>
            <w:tcW w:w="6120" w:type="dxa"/>
          </w:tcPr>
          <w:p w14:paraId="3BC8C982" w14:textId="1915A194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I / CTRL + SHIFT + G </w:t>
            </w:r>
          </w:p>
        </w:tc>
      </w:tr>
      <w:tr w:rsidR="00556709" w:rsidRPr="00556709" w14:paraId="5AD48FA5" w14:textId="77777777" w:rsidTr="00556709">
        <w:tc>
          <w:tcPr>
            <w:tcW w:w="4230" w:type="dxa"/>
          </w:tcPr>
          <w:p w14:paraId="661DF3DB" w14:textId="77777777" w:rsidR="00556709" w:rsidRPr="00556709" w:rsidRDefault="00556709" w:rsidP="009D3999">
            <w:pPr>
              <w:pStyle w:val="NoSpacing"/>
              <w:spacing w:after="0"/>
              <w:rPr>
                <w:rFonts w:ascii="Times New Roman" w:hAnsi="Times New Roman"/>
                <w:sz w:val="24"/>
              </w:rPr>
            </w:pPr>
            <w:r w:rsidRPr="00556709">
              <w:rPr>
                <w:rFonts w:ascii="Times New Roman" w:hAnsi="Times New Roman"/>
                <w:sz w:val="24"/>
              </w:rPr>
              <w:t>Next document</w:t>
            </w:r>
          </w:p>
        </w:tc>
        <w:tc>
          <w:tcPr>
            <w:tcW w:w="6120" w:type="dxa"/>
          </w:tcPr>
          <w:p w14:paraId="2620FE9D" w14:textId="6DE475EB" w:rsidR="00556709" w:rsidRPr="00556709" w:rsidRDefault="00556709" w:rsidP="009D3999">
            <w:pPr>
              <w:pStyle w:val="NoSpacing"/>
              <w:spacing w:after="0"/>
              <w:rPr>
                <w:rFonts w:ascii="Times New Roman" w:hAnsi="Times New Roman"/>
                <w:sz w:val="24"/>
              </w:rPr>
            </w:pPr>
            <w:r w:rsidRPr="00556709">
              <w:rPr>
                <w:rFonts w:ascii="Times New Roman" w:hAnsi="Times New Roman"/>
                <w:sz w:val="24"/>
              </w:rPr>
              <w:t>SPACE + DOTS 1 2 5 6 / CTRL + F6</w:t>
            </w:r>
          </w:p>
        </w:tc>
      </w:tr>
      <w:tr w:rsidR="00556709" w:rsidRPr="00556709" w14:paraId="4AEA5F1E" w14:textId="77777777" w:rsidTr="00556709">
        <w:tc>
          <w:tcPr>
            <w:tcW w:w="4230" w:type="dxa"/>
          </w:tcPr>
          <w:p w14:paraId="27979924" w14:textId="77777777" w:rsidR="00556709" w:rsidRPr="00556709" w:rsidRDefault="00556709" w:rsidP="009D3999">
            <w:pPr>
              <w:pStyle w:val="NoSpacing"/>
              <w:spacing w:after="0"/>
              <w:rPr>
                <w:rFonts w:ascii="Times New Roman" w:hAnsi="Times New Roman"/>
                <w:sz w:val="24"/>
              </w:rPr>
            </w:pPr>
            <w:r w:rsidRPr="00556709">
              <w:rPr>
                <w:rFonts w:ascii="Times New Roman" w:hAnsi="Times New Roman"/>
                <w:sz w:val="24"/>
              </w:rPr>
              <w:t>Previous document</w:t>
            </w:r>
          </w:p>
        </w:tc>
        <w:tc>
          <w:tcPr>
            <w:tcW w:w="6120" w:type="dxa"/>
          </w:tcPr>
          <w:p w14:paraId="7DDAB8A4" w14:textId="708C9953" w:rsidR="00556709" w:rsidRPr="00556709" w:rsidRDefault="00556709" w:rsidP="009D3999">
            <w:pPr>
              <w:pStyle w:val="NoSpacing"/>
              <w:spacing w:after="0"/>
              <w:rPr>
                <w:rFonts w:ascii="Times New Roman" w:hAnsi="Times New Roman"/>
                <w:sz w:val="24"/>
              </w:rPr>
            </w:pPr>
            <w:r w:rsidRPr="00556709">
              <w:rPr>
                <w:rFonts w:ascii="Times New Roman" w:hAnsi="Times New Roman"/>
                <w:sz w:val="24"/>
              </w:rPr>
              <w:t xml:space="preserve">BACKSPACE </w:t>
            </w:r>
            <w:proofErr w:type="gramStart"/>
            <w:r w:rsidRPr="00556709">
              <w:rPr>
                <w:rFonts w:ascii="Times New Roman" w:hAnsi="Times New Roman"/>
                <w:sz w:val="24"/>
              </w:rPr>
              <w:t>+  DOTS</w:t>
            </w:r>
            <w:proofErr w:type="gramEnd"/>
            <w:r w:rsidRPr="00556709">
              <w:rPr>
                <w:rFonts w:ascii="Times New Roman" w:hAnsi="Times New Roman"/>
                <w:sz w:val="24"/>
              </w:rPr>
              <w:t xml:space="preserve"> 1 2 5 6 / SHIFT + CTRL + F6</w:t>
            </w:r>
          </w:p>
        </w:tc>
      </w:tr>
      <w:tr w:rsidR="00556709" w:rsidRPr="00556709" w14:paraId="55F97805" w14:textId="77777777" w:rsidTr="00556709">
        <w:tc>
          <w:tcPr>
            <w:tcW w:w="4230" w:type="dxa"/>
          </w:tcPr>
          <w:p w14:paraId="1C4FDF56" w14:textId="77777777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Read status bar</w:t>
            </w:r>
          </w:p>
        </w:tc>
        <w:tc>
          <w:tcPr>
            <w:tcW w:w="6120" w:type="dxa"/>
          </w:tcPr>
          <w:p w14:paraId="3F37AD20" w14:textId="5CE30727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 xml:space="preserve">NVDA + END </w:t>
            </w:r>
          </w:p>
        </w:tc>
      </w:tr>
      <w:tr w:rsidR="00556709" w:rsidRPr="00556709" w14:paraId="234BBA7D" w14:textId="77777777" w:rsidTr="00556709">
        <w:tc>
          <w:tcPr>
            <w:tcW w:w="4230" w:type="dxa"/>
          </w:tcPr>
          <w:p w14:paraId="5E7E3806" w14:textId="77777777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>Toggle browse mode</w:t>
            </w:r>
          </w:p>
        </w:tc>
        <w:tc>
          <w:tcPr>
            <w:tcW w:w="6120" w:type="dxa"/>
          </w:tcPr>
          <w:p w14:paraId="2B3820B6" w14:textId="0C9642B4" w:rsidR="00556709" w:rsidRPr="00556709" w:rsidRDefault="00556709" w:rsidP="009D3999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556709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X </w:t>
            </w:r>
          </w:p>
        </w:tc>
      </w:tr>
    </w:tbl>
    <w:p w14:paraId="7FA0AD4F" w14:textId="77777777" w:rsidR="00042451" w:rsidRPr="00203D02" w:rsidRDefault="00042451" w:rsidP="00042451">
      <w:pPr>
        <w:tabs>
          <w:tab w:val="left" w:pos="4962"/>
        </w:tabs>
        <w:spacing w:after="0"/>
        <w:ind w:left="360"/>
        <w:rPr>
          <w:noProof/>
          <w:lang w:val="en-US"/>
        </w:rPr>
      </w:pPr>
    </w:p>
    <w:p w14:paraId="5225A2A3" w14:textId="77777777" w:rsidR="00042451" w:rsidRPr="005C4D55" w:rsidRDefault="00042451" w:rsidP="00BD1483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31" w:name="_Toc230106227"/>
      <w:bookmarkStart w:id="32" w:name="_Toc230190303"/>
      <w:r w:rsidRPr="005C4D55">
        <w:rPr>
          <w:rFonts w:ascii="Times New Roman" w:hAnsi="Times New Roman"/>
          <w:noProof/>
          <w:sz w:val="32"/>
        </w:rPr>
        <w:t>Editing functions</w:t>
      </w:r>
      <w:bookmarkEnd w:id="31"/>
      <w:bookmarkEnd w:id="32"/>
      <w:r w:rsidRPr="005C4D55">
        <w:rPr>
          <w:rFonts w:ascii="Times New Roman" w:hAnsi="Times New Roman"/>
          <w:noProof/>
          <w:sz w:val="32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BD1483" w:rsidRPr="00BD1483" w14:paraId="00670A70" w14:textId="77777777" w:rsidTr="00BD1483">
        <w:tc>
          <w:tcPr>
            <w:tcW w:w="4230" w:type="dxa"/>
          </w:tcPr>
          <w:p w14:paraId="5E583FC5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Spell check</w:t>
            </w:r>
          </w:p>
        </w:tc>
        <w:tc>
          <w:tcPr>
            <w:tcW w:w="6120" w:type="dxa"/>
          </w:tcPr>
          <w:p w14:paraId="7A934FBD" w14:textId="63AF8721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1 6 / F7 </w:t>
            </w:r>
          </w:p>
        </w:tc>
      </w:tr>
      <w:tr w:rsidR="00BD1483" w:rsidRPr="00BD1483" w14:paraId="4F1B2BA9" w14:textId="77777777" w:rsidTr="00BD1483">
        <w:tc>
          <w:tcPr>
            <w:tcW w:w="4230" w:type="dxa"/>
          </w:tcPr>
          <w:p w14:paraId="0C081912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Find</w:t>
            </w:r>
          </w:p>
        </w:tc>
        <w:tc>
          <w:tcPr>
            <w:tcW w:w="6120" w:type="dxa"/>
          </w:tcPr>
          <w:p w14:paraId="2DB68BBA" w14:textId="5FDFE1D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F / CTRL + F </w:t>
            </w:r>
          </w:p>
        </w:tc>
      </w:tr>
      <w:tr w:rsidR="00BD1483" w:rsidRPr="00BD1483" w14:paraId="1D05CE54" w14:textId="77777777" w:rsidTr="00BD1483">
        <w:tc>
          <w:tcPr>
            <w:tcW w:w="4230" w:type="dxa"/>
          </w:tcPr>
          <w:p w14:paraId="6066DFD3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Find previous</w:t>
            </w:r>
          </w:p>
        </w:tc>
        <w:tc>
          <w:tcPr>
            <w:tcW w:w="6120" w:type="dxa"/>
          </w:tcPr>
          <w:p w14:paraId="65A599AF" w14:textId="2AE7E1AE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P / CTRL + PAGE UP </w:t>
            </w:r>
          </w:p>
        </w:tc>
      </w:tr>
      <w:tr w:rsidR="00BD1483" w:rsidRPr="00BD1483" w14:paraId="1F10DC46" w14:textId="77777777" w:rsidTr="00BD1483">
        <w:tc>
          <w:tcPr>
            <w:tcW w:w="4230" w:type="dxa"/>
          </w:tcPr>
          <w:p w14:paraId="02C93ABF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Find next</w:t>
            </w:r>
          </w:p>
        </w:tc>
        <w:tc>
          <w:tcPr>
            <w:tcW w:w="6120" w:type="dxa"/>
          </w:tcPr>
          <w:p w14:paraId="7CDF56C6" w14:textId="1CC98B42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N / CTRL PAGE DOWN </w:t>
            </w:r>
          </w:p>
        </w:tc>
      </w:tr>
      <w:tr w:rsidR="00BD1483" w:rsidRPr="00BD1483" w14:paraId="0503CF15" w14:textId="77777777" w:rsidTr="00BD1483">
        <w:tc>
          <w:tcPr>
            <w:tcW w:w="4230" w:type="dxa"/>
          </w:tcPr>
          <w:p w14:paraId="64DF3B06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Replace</w:t>
            </w:r>
          </w:p>
        </w:tc>
        <w:tc>
          <w:tcPr>
            <w:tcW w:w="6120" w:type="dxa"/>
          </w:tcPr>
          <w:p w14:paraId="62E84DF6" w14:textId="7AF01B8B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F / CTRL + H </w:t>
            </w:r>
          </w:p>
        </w:tc>
      </w:tr>
      <w:tr w:rsidR="00BD1483" w:rsidRPr="00BD1483" w14:paraId="57692840" w14:textId="77777777" w:rsidTr="00BD1483">
        <w:tc>
          <w:tcPr>
            <w:tcW w:w="4230" w:type="dxa"/>
          </w:tcPr>
          <w:p w14:paraId="7E2BFDA4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Insert page break</w:t>
            </w:r>
          </w:p>
        </w:tc>
        <w:tc>
          <w:tcPr>
            <w:tcW w:w="6120" w:type="dxa"/>
          </w:tcPr>
          <w:p w14:paraId="78AE7270" w14:textId="685DA904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CTRL + ENTER </w:t>
            </w:r>
          </w:p>
        </w:tc>
      </w:tr>
      <w:tr w:rsidR="00BD1483" w:rsidRPr="00BD1483" w14:paraId="76DB4726" w14:textId="77777777" w:rsidTr="00BD1483">
        <w:tc>
          <w:tcPr>
            <w:tcW w:w="4230" w:type="dxa"/>
          </w:tcPr>
          <w:p w14:paraId="7839F8F0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Insert hyperlink</w:t>
            </w:r>
          </w:p>
        </w:tc>
        <w:tc>
          <w:tcPr>
            <w:tcW w:w="6120" w:type="dxa"/>
          </w:tcPr>
          <w:p w14:paraId="630FF949" w14:textId="6C29F2AA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SPACE + K / CTRL + K</w:t>
            </w:r>
          </w:p>
        </w:tc>
      </w:tr>
      <w:tr w:rsidR="00BD1483" w:rsidRPr="00BD1483" w14:paraId="51CFAD3A" w14:textId="77777777" w:rsidTr="00BD1483">
        <w:tc>
          <w:tcPr>
            <w:tcW w:w="4230" w:type="dxa"/>
          </w:tcPr>
          <w:p w14:paraId="554570A5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Start mark</w:t>
            </w:r>
          </w:p>
        </w:tc>
        <w:tc>
          <w:tcPr>
            <w:tcW w:w="6120" w:type="dxa"/>
          </w:tcPr>
          <w:p w14:paraId="63FF3CE3" w14:textId="76BE142D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 + S / NVDA + F9</w:t>
            </w:r>
          </w:p>
        </w:tc>
      </w:tr>
      <w:tr w:rsidR="00BD1483" w:rsidRPr="00BD1483" w14:paraId="3332B708" w14:textId="77777777" w:rsidTr="00BD1483">
        <w:tc>
          <w:tcPr>
            <w:tcW w:w="4230" w:type="dxa"/>
          </w:tcPr>
          <w:p w14:paraId="27355EF7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d mark</w:t>
            </w:r>
          </w:p>
        </w:tc>
        <w:tc>
          <w:tcPr>
            <w:tcW w:w="6120" w:type="dxa"/>
          </w:tcPr>
          <w:p w14:paraId="4588FBDA" w14:textId="204F5966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E / NVDA + F10 </w:t>
            </w:r>
          </w:p>
        </w:tc>
      </w:tr>
      <w:tr w:rsidR="00BD1483" w:rsidRPr="00BD1483" w14:paraId="46294FE3" w14:textId="77777777" w:rsidTr="00BD1483">
        <w:tc>
          <w:tcPr>
            <w:tcW w:w="4230" w:type="dxa"/>
          </w:tcPr>
          <w:p w14:paraId="3BA489C5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Select all</w:t>
            </w:r>
          </w:p>
        </w:tc>
        <w:tc>
          <w:tcPr>
            <w:tcW w:w="6120" w:type="dxa"/>
          </w:tcPr>
          <w:p w14:paraId="32461891" w14:textId="1F25586D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S 1 2 3 4 5 6 / CTRL + A </w:t>
            </w:r>
          </w:p>
        </w:tc>
      </w:tr>
      <w:tr w:rsidR="00BD1483" w:rsidRPr="00BD1483" w14:paraId="4DF8F34D" w14:textId="77777777" w:rsidTr="00BD1483">
        <w:tc>
          <w:tcPr>
            <w:tcW w:w="4230" w:type="dxa"/>
          </w:tcPr>
          <w:p w14:paraId="39EA8FCE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Read current selection</w:t>
            </w:r>
          </w:p>
        </w:tc>
        <w:tc>
          <w:tcPr>
            <w:tcW w:w="6120" w:type="dxa"/>
          </w:tcPr>
          <w:p w14:paraId="769BB197" w14:textId="75190698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NVDA + SHIFT + UP ARROW </w:t>
            </w:r>
          </w:p>
        </w:tc>
      </w:tr>
      <w:tr w:rsidR="00BD1483" w:rsidRPr="00BD1483" w14:paraId="1586F1FB" w14:textId="77777777" w:rsidTr="00BD1483">
        <w:tc>
          <w:tcPr>
            <w:tcW w:w="4230" w:type="dxa"/>
          </w:tcPr>
          <w:p w14:paraId="629ABE24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Cut</w:t>
            </w:r>
          </w:p>
        </w:tc>
        <w:tc>
          <w:tcPr>
            <w:tcW w:w="6120" w:type="dxa"/>
          </w:tcPr>
          <w:p w14:paraId="657D5DDE" w14:textId="5C1EE5FC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X / CTRL + X </w:t>
            </w:r>
          </w:p>
        </w:tc>
      </w:tr>
      <w:tr w:rsidR="00BD1483" w:rsidRPr="00BD1483" w14:paraId="1C6C4582" w14:textId="77777777" w:rsidTr="00BD1483">
        <w:tc>
          <w:tcPr>
            <w:tcW w:w="4230" w:type="dxa"/>
          </w:tcPr>
          <w:p w14:paraId="74FDE5F9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Copy</w:t>
            </w:r>
          </w:p>
        </w:tc>
        <w:tc>
          <w:tcPr>
            <w:tcW w:w="6120" w:type="dxa"/>
          </w:tcPr>
          <w:p w14:paraId="4B6C7FB6" w14:textId="2869DCA0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Y / CTRL + C </w:t>
            </w:r>
          </w:p>
        </w:tc>
      </w:tr>
      <w:tr w:rsidR="00BD1483" w:rsidRPr="00BD1483" w14:paraId="14AB9949" w14:textId="77777777" w:rsidTr="00BD1483">
        <w:tc>
          <w:tcPr>
            <w:tcW w:w="4230" w:type="dxa"/>
          </w:tcPr>
          <w:p w14:paraId="00B33E48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Paste</w:t>
            </w:r>
          </w:p>
        </w:tc>
        <w:tc>
          <w:tcPr>
            <w:tcW w:w="6120" w:type="dxa"/>
          </w:tcPr>
          <w:p w14:paraId="77691084" w14:textId="0041A512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V / CTRL + V </w:t>
            </w:r>
          </w:p>
        </w:tc>
      </w:tr>
      <w:tr w:rsidR="00BD1483" w:rsidRPr="00BD1483" w14:paraId="1D32DA96" w14:textId="77777777" w:rsidTr="00BD1483">
        <w:tc>
          <w:tcPr>
            <w:tcW w:w="4230" w:type="dxa"/>
          </w:tcPr>
          <w:p w14:paraId="162431CE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Undo</w:t>
            </w:r>
          </w:p>
        </w:tc>
        <w:tc>
          <w:tcPr>
            <w:tcW w:w="6120" w:type="dxa"/>
          </w:tcPr>
          <w:p w14:paraId="05976CBA" w14:textId="716646D4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Z / CTRL + Z </w:t>
            </w:r>
          </w:p>
        </w:tc>
      </w:tr>
      <w:tr w:rsidR="00BD1483" w:rsidRPr="00BD1483" w14:paraId="4CB8E60F" w14:textId="77777777" w:rsidTr="00BD1483">
        <w:tc>
          <w:tcPr>
            <w:tcW w:w="4230" w:type="dxa"/>
          </w:tcPr>
          <w:p w14:paraId="42F87D1D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Redo</w:t>
            </w:r>
          </w:p>
        </w:tc>
        <w:tc>
          <w:tcPr>
            <w:tcW w:w="6120" w:type="dxa"/>
          </w:tcPr>
          <w:p w14:paraId="51E4AC75" w14:textId="7BB8220F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Z / CTRL + Y </w:t>
            </w:r>
          </w:p>
        </w:tc>
      </w:tr>
      <w:tr w:rsidR="00BD1483" w:rsidRPr="00BD1483" w14:paraId="79BA9833" w14:textId="77777777" w:rsidTr="00BD1483">
        <w:tc>
          <w:tcPr>
            <w:tcW w:w="4230" w:type="dxa"/>
          </w:tcPr>
          <w:p w14:paraId="6C5EBA51" w14:textId="77777777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Jump to search bar</w:t>
            </w:r>
          </w:p>
        </w:tc>
        <w:tc>
          <w:tcPr>
            <w:tcW w:w="6120" w:type="dxa"/>
          </w:tcPr>
          <w:p w14:paraId="091EB2B6" w14:textId="61FF8904" w:rsidR="00BD1483" w:rsidRPr="00BD1483" w:rsidRDefault="00BD1483" w:rsidP="002D2C8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ALT + Q </w:t>
            </w:r>
          </w:p>
        </w:tc>
      </w:tr>
    </w:tbl>
    <w:p w14:paraId="10F6B1FA" w14:textId="77777777" w:rsidR="00042451" w:rsidRPr="00203D02" w:rsidRDefault="00042451" w:rsidP="00042451">
      <w:pPr>
        <w:pStyle w:val="ListParagraph"/>
        <w:tabs>
          <w:tab w:val="left" w:pos="4962"/>
        </w:tabs>
        <w:spacing w:after="0"/>
        <w:rPr>
          <w:noProof/>
          <w:lang w:val="en-US"/>
        </w:rPr>
      </w:pPr>
    </w:p>
    <w:p w14:paraId="631673FF" w14:textId="77777777" w:rsidR="00042451" w:rsidRPr="005C4D55" w:rsidRDefault="00042451" w:rsidP="00BD1483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33" w:name="_Toc230106228"/>
      <w:bookmarkStart w:id="34" w:name="_Toc230190304"/>
      <w:r w:rsidRPr="005C4D55">
        <w:rPr>
          <w:rFonts w:ascii="Times New Roman" w:hAnsi="Times New Roman"/>
          <w:noProof/>
          <w:sz w:val="32"/>
        </w:rPr>
        <w:lastRenderedPageBreak/>
        <w:t>Formatting functions</w:t>
      </w:r>
      <w:bookmarkEnd w:id="33"/>
      <w:bookmarkEnd w:id="34"/>
      <w:r w:rsidRPr="005C4D55">
        <w:rPr>
          <w:rFonts w:ascii="Times New Roman" w:hAnsi="Times New Roman"/>
          <w:noProof/>
          <w:sz w:val="32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BD1483" w:rsidRPr="00BD1483" w14:paraId="69C8FD5D" w14:textId="77777777" w:rsidTr="00BD1483">
        <w:tc>
          <w:tcPr>
            <w:tcW w:w="4230" w:type="dxa"/>
          </w:tcPr>
          <w:p w14:paraId="36DED43B" w14:textId="7777777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sz w:val="24"/>
                <w:lang w:val="fr-FR"/>
              </w:rPr>
            </w:pPr>
            <w:r w:rsidRPr="00BD1483">
              <w:rPr>
                <w:rFonts w:ascii="Times New Roman" w:hAnsi="Times New Roman"/>
                <w:sz w:val="24"/>
                <w:lang w:val="fr-FR"/>
              </w:rPr>
              <w:t xml:space="preserve">Center </w:t>
            </w:r>
            <w:proofErr w:type="spellStart"/>
            <w:r w:rsidRPr="00BD1483">
              <w:rPr>
                <w:rFonts w:ascii="Times New Roman" w:hAnsi="Times New Roman"/>
                <w:sz w:val="24"/>
                <w:lang w:val="fr-FR"/>
              </w:rPr>
              <w:t>Alignment</w:t>
            </w:r>
            <w:proofErr w:type="spellEnd"/>
            <w:r w:rsidRPr="00BD1483">
              <w:rPr>
                <w:rFonts w:ascii="Times New Roman" w:hAnsi="Times New Roman"/>
                <w:sz w:val="24"/>
                <w:lang w:val="fr-FR"/>
              </w:rPr>
              <w:t> </w:t>
            </w:r>
          </w:p>
        </w:tc>
        <w:tc>
          <w:tcPr>
            <w:tcW w:w="6120" w:type="dxa"/>
          </w:tcPr>
          <w:p w14:paraId="1D809B0D" w14:textId="406C25FE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sz w:val="24"/>
                <w:lang w:val="fr-FR"/>
              </w:rPr>
            </w:pPr>
            <w:r w:rsidRPr="00BD1483">
              <w:rPr>
                <w:rFonts w:ascii="Times New Roman" w:hAnsi="Times New Roman"/>
                <w:sz w:val="24"/>
                <w:lang w:val="fr-FR"/>
              </w:rPr>
              <w:t>ENTER + C / CTRL + E</w:t>
            </w:r>
          </w:p>
        </w:tc>
      </w:tr>
      <w:tr w:rsidR="00BD1483" w:rsidRPr="00BD1483" w14:paraId="4B3103B3" w14:textId="77777777" w:rsidTr="00BD1483">
        <w:tc>
          <w:tcPr>
            <w:tcW w:w="4230" w:type="dxa"/>
          </w:tcPr>
          <w:p w14:paraId="5EACC91A" w14:textId="7777777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Left Alignment</w:t>
            </w:r>
          </w:p>
        </w:tc>
        <w:tc>
          <w:tcPr>
            <w:tcW w:w="6120" w:type="dxa"/>
          </w:tcPr>
          <w:p w14:paraId="25ABCF00" w14:textId="0FFA659B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BACKSPACE + L / CTRL + L</w:t>
            </w:r>
          </w:p>
        </w:tc>
      </w:tr>
      <w:tr w:rsidR="00BD1483" w:rsidRPr="00BD1483" w14:paraId="37013B10" w14:textId="77777777" w:rsidTr="00BD1483">
        <w:tc>
          <w:tcPr>
            <w:tcW w:w="4230" w:type="dxa"/>
          </w:tcPr>
          <w:p w14:paraId="3267B58E" w14:textId="7777777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Right Alignment</w:t>
            </w:r>
          </w:p>
        </w:tc>
        <w:tc>
          <w:tcPr>
            <w:tcW w:w="6120" w:type="dxa"/>
          </w:tcPr>
          <w:p w14:paraId="4FACE605" w14:textId="1418A71B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 + R / CTRL + R</w:t>
            </w:r>
          </w:p>
        </w:tc>
      </w:tr>
      <w:tr w:rsidR="00BD1483" w:rsidRPr="00BD1483" w14:paraId="35DB6666" w14:textId="77777777" w:rsidTr="00BD1483">
        <w:tc>
          <w:tcPr>
            <w:tcW w:w="4230" w:type="dxa"/>
          </w:tcPr>
          <w:p w14:paraId="4543A835" w14:textId="7777777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Justify Alignment</w:t>
            </w:r>
          </w:p>
        </w:tc>
        <w:tc>
          <w:tcPr>
            <w:tcW w:w="6120" w:type="dxa"/>
          </w:tcPr>
          <w:p w14:paraId="4F98D976" w14:textId="10CF685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 + J / CTRL + J</w:t>
            </w:r>
          </w:p>
        </w:tc>
      </w:tr>
      <w:tr w:rsidR="00BD1483" w:rsidRPr="00BD1483" w14:paraId="7B6ECFA7" w14:textId="77777777" w:rsidTr="00BD1483">
        <w:tc>
          <w:tcPr>
            <w:tcW w:w="4230" w:type="dxa"/>
          </w:tcPr>
          <w:p w14:paraId="3CF42B6D" w14:textId="7777777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Bold</w:t>
            </w:r>
          </w:p>
        </w:tc>
        <w:tc>
          <w:tcPr>
            <w:tcW w:w="6120" w:type="dxa"/>
          </w:tcPr>
          <w:p w14:paraId="7E32BC4D" w14:textId="7FE2878D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 + B / CTRL + B</w:t>
            </w:r>
          </w:p>
        </w:tc>
      </w:tr>
      <w:tr w:rsidR="00BD1483" w:rsidRPr="00BD1483" w14:paraId="5AD530B5" w14:textId="77777777" w:rsidTr="00BD1483">
        <w:tc>
          <w:tcPr>
            <w:tcW w:w="4230" w:type="dxa"/>
          </w:tcPr>
          <w:p w14:paraId="65213945" w14:textId="7777777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Italic</w:t>
            </w:r>
          </w:p>
        </w:tc>
        <w:tc>
          <w:tcPr>
            <w:tcW w:w="6120" w:type="dxa"/>
          </w:tcPr>
          <w:p w14:paraId="469EF2CB" w14:textId="30772409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 + I / CTRL + I</w:t>
            </w:r>
          </w:p>
        </w:tc>
      </w:tr>
      <w:tr w:rsidR="00BD1483" w:rsidRPr="00BD1483" w14:paraId="1B9F0C93" w14:textId="77777777" w:rsidTr="00BD1483">
        <w:tc>
          <w:tcPr>
            <w:tcW w:w="4230" w:type="dxa"/>
          </w:tcPr>
          <w:p w14:paraId="3FBA7D39" w14:textId="7777777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Underline</w:t>
            </w:r>
          </w:p>
        </w:tc>
        <w:tc>
          <w:tcPr>
            <w:tcW w:w="6120" w:type="dxa"/>
          </w:tcPr>
          <w:p w14:paraId="7062DC01" w14:textId="65AE31D4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 + U / CTRL + U</w:t>
            </w:r>
          </w:p>
        </w:tc>
      </w:tr>
      <w:tr w:rsidR="00BD1483" w:rsidRPr="00BD1483" w14:paraId="26BA3A1A" w14:textId="77777777" w:rsidTr="00BD1483">
        <w:tc>
          <w:tcPr>
            <w:tcW w:w="4230" w:type="dxa"/>
          </w:tcPr>
          <w:p w14:paraId="3FB220C5" w14:textId="7777777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Open font dialog</w:t>
            </w:r>
          </w:p>
        </w:tc>
        <w:tc>
          <w:tcPr>
            <w:tcW w:w="6120" w:type="dxa"/>
          </w:tcPr>
          <w:p w14:paraId="2F9FF657" w14:textId="66BA7392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 + F / CTRL + SHIFT + F</w:t>
            </w:r>
          </w:p>
        </w:tc>
      </w:tr>
      <w:tr w:rsidR="00BD1483" w:rsidRPr="00BD1483" w14:paraId="20B0DEF5" w14:textId="77777777" w:rsidTr="00BD1483">
        <w:tc>
          <w:tcPr>
            <w:tcW w:w="4230" w:type="dxa"/>
          </w:tcPr>
          <w:p w14:paraId="5153D0C2" w14:textId="7777777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Increase font size</w:t>
            </w:r>
          </w:p>
        </w:tc>
        <w:tc>
          <w:tcPr>
            <w:tcW w:w="6120" w:type="dxa"/>
          </w:tcPr>
          <w:p w14:paraId="177C9019" w14:textId="19F094EA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SPACE + DOTS 3 4 5 / CTRL + SHIFT + &gt;</w:t>
            </w:r>
          </w:p>
        </w:tc>
      </w:tr>
      <w:tr w:rsidR="00BD1483" w:rsidRPr="00BD1483" w14:paraId="03787D3F" w14:textId="77777777" w:rsidTr="00BD1483">
        <w:tc>
          <w:tcPr>
            <w:tcW w:w="4230" w:type="dxa"/>
          </w:tcPr>
          <w:p w14:paraId="3C66289B" w14:textId="77777777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Decrease font size</w:t>
            </w:r>
          </w:p>
        </w:tc>
        <w:tc>
          <w:tcPr>
            <w:tcW w:w="6120" w:type="dxa"/>
          </w:tcPr>
          <w:p w14:paraId="3630A6B7" w14:textId="3D8D8590" w:rsidR="00BD1483" w:rsidRPr="00BD1483" w:rsidRDefault="00BD1483" w:rsidP="00361E23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SPACE + DOTS 1 2 6 / CTRL + SHIFT + &lt;</w:t>
            </w:r>
          </w:p>
        </w:tc>
      </w:tr>
    </w:tbl>
    <w:p w14:paraId="3453DACA" w14:textId="77777777" w:rsidR="00042451" w:rsidRDefault="00042451" w:rsidP="00042451">
      <w:pPr>
        <w:tabs>
          <w:tab w:val="left" w:pos="4962"/>
        </w:tabs>
        <w:spacing w:after="0"/>
        <w:rPr>
          <w:b/>
          <w:bCs/>
          <w:noProof/>
          <w:lang w:val="en-US"/>
        </w:rPr>
      </w:pPr>
    </w:p>
    <w:p w14:paraId="0FFD513A" w14:textId="77777777" w:rsidR="00042451" w:rsidRPr="005C4D55" w:rsidRDefault="00042451" w:rsidP="00BD1483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35" w:name="_Toc230106229"/>
      <w:bookmarkStart w:id="36" w:name="_Toc230190305"/>
      <w:r w:rsidRPr="005C4D55">
        <w:rPr>
          <w:rFonts w:ascii="Times New Roman" w:hAnsi="Times New Roman"/>
          <w:noProof/>
          <w:sz w:val="32"/>
        </w:rPr>
        <w:t>Styles</w:t>
      </w:r>
      <w:bookmarkEnd w:id="35"/>
      <w:bookmarkEnd w:id="36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BD1483" w:rsidRPr="00BD1483" w14:paraId="5FCB0CCE" w14:textId="77777777" w:rsidTr="00BD1483">
        <w:tc>
          <w:tcPr>
            <w:tcW w:w="4230" w:type="dxa"/>
          </w:tcPr>
          <w:p w14:paraId="3E1D5D78" w14:textId="77777777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Normal</w:t>
            </w:r>
          </w:p>
        </w:tc>
        <w:tc>
          <w:tcPr>
            <w:tcW w:w="6120" w:type="dxa"/>
          </w:tcPr>
          <w:p w14:paraId="0797A614" w14:textId="08654B51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CTRL + SHIFT + N</w:t>
            </w:r>
          </w:p>
        </w:tc>
      </w:tr>
      <w:tr w:rsidR="00BD1483" w:rsidRPr="00BD1483" w14:paraId="65511FF4" w14:textId="77777777" w:rsidTr="00BD1483">
        <w:tc>
          <w:tcPr>
            <w:tcW w:w="4230" w:type="dxa"/>
          </w:tcPr>
          <w:p w14:paraId="0BB715E1" w14:textId="77777777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Heading 1</w:t>
            </w:r>
          </w:p>
        </w:tc>
        <w:tc>
          <w:tcPr>
            <w:tcW w:w="6120" w:type="dxa"/>
          </w:tcPr>
          <w:p w14:paraId="09CF0074" w14:textId="59BED103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CTRL + ALT + 1</w:t>
            </w:r>
          </w:p>
        </w:tc>
      </w:tr>
      <w:tr w:rsidR="00BD1483" w:rsidRPr="00BD1483" w14:paraId="2A0353BF" w14:textId="77777777" w:rsidTr="00BD1483">
        <w:tc>
          <w:tcPr>
            <w:tcW w:w="4230" w:type="dxa"/>
          </w:tcPr>
          <w:p w14:paraId="7443CE38" w14:textId="77777777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Heading 2</w:t>
            </w:r>
          </w:p>
        </w:tc>
        <w:tc>
          <w:tcPr>
            <w:tcW w:w="6120" w:type="dxa"/>
          </w:tcPr>
          <w:p w14:paraId="684B40D7" w14:textId="31071321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CTRL + ALT + 2</w:t>
            </w:r>
          </w:p>
        </w:tc>
      </w:tr>
      <w:tr w:rsidR="00BD1483" w:rsidRPr="00BD1483" w14:paraId="71E06A31" w14:textId="77777777" w:rsidTr="00BD1483">
        <w:tc>
          <w:tcPr>
            <w:tcW w:w="4230" w:type="dxa"/>
          </w:tcPr>
          <w:p w14:paraId="5CB07F7B" w14:textId="77777777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Heading 3</w:t>
            </w:r>
          </w:p>
        </w:tc>
        <w:tc>
          <w:tcPr>
            <w:tcW w:w="6120" w:type="dxa"/>
          </w:tcPr>
          <w:p w14:paraId="7A177B41" w14:textId="7775B55F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CTRL + ALT + 3</w:t>
            </w:r>
          </w:p>
        </w:tc>
      </w:tr>
      <w:tr w:rsidR="00BD1483" w:rsidRPr="00BD1483" w14:paraId="6D698C74" w14:textId="77777777" w:rsidTr="00BD1483">
        <w:tc>
          <w:tcPr>
            <w:tcW w:w="4230" w:type="dxa"/>
          </w:tcPr>
          <w:p w14:paraId="4956C420" w14:textId="77777777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Bullets</w:t>
            </w:r>
          </w:p>
        </w:tc>
        <w:tc>
          <w:tcPr>
            <w:tcW w:w="6120" w:type="dxa"/>
          </w:tcPr>
          <w:p w14:paraId="20AECFE0" w14:textId="79BBFC4A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CTRL + SHIFT + L</w:t>
            </w:r>
          </w:p>
        </w:tc>
      </w:tr>
      <w:tr w:rsidR="00BD1483" w:rsidRPr="00BD1483" w14:paraId="6A89EA7D" w14:textId="77777777" w:rsidTr="00BD1483">
        <w:tc>
          <w:tcPr>
            <w:tcW w:w="4230" w:type="dxa"/>
          </w:tcPr>
          <w:p w14:paraId="053E344E" w14:textId="77777777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Text styles</w:t>
            </w:r>
          </w:p>
        </w:tc>
        <w:tc>
          <w:tcPr>
            <w:tcW w:w="6120" w:type="dxa"/>
          </w:tcPr>
          <w:p w14:paraId="3E69590C" w14:textId="3BCA899C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DOTS 3 4 / CTRL + ALT + SHIFT + S </w:t>
            </w:r>
          </w:p>
        </w:tc>
      </w:tr>
      <w:tr w:rsidR="00BD1483" w:rsidRPr="00BD1483" w14:paraId="46AE1E61" w14:textId="77777777" w:rsidTr="00BD1483">
        <w:tc>
          <w:tcPr>
            <w:tcW w:w="4230" w:type="dxa"/>
          </w:tcPr>
          <w:p w14:paraId="47F5A20A" w14:textId="77777777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sz w:val="24"/>
                <w:lang w:val="en-US"/>
              </w:rPr>
              <w:t>Report formatting</w:t>
            </w:r>
          </w:p>
        </w:tc>
        <w:tc>
          <w:tcPr>
            <w:tcW w:w="6120" w:type="dxa"/>
          </w:tcPr>
          <w:p w14:paraId="3556314D" w14:textId="640E00B5" w:rsidR="00BD1483" w:rsidRPr="00BD1483" w:rsidRDefault="00BD1483" w:rsidP="005E4E81">
            <w:pPr>
              <w:spacing w:after="0" w:line="278" w:lineRule="auto"/>
              <w:rPr>
                <w:rFonts w:ascii="Times New Roman" w:hAnsi="Times New Roman"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sz w:val="24"/>
                <w:lang w:val="en-US"/>
              </w:rPr>
              <w:t>NVDA + F</w:t>
            </w:r>
          </w:p>
        </w:tc>
      </w:tr>
    </w:tbl>
    <w:p w14:paraId="5CB3F145" w14:textId="77777777" w:rsidR="00042451" w:rsidRPr="003C1759" w:rsidRDefault="00042451" w:rsidP="00042451">
      <w:pPr>
        <w:tabs>
          <w:tab w:val="left" w:pos="4962"/>
        </w:tabs>
        <w:spacing w:after="0"/>
        <w:rPr>
          <w:lang w:val="en-US"/>
        </w:rPr>
      </w:pPr>
    </w:p>
    <w:p w14:paraId="7E3BD581" w14:textId="77777777" w:rsidR="00042451" w:rsidRPr="005C4D55" w:rsidRDefault="00042451" w:rsidP="00BD1483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sz w:val="32"/>
        </w:rPr>
      </w:pPr>
      <w:bookmarkStart w:id="37" w:name="_Toc230106230"/>
      <w:bookmarkStart w:id="38" w:name="_Toc230190306"/>
      <w:r w:rsidRPr="005C4D55">
        <w:rPr>
          <w:rFonts w:ascii="Times New Roman" w:hAnsi="Times New Roman"/>
          <w:sz w:val="32"/>
        </w:rPr>
        <w:t>Math functions (Equation editor)</w:t>
      </w:r>
      <w:bookmarkEnd w:id="37"/>
      <w:bookmarkEnd w:id="38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BD1483" w:rsidRPr="00BD1483" w14:paraId="78458E2A" w14:textId="77777777" w:rsidTr="00BD1483">
        <w:tc>
          <w:tcPr>
            <w:tcW w:w="4230" w:type="dxa"/>
          </w:tcPr>
          <w:p w14:paraId="27D49C70" w14:textId="77777777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Insert/edit equation</w:t>
            </w:r>
          </w:p>
        </w:tc>
        <w:tc>
          <w:tcPr>
            <w:tcW w:w="6120" w:type="dxa"/>
          </w:tcPr>
          <w:p w14:paraId="2282355A" w14:textId="4E79C6B8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 + M / ALT =</w:t>
            </w:r>
          </w:p>
        </w:tc>
      </w:tr>
      <w:tr w:rsidR="00BD1483" w:rsidRPr="00BD1483" w14:paraId="4396EFCD" w14:textId="77777777" w:rsidTr="00BD1483">
        <w:tc>
          <w:tcPr>
            <w:tcW w:w="4230" w:type="dxa"/>
          </w:tcPr>
          <w:p w14:paraId="1F6BE49C" w14:textId="77777777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Complete MathML entry</w:t>
            </w:r>
          </w:p>
        </w:tc>
        <w:tc>
          <w:tcPr>
            <w:tcW w:w="6120" w:type="dxa"/>
          </w:tcPr>
          <w:p w14:paraId="092DF830" w14:textId="30C96805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</w:t>
            </w:r>
          </w:p>
        </w:tc>
      </w:tr>
      <w:tr w:rsidR="00BD1483" w:rsidRPr="00BD1483" w14:paraId="496A28B0" w14:textId="77777777" w:rsidTr="00BD1483">
        <w:tc>
          <w:tcPr>
            <w:tcW w:w="4230" w:type="dxa"/>
          </w:tcPr>
          <w:p w14:paraId="107A6551" w14:textId="77777777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Insert in document and add new equation</w:t>
            </w:r>
          </w:p>
        </w:tc>
        <w:tc>
          <w:tcPr>
            <w:tcW w:w="6120" w:type="dxa"/>
          </w:tcPr>
          <w:p w14:paraId="428D7FBC" w14:textId="39A8663A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 + M</w:t>
            </w:r>
          </w:p>
        </w:tc>
      </w:tr>
      <w:tr w:rsidR="00BD1483" w:rsidRPr="00BD1483" w14:paraId="2D728012" w14:textId="77777777" w:rsidTr="00BD1483">
        <w:tc>
          <w:tcPr>
            <w:tcW w:w="4230" w:type="dxa"/>
          </w:tcPr>
          <w:p w14:paraId="08A7B62B" w14:textId="77777777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Copy MathML to clipboard</w:t>
            </w:r>
          </w:p>
        </w:tc>
        <w:tc>
          <w:tcPr>
            <w:tcW w:w="6120" w:type="dxa"/>
          </w:tcPr>
          <w:p w14:paraId="25043503" w14:textId="0C6693D1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E / CTRL + ALT + SHIFT + C </w:t>
            </w:r>
          </w:p>
        </w:tc>
      </w:tr>
      <w:tr w:rsidR="00BD1483" w:rsidRPr="00BD1483" w14:paraId="794FFBBC" w14:textId="77777777" w:rsidTr="00BD1483">
        <w:tc>
          <w:tcPr>
            <w:tcW w:w="4230" w:type="dxa"/>
          </w:tcPr>
          <w:p w14:paraId="1CA7ED0F" w14:textId="77777777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Insert braille symbol</w:t>
            </w:r>
          </w:p>
        </w:tc>
        <w:tc>
          <w:tcPr>
            <w:tcW w:w="6120" w:type="dxa"/>
          </w:tcPr>
          <w:p w14:paraId="713E2CF7" w14:textId="56417D1C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DOTS 3 5 / CTRL + I </w:t>
            </w:r>
          </w:p>
        </w:tc>
      </w:tr>
      <w:tr w:rsidR="00BD1483" w:rsidRPr="00BD1483" w14:paraId="1044B1AE" w14:textId="77777777" w:rsidTr="00BD1483">
        <w:tc>
          <w:tcPr>
            <w:tcW w:w="4230" w:type="dxa"/>
          </w:tcPr>
          <w:p w14:paraId="0C794CD1" w14:textId="77777777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Announce expression </w:t>
            </w:r>
          </w:p>
        </w:tc>
        <w:tc>
          <w:tcPr>
            <w:tcW w:w="6120" w:type="dxa"/>
          </w:tcPr>
          <w:p w14:paraId="2484A899" w14:textId="29698040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SPACE + C / CTRL + H</w:t>
            </w:r>
          </w:p>
        </w:tc>
      </w:tr>
      <w:tr w:rsidR="00BD1483" w:rsidRPr="00BD1483" w14:paraId="523D4836" w14:textId="77777777" w:rsidTr="00BD1483">
        <w:tc>
          <w:tcPr>
            <w:tcW w:w="4230" w:type="dxa"/>
          </w:tcPr>
          <w:p w14:paraId="36610740" w14:textId="77777777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Send to KeyMath</w:t>
            </w:r>
          </w:p>
        </w:tc>
        <w:tc>
          <w:tcPr>
            <w:tcW w:w="6120" w:type="dxa"/>
          </w:tcPr>
          <w:p w14:paraId="435FEE14" w14:textId="4F69F25D" w:rsidR="00BD1483" w:rsidRPr="00BD1483" w:rsidRDefault="00BD1483" w:rsidP="006F37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BACKSPACE + M / CTRL + M</w:t>
            </w:r>
          </w:p>
        </w:tc>
      </w:tr>
    </w:tbl>
    <w:p w14:paraId="5030C601" w14:textId="77777777" w:rsidR="00042451" w:rsidRPr="009A5B11" w:rsidRDefault="00042451" w:rsidP="00042451">
      <w:pPr>
        <w:spacing w:after="0"/>
        <w:ind w:left="360"/>
        <w:rPr>
          <w:noProof/>
          <w:lang w:val="en-US"/>
        </w:rPr>
      </w:pPr>
    </w:p>
    <w:p w14:paraId="7A28ED00" w14:textId="77777777" w:rsidR="00042451" w:rsidRPr="005C4D55" w:rsidRDefault="00042451" w:rsidP="00BD1483">
      <w:pPr>
        <w:pStyle w:val="Heading2"/>
        <w:numPr>
          <w:ilvl w:val="0"/>
          <w:numId w:val="0"/>
        </w:numPr>
        <w:ind w:hanging="450"/>
        <w:rPr>
          <w:rFonts w:ascii="Times New Roman" w:hAnsi="Times New Roman"/>
          <w:noProof/>
          <w:sz w:val="36"/>
          <w:lang w:val="en-US"/>
        </w:rPr>
      </w:pPr>
      <w:bookmarkStart w:id="39" w:name="_KeyMath"/>
      <w:bookmarkStart w:id="40" w:name="_Toc230106231"/>
      <w:bookmarkStart w:id="41" w:name="_Toc230190307"/>
      <w:bookmarkEnd w:id="39"/>
      <w:r w:rsidRPr="005C4D55">
        <w:rPr>
          <w:rFonts w:ascii="Times New Roman" w:hAnsi="Times New Roman"/>
          <w:noProof/>
          <w:sz w:val="36"/>
          <w:lang w:val="en-US"/>
        </w:rPr>
        <w:t>KeyMath</w:t>
      </w:r>
      <w:bookmarkEnd w:id="40"/>
      <w:bookmarkEnd w:id="41"/>
      <w:r w:rsidRPr="005C4D55">
        <w:rPr>
          <w:rFonts w:ascii="Times New Roman" w:hAnsi="Times New Roman"/>
          <w:noProof/>
          <w:sz w:val="36"/>
          <w:lang w:val="en-US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BD1483" w:rsidRPr="00BD1483" w14:paraId="2001B6F2" w14:textId="77777777" w:rsidTr="00BD1483">
        <w:tc>
          <w:tcPr>
            <w:tcW w:w="4230" w:type="dxa"/>
          </w:tcPr>
          <w:p w14:paraId="1E04AD8F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New expression</w:t>
            </w:r>
          </w:p>
        </w:tc>
        <w:tc>
          <w:tcPr>
            <w:tcW w:w="6120" w:type="dxa"/>
          </w:tcPr>
          <w:p w14:paraId="3482FBC6" w14:textId="764A739E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N / CTRL + N </w:t>
            </w:r>
          </w:p>
        </w:tc>
      </w:tr>
      <w:tr w:rsidR="00BD1483" w:rsidRPr="00BD1483" w14:paraId="6573C17A" w14:textId="77777777" w:rsidTr="00BD1483">
        <w:tc>
          <w:tcPr>
            <w:tcW w:w="4230" w:type="dxa"/>
          </w:tcPr>
          <w:p w14:paraId="7CD4177C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Modify expression</w:t>
            </w:r>
          </w:p>
        </w:tc>
        <w:tc>
          <w:tcPr>
            <w:tcW w:w="6120" w:type="dxa"/>
          </w:tcPr>
          <w:p w14:paraId="6F95EB60" w14:textId="21426458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NTER</w:t>
            </w:r>
          </w:p>
        </w:tc>
      </w:tr>
      <w:tr w:rsidR="00BD1483" w:rsidRPr="00BD1483" w14:paraId="7B6F8E42" w14:textId="77777777" w:rsidTr="00BD1483">
        <w:tc>
          <w:tcPr>
            <w:tcW w:w="4230" w:type="dxa"/>
          </w:tcPr>
          <w:p w14:paraId="24D24C0D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Delete expression</w:t>
            </w:r>
          </w:p>
        </w:tc>
        <w:tc>
          <w:tcPr>
            <w:tcW w:w="6120" w:type="dxa"/>
          </w:tcPr>
          <w:p w14:paraId="32BC4353" w14:textId="0B1045D6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BACKSPACE + DOTS 2 3 5 6 / DELETE</w:t>
            </w:r>
          </w:p>
        </w:tc>
      </w:tr>
      <w:tr w:rsidR="00BD1483" w:rsidRPr="00BD1483" w14:paraId="55F57DDF" w14:textId="77777777" w:rsidTr="00BD1483">
        <w:tc>
          <w:tcPr>
            <w:tcW w:w="4230" w:type="dxa"/>
          </w:tcPr>
          <w:p w14:paraId="01B16248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Delete all expressions</w:t>
            </w:r>
          </w:p>
        </w:tc>
        <w:tc>
          <w:tcPr>
            <w:tcW w:w="6120" w:type="dxa"/>
          </w:tcPr>
          <w:p w14:paraId="0D1411A4" w14:textId="0A53C942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DOTS 3 5 6 / CTRL + DELETE </w:t>
            </w:r>
          </w:p>
        </w:tc>
      </w:tr>
      <w:tr w:rsidR="00BD1483" w:rsidRPr="00BD1483" w14:paraId="76E195AE" w14:textId="77777777" w:rsidTr="00BD1483">
        <w:tc>
          <w:tcPr>
            <w:tcW w:w="4230" w:type="dxa"/>
          </w:tcPr>
          <w:p w14:paraId="45EAB4CF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lastRenderedPageBreak/>
              <w:t>Insert from BRL file</w:t>
            </w:r>
          </w:p>
        </w:tc>
        <w:tc>
          <w:tcPr>
            <w:tcW w:w="6120" w:type="dxa"/>
          </w:tcPr>
          <w:p w14:paraId="58274DD4" w14:textId="4B5CAA63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O / CTRL + O </w:t>
            </w:r>
          </w:p>
        </w:tc>
      </w:tr>
      <w:tr w:rsidR="00BD1483" w:rsidRPr="00BD1483" w14:paraId="751714DD" w14:textId="77777777" w:rsidTr="00BD1483">
        <w:tc>
          <w:tcPr>
            <w:tcW w:w="4230" w:type="dxa"/>
          </w:tcPr>
          <w:p w14:paraId="473821FB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xport expression to BRL file</w:t>
            </w:r>
          </w:p>
        </w:tc>
        <w:tc>
          <w:tcPr>
            <w:tcW w:w="6120" w:type="dxa"/>
          </w:tcPr>
          <w:p w14:paraId="4F7C7811" w14:textId="3D0187C2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S / CTRL + S </w:t>
            </w:r>
          </w:p>
        </w:tc>
      </w:tr>
      <w:tr w:rsidR="00BD1483" w:rsidRPr="00BD1483" w14:paraId="114DBF65" w14:textId="77777777" w:rsidTr="00BD1483">
        <w:tc>
          <w:tcPr>
            <w:tcW w:w="4230" w:type="dxa"/>
          </w:tcPr>
          <w:p w14:paraId="118869AF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Announce expression</w:t>
            </w:r>
          </w:p>
        </w:tc>
        <w:tc>
          <w:tcPr>
            <w:tcW w:w="6120" w:type="dxa"/>
          </w:tcPr>
          <w:p w14:paraId="394B1ABE" w14:textId="7EC1F79D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C / CTRL + H </w:t>
            </w:r>
          </w:p>
        </w:tc>
      </w:tr>
      <w:tr w:rsidR="00BD1483" w:rsidRPr="00BD1483" w14:paraId="1BE2DD1E" w14:textId="77777777" w:rsidTr="00BD1483">
        <w:tc>
          <w:tcPr>
            <w:tcW w:w="4230" w:type="dxa"/>
          </w:tcPr>
          <w:p w14:paraId="6EB44D65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Display expression error</w:t>
            </w:r>
          </w:p>
        </w:tc>
        <w:tc>
          <w:tcPr>
            <w:tcW w:w="6120" w:type="dxa"/>
          </w:tcPr>
          <w:p w14:paraId="160A1561" w14:textId="72452F94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SPACE + I / CTRL + K</w:t>
            </w:r>
          </w:p>
        </w:tc>
      </w:tr>
      <w:tr w:rsidR="00BD1483" w:rsidRPr="00BD1483" w14:paraId="5645068D" w14:textId="77777777" w:rsidTr="00BD1483">
        <w:tc>
          <w:tcPr>
            <w:tcW w:w="4230" w:type="dxa"/>
          </w:tcPr>
          <w:p w14:paraId="6949882F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xpression enabled</w:t>
            </w:r>
          </w:p>
        </w:tc>
        <w:tc>
          <w:tcPr>
            <w:tcW w:w="6120" w:type="dxa"/>
          </w:tcPr>
          <w:p w14:paraId="44FA6D6F" w14:textId="633F302F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L / CTRL + T </w:t>
            </w:r>
          </w:p>
        </w:tc>
      </w:tr>
      <w:tr w:rsidR="00BD1483" w:rsidRPr="00BD1483" w14:paraId="648C5DE1" w14:textId="77777777" w:rsidTr="00BD1483">
        <w:tc>
          <w:tcPr>
            <w:tcW w:w="4230" w:type="dxa"/>
          </w:tcPr>
          <w:p w14:paraId="31193726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Export content</w:t>
            </w:r>
          </w:p>
        </w:tc>
        <w:tc>
          <w:tcPr>
            <w:tcW w:w="6120" w:type="dxa"/>
          </w:tcPr>
          <w:p w14:paraId="2F65842C" w14:textId="0A2858D0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E / CTRL + E </w:t>
            </w:r>
          </w:p>
        </w:tc>
      </w:tr>
      <w:tr w:rsidR="00BD1483" w:rsidRPr="00BD1483" w14:paraId="6FC7DB4D" w14:textId="77777777" w:rsidTr="00BD1483">
        <w:tc>
          <w:tcPr>
            <w:tcW w:w="4230" w:type="dxa"/>
          </w:tcPr>
          <w:p w14:paraId="77FA6F08" w14:textId="77777777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Graph settings</w:t>
            </w:r>
          </w:p>
        </w:tc>
        <w:tc>
          <w:tcPr>
            <w:tcW w:w="6120" w:type="dxa"/>
          </w:tcPr>
          <w:p w14:paraId="5D826E21" w14:textId="48E3DFF4" w:rsidR="00BD1483" w:rsidRPr="00BD1483" w:rsidRDefault="00BD1483" w:rsidP="002469E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D1483">
              <w:rPr>
                <w:rFonts w:ascii="Times New Roman" w:hAnsi="Times New Roman"/>
                <w:noProof/>
                <w:sz w:val="24"/>
                <w:lang w:val="en-US"/>
              </w:rPr>
              <w:t>SPACE + DOTS 3 5 / ALT + S</w:t>
            </w:r>
          </w:p>
        </w:tc>
      </w:tr>
    </w:tbl>
    <w:p w14:paraId="743660D0" w14:textId="23981FB2" w:rsidR="00042451" w:rsidRPr="00BD1483" w:rsidRDefault="00042451" w:rsidP="00BD1483">
      <w:pPr>
        <w:spacing w:after="0" w:line="278" w:lineRule="auto"/>
        <w:ind w:left="360"/>
        <w:rPr>
          <w:rFonts w:ascii="Times New Roman" w:hAnsi="Times New Roman"/>
          <w:noProof/>
          <w:sz w:val="24"/>
          <w:lang w:val="en-US"/>
        </w:rPr>
      </w:pPr>
    </w:p>
    <w:p w14:paraId="652D0565" w14:textId="77777777" w:rsidR="00042451" w:rsidRPr="003C1759" w:rsidRDefault="00042451" w:rsidP="00042451">
      <w:pPr>
        <w:rPr>
          <w:noProof/>
          <w:lang w:val="en-US"/>
        </w:rPr>
      </w:pPr>
    </w:p>
    <w:p w14:paraId="0B34DB05" w14:textId="77777777" w:rsidR="00042451" w:rsidRPr="005C4D55" w:rsidRDefault="00042451" w:rsidP="00EB7A20">
      <w:pPr>
        <w:pStyle w:val="Heading2"/>
        <w:numPr>
          <w:ilvl w:val="0"/>
          <w:numId w:val="0"/>
        </w:numPr>
        <w:ind w:hanging="450"/>
        <w:rPr>
          <w:rFonts w:ascii="Times New Roman" w:hAnsi="Times New Roman"/>
          <w:noProof/>
          <w:sz w:val="36"/>
          <w:lang w:val="en-US"/>
        </w:rPr>
      </w:pPr>
      <w:bookmarkStart w:id="42" w:name="_KeyBRF"/>
      <w:bookmarkStart w:id="43" w:name="_Toc230106232"/>
      <w:bookmarkStart w:id="44" w:name="_Toc230190308"/>
      <w:bookmarkEnd w:id="42"/>
      <w:r w:rsidRPr="005C4D55">
        <w:rPr>
          <w:rFonts w:ascii="Times New Roman" w:hAnsi="Times New Roman"/>
          <w:noProof/>
          <w:sz w:val="36"/>
          <w:lang w:val="en-US"/>
        </w:rPr>
        <w:t>KeyBRF</w:t>
      </w:r>
      <w:bookmarkEnd w:id="43"/>
      <w:bookmarkEnd w:id="44"/>
      <w:r w:rsidRPr="005C4D55">
        <w:rPr>
          <w:rFonts w:ascii="Times New Roman" w:hAnsi="Times New Roman"/>
          <w:noProof/>
          <w:sz w:val="36"/>
          <w:lang w:val="en-US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EB7A20" w:rsidRPr="00EB7A20" w14:paraId="2F369CA4" w14:textId="77777777" w:rsidTr="00EB7A20">
        <w:tc>
          <w:tcPr>
            <w:tcW w:w="4230" w:type="dxa"/>
          </w:tcPr>
          <w:p w14:paraId="1A9FE8C0" w14:textId="77777777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Create braille file</w:t>
            </w:r>
          </w:p>
        </w:tc>
        <w:tc>
          <w:tcPr>
            <w:tcW w:w="6120" w:type="dxa"/>
          </w:tcPr>
          <w:p w14:paraId="03B0C307" w14:textId="3B69BD2A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B / CTRL + N </w:t>
            </w:r>
          </w:p>
        </w:tc>
      </w:tr>
      <w:tr w:rsidR="00EB7A20" w:rsidRPr="00EB7A20" w14:paraId="14B495E9" w14:textId="77777777" w:rsidTr="00EB7A20">
        <w:tc>
          <w:tcPr>
            <w:tcW w:w="4230" w:type="dxa"/>
          </w:tcPr>
          <w:p w14:paraId="5D2402CA" w14:textId="77777777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Open file</w:t>
            </w:r>
          </w:p>
        </w:tc>
        <w:tc>
          <w:tcPr>
            <w:tcW w:w="6120" w:type="dxa"/>
          </w:tcPr>
          <w:p w14:paraId="498BD699" w14:textId="628ACFAB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ACKSPACE + O / CTRL + O</w:t>
            </w:r>
          </w:p>
        </w:tc>
      </w:tr>
      <w:tr w:rsidR="00EB7A20" w:rsidRPr="00EB7A20" w14:paraId="23892365" w14:textId="77777777" w:rsidTr="00EB7A20">
        <w:tc>
          <w:tcPr>
            <w:tcW w:w="4230" w:type="dxa"/>
          </w:tcPr>
          <w:p w14:paraId="6EE7B574" w14:textId="77777777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Close file</w:t>
            </w:r>
          </w:p>
        </w:tc>
        <w:tc>
          <w:tcPr>
            <w:tcW w:w="6120" w:type="dxa"/>
          </w:tcPr>
          <w:p w14:paraId="4A290A9E" w14:textId="024DC40B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W / CTRL + F4</w:t>
            </w:r>
          </w:p>
        </w:tc>
      </w:tr>
      <w:tr w:rsidR="00EB7A20" w:rsidRPr="00EB7A20" w14:paraId="081941FB" w14:textId="77777777" w:rsidTr="00EB7A20">
        <w:tc>
          <w:tcPr>
            <w:tcW w:w="4230" w:type="dxa"/>
          </w:tcPr>
          <w:p w14:paraId="5F1FA4EB" w14:textId="77777777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ave</w:t>
            </w:r>
          </w:p>
        </w:tc>
        <w:tc>
          <w:tcPr>
            <w:tcW w:w="6120" w:type="dxa"/>
          </w:tcPr>
          <w:p w14:paraId="5C06B34C" w14:textId="7C668334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S / CTRL + S</w:t>
            </w:r>
          </w:p>
        </w:tc>
      </w:tr>
      <w:tr w:rsidR="00EB7A20" w:rsidRPr="00EB7A20" w14:paraId="1E181328" w14:textId="77777777" w:rsidTr="00EB7A20">
        <w:tc>
          <w:tcPr>
            <w:tcW w:w="4230" w:type="dxa"/>
          </w:tcPr>
          <w:p w14:paraId="4C04E5B7" w14:textId="77777777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ave as</w:t>
            </w:r>
          </w:p>
        </w:tc>
        <w:tc>
          <w:tcPr>
            <w:tcW w:w="6120" w:type="dxa"/>
          </w:tcPr>
          <w:p w14:paraId="72ED8BC6" w14:textId="03C45E5A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ACKSPACE + S / F12</w:t>
            </w:r>
          </w:p>
        </w:tc>
      </w:tr>
      <w:tr w:rsidR="00EB7A20" w:rsidRPr="00EB7A20" w14:paraId="4240CC45" w14:textId="77777777" w:rsidTr="00EB7A20">
        <w:tc>
          <w:tcPr>
            <w:tcW w:w="4230" w:type="dxa"/>
          </w:tcPr>
          <w:p w14:paraId="1CA3B27C" w14:textId="77777777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Read only mode</w:t>
            </w:r>
          </w:p>
        </w:tc>
        <w:tc>
          <w:tcPr>
            <w:tcW w:w="6120" w:type="dxa"/>
          </w:tcPr>
          <w:p w14:paraId="4F03076D" w14:textId="1F6461DD" w:rsidR="00EB7A20" w:rsidRPr="00EB7A20" w:rsidRDefault="00EB7A20" w:rsidP="00F506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X </w:t>
            </w:r>
          </w:p>
        </w:tc>
      </w:tr>
    </w:tbl>
    <w:p w14:paraId="63B797B8" w14:textId="77777777" w:rsidR="00042451" w:rsidRPr="003C1759" w:rsidRDefault="00042451" w:rsidP="00042451">
      <w:pPr>
        <w:spacing w:after="0"/>
        <w:rPr>
          <w:noProof/>
          <w:lang w:val="en-US"/>
        </w:rPr>
      </w:pPr>
    </w:p>
    <w:p w14:paraId="15445A91" w14:textId="5E946A6E" w:rsidR="00042451" w:rsidRPr="005C4D55" w:rsidRDefault="6799271E" w:rsidP="00EB7A20">
      <w:pPr>
        <w:pStyle w:val="Heading2"/>
        <w:numPr>
          <w:ilvl w:val="0"/>
          <w:numId w:val="0"/>
        </w:numPr>
        <w:ind w:hanging="450"/>
        <w:rPr>
          <w:rFonts w:ascii="Times New Roman" w:hAnsi="Times New Roman"/>
          <w:noProof/>
          <w:sz w:val="36"/>
          <w:szCs w:val="36"/>
          <w:lang w:val="en-US"/>
        </w:rPr>
      </w:pPr>
      <w:bookmarkStart w:id="45" w:name="_Toc230106233"/>
      <w:bookmarkStart w:id="46" w:name="_Toc230190309"/>
      <w:r w:rsidRPr="221D62F7">
        <w:rPr>
          <w:rFonts w:ascii="Times New Roman" w:hAnsi="Times New Roman"/>
          <w:noProof/>
          <w:sz w:val="36"/>
          <w:szCs w:val="36"/>
          <w:lang w:val="en-US"/>
        </w:rPr>
        <w:t>V</w:t>
      </w:r>
      <w:r w:rsidR="00042451" w:rsidRPr="221D62F7">
        <w:rPr>
          <w:rFonts w:ascii="Times New Roman" w:hAnsi="Times New Roman"/>
          <w:noProof/>
          <w:sz w:val="36"/>
          <w:szCs w:val="36"/>
          <w:lang w:val="en-US"/>
        </w:rPr>
        <w:t>ictor reader</w:t>
      </w:r>
      <w:bookmarkEnd w:id="45"/>
      <w:bookmarkEnd w:id="46"/>
    </w:p>
    <w:p w14:paraId="7A5335A7" w14:textId="77777777" w:rsidR="00042451" w:rsidRPr="005C4D55" w:rsidRDefault="00042451" w:rsidP="00EB7A20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sz w:val="32"/>
          <w:lang w:val="en-CA"/>
        </w:rPr>
      </w:pPr>
      <w:bookmarkStart w:id="47" w:name="_Toc230106234"/>
      <w:bookmarkStart w:id="48" w:name="_Toc230190310"/>
      <w:r w:rsidRPr="005C4D55">
        <w:rPr>
          <w:rFonts w:ascii="Times New Roman" w:hAnsi="Times New Roman"/>
          <w:sz w:val="32"/>
          <w:lang w:val="en-CA"/>
        </w:rPr>
        <w:t>Victor Reader commands for both text and audio books</w:t>
      </w:r>
      <w:bookmarkEnd w:id="47"/>
      <w:bookmarkEnd w:id="48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EB7A20" w:rsidRPr="00EB7A20" w14:paraId="36767598" w14:textId="77777777" w:rsidTr="00EB7A20">
        <w:tc>
          <w:tcPr>
            <w:tcW w:w="4230" w:type="dxa"/>
          </w:tcPr>
          <w:p w14:paraId="125D8CB0" w14:textId="77777777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Where am I</w:t>
            </w:r>
          </w:p>
        </w:tc>
        <w:tc>
          <w:tcPr>
            <w:tcW w:w="6120" w:type="dxa"/>
          </w:tcPr>
          <w:p w14:paraId="29EAF99B" w14:textId="2474E6F9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DOTS 1 5 6 / CTRL + W</w:t>
            </w:r>
          </w:p>
        </w:tc>
      </w:tr>
      <w:tr w:rsidR="00EB7A20" w:rsidRPr="00EB7A20" w14:paraId="7727D46B" w14:textId="77777777" w:rsidTr="00EB7A20">
        <w:tc>
          <w:tcPr>
            <w:tcW w:w="4230" w:type="dxa"/>
          </w:tcPr>
          <w:p w14:paraId="798A0A3A" w14:textId="77777777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ook info</w:t>
            </w:r>
          </w:p>
        </w:tc>
        <w:tc>
          <w:tcPr>
            <w:tcW w:w="6120" w:type="dxa"/>
          </w:tcPr>
          <w:p w14:paraId="3FB7543F" w14:textId="33CDAC02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I / CTRL + I</w:t>
            </w:r>
          </w:p>
        </w:tc>
      </w:tr>
      <w:tr w:rsidR="00EB7A20" w:rsidRPr="00EB7A20" w14:paraId="59712462" w14:textId="77777777" w:rsidTr="00EB7A20">
        <w:tc>
          <w:tcPr>
            <w:tcW w:w="4230" w:type="dxa"/>
          </w:tcPr>
          <w:p w14:paraId="4E0CFD6A" w14:textId="77777777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Close book</w:t>
            </w:r>
          </w:p>
        </w:tc>
        <w:tc>
          <w:tcPr>
            <w:tcW w:w="6120" w:type="dxa"/>
          </w:tcPr>
          <w:p w14:paraId="63629EC0" w14:textId="744CA27D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ESCAPE</w:t>
            </w:r>
          </w:p>
        </w:tc>
      </w:tr>
      <w:tr w:rsidR="00EB7A20" w:rsidRPr="00EB7A20" w14:paraId="5CBA12E3" w14:textId="77777777" w:rsidTr="00EB7A20">
        <w:tc>
          <w:tcPr>
            <w:tcW w:w="4230" w:type="dxa"/>
          </w:tcPr>
          <w:p w14:paraId="648DAE5F" w14:textId="77777777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Table of contents</w:t>
            </w:r>
          </w:p>
        </w:tc>
        <w:tc>
          <w:tcPr>
            <w:tcW w:w="6120" w:type="dxa"/>
          </w:tcPr>
          <w:p w14:paraId="2A676C7F" w14:textId="3B02867A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T / CTRL + T </w:t>
            </w:r>
          </w:p>
        </w:tc>
      </w:tr>
      <w:tr w:rsidR="00EB7A20" w:rsidRPr="00EB7A20" w14:paraId="122AC37A" w14:textId="77777777" w:rsidTr="00EB7A20">
        <w:tc>
          <w:tcPr>
            <w:tcW w:w="4230" w:type="dxa"/>
          </w:tcPr>
          <w:p w14:paraId="697364A1" w14:textId="77777777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Go to page</w:t>
            </w:r>
          </w:p>
        </w:tc>
        <w:tc>
          <w:tcPr>
            <w:tcW w:w="6120" w:type="dxa"/>
          </w:tcPr>
          <w:p w14:paraId="0AE87059" w14:textId="6AEDD3E7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ENTER + G / CTRL + G</w:t>
            </w:r>
          </w:p>
        </w:tc>
      </w:tr>
      <w:tr w:rsidR="00EB7A20" w:rsidRPr="00EB7A20" w14:paraId="153DFECE" w14:textId="77777777" w:rsidTr="00EB7A20">
        <w:tc>
          <w:tcPr>
            <w:tcW w:w="4230" w:type="dxa"/>
          </w:tcPr>
          <w:p w14:paraId="0D99DB31" w14:textId="77777777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eginning of book</w:t>
            </w:r>
          </w:p>
        </w:tc>
        <w:tc>
          <w:tcPr>
            <w:tcW w:w="6120" w:type="dxa"/>
          </w:tcPr>
          <w:p w14:paraId="627A9F4C" w14:textId="40E7401A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1 2 3 / CTRL + HOME </w:t>
            </w:r>
          </w:p>
        </w:tc>
      </w:tr>
      <w:tr w:rsidR="00EB7A20" w:rsidRPr="00EB7A20" w14:paraId="2AF73163" w14:textId="77777777" w:rsidTr="00EB7A20">
        <w:tc>
          <w:tcPr>
            <w:tcW w:w="4230" w:type="dxa"/>
          </w:tcPr>
          <w:p w14:paraId="0664D04C" w14:textId="77777777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End of book</w:t>
            </w:r>
          </w:p>
        </w:tc>
        <w:tc>
          <w:tcPr>
            <w:tcW w:w="6120" w:type="dxa"/>
          </w:tcPr>
          <w:p w14:paraId="6497B492" w14:textId="0292F09A" w:rsidR="00EB7A20" w:rsidRPr="00EB7A20" w:rsidRDefault="00EB7A20" w:rsidP="00336EA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4 5 6 / CTRL + END </w:t>
            </w:r>
          </w:p>
        </w:tc>
      </w:tr>
    </w:tbl>
    <w:p w14:paraId="313C4516" w14:textId="77777777" w:rsidR="00042451" w:rsidRPr="00BF4A73" w:rsidRDefault="00042451" w:rsidP="00042451">
      <w:pPr>
        <w:rPr>
          <w:lang w:val="en-US"/>
        </w:rPr>
      </w:pPr>
    </w:p>
    <w:p w14:paraId="70331915" w14:textId="77777777" w:rsidR="00042451" w:rsidRPr="005C4D55" w:rsidRDefault="00042451" w:rsidP="00EB7A20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sz w:val="32"/>
          <w:lang w:val="en-CA"/>
        </w:rPr>
      </w:pPr>
      <w:bookmarkStart w:id="49" w:name="_Toc230106235"/>
      <w:bookmarkStart w:id="50" w:name="_Toc230190311"/>
      <w:bookmarkStart w:id="51" w:name="_Toc188630253"/>
      <w:bookmarkStart w:id="52" w:name="_Toc533757160"/>
      <w:r w:rsidRPr="005C4D55">
        <w:rPr>
          <w:rFonts w:ascii="Times New Roman" w:hAnsi="Times New Roman"/>
          <w:sz w:val="32"/>
          <w:lang w:val="en-CA"/>
        </w:rPr>
        <w:t xml:space="preserve">Victor Reader commands specific to </w:t>
      </w:r>
      <w:proofErr w:type="gramStart"/>
      <w:r w:rsidRPr="005C4D55">
        <w:rPr>
          <w:rFonts w:ascii="Times New Roman" w:hAnsi="Times New Roman"/>
          <w:sz w:val="32"/>
          <w:lang w:val="en-CA"/>
        </w:rPr>
        <w:t>text books</w:t>
      </w:r>
      <w:bookmarkEnd w:id="49"/>
      <w:bookmarkEnd w:id="50"/>
      <w:proofErr w:type="gramEnd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EB7A20" w:rsidRPr="00EB7A20" w14:paraId="4F8FEF4C" w14:textId="77777777" w:rsidTr="00EB7A20">
        <w:tc>
          <w:tcPr>
            <w:tcW w:w="4230" w:type="dxa"/>
          </w:tcPr>
          <w:p w14:paraId="0D27A550" w14:textId="77777777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fr-FR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fr-FR"/>
              </w:rPr>
              <w:t>Next page</w:t>
            </w:r>
          </w:p>
        </w:tc>
        <w:tc>
          <w:tcPr>
            <w:tcW w:w="6120" w:type="dxa"/>
          </w:tcPr>
          <w:p w14:paraId="44FD96D3" w14:textId="28BA7534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fr-FR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fr-FR"/>
              </w:rPr>
              <w:t>ENTER + DOTS 3 4 5 / PAGE DOWN</w:t>
            </w:r>
          </w:p>
        </w:tc>
      </w:tr>
      <w:tr w:rsidR="00EB7A20" w:rsidRPr="00EB7A20" w14:paraId="31CB6899" w14:textId="77777777" w:rsidTr="00EB7A20">
        <w:tc>
          <w:tcPr>
            <w:tcW w:w="4230" w:type="dxa"/>
          </w:tcPr>
          <w:p w14:paraId="5FDC1DDC" w14:textId="77777777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revious page</w:t>
            </w:r>
          </w:p>
        </w:tc>
        <w:tc>
          <w:tcPr>
            <w:tcW w:w="6120" w:type="dxa"/>
          </w:tcPr>
          <w:p w14:paraId="1A72664D" w14:textId="142F17F2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ENTER + DOTS 1 2 6 / PAGE UP</w:t>
            </w:r>
          </w:p>
        </w:tc>
      </w:tr>
      <w:tr w:rsidR="00EB7A20" w:rsidRPr="00EB7A20" w14:paraId="38D66BB9" w14:textId="77777777" w:rsidTr="00EB7A20">
        <w:tc>
          <w:tcPr>
            <w:tcW w:w="4230" w:type="dxa"/>
          </w:tcPr>
          <w:p w14:paraId="63787A24" w14:textId="77777777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ext sentence</w:t>
            </w:r>
          </w:p>
        </w:tc>
        <w:tc>
          <w:tcPr>
            <w:tcW w:w="6120" w:type="dxa"/>
          </w:tcPr>
          <w:p w14:paraId="1FF298A3" w14:textId="6DB66066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DOTS 5 6 / CTRL + DOWN ARROW</w:t>
            </w:r>
          </w:p>
        </w:tc>
      </w:tr>
      <w:tr w:rsidR="00EB7A20" w:rsidRPr="00EB7A20" w14:paraId="1341D290" w14:textId="77777777" w:rsidTr="00EB7A20">
        <w:tc>
          <w:tcPr>
            <w:tcW w:w="4230" w:type="dxa"/>
          </w:tcPr>
          <w:p w14:paraId="14EF6F20" w14:textId="77777777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revious sentence</w:t>
            </w:r>
          </w:p>
        </w:tc>
        <w:tc>
          <w:tcPr>
            <w:tcW w:w="6120" w:type="dxa"/>
          </w:tcPr>
          <w:p w14:paraId="4086ED13" w14:textId="089D1FD2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DOTS 2 3 / CTRL + UP ARROW</w:t>
            </w:r>
          </w:p>
        </w:tc>
      </w:tr>
      <w:tr w:rsidR="00EB7A20" w:rsidRPr="00EB7A20" w14:paraId="1F5D28C4" w14:textId="77777777" w:rsidTr="00EB7A20">
        <w:tc>
          <w:tcPr>
            <w:tcW w:w="4230" w:type="dxa"/>
          </w:tcPr>
          <w:p w14:paraId="5F379DED" w14:textId="77777777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ext word</w:t>
            </w:r>
          </w:p>
        </w:tc>
        <w:tc>
          <w:tcPr>
            <w:tcW w:w="6120" w:type="dxa"/>
          </w:tcPr>
          <w:p w14:paraId="73B26F1A" w14:textId="0EDA6B06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DOT 5 / CTRL + RIGHT ARROW</w:t>
            </w:r>
          </w:p>
        </w:tc>
      </w:tr>
      <w:tr w:rsidR="00EB7A20" w:rsidRPr="00EB7A20" w14:paraId="732705BE" w14:textId="77777777" w:rsidTr="00EB7A20">
        <w:tc>
          <w:tcPr>
            <w:tcW w:w="4230" w:type="dxa"/>
          </w:tcPr>
          <w:p w14:paraId="53F1A578" w14:textId="77777777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revious word</w:t>
            </w:r>
          </w:p>
        </w:tc>
        <w:tc>
          <w:tcPr>
            <w:tcW w:w="6120" w:type="dxa"/>
          </w:tcPr>
          <w:p w14:paraId="7865C442" w14:textId="6C486D57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DOT 2 / CTRL + LEFT ARROW</w:t>
            </w:r>
          </w:p>
        </w:tc>
      </w:tr>
      <w:tr w:rsidR="00EB7A20" w:rsidRPr="00EB7A20" w14:paraId="79B2DC60" w14:textId="77777777" w:rsidTr="00EB7A20">
        <w:tc>
          <w:tcPr>
            <w:tcW w:w="4230" w:type="dxa"/>
          </w:tcPr>
          <w:p w14:paraId="3B144E46" w14:textId="77777777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lastRenderedPageBreak/>
              <w:t>Find</w:t>
            </w:r>
          </w:p>
        </w:tc>
        <w:tc>
          <w:tcPr>
            <w:tcW w:w="6120" w:type="dxa"/>
          </w:tcPr>
          <w:p w14:paraId="150B9DD6" w14:textId="31978A3C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F / CTRL + F</w:t>
            </w:r>
          </w:p>
        </w:tc>
      </w:tr>
      <w:tr w:rsidR="00EB7A20" w:rsidRPr="00EB7A20" w14:paraId="6F4918E3" w14:textId="77777777" w:rsidTr="00EB7A20">
        <w:tc>
          <w:tcPr>
            <w:tcW w:w="4230" w:type="dxa"/>
          </w:tcPr>
          <w:p w14:paraId="5DBD5392" w14:textId="77777777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Find next</w:t>
            </w:r>
          </w:p>
        </w:tc>
        <w:tc>
          <w:tcPr>
            <w:tcW w:w="6120" w:type="dxa"/>
          </w:tcPr>
          <w:p w14:paraId="433BFC41" w14:textId="1D9EDB5E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N / F3</w:t>
            </w:r>
          </w:p>
        </w:tc>
      </w:tr>
      <w:tr w:rsidR="00EB7A20" w:rsidRPr="00EB7A20" w14:paraId="7DE44025" w14:textId="77777777" w:rsidTr="00EB7A20">
        <w:tc>
          <w:tcPr>
            <w:tcW w:w="4230" w:type="dxa"/>
          </w:tcPr>
          <w:p w14:paraId="624C9D0C" w14:textId="77777777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Find previous</w:t>
            </w:r>
          </w:p>
        </w:tc>
        <w:tc>
          <w:tcPr>
            <w:tcW w:w="6120" w:type="dxa"/>
          </w:tcPr>
          <w:p w14:paraId="3031B472" w14:textId="72526822" w:rsidR="00EB7A20" w:rsidRPr="00EB7A20" w:rsidRDefault="00EB7A20" w:rsidP="002A26FC">
            <w:pPr>
              <w:spacing w:after="0" w:line="278" w:lineRule="auto"/>
              <w:rPr>
                <w:rFonts w:ascii="Times New Roman" w:hAnsi="Times New Roman"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P / SHIFT + F3</w:t>
            </w:r>
          </w:p>
        </w:tc>
      </w:tr>
    </w:tbl>
    <w:p w14:paraId="68F4827B" w14:textId="77777777" w:rsidR="00042451" w:rsidRPr="00433799" w:rsidRDefault="00042451" w:rsidP="00042451">
      <w:pPr>
        <w:spacing w:after="0"/>
        <w:ind w:left="360"/>
        <w:rPr>
          <w:lang w:val="en-US"/>
        </w:rPr>
      </w:pPr>
    </w:p>
    <w:p w14:paraId="073E969B" w14:textId="77777777" w:rsidR="00042451" w:rsidRPr="005C4D55" w:rsidRDefault="00042451" w:rsidP="00EB7A20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sz w:val="32"/>
          <w:lang w:val="en-CA"/>
        </w:rPr>
      </w:pPr>
      <w:bookmarkStart w:id="53" w:name="_Toc230106236"/>
      <w:bookmarkStart w:id="54" w:name="_Toc230190312"/>
      <w:r w:rsidRPr="005C4D55">
        <w:rPr>
          <w:rFonts w:ascii="Times New Roman" w:hAnsi="Times New Roman"/>
          <w:sz w:val="32"/>
          <w:lang w:val="en-CA"/>
        </w:rPr>
        <w:t>Victor Reader commands specific to audio books</w:t>
      </w:r>
      <w:bookmarkEnd w:id="53"/>
      <w:bookmarkEnd w:id="54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EB7A20" w:rsidRPr="00EB7A20" w14:paraId="7DDE9720" w14:textId="77777777" w:rsidTr="00EB7A20">
        <w:tc>
          <w:tcPr>
            <w:tcW w:w="4230" w:type="dxa"/>
          </w:tcPr>
          <w:p w14:paraId="7F5C84D8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avigation level</w:t>
            </w:r>
          </w:p>
        </w:tc>
        <w:tc>
          <w:tcPr>
            <w:tcW w:w="6120" w:type="dxa"/>
          </w:tcPr>
          <w:p w14:paraId="1B61469C" w14:textId="0C9EA82F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T</w:t>
            </w:r>
          </w:p>
        </w:tc>
      </w:tr>
      <w:tr w:rsidR="00EB7A20" w:rsidRPr="00EB7A20" w14:paraId="4A02EEDC" w14:textId="77777777" w:rsidTr="00EB7A20">
        <w:tc>
          <w:tcPr>
            <w:tcW w:w="4230" w:type="dxa"/>
          </w:tcPr>
          <w:p w14:paraId="5F589944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ext navigation level</w:t>
            </w:r>
          </w:p>
        </w:tc>
        <w:tc>
          <w:tcPr>
            <w:tcW w:w="6120" w:type="dxa"/>
          </w:tcPr>
          <w:p w14:paraId="64FC9C3E" w14:textId="3DA6C461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</w:t>
            </w:r>
          </w:p>
        </w:tc>
      </w:tr>
      <w:tr w:rsidR="00EB7A20" w:rsidRPr="00EB7A20" w14:paraId="51FE77F1" w14:textId="77777777" w:rsidTr="00EB7A20">
        <w:tc>
          <w:tcPr>
            <w:tcW w:w="4230" w:type="dxa"/>
          </w:tcPr>
          <w:p w14:paraId="6D923CD2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revious navigation level</w:t>
            </w:r>
          </w:p>
        </w:tc>
        <w:tc>
          <w:tcPr>
            <w:tcW w:w="6120" w:type="dxa"/>
          </w:tcPr>
          <w:p w14:paraId="1E342865" w14:textId="41C884A5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</w:t>
            </w:r>
          </w:p>
        </w:tc>
      </w:tr>
      <w:tr w:rsidR="00EB7A20" w:rsidRPr="00EB7A20" w14:paraId="39B37031" w14:textId="77777777" w:rsidTr="00EB7A20">
        <w:tc>
          <w:tcPr>
            <w:tcW w:w="4230" w:type="dxa"/>
          </w:tcPr>
          <w:p w14:paraId="2A4C3CCE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Time jump selection</w:t>
            </w:r>
          </w:p>
        </w:tc>
        <w:tc>
          <w:tcPr>
            <w:tcW w:w="6120" w:type="dxa"/>
          </w:tcPr>
          <w:p w14:paraId="49C58606" w14:textId="44958BC0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HIFT + T</w:t>
            </w:r>
          </w:p>
        </w:tc>
      </w:tr>
      <w:tr w:rsidR="00EB7A20" w:rsidRPr="00EB7A20" w14:paraId="6E665F93" w14:textId="77777777" w:rsidTr="00EB7A20">
        <w:tc>
          <w:tcPr>
            <w:tcW w:w="4230" w:type="dxa"/>
          </w:tcPr>
          <w:p w14:paraId="33E3E3BD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Jump forward</w:t>
            </w:r>
          </w:p>
        </w:tc>
        <w:tc>
          <w:tcPr>
            <w:tcW w:w="6120" w:type="dxa"/>
          </w:tcPr>
          <w:p w14:paraId="48A49EA1" w14:textId="381F2E7A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L</w:t>
            </w:r>
          </w:p>
        </w:tc>
      </w:tr>
      <w:tr w:rsidR="00EB7A20" w:rsidRPr="00EB7A20" w14:paraId="2DAF9B37" w14:textId="77777777" w:rsidTr="00EB7A20">
        <w:tc>
          <w:tcPr>
            <w:tcW w:w="4230" w:type="dxa"/>
          </w:tcPr>
          <w:p w14:paraId="686D897B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Jump backward</w:t>
            </w:r>
          </w:p>
        </w:tc>
        <w:tc>
          <w:tcPr>
            <w:tcW w:w="6120" w:type="dxa"/>
          </w:tcPr>
          <w:p w14:paraId="4D400FEB" w14:textId="1F46BD1D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J</w:t>
            </w:r>
          </w:p>
        </w:tc>
      </w:tr>
      <w:tr w:rsidR="00EB7A20" w:rsidRPr="00EB7A20" w14:paraId="4EEB2EE7" w14:textId="77777777" w:rsidTr="00EB7A20">
        <w:tc>
          <w:tcPr>
            <w:tcW w:w="4230" w:type="dxa"/>
          </w:tcPr>
          <w:p w14:paraId="44E25596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lay / Pause</w:t>
            </w:r>
          </w:p>
        </w:tc>
        <w:tc>
          <w:tcPr>
            <w:tcW w:w="6120" w:type="dxa"/>
          </w:tcPr>
          <w:p w14:paraId="39FA35B5" w14:textId="77D1BD40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K</w:t>
            </w:r>
          </w:p>
        </w:tc>
      </w:tr>
      <w:tr w:rsidR="00EB7A20" w:rsidRPr="00EB7A20" w14:paraId="0F5340F1" w14:textId="77777777" w:rsidTr="00EB7A20">
        <w:tc>
          <w:tcPr>
            <w:tcW w:w="4230" w:type="dxa"/>
          </w:tcPr>
          <w:p w14:paraId="2F733F11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Increase speed</w:t>
            </w:r>
          </w:p>
        </w:tc>
        <w:tc>
          <w:tcPr>
            <w:tcW w:w="6120" w:type="dxa"/>
          </w:tcPr>
          <w:p w14:paraId="73473F45" w14:textId="44563789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ENTER + DOT 5 / CTRL + =</w:t>
            </w:r>
          </w:p>
        </w:tc>
      </w:tr>
      <w:tr w:rsidR="00EB7A20" w:rsidRPr="00EB7A20" w14:paraId="10BA28FF" w14:textId="77777777" w:rsidTr="00EB7A20">
        <w:tc>
          <w:tcPr>
            <w:tcW w:w="4230" w:type="dxa"/>
          </w:tcPr>
          <w:p w14:paraId="07EF0F3B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Decrease speed</w:t>
            </w:r>
          </w:p>
        </w:tc>
        <w:tc>
          <w:tcPr>
            <w:tcW w:w="6120" w:type="dxa"/>
          </w:tcPr>
          <w:p w14:paraId="79280E51" w14:textId="3A9D6334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ENTER + DOT 2 / CTRL + -</w:t>
            </w:r>
          </w:p>
        </w:tc>
      </w:tr>
      <w:tr w:rsidR="00EB7A20" w:rsidRPr="00EB7A20" w14:paraId="44A2009F" w14:textId="77777777" w:rsidTr="00EB7A20">
        <w:tc>
          <w:tcPr>
            <w:tcW w:w="4230" w:type="dxa"/>
          </w:tcPr>
          <w:p w14:paraId="50C383F2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ext heading</w:t>
            </w:r>
          </w:p>
        </w:tc>
        <w:tc>
          <w:tcPr>
            <w:tcW w:w="6120" w:type="dxa"/>
          </w:tcPr>
          <w:p w14:paraId="77A9B56D" w14:textId="42F392F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H</w:t>
            </w:r>
          </w:p>
        </w:tc>
      </w:tr>
      <w:tr w:rsidR="00EB7A20" w:rsidRPr="00EB7A20" w14:paraId="5428837A" w14:textId="77777777" w:rsidTr="00EB7A20">
        <w:tc>
          <w:tcPr>
            <w:tcW w:w="4230" w:type="dxa"/>
          </w:tcPr>
          <w:p w14:paraId="15FEAE81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revious heading</w:t>
            </w:r>
          </w:p>
        </w:tc>
        <w:tc>
          <w:tcPr>
            <w:tcW w:w="6120" w:type="dxa"/>
          </w:tcPr>
          <w:p w14:paraId="66793D10" w14:textId="1559D5BD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ACKSPACE + H / SHIFT + H</w:t>
            </w:r>
          </w:p>
        </w:tc>
      </w:tr>
      <w:tr w:rsidR="00EB7A20" w:rsidRPr="00EB7A20" w14:paraId="3F16E774" w14:textId="77777777" w:rsidTr="00EB7A20">
        <w:tc>
          <w:tcPr>
            <w:tcW w:w="4230" w:type="dxa"/>
          </w:tcPr>
          <w:p w14:paraId="3148B20B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ext heading level 1</w:t>
            </w:r>
          </w:p>
        </w:tc>
        <w:tc>
          <w:tcPr>
            <w:tcW w:w="6120" w:type="dxa"/>
          </w:tcPr>
          <w:p w14:paraId="4CE317DA" w14:textId="32697C7E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DOT 2 / number 1</w:t>
            </w:r>
          </w:p>
        </w:tc>
      </w:tr>
      <w:tr w:rsidR="00EB7A20" w:rsidRPr="00EB7A20" w14:paraId="4A94A7D9" w14:textId="77777777" w:rsidTr="00EB7A20">
        <w:tc>
          <w:tcPr>
            <w:tcW w:w="4230" w:type="dxa"/>
          </w:tcPr>
          <w:p w14:paraId="6CBA1E23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revious heading level 1</w:t>
            </w:r>
          </w:p>
        </w:tc>
        <w:tc>
          <w:tcPr>
            <w:tcW w:w="6120" w:type="dxa"/>
          </w:tcPr>
          <w:p w14:paraId="3B230C1E" w14:textId="13D9B688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ACKSPACE + DOT 2 / SHIFT + number 1</w:t>
            </w:r>
          </w:p>
        </w:tc>
      </w:tr>
      <w:tr w:rsidR="00EB7A20" w:rsidRPr="00EB7A20" w14:paraId="14C9886B" w14:textId="77777777" w:rsidTr="00EB7A20">
        <w:tc>
          <w:tcPr>
            <w:tcW w:w="4230" w:type="dxa"/>
          </w:tcPr>
          <w:p w14:paraId="43F81E93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ext heading level 2</w:t>
            </w:r>
          </w:p>
        </w:tc>
        <w:tc>
          <w:tcPr>
            <w:tcW w:w="6120" w:type="dxa"/>
          </w:tcPr>
          <w:p w14:paraId="20B9D914" w14:textId="223C4132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DOTS 2 3 / number 2</w:t>
            </w:r>
          </w:p>
        </w:tc>
      </w:tr>
      <w:tr w:rsidR="00EB7A20" w:rsidRPr="00EB7A20" w14:paraId="17722424" w14:textId="77777777" w:rsidTr="00EB7A20">
        <w:tc>
          <w:tcPr>
            <w:tcW w:w="4230" w:type="dxa"/>
          </w:tcPr>
          <w:p w14:paraId="12833489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revious heading level 2</w:t>
            </w:r>
          </w:p>
        </w:tc>
        <w:tc>
          <w:tcPr>
            <w:tcW w:w="6120" w:type="dxa"/>
          </w:tcPr>
          <w:p w14:paraId="4E832012" w14:textId="7C9DE112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ACKSPACE + DOTS 2 3 / SHIFT + number 2</w:t>
            </w:r>
          </w:p>
        </w:tc>
      </w:tr>
      <w:tr w:rsidR="00EB7A20" w:rsidRPr="00EB7A20" w14:paraId="333C6B31" w14:textId="77777777" w:rsidTr="00EB7A20">
        <w:tc>
          <w:tcPr>
            <w:tcW w:w="4230" w:type="dxa"/>
          </w:tcPr>
          <w:p w14:paraId="10E12524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ext heading level 3</w:t>
            </w:r>
          </w:p>
        </w:tc>
        <w:tc>
          <w:tcPr>
            <w:tcW w:w="6120" w:type="dxa"/>
          </w:tcPr>
          <w:p w14:paraId="285A8210" w14:textId="4FD05B6F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DOTS 2 5 / number 3</w:t>
            </w:r>
          </w:p>
        </w:tc>
      </w:tr>
      <w:tr w:rsidR="00EB7A20" w:rsidRPr="00EB7A20" w14:paraId="31829CBB" w14:textId="77777777" w:rsidTr="00EB7A20">
        <w:tc>
          <w:tcPr>
            <w:tcW w:w="4230" w:type="dxa"/>
          </w:tcPr>
          <w:p w14:paraId="2FE9064D" w14:textId="77777777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revious heading level 3</w:t>
            </w:r>
          </w:p>
        </w:tc>
        <w:tc>
          <w:tcPr>
            <w:tcW w:w="6120" w:type="dxa"/>
          </w:tcPr>
          <w:p w14:paraId="19A38719" w14:textId="0750A0BF" w:rsidR="00EB7A20" w:rsidRPr="00EB7A20" w:rsidRDefault="00EB7A20" w:rsidP="00D70C9A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ACKSPACE + DOTS 2 5 / SHIFT + number 3</w:t>
            </w:r>
          </w:p>
        </w:tc>
      </w:tr>
      <w:bookmarkEnd w:id="51"/>
      <w:bookmarkEnd w:id="52"/>
    </w:tbl>
    <w:p w14:paraId="341FEED9" w14:textId="77777777" w:rsidR="00042451" w:rsidRPr="003C1759" w:rsidRDefault="00042451" w:rsidP="00042451">
      <w:pPr>
        <w:spacing w:after="0"/>
        <w:rPr>
          <w:noProof/>
          <w:lang w:val="en-US"/>
        </w:rPr>
      </w:pPr>
    </w:p>
    <w:p w14:paraId="481ACAB5" w14:textId="77777777" w:rsidR="00042451" w:rsidRPr="005C4D55" w:rsidRDefault="00042451" w:rsidP="00EB7A20">
      <w:pPr>
        <w:pStyle w:val="Heading2"/>
        <w:numPr>
          <w:ilvl w:val="0"/>
          <w:numId w:val="0"/>
        </w:numPr>
        <w:ind w:hanging="450"/>
        <w:rPr>
          <w:rFonts w:ascii="Times New Roman" w:hAnsi="Times New Roman"/>
          <w:noProof/>
          <w:sz w:val="36"/>
          <w:lang w:val="en-US"/>
        </w:rPr>
      </w:pPr>
      <w:bookmarkStart w:id="55" w:name="_Toc188630250"/>
      <w:bookmarkStart w:id="56" w:name="_Toc230106237"/>
      <w:bookmarkStart w:id="57" w:name="_Toc230190313"/>
      <w:r w:rsidRPr="005C4D55">
        <w:rPr>
          <w:rFonts w:ascii="Times New Roman" w:hAnsi="Times New Roman"/>
          <w:noProof/>
          <w:sz w:val="36"/>
          <w:lang w:val="en-US"/>
        </w:rPr>
        <w:t>We</w:t>
      </w:r>
      <w:bookmarkEnd w:id="55"/>
      <w:r w:rsidRPr="005C4D55">
        <w:rPr>
          <w:rFonts w:ascii="Times New Roman" w:hAnsi="Times New Roman"/>
          <w:noProof/>
          <w:sz w:val="36"/>
          <w:lang w:val="en-US"/>
        </w:rPr>
        <w:t>b browser</w:t>
      </w:r>
      <w:bookmarkEnd w:id="56"/>
      <w:bookmarkEnd w:id="57"/>
      <w:r w:rsidRPr="005C4D55">
        <w:rPr>
          <w:rFonts w:ascii="Times New Roman" w:hAnsi="Times New Roman"/>
          <w:noProof/>
          <w:sz w:val="36"/>
          <w:lang w:val="en-US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EB7A20" w:rsidRPr="00EB7A20" w14:paraId="0F579838" w14:textId="77777777" w:rsidTr="00EB7A20">
        <w:tc>
          <w:tcPr>
            <w:tcW w:w="4230" w:type="dxa"/>
          </w:tcPr>
          <w:p w14:paraId="2D56D2C2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elect address bar</w:t>
            </w:r>
          </w:p>
        </w:tc>
        <w:tc>
          <w:tcPr>
            <w:tcW w:w="6120" w:type="dxa"/>
          </w:tcPr>
          <w:p w14:paraId="76E020CF" w14:textId="1E7B9EF9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O / ALT + D </w:t>
            </w:r>
          </w:p>
        </w:tc>
      </w:tr>
      <w:tr w:rsidR="00EB7A20" w:rsidRPr="00EB7A20" w14:paraId="6DD034D0" w14:textId="77777777" w:rsidTr="00EB7A20">
        <w:tc>
          <w:tcPr>
            <w:tcW w:w="4230" w:type="dxa"/>
          </w:tcPr>
          <w:p w14:paraId="2E7748ED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ack</w:t>
            </w:r>
          </w:p>
        </w:tc>
        <w:tc>
          <w:tcPr>
            <w:tcW w:w="6120" w:type="dxa"/>
          </w:tcPr>
          <w:p w14:paraId="313588DC" w14:textId="078E7C98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B / ALT + LEFT ARROW </w:t>
            </w:r>
          </w:p>
        </w:tc>
      </w:tr>
      <w:tr w:rsidR="00EB7A20" w:rsidRPr="00EB7A20" w14:paraId="0E6B0708" w14:textId="77777777" w:rsidTr="00EB7A20">
        <w:tc>
          <w:tcPr>
            <w:tcW w:w="4230" w:type="dxa"/>
          </w:tcPr>
          <w:p w14:paraId="6787080C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Forward</w:t>
            </w:r>
          </w:p>
        </w:tc>
        <w:tc>
          <w:tcPr>
            <w:tcW w:w="6120" w:type="dxa"/>
          </w:tcPr>
          <w:p w14:paraId="424C9132" w14:textId="004E874C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F / ALT + RIGHT ARROW </w:t>
            </w:r>
          </w:p>
        </w:tc>
      </w:tr>
      <w:tr w:rsidR="00EB7A20" w:rsidRPr="00EB7A20" w14:paraId="3F0C9218" w14:textId="77777777" w:rsidTr="00EB7A20">
        <w:tc>
          <w:tcPr>
            <w:tcW w:w="4230" w:type="dxa"/>
          </w:tcPr>
          <w:p w14:paraId="3AF9658B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ew window</w:t>
            </w:r>
          </w:p>
        </w:tc>
        <w:tc>
          <w:tcPr>
            <w:tcW w:w="6120" w:type="dxa"/>
          </w:tcPr>
          <w:p w14:paraId="0CB962B6" w14:textId="5FA92B4D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BACKSPACE + N / CTRL + N </w:t>
            </w:r>
          </w:p>
        </w:tc>
      </w:tr>
      <w:tr w:rsidR="00EB7A20" w:rsidRPr="00EB7A20" w14:paraId="690C9983" w14:textId="77777777" w:rsidTr="00EB7A20">
        <w:tc>
          <w:tcPr>
            <w:tcW w:w="4230" w:type="dxa"/>
          </w:tcPr>
          <w:p w14:paraId="604D827A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New tab</w:t>
            </w:r>
          </w:p>
        </w:tc>
        <w:tc>
          <w:tcPr>
            <w:tcW w:w="6120" w:type="dxa"/>
          </w:tcPr>
          <w:p w14:paraId="18936168" w14:textId="77EF07C1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CTRL + T </w:t>
            </w:r>
          </w:p>
        </w:tc>
      </w:tr>
      <w:tr w:rsidR="00EB7A20" w:rsidRPr="00EB7A20" w14:paraId="3C51EF00" w14:textId="77777777" w:rsidTr="00EB7A20">
        <w:tc>
          <w:tcPr>
            <w:tcW w:w="4230" w:type="dxa"/>
          </w:tcPr>
          <w:p w14:paraId="236A226A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Close current tab</w:t>
            </w:r>
          </w:p>
        </w:tc>
        <w:tc>
          <w:tcPr>
            <w:tcW w:w="6120" w:type="dxa"/>
          </w:tcPr>
          <w:p w14:paraId="39B6FE98" w14:textId="28097D16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CTRL + F4</w:t>
            </w:r>
          </w:p>
        </w:tc>
      </w:tr>
      <w:tr w:rsidR="00EB7A20" w:rsidRPr="00EB7A20" w14:paraId="0340AC64" w14:textId="77777777" w:rsidTr="00EB7A20">
        <w:tc>
          <w:tcPr>
            <w:tcW w:w="4230" w:type="dxa"/>
          </w:tcPr>
          <w:p w14:paraId="2E4AAE6A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Top of page</w:t>
            </w:r>
          </w:p>
        </w:tc>
        <w:tc>
          <w:tcPr>
            <w:tcW w:w="6120" w:type="dxa"/>
          </w:tcPr>
          <w:p w14:paraId="0211E311" w14:textId="0F108625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DOTS 1 2 3 / CTRL + HOME</w:t>
            </w:r>
          </w:p>
        </w:tc>
      </w:tr>
      <w:tr w:rsidR="00EB7A20" w:rsidRPr="00EB7A20" w14:paraId="1463A360" w14:textId="77777777" w:rsidTr="00EB7A20">
        <w:tc>
          <w:tcPr>
            <w:tcW w:w="4230" w:type="dxa"/>
          </w:tcPr>
          <w:p w14:paraId="6322280F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ottom of page</w:t>
            </w:r>
          </w:p>
        </w:tc>
        <w:tc>
          <w:tcPr>
            <w:tcW w:w="6120" w:type="dxa"/>
          </w:tcPr>
          <w:p w14:paraId="3067ACF9" w14:textId="07F6E20E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DOTS 4 5 6 / CTRL + END </w:t>
            </w:r>
          </w:p>
        </w:tc>
      </w:tr>
      <w:tr w:rsidR="00EB7A20" w:rsidRPr="00EB7A20" w14:paraId="360EA32D" w14:textId="77777777" w:rsidTr="00EB7A20">
        <w:tc>
          <w:tcPr>
            <w:tcW w:w="4230" w:type="dxa"/>
          </w:tcPr>
          <w:p w14:paraId="4D7F6853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Refresh</w:t>
            </w:r>
          </w:p>
        </w:tc>
        <w:tc>
          <w:tcPr>
            <w:tcW w:w="6120" w:type="dxa"/>
          </w:tcPr>
          <w:p w14:paraId="2BD218D0" w14:textId="254AF7CC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R / F5 </w:t>
            </w:r>
          </w:p>
        </w:tc>
      </w:tr>
      <w:tr w:rsidR="00EB7A20" w:rsidRPr="00EB7A20" w14:paraId="55FEBFA5" w14:textId="77777777" w:rsidTr="00EB7A20">
        <w:tc>
          <w:tcPr>
            <w:tcW w:w="4230" w:type="dxa"/>
          </w:tcPr>
          <w:p w14:paraId="6A96D75A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Return to home page</w:t>
            </w:r>
          </w:p>
        </w:tc>
        <w:tc>
          <w:tcPr>
            <w:tcW w:w="6120" w:type="dxa"/>
          </w:tcPr>
          <w:p w14:paraId="37D08803" w14:textId="4811163D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ALT + HOME </w:t>
            </w:r>
          </w:p>
        </w:tc>
      </w:tr>
      <w:tr w:rsidR="00EB7A20" w:rsidRPr="00EB7A20" w14:paraId="214B813F" w14:textId="77777777" w:rsidTr="00EB7A20">
        <w:tc>
          <w:tcPr>
            <w:tcW w:w="4230" w:type="dxa"/>
          </w:tcPr>
          <w:p w14:paraId="290AEDA4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ookmark Current Page</w:t>
            </w:r>
          </w:p>
        </w:tc>
        <w:tc>
          <w:tcPr>
            <w:tcW w:w="6120" w:type="dxa"/>
          </w:tcPr>
          <w:p w14:paraId="234B781C" w14:textId="528F06CA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M / CTRL + D </w:t>
            </w:r>
          </w:p>
        </w:tc>
      </w:tr>
      <w:tr w:rsidR="00EB7A20" w:rsidRPr="00EB7A20" w14:paraId="6CF16993" w14:textId="77777777" w:rsidTr="00EB7A20">
        <w:tc>
          <w:tcPr>
            <w:tcW w:w="4230" w:type="dxa"/>
          </w:tcPr>
          <w:p w14:paraId="68AA14C4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ookmarks</w:t>
            </w:r>
          </w:p>
        </w:tc>
        <w:tc>
          <w:tcPr>
            <w:tcW w:w="6120" w:type="dxa"/>
          </w:tcPr>
          <w:p w14:paraId="5FEB9CF6" w14:textId="54044B0C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LOWER F (DOTS 2 3 5) / CTRL + SHIFT + O </w:t>
            </w:r>
          </w:p>
        </w:tc>
      </w:tr>
      <w:tr w:rsidR="00EB7A20" w:rsidRPr="00EB7A20" w14:paraId="656E14BD" w14:textId="77777777" w:rsidTr="00EB7A20">
        <w:tc>
          <w:tcPr>
            <w:tcW w:w="4230" w:type="dxa"/>
          </w:tcPr>
          <w:p w14:paraId="046C0EF0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lastRenderedPageBreak/>
              <w:t>History</w:t>
            </w:r>
          </w:p>
        </w:tc>
        <w:tc>
          <w:tcPr>
            <w:tcW w:w="6120" w:type="dxa"/>
          </w:tcPr>
          <w:p w14:paraId="4085BB45" w14:textId="43BFF921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ENTER + LOWER H (DOTS 2 3 6) / CTRL + H </w:t>
            </w:r>
          </w:p>
        </w:tc>
      </w:tr>
      <w:tr w:rsidR="00EB7A20" w:rsidRPr="00EB7A20" w14:paraId="1B0E6CEC" w14:textId="77777777" w:rsidTr="00EB7A20">
        <w:tc>
          <w:tcPr>
            <w:tcW w:w="4230" w:type="dxa"/>
          </w:tcPr>
          <w:p w14:paraId="4B1E8C39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Downloads</w:t>
            </w:r>
          </w:p>
        </w:tc>
        <w:tc>
          <w:tcPr>
            <w:tcW w:w="6120" w:type="dxa"/>
          </w:tcPr>
          <w:p w14:paraId="6DF64052" w14:textId="36C544CD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CTRL + J </w:t>
            </w:r>
          </w:p>
        </w:tc>
      </w:tr>
      <w:tr w:rsidR="00EB7A20" w:rsidRPr="00EB7A20" w14:paraId="4C3B38C7" w14:textId="77777777" w:rsidTr="00EB7A20">
        <w:tc>
          <w:tcPr>
            <w:tcW w:w="4230" w:type="dxa"/>
          </w:tcPr>
          <w:p w14:paraId="13755934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Find on page</w:t>
            </w:r>
          </w:p>
        </w:tc>
        <w:tc>
          <w:tcPr>
            <w:tcW w:w="6120" w:type="dxa"/>
          </w:tcPr>
          <w:p w14:paraId="17EBCD9A" w14:textId="48ED2FD5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F / CTRL + NVDA + F </w:t>
            </w:r>
          </w:p>
        </w:tc>
      </w:tr>
      <w:tr w:rsidR="00EB7A20" w:rsidRPr="00EB7A20" w14:paraId="7645E906" w14:textId="77777777" w:rsidTr="00EB7A20">
        <w:tc>
          <w:tcPr>
            <w:tcW w:w="4230" w:type="dxa"/>
          </w:tcPr>
          <w:p w14:paraId="16FE0E1A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Find next</w:t>
            </w:r>
          </w:p>
        </w:tc>
        <w:tc>
          <w:tcPr>
            <w:tcW w:w="6120" w:type="dxa"/>
          </w:tcPr>
          <w:p w14:paraId="2B6FACD3" w14:textId="4E50E388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PACE + N / NVDA + F3</w:t>
            </w:r>
          </w:p>
        </w:tc>
      </w:tr>
      <w:tr w:rsidR="00EB7A20" w:rsidRPr="00EB7A20" w14:paraId="3FCE62FC" w14:textId="77777777" w:rsidTr="00EB7A20">
        <w:tc>
          <w:tcPr>
            <w:tcW w:w="4230" w:type="dxa"/>
          </w:tcPr>
          <w:p w14:paraId="73098B3B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Find Previous</w:t>
            </w:r>
          </w:p>
        </w:tc>
        <w:tc>
          <w:tcPr>
            <w:tcW w:w="6120" w:type="dxa"/>
          </w:tcPr>
          <w:p w14:paraId="502F409B" w14:textId="1035BA7E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P / NVDA + SHIFT + F3 </w:t>
            </w:r>
          </w:p>
        </w:tc>
      </w:tr>
      <w:tr w:rsidR="00EB7A20" w:rsidRPr="00EB7A20" w14:paraId="774A9890" w14:textId="77777777" w:rsidTr="00EB7A20">
        <w:tc>
          <w:tcPr>
            <w:tcW w:w="4230" w:type="dxa"/>
          </w:tcPr>
          <w:p w14:paraId="6BB82DDE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Open a local file in the browser</w:t>
            </w:r>
          </w:p>
        </w:tc>
        <w:tc>
          <w:tcPr>
            <w:tcW w:w="6120" w:type="dxa"/>
          </w:tcPr>
          <w:p w14:paraId="13C49310" w14:textId="78401E54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CTRL + O </w:t>
            </w:r>
          </w:p>
        </w:tc>
      </w:tr>
      <w:tr w:rsidR="00EB7A20" w:rsidRPr="00EB7A20" w14:paraId="4074CE7C" w14:textId="77777777" w:rsidTr="00EB7A20">
        <w:tc>
          <w:tcPr>
            <w:tcW w:w="4230" w:type="dxa"/>
          </w:tcPr>
          <w:p w14:paraId="03CBBEA8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Save current page</w:t>
            </w:r>
          </w:p>
        </w:tc>
        <w:tc>
          <w:tcPr>
            <w:tcW w:w="6120" w:type="dxa"/>
          </w:tcPr>
          <w:p w14:paraId="3A5DEDB3" w14:textId="4ED88350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S / CTRL + S </w:t>
            </w:r>
          </w:p>
        </w:tc>
      </w:tr>
      <w:tr w:rsidR="00EB7A20" w:rsidRPr="00EB7A20" w14:paraId="4C4C9041" w14:textId="77777777" w:rsidTr="00EB7A20">
        <w:tc>
          <w:tcPr>
            <w:tcW w:w="4230" w:type="dxa"/>
          </w:tcPr>
          <w:p w14:paraId="5C223872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Print current page </w:t>
            </w:r>
          </w:p>
        </w:tc>
        <w:tc>
          <w:tcPr>
            <w:tcW w:w="6120" w:type="dxa"/>
          </w:tcPr>
          <w:p w14:paraId="27DC5F9B" w14:textId="63326535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 xml:space="preserve">CTRL + P </w:t>
            </w:r>
          </w:p>
        </w:tc>
      </w:tr>
      <w:tr w:rsidR="00EB7A20" w:rsidRPr="00EB7A20" w14:paraId="56A70CB0" w14:textId="77777777" w:rsidTr="00EB7A20">
        <w:tc>
          <w:tcPr>
            <w:tcW w:w="4230" w:type="dxa"/>
          </w:tcPr>
          <w:p w14:paraId="3046EA60" w14:textId="77777777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Web browser menu</w:t>
            </w:r>
          </w:p>
        </w:tc>
        <w:tc>
          <w:tcPr>
            <w:tcW w:w="6120" w:type="dxa"/>
          </w:tcPr>
          <w:p w14:paraId="2B9A39C5" w14:textId="1F619798" w:rsidR="00EB7A20" w:rsidRPr="00EB7A20" w:rsidRDefault="00EB7A20" w:rsidP="008466E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EB7A20">
              <w:rPr>
                <w:rFonts w:ascii="Times New Roman" w:hAnsi="Times New Roman"/>
                <w:noProof/>
                <w:sz w:val="24"/>
                <w:lang w:val="en-US"/>
              </w:rPr>
              <w:t>BACKSPACE + A / ALT + F</w:t>
            </w:r>
          </w:p>
        </w:tc>
      </w:tr>
    </w:tbl>
    <w:p w14:paraId="58062DB3" w14:textId="77777777" w:rsidR="00BB666C" w:rsidRDefault="00BB666C" w:rsidP="00BB666C">
      <w:pPr>
        <w:tabs>
          <w:tab w:val="left" w:pos="4962"/>
        </w:tabs>
        <w:spacing w:after="0" w:line="278" w:lineRule="auto"/>
        <w:ind w:left="360"/>
        <w:rPr>
          <w:noProof/>
          <w:lang w:val="en-US"/>
        </w:rPr>
      </w:pPr>
    </w:p>
    <w:p w14:paraId="207B99F8" w14:textId="77777777" w:rsidR="003D0128" w:rsidRDefault="003D0128" w:rsidP="00236152">
      <w:pPr>
        <w:pStyle w:val="Heading2"/>
        <w:numPr>
          <w:ilvl w:val="0"/>
          <w:numId w:val="0"/>
        </w:numPr>
        <w:ind w:hanging="450"/>
        <w:rPr>
          <w:rFonts w:ascii="Times New Roman" w:hAnsi="Times New Roman"/>
          <w:noProof/>
          <w:sz w:val="36"/>
          <w:lang w:val="en-US"/>
        </w:rPr>
      </w:pPr>
      <w:bookmarkStart w:id="58" w:name="_Toc230106238"/>
      <w:bookmarkStart w:id="59" w:name="_Toc230190314"/>
      <w:r w:rsidRPr="005C4D55">
        <w:rPr>
          <w:rFonts w:ascii="Times New Roman" w:hAnsi="Times New Roman"/>
          <w:noProof/>
          <w:sz w:val="36"/>
          <w:lang w:val="en-US"/>
        </w:rPr>
        <w:t>Microsoft Outlook</w:t>
      </w:r>
      <w:bookmarkEnd w:id="58"/>
      <w:bookmarkEnd w:id="59"/>
      <w:r w:rsidRPr="005C4D55">
        <w:rPr>
          <w:rFonts w:ascii="Times New Roman" w:hAnsi="Times New Roman"/>
          <w:noProof/>
          <w:sz w:val="36"/>
          <w:lang w:val="en-US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236152" w:rsidRPr="00236152" w14:paraId="7E74815E" w14:textId="77777777" w:rsidTr="00236152">
        <w:tc>
          <w:tcPr>
            <w:tcW w:w="4230" w:type="dxa"/>
          </w:tcPr>
          <w:p w14:paraId="55D73E46" w14:textId="77777777" w:rsidR="00236152" w:rsidRPr="00236152" w:rsidRDefault="00236152" w:rsidP="00B059B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36152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Outlook </w:t>
            </w:r>
            <w:r w:rsidRPr="0023615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enu bar</w:t>
            </w:r>
          </w:p>
        </w:tc>
        <w:tc>
          <w:tcPr>
            <w:tcW w:w="6120" w:type="dxa"/>
          </w:tcPr>
          <w:p w14:paraId="3D7CF94B" w14:textId="299A9AAC" w:rsidR="00236152" w:rsidRPr="00236152" w:rsidRDefault="00236152" w:rsidP="00B059B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3615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BACKSPACE + A / ALT</w:t>
            </w:r>
          </w:p>
        </w:tc>
      </w:tr>
    </w:tbl>
    <w:p w14:paraId="40CE8BD2" w14:textId="77777777" w:rsidR="003D0128" w:rsidRPr="005C4D55" w:rsidRDefault="003D0128" w:rsidP="00236152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60" w:name="_Mail_functions"/>
      <w:bookmarkStart w:id="61" w:name="_Toc230106239"/>
      <w:bookmarkStart w:id="62" w:name="_Toc230190315"/>
      <w:bookmarkEnd w:id="60"/>
      <w:r w:rsidRPr="005C4D55">
        <w:rPr>
          <w:rFonts w:ascii="Times New Roman" w:hAnsi="Times New Roman"/>
          <w:noProof/>
          <w:sz w:val="32"/>
        </w:rPr>
        <w:t>Mail functions</w:t>
      </w:r>
      <w:bookmarkEnd w:id="61"/>
      <w:bookmarkEnd w:id="62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236152" w:rsidRPr="00236152" w14:paraId="417ABEAE" w14:textId="77777777" w:rsidTr="00236152">
        <w:tc>
          <w:tcPr>
            <w:tcW w:w="4230" w:type="dxa"/>
          </w:tcPr>
          <w:p w14:paraId="24E30BB8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Go to the Mail feature</w:t>
            </w:r>
          </w:p>
        </w:tc>
        <w:tc>
          <w:tcPr>
            <w:tcW w:w="6120" w:type="dxa"/>
          </w:tcPr>
          <w:p w14:paraId="35455FD8" w14:textId="0F3D5FE8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CTRL + 1</w:t>
            </w:r>
          </w:p>
        </w:tc>
      </w:tr>
      <w:tr w:rsidR="00236152" w:rsidRPr="00236152" w14:paraId="2A6FB545" w14:textId="77777777" w:rsidTr="00236152">
        <w:tc>
          <w:tcPr>
            <w:tcW w:w="4230" w:type="dxa"/>
          </w:tcPr>
          <w:p w14:paraId="1CF1F18E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New message</w:t>
            </w:r>
          </w:p>
        </w:tc>
        <w:tc>
          <w:tcPr>
            <w:tcW w:w="6120" w:type="dxa"/>
          </w:tcPr>
          <w:p w14:paraId="08CC8DFC" w14:textId="2B2C928D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SPACE + N / CTRL + N</w:t>
            </w:r>
          </w:p>
        </w:tc>
      </w:tr>
      <w:tr w:rsidR="00236152" w:rsidRPr="00236152" w14:paraId="2FB049EA" w14:textId="77777777" w:rsidTr="00236152">
        <w:tc>
          <w:tcPr>
            <w:tcW w:w="4230" w:type="dxa"/>
          </w:tcPr>
          <w:p w14:paraId="1A89DECD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Reply</w:t>
            </w:r>
          </w:p>
        </w:tc>
        <w:tc>
          <w:tcPr>
            <w:tcW w:w="6120" w:type="dxa"/>
          </w:tcPr>
          <w:p w14:paraId="363523EF" w14:textId="67FEEB6F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BACKSPACE + R / CTRL + R</w:t>
            </w:r>
          </w:p>
        </w:tc>
      </w:tr>
      <w:tr w:rsidR="00236152" w:rsidRPr="00236152" w14:paraId="728AA3A4" w14:textId="77777777" w:rsidTr="00236152">
        <w:tc>
          <w:tcPr>
            <w:tcW w:w="4230" w:type="dxa"/>
          </w:tcPr>
          <w:p w14:paraId="1910516E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Reply all</w:t>
            </w:r>
          </w:p>
        </w:tc>
        <w:tc>
          <w:tcPr>
            <w:tcW w:w="6120" w:type="dxa"/>
          </w:tcPr>
          <w:p w14:paraId="22109E03" w14:textId="399AF4B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BACKSPACE + ENTER + R / CTRL + SHIFT + R</w:t>
            </w:r>
          </w:p>
        </w:tc>
      </w:tr>
      <w:tr w:rsidR="00236152" w:rsidRPr="00236152" w14:paraId="700C809F" w14:textId="77777777" w:rsidTr="00236152">
        <w:tc>
          <w:tcPr>
            <w:tcW w:w="4230" w:type="dxa"/>
          </w:tcPr>
          <w:p w14:paraId="4BB4C084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Forward</w:t>
            </w:r>
          </w:p>
        </w:tc>
        <w:tc>
          <w:tcPr>
            <w:tcW w:w="6120" w:type="dxa"/>
          </w:tcPr>
          <w:p w14:paraId="704A5E31" w14:textId="08AADFD5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BACKSPACE + F / CTRL + F</w:t>
            </w:r>
          </w:p>
        </w:tc>
      </w:tr>
      <w:tr w:rsidR="00236152" w:rsidRPr="00236152" w14:paraId="7FAE245D" w14:textId="77777777" w:rsidTr="00236152">
        <w:tc>
          <w:tcPr>
            <w:tcW w:w="4230" w:type="dxa"/>
          </w:tcPr>
          <w:p w14:paraId="2AAF59A9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Mark message</w:t>
            </w:r>
          </w:p>
        </w:tc>
        <w:tc>
          <w:tcPr>
            <w:tcW w:w="6120" w:type="dxa"/>
          </w:tcPr>
          <w:p w14:paraId="240F72A7" w14:textId="1E59AF92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BACKSPACE + L / CTRL + SPACE</w:t>
            </w:r>
          </w:p>
        </w:tc>
      </w:tr>
      <w:tr w:rsidR="00236152" w:rsidRPr="00236152" w14:paraId="7137A8CD" w14:textId="77777777" w:rsidTr="00236152">
        <w:tc>
          <w:tcPr>
            <w:tcW w:w="4230" w:type="dxa"/>
          </w:tcPr>
          <w:p w14:paraId="56B610B9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Refresh</w:t>
            </w:r>
          </w:p>
        </w:tc>
        <w:tc>
          <w:tcPr>
            <w:tcW w:w="6120" w:type="dxa"/>
          </w:tcPr>
          <w:p w14:paraId="21AC7CAC" w14:textId="71B12890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ENTER + R / F9</w:t>
            </w:r>
          </w:p>
        </w:tc>
      </w:tr>
      <w:tr w:rsidR="00236152" w:rsidRPr="00236152" w14:paraId="5C4D97A3" w14:textId="77777777" w:rsidTr="00236152">
        <w:tc>
          <w:tcPr>
            <w:tcW w:w="4230" w:type="dxa"/>
          </w:tcPr>
          <w:p w14:paraId="7F53A3E6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Mark as read</w:t>
            </w:r>
          </w:p>
        </w:tc>
        <w:tc>
          <w:tcPr>
            <w:tcW w:w="6120" w:type="dxa"/>
          </w:tcPr>
          <w:p w14:paraId="46C3B041" w14:textId="346E02D1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CTRL + Q</w:t>
            </w:r>
          </w:p>
        </w:tc>
      </w:tr>
      <w:tr w:rsidR="00236152" w:rsidRPr="00236152" w14:paraId="12832CAB" w14:textId="77777777" w:rsidTr="00236152">
        <w:tc>
          <w:tcPr>
            <w:tcW w:w="4230" w:type="dxa"/>
          </w:tcPr>
          <w:p w14:paraId="27BF22E1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Mark as unread</w:t>
            </w:r>
          </w:p>
        </w:tc>
        <w:tc>
          <w:tcPr>
            <w:tcW w:w="6120" w:type="dxa"/>
          </w:tcPr>
          <w:p w14:paraId="6AA9E355" w14:textId="7B6ED1FB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CTRL + U</w:t>
            </w:r>
          </w:p>
        </w:tc>
      </w:tr>
      <w:tr w:rsidR="00236152" w:rsidRPr="00236152" w14:paraId="5639A3EF" w14:textId="77777777" w:rsidTr="00236152">
        <w:tc>
          <w:tcPr>
            <w:tcW w:w="4230" w:type="dxa"/>
          </w:tcPr>
          <w:p w14:paraId="4D55481B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Go to folder</w:t>
            </w:r>
          </w:p>
        </w:tc>
        <w:tc>
          <w:tcPr>
            <w:tcW w:w="6120" w:type="dxa"/>
          </w:tcPr>
          <w:p w14:paraId="5BBBFF2F" w14:textId="657A8404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ENTER + G / CTRL + Y</w:t>
            </w:r>
          </w:p>
        </w:tc>
      </w:tr>
      <w:tr w:rsidR="00236152" w:rsidRPr="00236152" w14:paraId="46D6DF14" w14:textId="77777777" w:rsidTr="00236152">
        <w:tc>
          <w:tcPr>
            <w:tcW w:w="4230" w:type="dxa"/>
          </w:tcPr>
          <w:p w14:paraId="7C52FD4F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Send message</w:t>
            </w:r>
          </w:p>
        </w:tc>
        <w:tc>
          <w:tcPr>
            <w:tcW w:w="6120" w:type="dxa"/>
          </w:tcPr>
          <w:p w14:paraId="16CCB8B6" w14:textId="282774C8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BACKSPACE + S / CTRL + ENTER</w:t>
            </w:r>
          </w:p>
        </w:tc>
      </w:tr>
      <w:tr w:rsidR="00236152" w:rsidRPr="00236152" w14:paraId="3E0E7811" w14:textId="77777777" w:rsidTr="00236152">
        <w:tc>
          <w:tcPr>
            <w:tcW w:w="4230" w:type="dxa"/>
          </w:tcPr>
          <w:p w14:paraId="3C38EE9D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sz w:val="24"/>
              </w:rPr>
            </w:pPr>
            <w:r w:rsidRPr="00236152">
              <w:rPr>
                <w:rFonts w:ascii="Times New Roman" w:hAnsi="Times New Roman"/>
                <w:sz w:val="24"/>
              </w:rPr>
              <w:t>Save</w:t>
            </w:r>
          </w:p>
        </w:tc>
        <w:tc>
          <w:tcPr>
            <w:tcW w:w="6120" w:type="dxa"/>
          </w:tcPr>
          <w:p w14:paraId="6F26C989" w14:textId="0CB7E2A5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sz w:val="24"/>
              </w:rPr>
            </w:pPr>
            <w:r w:rsidRPr="00236152">
              <w:rPr>
                <w:rFonts w:ascii="Times New Roman" w:hAnsi="Times New Roman"/>
                <w:sz w:val="24"/>
              </w:rPr>
              <w:t>SPACE + S / CTRL + S</w:t>
            </w:r>
          </w:p>
        </w:tc>
      </w:tr>
      <w:tr w:rsidR="00236152" w:rsidRPr="00236152" w14:paraId="2FA81BE5" w14:textId="77777777" w:rsidTr="00236152">
        <w:tc>
          <w:tcPr>
            <w:tcW w:w="4230" w:type="dxa"/>
          </w:tcPr>
          <w:p w14:paraId="4C210236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Save As</w:t>
            </w:r>
          </w:p>
        </w:tc>
        <w:tc>
          <w:tcPr>
            <w:tcW w:w="6120" w:type="dxa"/>
          </w:tcPr>
          <w:p w14:paraId="295EA9E2" w14:textId="057E7A15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F12</w:t>
            </w:r>
          </w:p>
        </w:tc>
      </w:tr>
      <w:tr w:rsidR="00236152" w:rsidRPr="00236152" w14:paraId="1388B179" w14:textId="77777777" w:rsidTr="00236152">
        <w:tc>
          <w:tcPr>
            <w:tcW w:w="4230" w:type="dxa"/>
          </w:tcPr>
          <w:p w14:paraId="5F42DD08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Print (&amp; print preview)</w:t>
            </w:r>
          </w:p>
        </w:tc>
        <w:tc>
          <w:tcPr>
            <w:tcW w:w="6120" w:type="dxa"/>
          </w:tcPr>
          <w:p w14:paraId="232668A1" w14:textId="601E3C90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 xml:space="preserve">ENTER + V </w:t>
            </w: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 xml:space="preserve">/ </w:t>
            </w:r>
            <w:r w:rsidRPr="00236152">
              <w:rPr>
                <w:rFonts w:ascii="Times New Roman" w:hAnsi="Times New Roman"/>
                <w:noProof/>
                <w:sz w:val="24"/>
              </w:rPr>
              <w:t>CTRL + P</w:t>
            </w:r>
          </w:p>
        </w:tc>
      </w:tr>
      <w:tr w:rsidR="00236152" w:rsidRPr="00236152" w14:paraId="44D4299E" w14:textId="77777777" w:rsidTr="00236152">
        <w:tc>
          <w:tcPr>
            <w:tcW w:w="4230" w:type="dxa"/>
          </w:tcPr>
          <w:p w14:paraId="7E0D1F48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Open address book</w:t>
            </w:r>
          </w:p>
        </w:tc>
        <w:tc>
          <w:tcPr>
            <w:tcW w:w="6120" w:type="dxa"/>
          </w:tcPr>
          <w:p w14:paraId="5876136D" w14:textId="03063E5A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BACKSPACE + E / CTRL + SHIFT + B</w:t>
            </w:r>
          </w:p>
        </w:tc>
      </w:tr>
      <w:tr w:rsidR="00236152" w:rsidRPr="00236152" w14:paraId="6A795FB2" w14:textId="77777777" w:rsidTr="00236152">
        <w:tc>
          <w:tcPr>
            <w:tcW w:w="4230" w:type="dxa"/>
          </w:tcPr>
          <w:p w14:paraId="1A4D7741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Spell Check</w:t>
            </w:r>
          </w:p>
        </w:tc>
        <w:tc>
          <w:tcPr>
            <w:tcW w:w="6120" w:type="dxa"/>
          </w:tcPr>
          <w:p w14:paraId="28E4BED3" w14:textId="2192B49A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SPACE + DOTS 1 6 / F7</w:t>
            </w:r>
          </w:p>
        </w:tc>
      </w:tr>
      <w:tr w:rsidR="00236152" w:rsidRPr="00236152" w14:paraId="33B460BA" w14:textId="77777777" w:rsidTr="00236152">
        <w:tc>
          <w:tcPr>
            <w:tcW w:w="4230" w:type="dxa"/>
          </w:tcPr>
          <w:p w14:paraId="4D590E99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Find</w:t>
            </w:r>
          </w:p>
        </w:tc>
        <w:tc>
          <w:tcPr>
            <w:tcW w:w="6120" w:type="dxa"/>
          </w:tcPr>
          <w:p w14:paraId="6C91E2BD" w14:textId="3D9178B8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SPACE + F / CTRL + F</w:t>
            </w:r>
          </w:p>
        </w:tc>
      </w:tr>
      <w:tr w:rsidR="00236152" w:rsidRPr="00236152" w14:paraId="3BE2ACF6" w14:textId="77777777" w:rsidTr="00236152">
        <w:tc>
          <w:tcPr>
            <w:tcW w:w="4230" w:type="dxa"/>
          </w:tcPr>
          <w:p w14:paraId="29EF80FC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Replace</w:t>
            </w:r>
          </w:p>
        </w:tc>
        <w:tc>
          <w:tcPr>
            <w:tcW w:w="6120" w:type="dxa"/>
          </w:tcPr>
          <w:p w14:paraId="64340CFA" w14:textId="14272A61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BACKSPACE + F / CTRL + H</w:t>
            </w:r>
          </w:p>
        </w:tc>
      </w:tr>
      <w:tr w:rsidR="00236152" w:rsidRPr="00236152" w14:paraId="60FAE3B6" w14:textId="77777777" w:rsidTr="00236152">
        <w:tc>
          <w:tcPr>
            <w:tcW w:w="4230" w:type="dxa"/>
          </w:tcPr>
          <w:p w14:paraId="0212208E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Undo</w:t>
            </w:r>
          </w:p>
        </w:tc>
        <w:tc>
          <w:tcPr>
            <w:tcW w:w="6120" w:type="dxa"/>
          </w:tcPr>
          <w:p w14:paraId="0C778A22" w14:textId="10D10E80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BACKSPACE + Z / CTRL + Z</w:t>
            </w:r>
          </w:p>
        </w:tc>
      </w:tr>
      <w:tr w:rsidR="00236152" w:rsidRPr="00236152" w14:paraId="2E06509D" w14:textId="77777777" w:rsidTr="00236152">
        <w:tc>
          <w:tcPr>
            <w:tcW w:w="4230" w:type="dxa"/>
          </w:tcPr>
          <w:p w14:paraId="13FEB825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Redo</w:t>
            </w:r>
          </w:p>
        </w:tc>
        <w:tc>
          <w:tcPr>
            <w:tcW w:w="6120" w:type="dxa"/>
          </w:tcPr>
          <w:p w14:paraId="2DEB1160" w14:textId="3F260E4E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236152">
              <w:rPr>
                <w:rFonts w:ascii="Times New Roman" w:hAnsi="Times New Roman"/>
                <w:noProof/>
                <w:sz w:val="24"/>
              </w:rPr>
              <w:t>ENTER + Z / CTRL + Y</w:t>
            </w:r>
          </w:p>
        </w:tc>
      </w:tr>
      <w:tr w:rsidR="00236152" w:rsidRPr="00236152" w14:paraId="23DC5040" w14:textId="77777777" w:rsidTr="00236152">
        <w:tc>
          <w:tcPr>
            <w:tcW w:w="4230" w:type="dxa"/>
          </w:tcPr>
          <w:p w14:paraId="434F6E7A" w14:textId="77777777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Insert Hyperlink</w:t>
            </w:r>
          </w:p>
        </w:tc>
        <w:tc>
          <w:tcPr>
            <w:tcW w:w="6120" w:type="dxa"/>
          </w:tcPr>
          <w:p w14:paraId="594E172F" w14:textId="31FF9CF4" w:rsidR="00236152" w:rsidRPr="00236152" w:rsidRDefault="00236152" w:rsidP="00DC324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236152">
              <w:rPr>
                <w:rFonts w:ascii="Times New Roman" w:hAnsi="Times New Roman"/>
                <w:noProof/>
                <w:sz w:val="24"/>
                <w:lang w:val="en-US"/>
              </w:rPr>
              <w:t>SPACE + K / CTRL + K</w:t>
            </w:r>
          </w:p>
        </w:tc>
      </w:tr>
    </w:tbl>
    <w:p w14:paraId="513AC523" w14:textId="77777777" w:rsidR="003D0128" w:rsidRDefault="003D0128" w:rsidP="003D0128">
      <w:pPr>
        <w:pStyle w:val="ListParagraph"/>
        <w:tabs>
          <w:tab w:val="left" w:pos="4962"/>
        </w:tabs>
        <w:spacing w:after="0"/>
        <w:ind w:left="672"/>
        <w:rPr>
          <w:noProof/>
          <w:lang w:val="en-US"/>
        </w:rPr>
      </w:pPr>
    </w:p>
    <w:p w14:paraId="56A99DB7" w14:textId="77777777" w:rsidR="003D0128" w:rsidRPr="005C4D55" w:rsidRDefault="003D0128" w:rsidP="003F3093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63" w:name="_Calenidar_functions"/>
      <w:bookmarkStart w:id="64" w:name="_Toc230106240"/>
      <w:bookmarkStart w:id="65" w:name="_Toc230190316"/>
      <w:bookmarkEnd w:id="63"/>
      <w:r w:rsidRPr="005C4D55">
        <w:rPr>
          <w:rFonts w:ascii="Times New Roman" w:hAnsi="Times New Roman"/>
          <w:noProof/>
          <w:sz w:val="32"/>
        </w:rPr>
        <w:lastRenderedPageBreak/>
        <w:t>Calendar functions</w:t>
      </w:r>
      <w:bookmarkEnd w:id="64"/>
      <w:bookmarkEnd w:id="65"/>
      <w:r w:rsidRPr="005C4D55">
        <w:rPr>
          <w:rFonts w:ascii="Times New Roman" w:hAnsi="Times New Roman"/>
          <w:noProof/>
          <w:sz w:val="32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3F3093" w:rsidRPr="003F3093" w14:paraId="3A81E189" w14:textId="77777777" w:rsidTr="003F3093">
        <w:tc>
          <w:tcPr>
            <w:tcW w:w="4230" w:type="dxa"/>
          </w:tcPr>
          <w:p w14:paraId="1FCE07F9" w14:textId="77777777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Go to the Calendar feature</w:t>
            </w:r>
          </w:p>
        </w:tc>
        <w:tc>
          <w:tcPr>
            <w:tcW w:w="6120" w:type="dxa"/>
          </w:tcPr>
          <w:p w14:paraId="3E14AEC7" w14:textId="32740ABD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 xml:space="preserve">CTRL + 2 </w:t>
            </w:r>
          </w:p>
        </w:tc>
      </w:tr>
      <w:tr w:rsidR="003F3093" w:rsidRPr="003F3093" w14:paraId="5304B4A4" w14:textId="77777777" w:rsidTr="003F3093">
        <w:tc>
          <w:tcPr>
            <w:tcW w:w="4230" w:type="dxa"/>
          </w:tcPr>
          <w:p w14:paraId="23B6050F" w14:textId="77777777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New appointment</w:t>
            </w:r>
          </w:p>
        </w:tc>
        <w:tc>
          <w:tcPr>
            <w:tcW w:w="6120" w:type="dxa"/>
          </w:tcPr>
          <w:p w14:paraId="18ECE472" w14:textId="28CCBACB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SPACE + N / CTRL + N</w:t>
            </w:r>
          </w:p>
        </w:tc>
      </w:tr>
      <w:tr w:rsidR="003F3093" w:rsidRPr="003F3093" w14:paraId="2541BC7B" w14:textId="77777777" w:rsidTr="003F3093">
        <w:tc>
          <w:tcPr>
            <w:tcW w:w="4230" w:type="dxa"/>
          </w:tcPr>
          <w:p w14:paraId="7692DF80" w14:textId="77777777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New meeting</w:t>
            </w:r>
          </w:p>
        </w:tc>
        <w:tc>
          <w:tcPr>
            <w:tcW w:w="6120" w:type="dxa"/>
          </w:tcPr>
          <w:p w14:paraId="7B952F3A" w14:textId="5126D82F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SPACE + Q / CTRL + SHIFT + Q</w:t>
            </w:r>
          </w:p>
        </w:tc>
      </w:tr>
      <w:tr w:rsidR="003F3093" w:rsidRPr="003F3093" w14:paraId="16C495C6" w14:textId="77777777" w:rsidTr="003F3093">
        <w:tc>
          <w:tcPr>
            <w:tcW w:w="4230" w:type="dxa"/>
          </w:tcPr>
          <w:p w14:paraId="65E890A0" w14:textId="77777777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Delete appointment</w:t>
            </w:r>
          </w:p>
        </w:tc>
        <w:tc>
          <w:tcPr>
            <w:tcW w:w="6120" w:type="dxa"/>
          </w:tcPr>
          <w:p w14:paraId="26013114" w14:textId="5A406621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BACKSPACE + DOTS 2 3 5 6 / DELETE</w:t>
            </w:r>
          </w:p>
        </w:tc>
      </w:tr>
      <w:tr w:rsidR="003F3093" w:rsidRPr="003F3093" w14:paraId="470E45ED" w14:textId="77777777" w:rsidTr="003F3093">
        <w:tc>
          <w:tcPr>
            <w:tcW w:w="4230" w:type="dxa"/>
          </w:tcPr>
          <w:p w14:paraId="0EB287AD" w14:textId="77777777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Show day</w:t>
            </w:r>
          </w:p>
        </w:tc>
        <w:tc>
          <w:tcPr>
            <w:tcW w:w="6120" w:type="dxa"/>
          </w:tcPr>
          <w:p w14:paraId="720BBAE8" w14:textId="739ADEC5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CTRL + ALT + 1</w:t>
            </w:r>
          </w:p>
        </w:tc>
      </w:tr>
      <w:tr w:rsidR="003F3093" w:rsidRPr="003F3093" w14:paraId="08E562FF" w14:textId="77777777" w:rsidTr="003F3093">
        <w:tc>
          <w:tcPr>
            <w:tcW w:w="4230" w:type="dxa"/>
          </w:tcPr>
          <w:p w14:paraId="099D6174" w14:textId="77777777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Show work week</w:t>
            </w:r>
          </w:p>
        </w:tc>
        <w:tc>
          <w:tcPr>
            <w:tcW w:w="6120" w:type="dxa"/>
          </w:tcPr>
          <w:p w14:paraId="75B05623" w14:textId="17612328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CTRL + ALT + 2</w:t>
            </w:r>
          </w:p>
        </w:tc>
      </w:tr>
      <w:tr w:rsidR="003F3093" w:rsidRPr="003F3093" w14:paraId="3F1347ED" w14:textId="77777777" w:rsidTr="003F3093">
        <w:tc>
          <w:tcPr>
            <w:tcW w:w="4230" w:type="dxa"/>
          </w:tcPr>
          <w:p w14:paraId="631381DD" w14:textId="77777777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Show week</w:t>
            </w:r>
          </w:p>
        </w:tc>
        <w:tc>
          <w:tcPr>
            <w:tcW w:w="6120" w:type="dxa"/>
          </w:tcPr>
          <w:p w14:paraId="7E69E215" w14:textId="048E651D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CTRL + ALT + 3</w:t>
            </w:r>
          </w:p>
        </w:tc>
      </w:tr>
      <w:tr w:rsidR="003F3093" w:rsidRPr="003F3093" w14:paraId="0673228E" w14:textId="77777777" w:rsidTr="003F3093">
        <w:tc>
          <w:tcPr>
            <w:tcW w:w="4230" w:type="dxa"/>
          </w:tcPr>
          <w:p w14:paraId="61BB1228" w14:textId="77777777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Show month</w:t>
            </w:r>
          </w:p>
        </w:tc>
        <w:tc>
          <w:tcPr>
            <w:tcW w:w="6120" w:type="dxa"/>
          </w:tcPr>
          <w:p w14:paraId="60B4782C" w14:textId="65C9CA1F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CTRL + ALT + 4</w:t>
            </w:r>
          </w:p>
        </w:tc>
      </w:tr>
      <w:tr w:rsidR="003F3093" w:rsidRPr="003F3093" w14:paraId="1361A7A3" w14:textId="77777777" w:rsidTr="003F3093">
        <w:tc>
          <w:tcPr>
            <w:tcW w:w="4230" w:type="dxa"/>
          </w:tcPr>
          <w:p w14:paraId="0A014AA6" w14:textId="77777777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Refresh</w:t>
            </w:r>
          </w:p>
        </w:tc>
        <w:tc>
          <w:tcPr>
            <w:tcW w:w="6120" w:type="dxa"/>
          </w:tcPr>
          <w:p w14:paraId="6E998A75" w14:textId="095BF722" w:rsidR="003F3093" w:rsidRPr="003F3093" w:rsidRDefault="003F3093" w:rsidP="00A416AE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ENTER + R / F9</w:t>
            </w:r>
          </w:p>
        </w:tc>
      </w:tr>
    </w:tbl>
    <w:p w14:paraId="3936B3C2" w14:textId="77777777" w:rsidR="003D0128" w:rsidRDefault="003D0128" w:rsidP="003D0128">
      <w:pPr>
        <w:spacing w:after="0"/>
        <w:rPr>
          <w:noProof/>
        </w:rPr>
      </w:pPr>
    </w:p>
    <w:p w14:paraId="029AE2B0" w14:textId="77777777" w:rsidR="003D0128" w:rsidRPr="005C4D55" w:rsidRDefault="003D0128" w:rsidP="003F3093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66" w:name="_Contacts_functions_1"/>
      <w:bookmarkStart w:id="67" w:name="_Toc230106241"/>
      <w:bookmarkStart w:id="68" w:name="_Toc230190317"/>
      <w:bookmarkEnd w:id="66"/>
      <w:r w:rsidRPr="005C4D55">
        <w:rPr>
          <w:rFonts w:ascii="Times New Roman" w:hAnsi="Times New Roman"/>
          <w:sz w:val="32"/>
        </w:rPr>
        <w:t>Contacts functions</w:t>
      </w:r>
      <w:bookmarkEnd w:id="67"/>
      <w:bookmarkEnd w:id="68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3F3093" w:rsidRPr="003F3093" w14:paraId="06D2EF00" w14:textId="77777777" w:rsidTr="003F3093">
        <w:tc>
          <w:tcPr>
            <w:tcW w:w="4230" w:type="dxa"/>
          </w:tcPr>
          <w:p w14:paraId="558EF7E6" w14:textId="77777777" w:rsidR="003F3093" w:rsidRPr="003F3093" w:rsidRDefault="003F3093" w:rsidP="001765B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Go to the Contacts feature</w:t>
            </w:r>
          </w:p>
        </w:tc>
        <w:tc>
          <w:tcPr>
            <w:tcW w:w="6120" w:type="dxa"/>
          </w:tcPr>
          <w:p w14:paraId="68C91FB9" w14:textId="31481432" w:rsidR="003F3093" w:rsidRPr="003F3093" w:rsidRDefault="003F3093" w:rsidP="001765B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 xml:space="preserve">CTRL + 3 (CTRL + 4 if Copilot is installed) </w:t>
            </w:r>
          </w:p>
        </w:tc>
      </w:tr>
      <w:tr w:rsidR="003F3093" w:rsidRPr="003F3093" w14:paraId="75AD1D5A" w14:textId="77777777" w:rsidTr="003F3093">
        <w:tc>
          <w:tcPr>
            <w:tcW w:w="4230" w:type="dxa"/>
          </w:tcPr>
          <w:p w14:paraId="652790F7" w14:textId="77777777" w:rsidR="003F3093" w:rsidRPr="003F3093" w:rsidRDefault="003F3093" w:rsidP="001765B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New contact</w:t>
            </w:r>
          </w:p>
        </w:tc>
        <w:tc>
          <w:tcPr>
            <w:tcW w:w="6120" w:type="dxa"/>
          </w:tcPr>
          <w:p w14:paraId="39F135E3" w14:textId="353B7E55" w:rsidR="003F3093" w:rsidRPr="003F3093" w:rsidRDefault="003F3093" w:rsidP="001765B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SPACE + N / CTRL + N</w:t>
            </w:r>
          </w:p>
        </w:tc>
      </w:tr>
      <w:tr w:rsidR="003F3093" w:rsidRPr="003F3093" w14:paraId="028DA2DB" w14:textId="77777777" w:rsidTr="003F3093">
        <w:tc>
          <w:tcPr>
            <w:tcW w:w="4230" w:type="dxa"/>
          </w:tcPr>
          <w:p w14:paraId="0D4C0860" w14:textId="77777777" w:rsidR="003F3093" w:rsidRPr="003F3093" w:rsidRDefault="003F3093" w:rsidP="001765B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Mark contact</w:t>
            </w:r>
          </w:p>
        </w:tc>
        <w:tc>
          <w:tcPr>
            <w:tcW w:w="6120" w:type="dxa"/>
          </w:tcPr>
          <w:p w14:paraId="38E9F5F6" w14:textId="466A5740" w:rsidR="003F3093" w:rsidRPr="003F3093" w:rsidRDefault="003F3093" w:rsidP="001765B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BACKSPACE + L / CTRL + SPACE</w:t>
            </w:r>
          </w:p>
        </w:tc>
      </w:tr>
      <w:tr w:rsidR="003F3093" w:rsidRPr="003F3093" w14:paraId="3E9509DA" w14:textId="77777777" w:rsidTr="003F3093">
        <w:tc>
          <w:tcPr>
            <w:tcW w:w="4230" w:type="dxa"/>
          </w:tcPr>
          <w:p w14:paraId="0EAD5FC9" w14:textId="77777777" w:rsidR="003F3093" w:rsidRPr="003F3093" w:rsidRDefault="003F3093" w:rsidP="001765B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Select all</w:t>
            </w:r>
          </w:p>
        </w:tc>
        <w:tc>
          <w:tcPr>
            <w:tcW w:w="6120" w:type="dxa"/>
          </w:tcPr>
          <w:p w14:paraId="2C406CA7" w14:textId="78A1F9F4" w:rsidR="003F3093" w:rsidRPr="003F3093" w:rsidRDefault="003F3093" w:rsidP="001765B4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ENTER + DOTS 1 2 3 4 5 6 / CTRL + A</w:t>
            </w:r>
          </w:p>
        </w:tc>
      </w:tr>
      <w:tr w:rsidR="003F3093" w:rsidRPr="003F3093" w14:paraId="6F4857A6" w14:textId="77777777" w:rsidTr="003F3093">
        <w:tc>
          <w:tcPr>
            <w:tcW w:w="4230" w:type="dxa"/>
          </w:tcPr>
          <w:p w14:paraId="76A7B919" w14:textId="77777777" w:rsidR="003F3093" w:rsidRPr="003F3093" w:rsidRDefault="003F3093" w:rsidP="001765B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Delete contact</w:t>
            </w:r>
          </w:p>
        </w:tc>
        <w:tc>
          <w:tcPr>
            <w:tcW w:w="6120" w:type="dxa"/>
          </w:tcPr>
          <w:p w14:paraId="1B74EA2C" w14:textId="78FEFF52" w:rsidR="003F3093" w:rsidRPr="003F3093" w:rsidRDefault="003F3093" w:rsidP="001765B4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3F3093">
              <w:rPr>
                <w:rFonts w:ascii="Times New Roman" w:hAnsi="Times New Roman"/>
                <w:noProof/>
                <w:sz w:val="24"/>
              </w:rPr>
              <w:t>BACKSPACE + DOTS 2 3 5 6 / DELETE</w:t>
            </w:r>
          </w:p>
        </w:tc>
      </w:tr>
    </w:tbl>
    <w:p w14:paraId="067D3563" w14:textId="77777777" w:rsidR="003D0128" w:rsidRPr="00567617" w:rsidRDefault="003D0128" w:rsidP="003D0128">
      <w:pPr>
        <w:spacing w:after="0"/>
        <w:ind w:left="360"/>
        <w:rPr>
          <w:noProof/>
        </w:rPr>
      </w:pPr>
    </w:p>
    <w:p w14:paraId="0C75BA8F" w14:textId="77777777" w:rsidR="003D0128" w:rsidRPr="005C4D55" w:rsidRDefault="003D0128" w:rsidP="003F3093">
      <w:pPr>
        <w:pStyle w:val="Heading2"/>
        <w:numPr>
          <w:ilvl w:val="0"/>
          <w:numId w:val="0"/>
        </w:numPr>
        <w:ind w:hanging="450"/>
        <w:rPr>
          <w:rFonts w:ascii="Times New Roman" w:hAnsi="Times New Roman"/>
          <w:noProof/>
          <w:sz w:val="36"/>
          <w:lang w:val="en-US"/>
        </w:rPr>
      </w:pPr>
      <w:bookmarkStart w:id="69" w:name="_Microsoft_Excel"/>
      <w:bookmarkStart w:id="70" w:name="_Toc230106242"/>
      <w:bookmarkStart w:id="71" w:name="_Toc230190318"/>
      <w:bookmarkEnd w:id="69"/>
      <w:r w:rsidRPr="005C4D55">
        <w:rPr>
          <w:rFonts w:ascii="Times New Roman" w:hAnsi="Times New Roman"/>
          <w:noProof/>
          <w:sz w:val="36"/>
          <w:lang w:val="en-US"/>
        </w:rPr>
        <w:t>Microsoft Excel</w:t>
      </w:r>
      <w:bookmarkEnd w:id="70"/>
      <w:bookmarkEnd w:id="71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3F3093" w:rsidRPr="003F3093" w14:paraId="21C2F9DE" w14:textId="77777777" w:rsidTr="003F3093">
        <w:tc>
          <w:tcPr>
            <w:tcW w:w="4230" w:type="dxa"/>
          </w:tcPr>
          <w:p w14:paraId="44CD8C89" w14:textId="77777777" w:rsidR="003F3093" w:rsidRPr="003F3093" w:rsidRDefault="003F3093" w:rsidP="00AD2860">
            <w:pPr>
              <w:spacing w:after="0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Excel menu bar</w:t>
            </w:r>
          </w:p>
        </w:tc>
        <w:tc>
          <w:tcPr>
            <w:tcW w:w="6120" w:type="dxa"/>
          </w:tcPr>
          <w:p w14:paraId="1C952BEE" w14:textId="409FDC34" w:rsidR="003F3093" w:rsidRPr="003F3093" w:rsidRDefault="003F3093" w:rsidP="00AD2860">
            <w:pPr>
              <w:spacing w:after="0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BACKSPACE + A / ALT</w:t>
            </w:r>
          </w:p>
        </w:tc>
      </w:tr>
    </w:tbl>
    <w:p w14:paraId="01C53BC8" w14:textId="12099CCA" w:rsidR="003D0128" w:rsidRPr="005C4D55" w:rsidRDefault="003D0128" w:rsidP="003F3093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72" w:name="_Toc230106243"/>
      <w:bookmarkStart w:id="73" w:name="_Toc230190319"/>
      <w:r w:rsidRPr="005C4D55">
        <w:rPr>
          <w:rFonts w:ascii="Times New Roman" w:hAnsi="Times New Roman"/>
          <w:noProof/>
          <w:sz w:val="32"/>
        </w:rPr>
        <w:t>File Functions</w:t>
      </w:r>
      <w:bookmarkEnd w:id="72"/>
      <w:bookmarkEnd w:id="73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3F3093" w:rsidRPr="003F3093" w14:paraId="04464C69" w14:textId="77777777" w:rsidTr="003F3093">
        <w:tc>
          <w:tcPr>
            <w:tcW w:w="4230" w:type="dxa"/>
          </w:tcPr>
          <w:p w14:paraId="0F79D840" w14:textId="77777777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New</w:t>
            </w:r>
          </w:p>
        </w:tc>
        <w:tc>
          <w:tcPr>
            <w:tcW w:w="6120" w:type="dxa"/>
          </w:tcPr>
          <w:p w14:paraId="5069C20D" w14:textId="723F8569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BACKSPACE + N / CTRL + N</w:t>
            </w:r>
          </w:p>
        </w:tc>
      </w:tr>
      <w:tr w:rsidR="003F3093" w:rsidRPr="003F3093" w14:paraId="3C9D8C3B" w14:textId="77777777" w:rsidTr="003F3093">
        <w:tc>
          <w:tcPr>
            <w:tcW w:w="4230" w:type="dxa"/>
          </w:tcPr>
          <w:p w14:paraId="17EE09E6" w14:textId="77777777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Open</w:t>
            </w:r>
          </w:p>
        </w:tc>
        <w:tc>
          <w:tcPr>
            <w:tcW w:w="6120" w:type="dxa"/>
          </w:tcPr>
          <w:p w14:paraId="21FE8769" w14:textId="09EE10F2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BACKSPACE + O / CTRL + O</w:t>
            </w:r>
          </w:p>
        </w:tc>
      </w:tr>
      <w:tr w:rsidR="003F3093" w:rsidRPr="003F3093" w14:paraId="1927785C" w14:textId="77777777" w:rsidTr="003F3093">
        <w:tc>
          <w:tcPr>
            <w:tcW w:w="4230" w:type="dxa"/>
          </w:tcPr>
          <w:p w14:paraId="0319790C" w14:textId="77777777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Close</w:t>
            </w:r>
          </w:p>
        </w:tc>
        <w:tc>
          <w:tcPr>
            <w:tcW w:w="6120" w:type="dxa"/>
          </w:tcPr>
          <w:p w14:paraId="03456B06" w14:textId="0D0CDAE0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SPACE + W / CTRL + F4</w:t>
            </w:r>
          </w:p>
        </w:tc>
      </w:tr>
      <w:tr w:rsidR="003F3093" w:rsidRPr="003F3093" w14:paraId="270959E1" w14:textId="77777777" w:rsidTr="003F3093">
        <w:tc>
          <w:tcPr>
            <w:tcW w:w="4230" w:type="dxa"/>
          </w:tcPr>
          <w:p w14:paraId="1A412E39" w14:textId="77777777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Save</w:t>
            </w:r>
          </w:p>
        </w:tc>
        <w:tc>
          <w:tcPr>
            <w:tcW w:w="6120" w:type="dxa"/>
          </w:tcPr>
          <w:p w14:paraId="5196F387" w14:textId="41357760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SPACE + S / CTRL + S</w:t>
            </w:r>
          </w:p>
        </w:tc>
      </w:tr>
      <w:tr w:rsidR="003F3093" w:rsidRPr="003F3093" w14:paraId="689F9B1E" w14:textId="77777777" w:rsidTr="003F3093">
        <w:tc>
          <w:tcPr>
            <w:tcW w:w="4230" w:type="dxa"/>
          </w:tcPr>
          <w:p w14:paraId="2CC9DA37" w14:textId="77777777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Save As</w:t>
            </w:r>
          </w:p>
        </w:tc>
        <w:tc>
          <w:tcPr>
            <w:tcW w:w="6120" w:type="dxa"/>
          </w:tcPr>
          <w:p w14:paraId="56C542C6" w14:textId="3B3179F6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BACKSPACE + S / F12</w:t>
            </w:r>
          </w:p>
        </w:tc>
      </w:tr>
      <w:tr w:rsidR="003F3093" w:rsidRPr="003F3093" w14:paraId="3C49FC75" w14:textId="77777777" w:rsidTr="003F3093">
        <w:tc>
          <w:tcPr>
            <w:tcW w:w="4230" w:type="dxa"/>
          </w:tcPr>
          <w:p w14:paraId="4E0EAB09" w14:textId="77777777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sz w:val="24"/>
              </w:rPr>
            </w:pPr>
            <w:r w:rsidRPr="003F3093">
              <w:rPr>
                <w:rFonts w:ascii="Times New Roman" w:hAnsi="Times New Roman"/>
                <w:sz w:val="24"/>
              </w:rPr>
              <w:t>Print </w:t>
            </w:r>
          </w:p>
        </w:tc>
        <w:tc>
          <w:tcPr>
            <w:tcW w:w="6120" w:type="dxa"/>
          </w:tcPr>
          <w:p w14:paraId="23C449A5" w14:textId="7420B545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sz w:val="24"/>
              </w:rPr>
            </w:pPr>
            <w:r w:rsidRPr="003F3093">
              <w:rPr>
                <w:rFonts w:ascii="Times New Roman" w:hAnsi="Times New Roman"/>
                <w:sz w:val="24"/>
              </w:rPr>
              <w:t>ENTER + V / CTRL + P</w:t>
            </w:r>
          </w:p>
        </w:tc>
      </w:tr>
      <w:tr w:rsidR="003F3093" w:rsidRPr="003F3093" w14:paraId="55258AEF" w14:textId="77777777" w:rsidTr="003F3093">
        <w:tc>
          <w:tcPr>
            <w:tcW w:w="4230" w:type="dxa"/>
          </w:tcPr>
          <w:p w14:paraId="7D66F336" w14:textId="77777777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Info</w:t>
            </w:r>
          </w:p>
        </w:tc>
        <w:tc>
          <w:tcPr>
            <w:tcW w:w="6120" w:type="dxa"/>
          </w:tcPr>
          <w:p w14:paraId="718D4F3B" w14:textId="25D70F47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SPACE + I / CTRL + SHIFT + I</w:t>
            </w:r>
          </w:p>
        </w:tc>
      </w:tr>
      <w:tr w:rsidR="003F3093" w:rsidRPr="003F3093" w14:paraId="3808F37C" w14:textId="77777777" w:rsidTr="003F3093">
        <w:tc>
          <w:tcPr>
            <w:tcW w:w="4230" w:type="dxa"/>
          </w:tcPr>
          <w:p w14:paraId="1C4FE072" w14:textId="77777777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>Exit</w:t>
            </w:r>
          </w:p>
        </w:tc>
        <w:tc>
          <w:tcPr>
            <w:tcW w:w="6120" w:type="dxa"/>
          </w:tcPr>
          <w:p w14:paraId="3F62454A" w14:textId="4671F055" w:rsidR="003F3093" w:rsidRPr="003F3093" w:rsidRDefault="003F3093" w:rsidP="00DC2F22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3F3093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E </w:t>
            </w:r>
            <w:r w:rsidRPr="003F3093">
              <w:rPr>
                <w:rFonts w:ascii="Times New Roman" w:hAnsi="Times New Roman"/>
                <w:noProof/>
                <w:sz w:val="24"/>
              </w:rPr>
              <w:t>/ ALT + F4</w:t>
            </w:r>
          </w:p>
        </w:tc>
      </w:tr>
    </w:tbl>
    <w:p w14:paraId="5E4F8FBB" w14:textId="77777777" w:rsidR="003D0128" w:rsidRPr="004B091B" w:rsidRDefault="003D0128" w:rsidP="003D0128">
      <w:pPr>
        <w:spacing w:after="0"/>
        <w:ind w:left="360"/>
        <w:rPr>
          <w:noProof/>
          <w:lang w:val="en-US"/>
        </w:rPr>
      </w:pPr>
    </w:p>
    <w:p w14:paraId="2D49D732" w14:textId="77777777" w:rsidR="003D0128" w:rsidRPr="005C4D55" w:rsidRDefault="003D0128" w:rsidP="007F07A9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74" w:name="_Toc230106244"/>
      <w:bookmarkStart w:id="75" w:name="_Toc230190320"/>
      <w:r w:rsidRPr="005C4D55">
        <w:rPr>
          <w:rFonts w:ascii="Times New Roman" w:hAnsi="Times New Roman"/>
          <w:noProof/>
          <w:sz w:val="32"/>
        </w:rPr>
        <w:t>Editing Functions</w:t>
      </w:r>
      <w:bookmarkEnd w:id="74"/>
      <w:bookmarkEnd w:id="75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7F07A9" w:rsidRPr="007F07A9" w14:paraId="4C60FC07" w14:textId="77777777" w:rsidTr="007F07A9">
        <w:tc>
          <w:tcPr>
            <w:tcW w:w="4230" w:type="dxa"/>
          </w:tcPr>
          <w:p w14:paraId="3E4E8447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pell Check</w:t>
            </w:r>
          </w:p>
        </w:tc>
        <w:tc>
          <w:tcPr>
            <w:tcW w:w="6120" w:type="dxa"/>
          </w:tcPr>
          <w:p w14:paraId="65356498" w14:textId="49393DA0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PACE + DOTS 1 6 / F7</w:t>
            </w:r>
          </w:p>
        </w:tc>
      </w:tr>
      <w:tr w:rsidR="007F07A9" w:rsidRPr="007F07A9" w14:paraId="759BDFBF" w14:textId="77777777" w:rsidTr="007F07A9">
        <w:tc>
          <w:tcPr>
            <w:tcW w:w="4230" w:type="dxa"/>
          </w:tcPr>
          <w:p w14:paraId="3FB16618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Find</w:t>
            </w:r>
          </w:p>
        </w:tc>
        <w:tc>
          <w:tcPr>
            <w:tcW w:w="6120" w:type="dxa"/>
          </w:tcPr>
          <w:p w14:paraId="13A6807C" w14:textId="33FE0A01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PACE + F / CTRL + F</w:t>
            </w:r>
          </w:p>
        </w:tc>
      </w:tr>
      <w:tr w:rsidR="007F07A9" w:rsidRPr="007F07A9" w14:paraId="63BBF526" w14:textId="77777777" w:rsidTr="007F07A9">
        <w:tc>
          <w:tcPr>
            <w:tcW w:w="4230" w:type="dxa"/>
          </w:tcPr>
          <w:p w14:paraId="77E3A642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lastRenderedPageBreak/>
              <w:t>Find Previous</w:t>
            </w:r>
          </w:p>
        </w:tc>
        <w:tc>
          <w:tcPr>
            <w:tcW w:w="6120" w:type="dxa"/>
          </w:tcPr>
          <w:p w14:paraId="736E2630" w14:textId="33D28AE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PACE + P / CTRL + SHIFT + F4</w:t>
            </w:r>
          </w:p>
        </w:tc>
      </w:tr>
      <w:tr w:rsidR="007F07A9" w:rsidRPr="007F07A9" w14:paraId="2D47E74F" w14:textId="77777777" w:rsidTr="007F07A9">
        <w:tc>
          <w:tcPr>
            <w:tcW w:w="4230" w:type="dxa"/>
          </w:tcPr>
          <w:p w14:paraId="3CB89A6E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Find Next</w:t>
            </w:r>
          </w:p>
        </w:tc>
        <w:tc>
          <w:tcPr>
            <w:tcW w:w="6120" w:type="dxa"/>
          </w:tcPr>
          <w:p w14:paraId="11094FD2" w14:textId="2F277EC9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PACE + N / SHIFT + F4</w:t>
            </w:r>
          </w:p>
        </w:tc>
      </w:tr>
      <w:tr w:rsidR="007F07A9" w:rsidRPr="007F07A9" w14:paraId="22256C8C" w14:textId="77777777" w:rsidTr="007F07A9">
        <w:tc>
          <w:tcPr>
            <w:tcW w:w="4230" w:type="dxa"/>
          </w:tcPr>
          <w:p w14:paraId="3A818822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Replace</w:t>
            </w:r>
          </w:p>
        </w:tc>
        <w:tc>
          <w:tcPr>
            <w:tcW w:w="6120" w:type="dxa"/>
          </w:tcPr>
          <w:p w14:paraId="1650504E" w14:textId="1937A7B5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BACKSPACE + F / CTRL + H</w:t>
            </w:r>
          </w:p>
        </w:tc>
      </w:tr>
      <w:tr w:rsidR="007F07A9" w:rsidRPr="007F07A9" w14:paraId="37E89AFF" w14:textId="77777777" w:rsidTr="007F07A9">
        <w:tc>
          <w:tcPr>
            <w:tcW w:w="4230" w:type="dxa"/>
          </w:tcPr>
          <w:p w14:paraId="10C1F0C8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Insert Hyperlink</w:t>
            </w:r>
          </w:p>
        </w:tc>
        <w:tc>
          <w:tcPr>
            <w:tcW w:w="6120" w:type="dxa"/>
          </w:tcPr>
          <w:p w14:paraId="7B3EEBCA" w14:textId="0729978F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PACE + K / CTRL + K</w:t>
            </w:r>
          </w:p>
        </w:tc>
      </w:tr>
      <w:tr w:rsidR="007F07A9" w:rsidRPr="007F07A9" w14:paraId="260DF29E" w14:textId="77777777" w:rsidTr="007F07A9">
        <w:tc>
          <w:tcPr>
            <w:tcW w:w="4230" w:type="dxa"/>
          </w:tcPr>
          <w:p w14:paraId="718EF0CA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elect All</w:t>
            </w:r>
          </w:p>
        </w:tc>
        <w:tc>
          <w:tcPr>
            <w:tcW w:w="6120" w:type="dxa"/>
          </w:tcPr>
          <w:p w14:paraId="13B87284" w14:textId="61A80364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ENTER + DOTS 1 2 3 4 5 6 / CTRL + A</w:t>
            </w:r>
          </w:p>
        </w:tc>
      </w:tr>
      <w:tr w:rsidR="007F07A9" w:rsidRPr="007F07A9" w14:paraId="75D1CA6F" w14:textId="77777777" w:rsidTr="007F07A9">
        <w:tc>
          <w:tcPr>
            <w:tcW w:w="4230" w:type="dxa"/>
          </w:tcPr>
          <w:p w14:paraId="002167E0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elect current line</w:t>
            </w:r>
          </w:p>
        </w:tc>
        <w:tc>
          <w:tcPr>
            <w:tcW w:w="6120" w:type="dxa"/>
          </w:tcPr>
          <w:p w14:paraId="1C9AB300" w14:textId="0597073F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HIFT + SPACE</w:t>
            </w:r>
          </w:p>
        </w:tc>
      </w:tr>
      <w:tr w:rsidR="007F07A9" w:rsidRPr="007F07A9" w14:paraId="5AD4360D" w14:textId="77777777" w:rsidTr="007F07A9">
        <w:tc>
          <w:tcPr>
            <w:tcW w:w="4230" w:type="dxa"/>
          </w:tcPr>
          <w:p w14:paraId="0C4FFED6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elect current column</w:t>
            </w:r>
          </w:p>
        </w:tc>
        <w:tc>
          <w:tcPr>
            <w:tcW w:w="6120" w:type="dxa"/>
          </w:tcPr>
          <w:p w14:paraId="73F00A9E" w14:textId="0DFDAF4A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CTRL + SPACE</w:t>
            </w:r>
          </w:p>
        </w:tc>
      </w:tr>
      <w:tr w:rsidR="007F07A9" w:rsidRPr="007F07A9" w14:paraId="4657183F" w14:textId="77777777" w:rsidTr="007F07A9">
        <w:tc>
          <w:tcPr>
            <w:tcW w:w="4230" w:type="dxa"/>
          </w:tcPr>
          <w:p w14:paraId="1A2A64DF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Copy</w:t>
            </w:r>
          </w:p>
        </w:tc>
        <w:tc>
          <w:tcPr>
            <w:tcW w:w="6120" w:type="dxa"/>
          </w:tcPr>
          <w:p w14:paraId="676C71D0" w14:textId="583A7496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BACKSPACE + Y / CTRL + C</w:t>
            </w:r>
          </w:p>
        </w:tc>
      </w:tr>
      <w:tr w:rsidR="007F07A9" w:rsidRPr="007F07A9" w14:paraId="3C667F6E" w14:textId="77777777" w:rsidTr="007F07A9">
        <w:tc>
          <w:tcPr>
            <w:tcW w:w="4230" w:type="dxa"/>
          </w:tcPr>
          <w:p w14:paraId="164A0101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Cut</w:t>
            </w:r>
          </w:p>
        </w:tc>
        <w:tc>
          <w:tcPr>
            <w:tcW w:w="6120" w:type="dxa"/>
          </w:tcPr>
          <w:p w14:paraId="30154E38" w14:textId="55977C00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BACKSPACE + X / CTRL + X</w:t>
            </w:r>
          </w:p>
        </w:tc>
      </w:tr>
      <w:tr w:rsidR="007F07A9" w:rsidRPr="007F07A9" w14:paraId="6D1D1059" w14:textId="77777777" w:rsidTr="007F07A9">
        <w:tc>
          <w:tcPr>
            <w:tcW w:w="4230" w:type="dxa"/>
          </w:tcPr>
          <w:p w14:paraId="43336492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Paste</w:t>
            </w:r>
          </w:p>
        </w:tc>
        <w:tc>
          <w:tcPr>
            <w:tcW w:w="6120" w:type="dxa"/>
          </w:tcPr>
          <w:p w14:paraId="25A60510" w14:textId="2F7D003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BACKSPACE + V / CTRL + V</w:t>
            </w:r>
          </w:p>
        </w:tc>
      </w:tr>
      <w:tr w:rsidR="007F07A9" w:rsidRPr="007F07A9" w14:paraId="2D3A85CB" w14:textId="77777777" w:rsidTr="007F07A9">
        <w:tc>
          <w:tcPr>
            <w:tcW w:w="4230" w:type="dxa"/>
          </w:tcPr>
          <w:p w14:paraId="0F0928DC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Paste Special</w:t>
            </w:r>
          </w:p>
        </w:tc>
        <w:tc>
          <w:tcPr>
            <w:tcW w:w="6120" w:type="dxa"/>
          </w:tcPr>
          <w:p w14:paraId="6D714394" w14:textId="697E0D41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CTRL + ALT + V</w:t>
            </w:r>
          </w:p>
        </w:tc>
      </w:tr>
      <w:tr w:rsidR="007F07A9" w:rsidRPr="007F07A9" w14:paraId="296FDA75" w14:textId="77777777" w:rsidTr="007F07A9">
        <w:tc>
          <w:tcPr>
            <w:tcW w:w="4230" w:type="dxa"/>
          </w:tcPr>
          <w:p w14:paraId="392B8E7E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Edit Current Cell</w:t>
            </w:r>
          </w:p>
        </w:tc>
        <w:tc>
          <w:tcPr>
            <w:tcW w:w="6120" w:type="dxa"/>
          </w:tcPr>
          <w:p w14:paraId="57065821" w14:textId="23CF5733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BACKSPACE + E / F2</w:t>
            </w:r>
          </w:p>
        </w:tc>
      </w:tr>
      <w:tr w:rsidR="007F07A9" w:rsidRPr="007F07A9" w14:paraId="321C4BFA" w14:textId="77777777" w:rsidTr="007F07A9">
        <w:tc>
          <w:tcPr>
            <w:tcW w:w="4230" w:type="dxa"/>
          </w:tcPr>
          <w:p w14:paraId="431C86A2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Delete cell content</w:t>
            </w:r>
          </w:p>
        </w:tc>
        <w:tc>
          <w:tcPr>
            <w:tcW w:w="6120" w:type="dxa"/>
          </w:tcPr>
          <w:p w14:paraId="3865BD4F" w14:textId="6450F82C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DELETE</w:t>
            </w:r>
          </w:p>
        </w:tc>
      </w:tr>
      <w:tr w:rsidR="007F07A9" w:rsidRPr="007F07A9" w14:paraId="66781698" w14:textId="77777777" w:rsidTr="007F07A9">
        <w:tc>
          <w:tcPr>
            <w:tcW w:w="4230" w:type="dxa"/>
          </w:tcPr>
          <w:p w14:paraId="029B8C37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Insert cells</w:t>
            </w:r>
          </w:p>
        </w:tc>
        <w:tc>
          <w:tcPr>
            <w:tcW w:w="6120" w:type="dxa"/>
          </w:tcPr>
          <w:p w14:paraId="245EDE04" w14:textId="114D961D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CTRL + SHIFT + =</w:t>
            </w:r>
          </w:p>
        </w:tc>
      </w:tr>
      <w:tr w:rsidR="007F07A9" w:rsidRPr="007F07A9" w14:paraId="4ECF0733" w14:textId="77777777" w:rsidTr="007F07A9">
        <w:tc>
          <w:tcPr>
            <w:tcW w:w="4230" w:type="dxa"/>
          </w:tcPr>
          <w:p w14:paraId="2807BF94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Delete cells</w:t>
            </w:r>
          </w:p>
        </w:tc>
        <w:tc>
          <w:tcPr>
            <w:tcW w:w="6120" w:type="dxa"/>
          </w:tcPr>
          <w:p w14:paraId="4C4D5BFE" w14:textId="6884A01D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CTRL + -</w:t>
            </w:r>
          </w:p>
        </w:tc>
      </w:tr>
      <w:tr w:rsidR="007F07A9" w:rsidRPr="007F07A9" w14:paraId="2DC8A75D" w14:textId="77777777" w:rsidTr="007F07A9">
        <w:tc>
          <w:tcPr>
            <w:tcW w:w="4230" w:type="dxa"/>
          </w:tcPr>
          <w:p w14:paraId="775406E4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Go To</w:t>
            </w:r>
          </w:p>
        </w:tc>
        <w:tc>
          <w:tcPr>
            <w:tcW w:w="6120" w:type="dxa"/>
          </w:tcPr>
          <w:p w14:paraId="6D995116" w14:textId="42FF609C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ENTER + G / F5</w:t>
            </w:r>
          </w:p>
        </w:tc>
      </w:tr>
      <w:tr w:rsidR="007F07A9" w:rsidRPr="007F07A9" w14:paraId="6551C335" w14:textId="77777777" w:rsidTr="007F07A9">
        <w:tc>
          <w:tcPr>
            <w:tcW w:w="4230" w:type="dxa"/>
          </w:tcPr>
          <w:p w14:paraId="05C963B2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Insert Function</w:t>
            </w:r>
          </w:p>
        </w:tc>
        <w:tc>
          <w:tcPr>
            <w:tcW w:w="6120" w:type="dxa"/>
          </w:tcPr>
          <w:p w14:paraId="1A024D07" w14:textId="5A2A25F9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HIFT + F3</w:t>
            </w:r>
          </w:p>
        </w:tc>
      </w:tr>
      <w:tr w:rsidR="007F07A9" w:rsidRPr="007F07A9" w14:paraId="24FB5C47" w14:textId="77777777" w:rsidTr="007F07A9">
        <w:tc>
          <w:tcPr>
            <w:tcW w:w="4230" w:type="dxa"/>
          </w:tcPr>
          <w:p w14:paraId="0CBAB4E7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um</w:t>
            </w:r>
          </w:p>
        </w:tc>
        <w:tc>
          <w:tcPr>
            <w:tcW w:w="6120" w:type="dxa"/>
          </w:tcPr>
          <w:p w14:paraId="71BAC3ED" w14:textId="1DFFB17A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ALT + =</w:t>
            </w:r>
          </w:p>
        </w:tc>
      </w:tr>
      <w:tr w:rsidR="007F07A9" w:rsidRPr="007F07A9" w14:paraId="75C13EBD" w14:textId="77777777" w:rsidTr="007F07A9">
        <w:tc>
          <w:tcPr>
            <w:tcW w:w="4230" w:type="dxa"/>
          </w:tcPr>
          <w:p w14:paraId="5A0FC8F6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Undo</w:t>
            </w:r>
          </w:p>
        </w:tc>
        <w:tc>
          <w:tcPr>
            <w:tcW w:w="6120" w:type="dxa"/>
          </w:tcPr>
          <w:p w14:paraId="2A9D75E9" w14:textId="75485DFF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BACKSPACE + Z / CTRL + Z</w:t>
            </w:r>
          </w:p>
        </w:tc>
      </w:tr>
      <w:tr w:rsidR="007F07A9" w:rsidRPr="007F07A9" w14:paraId="0D9C44C7" w14:textId="77777777" w:rsidTr="007F07A9">
        <w:tc>
          <w:tcPr>
            <w:tcW w:w="4230" w:type="dxa"/>
          </w:tcPr>
          <w:p w14:paraId="1190C35C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sz w:val="24"/>
                <w:lang w:val="en-US"/>
              </w:rPr>
              <w:t>Redo </w:t>
            </w:r>
          </w:p>
        </w:tc>
        <w:tc>
          <w:tcPr>
            <w:tcW w:w="6120" w:type="dxa"/>
          </w:tcPr>
          <w:p w14:paraId="79A36D12" w14:textId="744B072E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sz w:val="24"/>
                <w:lang w:val="en-US"/>
              </w:rPr>
              <w:t>ENTER + Z / CTRL + Y</w:t>
            </w:r>
          </w:p>
        </w:tc>
      </w:tr>
      <w:tr w:rsidR="007F07A9" w:rsidRPr="007F07A9" w14:paraId="34D4D73C" w14:textId="77777777" w:rsidTr="007F07A9">
        <w:tc>
          <w:tcPr>
            <w:tcW w:w="4230" w:type="dxa"/>
          </w:tcPr>
          <w:p w14:paraId="3F0735DF" w14:textId="77777777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Jump to Search bar</w:t>
            </w:r>
          </w:p>
        </w:tc>
        <w:tc>
          <w:tcPr>
            <w:tcW w:w="6120" w:type="dxa"/>
          </w:tcPr>
          <w:p w14:paraId="12AA92F7" w14:textId="4988022F" w:rsidR="007F07A9" w:rsidRPr="007F07A9" w:rsidRDefault="007F07A9" w:rsidP="0003273B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 xml:space="preserve">ALT + Q </w:t>
            </w:r>
          </w:p>
        </w:tc>
      </w:tr>
    </w:tbl>
    <w:p w14:paraId="2048307D" w14:textId="799AAF93" w:rsidR="003D0128" w:rsidRPr="007F07A9" w:rsidRDefault="003D0128" w:rsidP="007F07A9">
      <w:pPr>
        <w:spacing w:after="0" w:line="278" w:lineRule="auto"/>
        <w:ind w:left="360"/>
        <w:rPr>
          <w:rFonts w:ascii="Times New Roman" w:hAnsi="Times New Roman"/>
          <w:noProof/>
          <w:sz w:val="24"/>
          <w:lang w:val="en-US"/>
        </w:rPr>
      </w:pPr>
    </w:p>
    <w:p w14:paraId="0C78F452" w14:textId="77777777" w:rsidR="003D0128" w:rsidRDefault="003D0128" w:rsidP="003D0128">
      <w:pPr>
        <w:spacing w:after="0"/>
        <w:rPr>
          <w:b/>
          <w:bCs/>
          <w:noProof/>
          <w:lang w:val="en-US"/>
        </w:rPr>
      </w:pPr>
    </w:p>
    <w:p w14:paraId="17419727" w14:textId="77777777" w:rsidR="003D0128" w:rsidRPr="005C4D55" w:rsidRDefault="003D0128" w:rsidP="007F07A9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76" w:name="_Toc230106245"/>
      <w:bookmarkStart w:id="77" w:name="_Toc230190321"/>
      <w:r w:rsidRPr="005C4D55">
        <w:rPr>
          <w:rFonts w:ascii="Times New Roman" w:hAnsi="Times New Roman"/>
          <w:noProof/>
          <w:sz w:val="32"/>
        </w:rPr>
        <w:t>Formatting Functions</w:t>
      </w:r>
      <w:bookmarkEnd w:id="76"/>
      <w:bookmarkEnd w:id="77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7F07A9" w:rsidRPr="007F07A9" w14:paraId="1AB0A16E" w14:textId="77777777" w:rsidTr="007F07A9">
        <w:tc>
          <w:tcPr>
            <w:tcW w:w="4230" w:type="dxa"/>
          </w:tcPr>
          <w:p w14:paraId="5AC855A3" w14:textId="77777777" w:rsidR="007F07A9" w:rsidRPr="007F07A9" w:rsidRDefault="007F07A9" w:rsidP="00420E3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Format Cells</w:t>
            </w:r>
          </w:p>
        </w:tc>
        <w:tc>
          <w:tcPr>
            <w:tcW w:w="6120" w:type="dxa"/>
          </w:tcPr>
          <w:p w14:paraId="528A3218" w14:textId="7D32D535" w:rsidR="007F07A9" w:rsidRPr="007F07A9" w:rsidRDefault="007F07A9" w:rsidP="00420E3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CTRL + 1</w:t>
            </w:r>
          </w:p>
        </w:tc>
      </w:tr>
      <w:tr w:rsidR="007F07A9" w:rsidRPr="007F07A9" w14:paraId="6A2D5F92" w14:textId="77777777" w:rsidTr="007F07A9">
        <w:tc>
          <w:tcPr>
            <w:tcW w:w="4230" w:type="dxa"/>
          </w:tcPr>
          <w:p w14:paraId="052DC338" w14:textId="77777777" w:rsidR="007F07A9" w:rsidRPr="007F07A9" w:rsidRDefault="007F07A9" w:rsidP="00420E3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Bold</w:t>
            </w:r>
          </w:p>
        </w:tc>
        <w:tc>
          <w:tcPr>
            <w:tcW w:w="6120" w:type="dxa"/>
          </w:tcPr>
          <w:p w14:paraId="47A6EF0B" w14:textId="222A5C59" w:rsidR="007F07A9" w:rsidRPr="007F07A9" w:rsidRDefault="007F07A9" w:rsidP="00420E3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ENTER + B / CTRL + B</w:t>
            </w:r>
          </w:p>
        </w:tc>
      </w:tr>
      <w:tr w:rsidR="007F07A9" w:rsidRPr="007F07A9" w14:paraId="50D64C40" w14:textId="77777777" w:rsidTr="007F07A9">
        <w:tc>
          <w:tcPr>
            <w:tcW w:w="4230" w:type="dxa"/>
          </w:tcPr>
          <w:p w14:paraId="69B8576D" w14:textId="77777777" w:rsidR="007F07A9" w:rsidRPr="007F07A9" w:rsidRDefault="007F07A9" w:rsidP="00420E3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Italic</w:t>
            </w:r>
          </w:p>
        </w:tc>
        <w:tc>
          <w:tcPr>
            <w:tcW w:w="6120" w:type="dxa"/>
          </w:tcPr>
          <w:p w14:paraId="5FFEE64F" w14:textId="4E25932E" w:rsidR="007F07A9" w:rsidRPr="007F07A9" w:rsidRDefault="007F07A9" w:rsidP="00420E3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ENTER + I / CTRL + I</w:t>
            </w:r>
          </w:p>
        </w:tc>
      </w:tr>
      <w:tr w:rsidR="007F07A9" w:rsidRPr="007F07A9" w14:paraId="2A839967" w14:textId="77777777" w:rsidTr="007F07A9">
        <w:tc>
          <w:tcPr>
            <w:tcW w:w="4230" w:type="dxa"/>
          </w:tcPr>
          <w:p w14:paraId="48380E23" w14:textId="77777777" w:rsidR="007F07A9" w:rsidRPr="007F07A9" w:rsidRDefault="007F07A9" w:rsidP="00420E3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Underline</w:t>
            </w:r>
          </w:p>
        </w:tc>
        <w:tc>
          <w:tcPr>
            <w:tcW w:w="6120" w:type="dxa"/>
          </w:tcPr>
          <w:p w14:paraId="29833B38" w14:textId="128C252E" w:rsidR="007F07A9" w:rsidRPr="007F07A9" w:rsidRDefault="007F07A9" w:rsidP="00420E3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ENTER + U / CTRL + U</w:t>
            </w:r>
          </w:p>
        </w:tc>
      </w:tr>
      <w:tr w:rsidR="007F07A9" w:rsidRPr="007F07A9" w14:paraId="15169FFE" w14:textId="77777777" w:rsidTr="007F07A9">
        <w:tc>
          <w:tcPr>
            <w:tcW w:w="4230" w:type="dxa"/>
          </w:tcPr>
          <w:p w14:paraId="15A0D7E4" w14:textId="77777777" w:rsidR="007F07A9" w:rsidRPr="007F07A9" w:rsidRDefault="007F07A9" w:rsidP="00420E3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Open Font dialog</w:t>
            </w:r>
          </w:p>
        </w:tc>
        <w:tc>
          <w:tcPr>
            <w:tcW w:w="6120" w:type="dxa"/>
          </w:tcPr>
          <w:p w14:paraId="568706A4" w14:textId="257B048B" w:rsidR="007F07A9" w:rsidRPr="007F07A9" w:rsidRDefault="007F07A9" w:rsidP="00420E3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ENTER + F / CTRL + SHIFT + F</w:t>
            </w:r>
          </w:p>
        </w:tc>
      </w:tr>
    </w:tbl>
    <w:p w14:paraId="54A5B309" w14:textId="77777777" w:rsidR="003D0128" w:rsidRDefault="003D0128" w:rsidP="003D0128">
      <w:pPr>
        <w:spacing w:after="0"/>
        <w:rPr>
          <w:b/>
          <w:bCs/>
          <w:noProof/>
          <w:lang w:val="en-US"/>
        </w:rPr>
      </w:pPr>
    </w:p>
    <w:p w14:paraId="73D2335D" w14:textId="77777777" w:rsidR="003D0128" w:rsidRPr="005C4D55" w:rsidRDefault="003D0128" w:rsidP="007F07A9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78" w:name="_Toc230106246"/>
      <w:bookmarkStart w:id="79" w:name="_Toc230190322"/>
      <w:r w:rsidRPr="005C4D55">
        <w:rPr>
          <w:rFonts w:ascii="Times New Roman" w:hAnsi="Times New Roman"/>
          <w:noProof/>
          <w:sz w:val="32"/>
        </w:rPr>
        <w:t>Sheet Functions</w:t>
      </w:r>
      <w:bookmarkEnd w:id="78"/>
      <w:bookmarkEnd w:id="79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7F07A9" w:rsidRPr="007F07A9" w14:paraId="69238908" w14:textId="77777777" w:rsidTr="007F07A9">
        <w:tc>
          <w:tcPr>
            <w:tcW w:w="4230" w:type="dxa"/>
          </w:tcPr>
          <w:p w14:paraId="02594875" w14:textId="77777777" w:rsidR="007F07A9" w:rsidRPr="007F07A9" w:rsidRDefault="007F07A9" w:rsidP="00456497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Previous Sheet</w:t>
            </w:r>
          </w:p>
        </w:tc>
        <w:tc>
          <w:tcPr>
            <w:tcW w:w="6120" w:type="dxa"/>
          </w:tcPr>
          <w:p w14:paraId="363D4F9A" w14:textId="39BA1353" w:rsidR="007F07A9" w:rsidRPr="007F07A9" w:rsidRDefault="007F07A9" w:rsidP="00456497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PACE + DOTS 2 3 / CTRL + PAGE UP</w:t>
            </w:r>
          </w:p>
        </w:tc>
      </w:tr>
      <w:tr w:rsidR="007F07A9" w:rsidRPr="007F07A9" w14:paraId="541913AF" w14:textId="77777777" w:rsidTr="007F07A9">
        <w:tc>
          <w:tcPr>
            <w:tcW w:w="4230" w:type="dxa"/>
          </w:tcPr>
          <w:p w14:paraId="134CF0B2" w14:textId="77777777" w:rsidR="007F07A9" w:rsidRPr="007F07A9" w:rsidRDefault="007F07A9" w:rsidP="00456497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Next Sheet</w:t>
            </w:r>
          </w:p>
        </w:tc>
        <w:tc>
          <w:tcPr>
            <w:tcW w:w="6120" w:type="dxa"/>
          </w:tcPr>
          <w:p w14:paraId="09BA88A7" w14:textId="328429F3" w:rsidR="007F07A9" w:rsidRPr="007F07A9" w:rsidRDefault="007F07A9" w:rsidP="00456497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PACE + DOTS 5 6 / CTRL + PAGE DOWN</w:t>
            </w:r>
          </w:p>
        </w:tc>
      </w:tr>
      <w:tr w:rsidR="007F07A9" w:rsidRPr="007F07A9" w14:paraId="014E5731" w14:textId="77777777" w:rsidTr="007F07A9">
        <w:tc>
          <w:tcPr>
            <w:tcW w:w="4230" w:type="dxa"/>
          </w:tcPr>
          <w:p w14:paraId="6114F012" w14:textId="77777777" w:rsidR="007F07A9" w:rsidRPr="007F07A9" w:rsidRDefault="007F07A9" w:rsidP="00456497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Insert Sheet</w:t>
            </w:r>
          </w:p>
        </w:tc>
        <w:tc>
          <w:tcPr>
            <w:tcW w:w="6120" w:type="dxa"/>
          </w:tcPr>
          <w:p w14:paraId="7B4AD806" w14:textId="134A1E1B" w:rsidR="007F07A9" w:rsidRPr="007F07A9" w:rsidRDefault="007F07A9" w:rsidP="00456497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HIFT + F11</w:t>
            </w:r>
          </w:p>
        </w:tc>
      </w:tr>
      <w:tr w:rsidR="007F07A9" w:rsidRPr="007F07A9" w14:paraId="2AE00568" w14:textId="77777777" w:rsidTr="007F07A9">
        <w:tc>
          <w:tcPr>
            <w:tcW w:w="4230" w:type="dxa"/>
          </w:tcPr>
          <w:p w14:paraId="3573B3C4" w14:textId="77777777" w:rsidR="007F07A9" w:rsidRPr="007F07A9" w:rsidRDefault="007F07A9" w:rsidP="00456497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et column headers</w:t>
            </w:r>
          </w:p>
        </w:tc>
        <w:tc>
          <w:tcPr>
            <w:tcW w:w="6120" w:type="dxa"/>
          </w:tcPr>
          <w:p w14:paraId="32C42C30" w14:textId="1D71A895" w:rsidR="007F07A9" w:rsidRPr="007F07A9" w:rsidRDefault="007F07A9" w:rsidP="00456497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NVDA + SHIFT + C</w:t>
            </w:r>
          </w:p>
        </w:tc>
      </w:tr>
      <w:tr w:rsidR="007F07A9" w:rsidRPr="007F07A9" w14:paraId="334E02EB" w14:textId="77777777" w:rsidTr="007F07A9">
        <w:tc>
          <w:tcPr>
            <w:tcW w:w="4230" w:type="dxa"/>
          </w:tcPr>
          <w:p w14:paraId="6F3C23B2" w14:textId="77777777" w:rsidR="007F07A9" w:rsidRPr="007F07A9" w:rsidRDefault="007F07A9" w:rsidP="00456497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Set row headers</w:t>
            </w:r>
          </w:p>
        </w:tc>
        <w:tc>
          <w:tcPr>
            <w:tcW w:w="6120" w:type="dxa"/>
          </w:tcPr>
          <w:p w14:paraId="7132575A" w14:textId="2C5D2D81" w:rsidR="007F07A9" w:rsidRPr="007F07A9" w:rsidRDefault="007F07A9" w:rsidP="00456497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7F07A9">
              <w:rPr>
                <w:rFonts w:ascii="Times New Roman" w:hAnsi="Times New Roman"/>
                <w:noProof/>
                <w:sz w:val="24"/>
                <w:lang w:val="en-US"/>
              </w:rPr>
              <w:t>NVDA + SHIFT + R</w:t>
            </w:r>
          </w:p>
        </w:tc>
      </w:tr>
    </w:tbl>
    <w:p w14:paraId="05D1E715" w14:textId="77777777" w:rsidR="003D0128" w:rsidRPr="00225F22" w:rsidRDefault="003D0128" w:rsidP="003D0128">
      <w:pPr>
        <w:spacing w:after="0"/>
        <w:ind w:left="360"/>
        <w:rPr>
          <w:noProof/>
          <w:lang w:val="en-US"/>
        </w:rPr>
      </w:pPr>
    </w:p>
    <w:p w14:paraId="609ACA9F" w14:textId="77777777" w:rsidR="003D0128" w:rsidRPr="005C4D55" w:rsidRDefault="003D0128" w:rsidP="00BF01EA">
      <w:pPr>
        <w:pStyle w:val="Heading2"/>
        <w:numPr>
          <w:ilvl w:val="0"/>
          <w:numId w:val="0"/>
        </w:numPr>
        <w:ind w:hanging="450"/>
        <w:rPr>
          <w:rFonts w:ascii="Times New Roman" w:hAnsi="Times New Roman"/>
          <w:noProof/>
          <w:sz w:val="36"/>
          <w:lang w:val="en-US"/>
        </w:rPr>
      </w:pPr>
      <w:bookmarkStart w:id="80" w:name="_Microsoft_PowerPoint"/>
      <w:bookmarkStart w:id="81" w:name="_Toc230106247"/>
      <w:bookmarkStart w:id="82" w:name="_Toc230190323"/>
      <w:bookmarkEnd w:id="80"/>
      <w:r w:rsidRPr="005C4D55">
        <w:rPr>
          <w:rFonts w:ascii="Times New Roman" w:hAnsi="Times New Roman"/>
          <w:noProof/>
          <w:sz w:val="36"/>
          <w:lang w:val="en-US"/>
        </w:rPr>
        <w:lastRenderedPageBreak/>
        <w:t>Microsoft PowerPoint</w:t>
      </w:r>
      <w:bookmarkEnd w:id="81"/>
      <w:bookmarkEnd w:id="82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BF01EA" w:rsidRPr="00BF01EA" w14:paraId="0D3FEBFF" w14:textId="77777777" w:rsidTr="00BF01EA">
        <w:tc>
          <w:tcPr>
            <w:tcW w:w="4230" w:type="dxa"/>
          </w:tcPr>
          <w:p w14:paraId="2EB47492" w14:textId="77777777" w:rsidR="00BF01EA" w:rsidRPr="00BF01EA" w:rsidRDefault="00BF01EA" w:rsidP="00A1472B">
            <w:pPr>
              <w:spacing w:after="0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PowerPoint menu bar</w:t>
            </w:r>
          </w:p>
        </w:tc>
        <w:tc>
          <w:tcPr>
            <w:tcW w:w="6120" w:type="dxa"/>
          </w:tcPr>
          <w:p w14:paraId="5BE8CE51" w14:textId="02AE7109" w:rsidR="00BF01EA" w:rsidRPr="00BF01EA" w:rsidRDefault="00BF01EA" w:rsidP="00A1472B">
            <w:pPr>
              <w:spacing w:after="0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BACKSPACE + A / ALT</w:t>
            </w:r>
          </w:p>
        </w:tc>
      </w:tr>
    </w:tbl>
    <w:p w14:paraId="43337190" w14:textId="77777777" w:rsidR="003D0128" w:rsidRPr="00B4305A" w:rsidRDefault="003D0128" w:rsidP="003D0128">
      <w:pPr>
        <w:tabs>
          <w:tab w:val="left" w:pos="4962"/>
        </w:tabs>
        <w:spacing w:after="0"/>
        <w:rPr>
          <w:noProof/>
          <w:lang w:val="en-US"/>
        </w:rPr>
      </w:pPr>
    </w:p>
    <w:p w14:paraId="279869C5" w14:textId="77777777" w:rsidR="003D0128" w:rsidRPr="00411D3D" w:rsidRDefault="003D0128" w:rsidP="00BF01EA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83" w:name="_Toc230106248"/>
      <w:bookmarkStart w:id="84" w:name="_Toc230190324"/>
      <w:r w:rsidRPr="00411D3D">
        <w:rPr>
          <w:rFonts w:ascii="Times New Roman" w:hAnsi="Times New Roman"/>
          <w:noProof/>
          <w:sz w:val="32"/>
        </w:rPr>
        <w:t>File Functions</w:t>
      </w:r>
      <w:bookmarkEnd w:id="83"/>
      <w:bookmarkEnd w:id="84"/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BF01EA" w:rsidRPr="00BF01EA" w14:paraId="4F558436" w14:textId="77777777" w:rsidTr="00BF01EA">
        <w:tc>
          <w:tcPr>
            <w:tcW w:w="4230" w:type="dxa"/>
          </w:tcPr>
          <w:p w14:paraId="1BEC551E" w14:textId="77777777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New</w:t>
            </w:r>
          </w:p>
        </w:tc>
        <w:tc>
          <w:tcPr>
            <w:tcW w:w="6120" w:type="dxa"/>
          </w:tcPr>
          <w:p w14:paraId="548A0E5A" w14:textId="34BF4933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BACKSPACE + N / CTRL + N</w:t>
            </w:r>
          </w:p>
        </w:tc>
      </w:tr>
      <w:tr w:rsidR="00BF01EA" w:rsidRPr="00BF01EA" w14:paraId="12C1625A" w14:textId="77777777" w:rsidTr="00BF01EA">
        <w:tc>
          <w:tcPr>
            <w:tcW w:w="4230" w:type="dxa"/>
          </w:tcPr>
          <w:p w14:paraId="1EBDEC94" w14:textId="77777777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Open</w:t>
            </w:r>
          </w:p>
        </w:tc>
        <w:tc>
          <w:tcPr>
            <w:tcW w:w="6120" w:type="dxa"/>
          </w:tcPr>
          <w:p w14:paraId="77299EE3" w14:textId="296800E5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BACKSPACE + O / CTRL + O</w:t>
            </w:r>
          </w:p>
        </w:tc>
      </w:tr>
      <w:tr w:rsidR="00BF01EA" w:rsidRPr="00BF01EA" w14:paraId="5024226F" w14:textId="77777777" w:rsidTr="00BF01EA">
        <w:tc>
          <w:tcPr>
            <w:tcW w:w="4230" w:type="dxa"/>
          </w:tcPr>
          <w:p w14:paraId="1FE6E226" w14:textId="77777777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Close</w:t>
            </w:r>
          </w:p>
        </w:tc>
        <w:tc>
          <w:tcPr>
            <w:tcW w:w="6120" w:type="dxa"/>
          </w:tcPr>
          <w:p w14:paraId="777EA245" w14:textId="15F72317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SPACE + W / CTRL + F4</w:t>
            </w:r>
          </w:p>
        </w:tc>
      </w:tr>
      <w:tr w:rsidR="00BF01EA" w:rsidRPr="00BF01EA" w14:paraId="667F7BB0" w14:textId="77777777" w:rsidTr="00BF01EA">
        <w:tc>
          <w:tcPr>
            <w:tcW w:w="4230" w:type="dxa"/>
          </w:tcPr>
          <w:p w14:paraId="1549CF6C" w14:textId="77777777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Save</w:t>
            </w:r>
          </w:p>
        </w:tc>
        <w:tc>
          <w:tcPr>
            <w:tcW w:w="6120" w:type="dxa"/>
          </w:tcPr>
          <w:p w14:paraId="4BA72692" w14:textId="4509F149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SPACE + S / CTRL + S</w:t>
            </w:r>
          </w:p>
        </w:tc>
      </w:tr>
      <w:tr w:rsidR="00BF01EA" w:rsidRPr="00BF01EA" w14:paraId="12968C50" w14:textId="77777777" w:rsidTr="00BF01EA">
        <w:tc>
          <w:tcPr>
            <w:tcW w:w="4230" w:type="dxa"/>
          </w:tcPr>
          <w:p w14:paraId="43B9082C" w14:textId="77777777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Save As</w:t>
            </w:r>
          </w:p>
        </w:tc>
        <w:tc>
          <w:tcPr>
            <w:tcW w:w="6120" w:type="dxa"/>
          </w:tcPr>
          <w:p w14:paraId="2C7B55C7" w14:textId="297A65BF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BACKSPACE + S / F12</w:t>
            </w:r>
          </w:p>
        </w:tc>
      </w:tr>
      <w:tr w:rsidR="00BF01EA" w:rsidRPr="00BF01EA" w14:paraId="181F1B09" w14:textId="77777777" w:rsidTr="00BF01EA">
        <w:tc>
          <w:tcPr>
            <w:tcW w:w="4230" w:type="dxa"/>
          </w:tcPr>
          <w:p w14:paraId="34918472" w14:textId="77777777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Print</w:t>
            </w:r>
          </w:p>
        </w:tc>
        <w:tc>
          <w:tcPr>
            <w:tcW w:w="6120" w:type="dxa"/>
          </w:tcPr>
          <w:p w14:paraId="4D92E9C5" w14:textId="579E1D43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ENTER + V / CTRL + P</w:t>
            </w:r>
          </w:p>
        </w:tc>
      </w:tr>
      <w:tr w:rsidR="00BF01EA" w:rsidRPr="00BF01EA" w14:paraId="6FF82EF0" w14:textId="77777777" w:rsidTr="00BF01EA">
        <w:tc>
          <w:tcPr>
            <w:tcW w:w="4230" w:type="dxa"/>
          </w:tcPr>
          <w:p w14:paraId="7C5CF465" w14:textId="77777777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Info</w:t>
            </w:r>
          </w:p>
        </w:tc>
        <w:tc>
          <w:tcPr>
            <w:tcW w:w="6120" w:type="dxa"/>
          </w:tcPr>
          <w:p w14:paraId="1518B583" w14:textId="67D57B1D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I / CTRL + SHIFT + I </w:t>
            </w:r>
          </w:p>
        </w:tc>
      </w:tr>
      <w:tr w:rsidR="00BF01EA" w:rsidRPr="00BF01EA" w14:paraId="1A43B4FF" w14:textId="77777777" w:rsidTr="00BF01EA">
        <w:tc>
          <w:tcPr>
            <w:tcW w:w="4230" w:type="dxa"/>
          </w:tcPr>
          <w:p w14:paraId="1F2DB0EA" w14:textId="77777777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Exit</w:t>
            </w:r>
          </w:p>
        </w:tc>
        <w:tc>
          <w:tcPr>
            <w:tcW w:w="6120" w:type="dxa"/>
          </w:tcPr>
          <w:p w14:paraId="36E8C113" w14:textId="03E0F755" w:rsidR="00BF01EA" w:rsidRPr="00BF01EA" w:rsidRDefault="00BF01EA" w:rsidP="00E376A6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 xml:space="preserve">SPACE + E / ALT + F4 </w:t>
            </w:r>
          </w:p>
        </w:tc>
      </w:tr>
    </w:tbl>
    <w:p w14:paraId="594F3AAA" w14:textId="77777777" w:rsidR="003D0128" w:rsidRDefault="003D0128" w:rsidP="003D0128">
      <w:pPr>
        <w:spacing w:after="0"/>
        <w:ind w:left="360"/>
        <w:rPr>
          <w:noProof/>
        </w:rPr>
      </w:pPr>
    </w:p>
    <w:p w14:paraId="4F8A721C" w14:textId="77777777" w:rsidR="003D0128" w:rsidRPr="00411D3D" w:rsidRDefault="003D0128" w:rsidP="00BF01EA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85" w:name="_Toc230106249"/>
      <w:bookmarkStart w:id="86" w:name="_Toc230190325"/>
      <w:r w:rsidRPr="00411D3D">
        <w:rPr>
          <w:rFonts w:ascii="Times New Roman" w:hAnsi="Times New Roman"/>
          <w:noProof/>
          <w:sz w:val="32"/>
        </w:rPr>
        <w:t>Editing Functions</w:t>
      </w:r>
      <w:bookmarkEnd w:id="85"/>
      <w:bookmarkEnd w:id="86"/>
      <w:r w:rsidRPr="00411D3D">
        <w:rPr>
          <w:rFonts w:ascii="Times New Roman" w:hAnsi="Times New Roman"/>
          <w:noProof/>
          <w:sz w:val="32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BF01EA" w:rsidRPr="00BF01EA" w14:paraId="32ADFB66" w14:textId="77777777" w:rsidTr="00BF01EA">
        <w:tc>
          <w:tcPr>
            <w:tcW w:w="4230" w:type="dxa"/>
          </w:tcPr>
          <w:p w14:paraId="3DFDCCA1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Spell Check</w:t>
            </w:r>
          </w:p>
        </w:tc>
        <w:tc>
          <w:tcPr>
            <w:tcW w:w="6120" w:type="dxa"/>
          </w:tcPr>
          <w:p w14:paraId="4CA00A0A" w14:textId="0B16B085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SPACE + DOTS 1 6 / F7</w:t>
            </w:r>
          </w:p>
        </w:tc>
      </w:tr>
      <w:tr w:rsidR="00BF01EA" w:rsidRPr="00BF01EA" w14:paraId="2D785CC3" w14:textId="77777777" w:rsidTr="00BF01EA">
        <w:tc>
          <w:tcPr>
            <w:tcW w:w="4230" w:type="dxa"/>
          </w:tcPr>
          <w:p w14:paraId="579242C2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Find</w:t>
            </w:r>
          </w:p>
        </w:tc>
        <w:tc>
          <w:tcPr>
            <w:tcW w:w="6120" w:type="dxa"/>
          </w:tcPr>
          <w:p w14:paraId="2117E9FD" w14:textId="007E8A4E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SPACE + F / CTRL + F</w:t>
            </w:r>
          </w:p>
        </w:tc>
      </w:tr>
      <w:tr w:rsidR="00BF01EA" w:rsidRPr="00BF01EA" w14:paraId="11EB26FC" w14:textId="77777777" w:rsidTr="00BF01EA">
        <w:tc>
          <w:tcPr>
            <w:tcW w:w="4230" w:type="dxa"/>
          </w:tcPr>
          <w:p w14:paraId="7D8B741C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Find Next</w:t>
            </w:r>
          </w:p>
        </w:tc>
        <w:tc>
          <w:tcPr>
            <w:tcW w:w="6120" w:type="dxa"/>
          </w:tcPr>
          <w:p w14:paraId="69F25D1E" w14:textId="118C775B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SPACE + N / SHIFT + F4</w:t>
            </w:r>
          </w:p>
        </w:tc>
      </w:tr>
      <w:tr w:rsidR="00BF01EA" w:rsidRPr="00BF01EA" w14:paraId="73C57A7B" w14:textId="77777777" w:rsidTr="00BF01EA">
        <w:tc>
          <w:tcPr>
            <w:tcW w:w="4230" w:type="dxa"/>
          </w:tcPr>
          <w:p w14:paraId="05435848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Insert Hyperlink</w:t>
            </w:r>
          </w:p>
        </w:tc>
        <w:tc>
          <w:tcPr>
            <w:tcW w:w="6120" w:type="dxa"/>
          </w:tcPr>
          <w:p w14:paraId="039E879E" w14:textId="54CB8732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SPACE + K / CTRL + K</w:t>
            </w:r>
          </w:p>
        </w:tc>
      </w:tr>
      <w:tr w:rsidR="00BF01EA" w:rsidRPr="00BF01EA" w14:paraId="42134E76" w14:textId="77777777" w:rsidTr="00BF01EA">
        <w:tc>
          <w:tcPr>
            <w:tcW w:w="4230" w:type="dxa"/>
          </w:tcPr>
          <w:p w14:paraId="79F8C8D3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Select All</w:t>
            </w:r>
          </w:p>
        </w:tc>
        <w:tc>
          <w:tcPr>
            <w:tcW w:w="6120" w:type="dxa"/>
          </w:tcPr>
          <w:p w14:paraId="583D4880" w14:textId="1F0E63CB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ENTER + DOTS 1 2 3 4 5 6 / CTRL + A</w:t>
            </w:r>
          </w:p>
        </w:tc>
      </w:tr>
      <w:tr w:rsidR="00BF01EA" w:rsidRPr="00BF01EA" w14:paraId="37DC16E3" w14:textId="77777777" w:rsidTr="00BF01EA">
        <w:tc>
          <w:tcPr>
            <w:tcW w:w="4230" w:type="dxa"/>
          </w:tcPr>
          <w:p w14:paraId="79B5D749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Copy</w:t>
            </w:r>
          </w:p>
        </w:tc>
        <w:tc>
          <w:tcPr>
            <w:tcW w:w="6120" w:type="dxa"/>
          </w:tcPr>
          <w:p w14:paraId="5011043A" w14:textId="06171DA5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BACKSPACE + Y / CTRL + C</w:t>
            </w:r>
          </w:p>
        </w:tc>
      </w:tr>
      <w:tr w:rsidR="00BF01EA" w:rsidRPr="00BF01EA" w14:paraId="720E7F09" w14:textId="77777777" w:rsidTr="00BF01EA">
        <w:tc>
          <w:tcPr>
            <w:tcW w:w="4230" w:type="dxa"/>
          </w:tcPr>
          <w:p w14:paraId="1166D8EF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Cut</w:t>
            </w:r>
          </w:p>
        </w:tc>
        <w:tc>
          <w:tcPr>
            <w:tcW w:w="6120" w:type="dxa"/>
          </w:tcPr>
          <w:p w14:paraId="319D13D4" w14:textId="3FD8ED93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BACKSPACE + X / CTRL + X</w:t>
            </w:r>
          </w:p>
        </w:tc>
      </w:tr>
      <w:tr w:rsidR="00BF01EA" w:rsidRPr="00BF01EA" w14:paraId="546C4E4C" w14:textId="77777777" w:rsidTr="00BF01EA">
        <w:tc>
          <w:tcPr>
            <w:tcW w:w="4230" w:type="dxa"/>
          </w:tcPr>
          <w:p w14:paraId="312C6000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Paste</w:t>
            </w:r>
          </w:p>
        </w:tc>
        <w:tc>
          <w:tcPr>
            <w:tcW w:w="6120" w:type="dxa"/>
          </w:tcPr>
          <w:p w14:paraId="0E6BB0DA" w14:textId="001F07CF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BACKSPACE + V / CTRL + V</w:t>
            </w:r>
          </w:p>
        </w:tc>
      </w:tr>
      <w:tr w:rsidR="00BF01EA" w:rsidRPr="00BF01EA" w14:paraId="710793F1" w14:textId="77777777" w:rsidTr="00BF01EA">
        <w:tc>
          <w:tcPr>
            <w:tcW w:w="4230" w:type="dxa"/>
          </w:tcPr>
          <w:p w14:paraId="5A048ECD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Paste Special</w:t>
            </w:r>
          </w:p>
        </w:tc>
        <w:tc>
          <w:tcPr>
            <w:tcW w:w="6120" w:type="dxa"/>
          </w:tcPr>
          <w:p w14:paraId="7BE73C77" w14:textId="417B36CA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CTRL + ALT + V</w:t>
            </w:r>
          </w:p>
        </w:tc>
      </w:tr>
      <w:tr w:rsidR="00BF01EA" w:rsidRPr="00BF01EA" w14:paraId="60900008" w14:textId="77777777" w:rsidTr="00BF01EA">
        <w:tc>
          <w:tcPr>
            <w:tcW w:w="4230" w:type="dxa"/>
          </w:tcPr>
          <w:p w14:paraId="4AC38859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New Slide</w:t>
            </w:r>
          </w:p>
        </w:tc>
        <w:tc>
          <w:tcPr>
            <w:tcW w:w="6120" w:type="dxa"/>
          </w:tcPr>
          <w:p w14:paraId="4A52ABA7" w14:textId="2EF1ABC4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ENTER + N / CTRL + M</w:t>
            </w:r>
          </w:p>
        </w:tc>
      </w:tr>
      <w:tr w:rsidR="00BF01EA" w:rsidRPr="00BF01EA" w14:paraId="7FD6FA8E" w14:textId="77777777" w:rsidTr="00BF01EA">
        <w:tc>
          <w:tcPr>
            <w:tcW w:w="4230" w:type="dxa"/>
          </w:tcPr>
          <w:p w14:paraId="0F5E0EFF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Add Comment</w:t>
            </w:r>
          </w:p>
        </w:tc>
        <w:tc>
          <w:tcPr>
            <w:tcW w:w="6120" w:type="dxa"/>
          </w:tcPr>
          <w:p w14:paraId="2672092E" w14:textId="085751E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CTRL + ALT + M</w:t>
            </w:r>
          </w:p>
        </w:tc>
      </w:tr>
      <w:tr w:rsidR="00BF01EA" w:rsidRPr="00BF01EA" w14:paraId="4D9D9CD6" w14:textId="77777777" w:rsidTr="00BF01EA">
        <w:tc>
          <w:tcPr>
            <w:tcW w:w="4230" w:type="dxa"/>
          </w:tcPr>
          <w:p w14:paraId="75571969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Duplicate slide</w:t>
            </w:r>
          </w:p>
        </w:tc>
        <w:tc>
          <w:tcPr>
            <w:tcW w:w="6120" w:type="dxa"/>
          </w:tcPr>
          <w:p w14:paraId="2976CCDA" w14:textId="18EDBA46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CTRL + D</w:t>
            </w:r>
          </w:p>
        </w:tc>
      </w:tr>
      <w:tr w:rsidR="00BF01EA" w:rsidRPr="00BF01EA" w14:paraId="6DC9DD6B" w14:textId="77777777" w:rsidTr="00BF01EA">
        <w:tc>
          <w:tcPr>
            <w:tcW w:w="4230" w:type="dxa"/>
          </w:tcPr>
          <w:p w14:paraId="3296AF2F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Display Notes pane</w:t>
            </w:r>
          </w:p>
        </w:tc>
        <w:tc>
          <w:tcPr>
            <w:tcW w:w="6120" w:type="dxa"/>
          </w:tcPr>
          <w:p w14:paraId="59CB7810" w14:textId="730FE179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CTRL + SHIFT + H</w:t>
            </w:r>
          </w:p>
        </w:tc>
      </w:tr>
      <w:tr w:rsidR="00BF01EA" w:rsidRPr="00BF01EA" w14:paraId="3C34E96C" w14:textId="77777777" w:rsidTr="00BF01EA">
        <w:tc>
          <w:tcPr>
            <w:tcW w:w="4230" w:type="dxa"/>
          </w:tcPr>
          <w:p w14:paraId="74404961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Undo</w:t>
            </w:r>
          </w:p>
        </w:tc>
        <w:tc>
          <w:tcPr>
            <w:tcW w:w="6120" w:type="dxa"/>
          </w:tcPr>
          <w:p w14:paraId="614C03A6" w14:textId="4349DB30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BACKSPACE + Z / CTRL + Z</w:t>
            </w:r>
          </w:p>
        </w:tc>
      </w:tr>
      <w:tr w:rsidR="00BF01EA" w:rsidRPr="00BF01EA" w14:paraId="10AEBB06" w14:textId="77777777" w:rsidTr="00BF01EA">
        <w:tc>
          <w:tcPr>
            <w:tcW w:w="4230" w:type="dxa"/>
          </w:tcPr>
          <w:p w14:paraId="54EBA036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Redo</w:t>
            </w:r>
          </w:p>
        </w:tc>
        <w:tc>
          <w:tcPr>
            <w:tcW w:w="6120" w:type="dxa"/>
          </w:tcPr>
          <w:p w14:paraId="6E6E187F" w14:textId="036AA093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ENTER + Z / CTRL + Y</w:t>
            </w:r>
          </w:p>
        </w:tc>
      </w:tr>
      <w:tr w:rsidR="00BF01EA" w:rsidRPr="00BF01EA" w14:paraId="6165B6E7" w14:textId="77777777" w:rsidTr="00BF01EA">
        <w:tc>
          <w:tcPr>
            <w:tcW w:w="4230" w:type="dxa"/>
          </w:tcPr>
          <w:p w14:paraId="1A498476" w14:textId="77777777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Jump to Search bar</w:t>
            </w:r>
          </w:p>
        </w:tc>
        <w:tc>
          <w:tcPr>
            <w:tcW w:w="6120" w:type="dxa"/>
          </w:tcPr>
          <w:p w14:paraId="116B6DF3" w14:textId="2C9EDC9A" w:rsidR="00BF01EA" w:rsidRPr="00BF01EA" w:rsidRDefault="00BF01EA" w:rsidP="001664EF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 xml:space="preserve">ALT + Q </w:t>
            </w:r>
          </w:p>
        </w:tc>
      </w:tr>
    </w:tbl>
    <w:p w14:paraId="4D3FD196" w14:textId="77777777" w:rsidR="003D0128" w:rsidRPr="00296F18" w:rsidRDefault="003D0128" w:rsidP="003D0128">
      <w:pPr>
        <w:spacing w:after="0"/>
        <w:ind w:left="360"/>
        <w:rPr>
          <w:noProof/>
          <w:lang w:val="en-US"/>
        </w:rPr>
      </w:pPr>
    </w:p>
    <w:p w14:paraId="24584574" w14:textId="77777777" w:rsidR="003D0128" w:rsidRPr="00411D3D" w:rsidRDefault="003D0128" w:rsidP="00BF01EA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87" w:name="_Toc230106250"/>
      <w:bookmarkStart w:id="88" w:name="_Toc230190326"/>
      <w:r w:rsidRPr="00411D3D">
        <w:rPr>
          <w:rFonts w:ascii="Times New Roman" w:hAnsi="Times New Roman"/>
          <w:noProof/>
          <w:sz w:val="32"/>
        </w:rPr>
        <w:t>Formatting Functions</w:t>
      </w:r>
      <w:bookmarkEnd w:id="87"/>
      <w:bookmarkEnd w:id="88"/>
      <w:r w:rsidRPr="00411D3D">
        <w:rPr>
          <w:rFonts w:ascii="Times New Roman" w:hAnsi="Times New Roman"/>
          <w:noProof/>
          <w:sz w:val="32"/>
        </w:rPr>
        <w:t xml:space="preserve">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BF01EA" w:rsidRPr="00BF01EA" w14:paraId="29C1A0C7" w14:textId="77777777" w:rsidTr="00BF01EA">
        <w:tc>
          <w:tcPr>
            <w:tcW w:w="4230" w:type="dxa"/>
          </w:tcPr>
          <w:p w14:paraId="7A977ABB" w14:textId="77777777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sz w:val="24"/>
                <w:lang w:val="fr-FR"/>
              </w:rPr>
            </w:pPr>
            <w:r w:rsidRPr="00BF01EA">
              <w:rPr>
                <w:rFonts w:ascii="Times New Roman" w:hAnsi="Times New Roman"/>
                <w:sz w:val="24"/>
                <w:lang w:val="fr-FR"/>
              </w:rPr>
              <w:t xml:space="preserve">Center </w:t>
            </w:r>
            <w:proofErr w:type="spellStart"/>
            <w:r w:rsidRPr="00BF01EA">
              <w:rPr>
                <w:rFonts w:ascii="Times New Roman" w:hAnsi="Times New Roman"/>
                <w:sz w:val="24"/>
                <w:lang w:val="fr-FR"/>
              </w:rPr>
              <w:t>Alignment</w:t>
            </w:r>
            <w:proofErr w:type="spellEnd"/>
          </w:p>
        </w:tc>
        <w:tc>
          <w:tcPr>
            <w:tcW w:w="6120" w:type="dxa"/>
          </w:tcPr>
          <w:p w14:paraId="204C4A0D" w14:textId="704449AA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sz w:val="24"/>
                <w:lang w:val="fr-FR"/>
              </w:rPr>
            </w:pPr>
            <w:r w:rsidRPr="00BF01EA">
              <w:rPr>
                <w:rFonts w:ascii="Times New Roman" w:hAnsi="Times New Roman"/>
                <w:sz w:val="24"/>
                <w:lang w:val="fr-FR"/>
              </w:rPr>
              <w:t>ENTER + C / CTRL + E</w:t>
            </w:r>
          </w:p>
        </w:tc>
      </w:tr>
      <w:tr w:rsidR="00BF01EA" w:rsidRPr="00BF01EA" w14:paraId="392C7F1B" w14:textId="77777777" w:rsidTr="00BF01EA">
        <w:tc>
          <w:tcPr>
            <w:tcW w:w="4230" w:type="dxa"/>
          </w:tcPr>
          <w:p w14:paraId="0441B3C9" w14:textId="77777777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Left Alignment</w:t>
            </w:r>
          </w:p>
        </w:tc>
        <w:tc>
          <w:tcPr>
            <w:tcW w:w="6120" w:type="dxa"/>
          </w:tcPr>
          <w:p w14:paraId="679AD00D" w14:textId="06CAF1ED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BACKSPACE + L / CTRL + L</w:t>
            </w:r>
          </w:p>
        </w:tc>
      </w:tr>
      <w:tr w:rsidR="00BF01EA" w:rsidRPr="00BF01EA" w14:paraId="1777F80A" w14:textId="77777777" w:rsidTr="00BF01EA">
        <w:tc>
          <w:tcPr>
            <w:tcW w:w="4230" w:type="dxa"/>
          </w:tcPr>
          <w:p w14:paraId="7B14F65D" w14:textId="77777777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Right Alignment</w:t>
            </w:r>
          </w:p>
        </w:tc>
        <w:tc>
          <w:tcPr>
            <w:tcW w:w="6120" w:type="dxa"/>
          </w:tcPr>
          <w:p w14:paraId="6E3C3988" w14:textId="32AFD728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ENTER + R / CTRL + R</w:t>
            </w:r>
          </w:p>
        </w:tc>
      </w:tr>
      <w:tr w:rsidR="00BF01EA" w:rsidRPr="00BF01EA" w14:paraId="3C6A23F6" w14:textId="77777777" w:rsidTr="00BF01EA">
        <w:tc>
          <w:tcPr>
            <w:tcW w:w="4230" w:type="dxa"/>
          </w:tcPr>
          <w:p w14:paraId="7073652E" w14:textId="77777777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lastRenderedPageBreak/>
              <w:t>Bold</w:t>
            </w:r>
          </w:p>
        </w:tc>
        <w:tc>
          <w:tcPr>
            <w:tcW w:w="6120" w:type="dxa"/>
          </w:tcPr>
          <w:p w14:paraId="15FD95D7" w14:textId="1EDDED01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ENTER + B / CTRL + B</w:t>
            </w:r>
          </w:p>
        </w:tc>
      </w:tr>
      <w:tr w:rsidR="00BF01EA" w:rsidRPr="00BF01EA" w14:paraId="3DE4A1C6" w14:textId="77777777" w:rsidTr="00BF01EA">
        <w:tc>
          <w:tcPr>
            <w:tcW w:w="4230" w:type="dxa"/>
          </w:tcPr>
          <w:p w14:paraId="4EF25973" w14:textId="77777777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Italic</w:t>
            </w:r>
          </w:p>
        </w:tc>
        <w:tc>
          <w:tcPr>
            <w:tcW w:w="6120" w:type="dxa"/>
          </w:tcPr>
          <w:p w14:paraId="425E7CC0" w14:textId="42DA002D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ENTER + I / CTRL + I</w:t>
            </w:r>
          </w:p>
        </w:tc>
      </w:tr>
      <w:tr w:rsidR="00BF01EA" w:rsidRPr="00BF01EA" w14:paraId="031A82FE" w14:textId="77777777" w:rsidTr="00BF01EA">
        <w:tc>
          <w:tcPr>
            <w:tcW w:w="4230" w:type="dxa"/>
          </w:tcPr>
          <w:p w14:paraId="071F0279" w14:textId="77777777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Underline</w:t>
            </w:r>
          </w:p>
        </w:tc>
        <w:tc>
          <w:tcPr>
            <w:tcW w:w="6120" w:type="dxa"/>
          </w:tcPr>
          <w:p w14:paraId="4BAE91C1" w14:textId="40459CC2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ENTER + U / CTRL + U</w:t>
            </w:r>
          </w:p>
        </w:tc>
      </w:tr>
      <w:tr w:rsidR="00BF01EA" w:rsidRPr="00BF01EA" w14:paraId="00673CC4" w14:textId="77777777" w:rsidTr="00BF01EA">
        <w:tc>
          <w:tcPr>
            <w:tcW w:w="4230" w:type="dxa"/>
          </w:tcPr>
          <w:p w14:paraId="2B1FF0A3" w14:textId="77777777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Open Font dialog</w:t>
            </w:r>
          </w:p>
        </w:tc>
        <w:tc>
          <w:tcPr>
            <w:tcW w:w="6120" w:type="dxa"/>
          </w:tcPr>
          <w:p w14:paraId="035F770F" w14:textId="499B9338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ENTER + F / CTRL + SHIFT + F</w:t>
            </w:r>
          </w:p>
        </w:tc>
      </w:tr>
      <w:tr w:rsidR="00BF01EA" w:rsidRPr="00BF01EA" w14:paraId="776F5FBE" w14:textId="77777777" w:rsidTr="00BF01EA">
        <w:tc>
          <w:tcPr>
            <w:tcW w:w="4230" w:type="dxa"/>
          </w:tcPr>
          <w:p w14:paraId="1392D52A" w14:textId="77777777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Increase font size</w:t>
            </w:r>
          </w:p>
        </w:tc>
        <w:tc>
          <w:tcPr>
            <w:tcW w:w="6120" w:type="dxa"/>
          </w:tcPr>
          <w:p w14:paraId="03087B50" w14:textId="706BB5E4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SPACE + DOTS 3 4 5 / CTRL + SHIFT + &gt;</w:t>
            </w:r>
          </w:p>
        </w:tc>
      </w:tr>
      <w:tr w:rsidR="00BF01EA" w:rsidRPr="00BF01EA" w14:paraId="5140F61E" w14:textId="77777777" w:rsidTr="00BF01EA">
        <w:tc>
          <w:tcPr>
            <w:tcW w:w="4230" w:type="dxa"/>
          </w:tcPr>
          <w:p w14:paraId="06B8EA75" w14:textId="77777777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Decrease font size</w:t>
            </w:r>
          </w:p>
        </w:tc>
        <w:tc>
          <w:tcPr>
            <w:tcW w:w="6120" w:type="dxa"/>
          </w:tcPr>
          <w:p w14:paraId="7F072C71" w14:textId="6F2DD0E7" w:rsidR="00BF01EA" w:rsidRPr="00BF01EA" w:rsidRDefault="00BF01EA" w:rsidP="002D6DA0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SPACE + DOTS 1 2 6 / CTRL + SHIFT + &lt;</w:t>
            </w:r>
          </w:p>
        </w:tc>
      </w:tr>
    </w:tbl>
    <w:p w14:paraId="43A0A17A" w14:textId="6AE55269" w:rsidR="003D0128" w:rsidRPr="00BF01EA" w:rsidRDefault="003D0128" w:rsidP="00BF01EA">
      <w:pPr>
        <w:spacing w:after="0" w:line="278" w:lineRule="auto"/>
        <w:ind w:left="360"/>
        <w:rPr>
          <w:rFonts w:ascii="Times New Roman" w:hAnsi="Times New Roman"/>
          <w:noProof/>
          <w:sz w:val="24"/>
          <w:lang w:val="en-US"/>
        </w:rPr>
      </w:pPr>
    </w:p>
    <w:p w14:paraId="045FA4DC" w14:textId="77777777" w:rsidR="003D0128" w:rsidRPr="00296F18" w:rsidRDefault="003D0128" w:rsidP="003D0128">
      <w:pPr>
        <w:spacing w:after="0"/>
        <w:ind w:left="360"/>
        <w:rPr>
          <w:noProof/>
          <w:lang w:val="en-US"/>
        </w:rPr>
      </w:pPr>
    </w:p>
    <w:p w14:paraId="64442FBC" w14:textId="77777777" w:rsidR="003D0128" w:rsidRPr="00411D3D" w:rsidRDefault="003D0128" w:rsidP="00BF01EA">
      <w:pPr>
        <w:pStyle w:val="Heading3"/>
        <w:numPr>
          <w:ilvl w:val="0"/>
          <w:numId w:val="0"/>
        </w:numPr>
        <w:ind w:left="1418" w:hanging="1868"/>
        <w:rPr>
          <w:rFonts w:ascii="Times New Roman" w:hAnsi="Times New Roman"/>
          <w:noProof/>
          <w:sz w:val="32"/>
        </w:rPr>
      </w:pPr>
      <w:bookmarkStart w:id="89" w:name="_Toc230106251"/>
      <w:bookmarkStart w:id="90" w:name="_Toc230190327"/>
      <w:r w:rsidRPr="00411D3D">
        <w:rPr>
          <w:rFonts w:ascii="Times New Roman" w:hAnsi="Times New Roman"/>
          <w:noProof/>
          <w:sz w:val="32"/>
        </w:rPr>
        <w:t>Presentation Functions</w:t>
      </w:r>
      <w:bookmarkEnd w:id="89"/>
      <w:bookmarkEnd w:id="90"/>
      <w:r w:rsidRPr="00411D3D">
        <w:rPr>
          <w:rFonts w:ascii="Times New Roman" w:hAnsi="Times New Roman"/>
          <w:noProof/>
          <w:sz w:val="32"/>
        </w:rPr>
        <w:t xml:space="preserve">  </w:t>
      </w:r>
    </w:p>
    <w:tbl>
      <w:tblPr>
        <w:tblStyle w:val="TableGrid"/>
        <w:tblW w:w="10350" w:type="dxa"/>
        <w:tblInd w:w="-365" w:type="dxa"/>
        <w:tblLook w:val="04A0" w:firstRow="1" w:lastRow="0" w:firstColumn="1" w:lastColumn="0" w:noHBand="0" w:noVBand="1"/>
      </w:tblPr>
      <w:tblGrid>
        <w:gridCol w:w="4230"/>
        <w:gridCol w:w="6120"/>
      </w:tblGrid>
      <w:tr w:rsidR="00BF01EA" w:rsidRPr="00BF01EA" w14:paraId="37C04831" w14:textId="77777777" w:rsidTr="00BF01EA">
        <w:tc>
          <w:tcPr>
            <w:tcW w:w="4230" w:type="dxa"/>
          </w:tcPr>
          <w:p w14:paraId="7D1BA253" w14:textId="77777777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Start Slide Show From Beginning</w:t>
            </w:r>
          </w:p>
        </w:tc>
        <w:tc>
          <w:tcPr>
            <w:tcW w:w="6120" w:type="dxa"/>
          </w:tcPr>
          <w:p w14:paraId="282F403E" w14:textId="32007C60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SPACE + P / F5</w:t>
            </w:r>
          </w:p>
        </w:tc>
      </w:tr>
      <w:tr w:rsidR="00BF01EA" w:rsidRPr="00BF01EA" w14:paraId="77E90D2C" w14:textId="77777777" w:rsidTr="00BF01EA">
        <w:tc>
          <w:tcPr>
            <w:tcW w:w="4230" w:type="dxa"/>
          </w:tcPr>
          <w:p w14:paraId="669E4615" w14:textId="77777777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Start Slide Show From Current Slide</w:t>
            </w:r>
          </w:p>
        </w:tc>
        <w:tc>
          <w:tcPr>
            <w:tcW w:w="6120" w:type="dxa"/>
          </w:tcPr>
          <w:p w14:paraId="60F37C01" w14:textId="57B04FD5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SHIFT + F5</w:t>
            </w:r>
          </w:p>
        </w:tc>
      </w:tr>
      <w:tr w:rsidR="00BF01EA" w:rsidRPr="00BF01EA" w14:paraId="69020B1F" w14:textId="77777777" w:rsidTr="00BF01EA">
        <w:tc>
          <w:tcPr>
            <w:tcW w:w="4230" w:type="dxa"/>
          </w:tcPr>
          <w:p w14:paraId="42AB56E2" w14:textId="77777777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Presenter view</w:t>
            </w:r>
          </w:p>
        </w:tc>
        <w:tc>
          <w:tcPr>
            <w:tcW w:w="6120" w:type="dxa"/>
          </w:tcPr>
          <w:p w14:paraId="4230E65B" w14:textId="21F379DE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ALT + F5</w:t>
            </w:r>
          </w:p>
        </w:tc>
      </w:tr>
      <w:tr w:rsidR="00BF01EA" w:rsidRPr="00BF01EA" w14:paraId="493212B3" w14:textId="77777777" w:rsidTr="00BF01EA">
        <w:tc>
          <w:tcPr>
            <w:tcW w:w="4230" w:type="dxa"/>
          </w:tcPr>
          <w:p w14:paraId="0E718AD8" w14:textId="77777777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Next slide (when in slide show)</w:t>
            </w:r>
          </w:p>
        </w:tc>
        <w:tc>
          <w:tcPr>
            <w:tcW w:w="6120" w:type="dxa"/>
          </w:tcPr>
          <w:p w14:paraId="34E82722" w14:textId="14970B2C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SPACE or N</w:t>
            </w:r>
          </w:p>
        </w:tc>
      </w:tr>
      <w:tr w:rsidR="00BF01EA" w:rsidRPr="00BF01EA" w14:paraId="789D392B" w14:textId="77777777" w:rsidTr="00BF01EA">
        <w:tc>
          <w:tcPr>
            <w:tcW w:w="4230" w:type="dxa"/>
          </w:tcPr>
          <w:p w14:paraId="21044495" w14:textId="77777777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Previous slide (when in slide show)</w:t>
            </w:r>
          </w:p>
        </w:tc>
        <w:tc>
          <w:tcPr>
            <w:tcW w:w="6120" w:type="dxa"/>
          </w:tcPr>
          <w:p w14:paraId="3BC7BCA7" w14:textId="01946271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BACKSPACE or P</w:t>
            </w:r>
          </w:p>
        </w:tc>
      </w:tr>
      <w:tr w:rsidR="00BF01EA" w:rsidRPr="00BF01EA" w14:paraId="708E7C46" w14:textId="77777777" w:rsidTr="00BF01EA">
        <w:tc>
          <w:tcPr>
            <w:tcW w:w="4230" w:type="dxa"/>
          </w:tcPr>
          <w:p w14:paraId="42A7130B" w14:textId="77777777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All slides dialog</w:t>
            </w:r>
          </w:p>
        </w:tc>
        <w:tc>
          <w:tcPr>
            <w:tcW w:w="6120" w:type="dxa"/>
          </w:tcPr>
          <w:p w14:paraId="1E92608B" w14:textId="34913928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 xml:space="preserve">CTRL + S </w:t>
            </w:r>
          </w:p>
        </w:tc>
      </w:tr>
      <w:tr w:rsidR="00BF01EA" w:rsidRPr="00BF01EA" w14:paraId="26369249" w14:textId="77777777" w:rsidTr="00BF01EA">
        <w:tc>
          <w:tcPr>
            <w:tcW w:w="4230" w:type="dxa"/>
          </w:tcPr>
          <w:p w14:paraId="25428A15" w14:textId="77777777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>All slides</w:t>
            </w:r>
          </w:p>
        </w:tc>
        <w:tc>
          <w:tcPr>
            <w:tcW w:w="6120" w:type="dxa"/>
          </w:tcPr>
          <w:p w14:paraId="04B81CD4" w14:textId="424A7E89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</w:rPr>
            </w:pPr>
            <w:r w:rsidRPr="00BF01EA">
              <w:rPr>
                <w:rFonts w:ascii="Times New Roman" w:hAnsi="Times New Roman"/>
                <w:noProof/>
                <w:sz w:val="24"/>
              </w:rPr>
              <w:t xml:space="preserve">CTRL + - </w:t>
            </w:r>
          </w:p>
        </w:tc>
      </w:tr>
      <w:tr w:rsidR="00BF01EA" w:rsidRPr="00BF01EA" w14:paraId="202AC0CB" w14:textId="77777777" w:rsidTr="00BF01EA">
        <w:tc>
          <w:tcPr>
            <w:tcW w:w="4230" w:type="dxa"/>
          </w:tcPr>
          <w:p w14:paraId="1696C6E0" w14:textId="77777777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Go to a slide</w:t>
            </w:r>
          </w:p>
        </w:tc>
        <w:tc>
          <w:tcPr>
            <w:tcW w:w="6120" w:type="dxa"/>
          </w:tcPr>
          <w:p w14:paraId="31583660" w14:textId="3EE52C4B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Number followed by ENTER</w:t>
            </w:r>
          </w:p>
        </w:tc>
      </w:tr>
      <w:tr w:rsidR="00BF01EA" w:rsidRPr="00BF01EA" w14:paraId="55931304" w14:textId="77777777" w:rsidTr="00BF01EA">
        <w:tc>
          <w:tcPr>
            <w:tcW w:w="4230" w:type="dxa"/>
          </w:tcPr>
          <w:p w14:paraId="2332DCE7" w14:textId="77777777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Toggle between speaker notes and slide content</w:t>
            </w:r>
          </w:p>
        </w:tc>
        <w:tc>
          <w:tcPr>
            <w:tcW w:w="6120" w:type="dxa"/>
          </w:tcPr>
          <w:p w14:paraId="71514363" w14:textId="78E10538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 xml:space="preserve">SPACE + N / CTRL + SHIFT + S </w:t>
            </w:r>
          </w:p>
        </w:tc>
      </w:tr>
      <w:tr w:rsidR="00BF01EA" w:rsidRPr="00BF01EA" w14:paraId="194B3275" w14:textId="77777777" w:rsidTr="00BF01EA">
        <w:tc>
          <w:tcPr>
            <w:tcW w:w="4230" w:type="dxa"/>
          </w:tcPr>
          <w:p w14:paraId="064D6995" w14:textId="77777777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noProof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End slide show</w:t>
            </w:r>
          </w:p>
        </w:tc>
        <w:tc>
          <w:tcPr>
            <w:tcW w:w="6120" w:type="dxa"/>
          </w:tcPr>
          <w:p w14:paraId="62D82689" w14:textId="6B923C96" w:rsidR="00BF01EA" w:rsidRPr="00BF01EA" w:rsidRDefault="00BF01EA" w:rsidP="000517D5">
            <w:pPr>
              <w:spacing w:after="0" w:line="278" w:lineRule="auto"/>
              <w:rPr>
                <w:rFonts w:ascii="Times New Roman" w:hAnsi="Times New Roman"/>
                <w:sz w:val="24"/>
                <w:lang w:val="en-US"/>
              </w:rPr>
            </w:pPr>
            <w:r w:rsidRPr="00BF01EA">
              <w:rPr>
                <w:rFonts w:ascii="Times New Roman" w:hAnsi="Times New Roman"/>
                <w:noProof/>
                <w:sz w:val="24"/>
                <w:lang w:val="en-US"/>
              </w:rPr>
              <w:t>ESCAPE</w:t>
            </w:r>
          </w:p>
        </w:tc>
      </w:tr>
    </w:tbl>
    <w:p w14:paraId="01A9B0DD" w14:textId="45D4505C" w:rsidR="00BB666C" w:rsidRDefault="00BB666C" w:rsidP="00BF01EA">
      <w:pPr>
        <w:spacing w:after="0" w:line="278" w:lineRule="auto"/>
        <w:rPr>
          <w:rFonts w:ascii="Times New Roman" w:hAnsi="Times New Roman"/>
          <w:sz w:val="24"/>
          <w:lang w:val="en-US"/>
        </w:rPr>
      </w:pPr>
    </w:p>
    <w:p w14:paraId="4F6AE31B" w14:textId="77777777" w:rsidR="00BF01EA" w:rsidRPr="00BF01EA" w:rsidRDefault="00BF01EA" w:rsidP="00BF01EA">
      <w:pPr>
        <w:spacing w:after="0" w:line="278" w:lineRule="auto"/>
        <w:rPr>
          <w:rFonts w:ascii="Times New Roman" w:hAnsi="Times New Roman"/>
          <w:sz w:val="24"/>
        </w:rPr>
      </w:pPr>
      <w:r w:rsidRPr="00BF01EA">
        <w:rPr>
          <w:rFonts w:ascii="Times New Roman" w:hAnsi="Times New Roman"/>
          <w:sz w:val="24"/>
        </w:rPr>
        <w:t xml:space="preserve">Notes: </w:t>
      </w:r>
    </w:p>
    <w:p w14:paraId="529771C7" w14:textId="77777777" w:rsidR="00BF01EA" w:rsidRPr="00BF01EA" w:rsidRDefault="00BF01EA" w:rsidP="00BF01EA">
      <w:pPr>
        <w:spacing w:after="0" w:line="278" w:lineRule="auto"/>
        <w:rPr>
          <w:rFonts w:ascii="Times New Roman" w:hAnsi="Times New Roman"/>
          <w:sz w:val="24"/>
          <w:lang w:val="en-US"/>
        </w:rPr>
      </w:pPr>
      <w:r w:rsidRPr="00BF01EA">
        <w:rPr>
          <w:rFonts w:ascii="Times New Roman" w:hAnsi="Times New Roman"/>
          <w:sz w:val="24"/>
        </w:rPr>
        <w:t xml:space="preserve">To enter standard numbers, you can use FN with lower numbers, DOT 2 #1, DOTS 2 3 for #2… </w:t>
      </w:r>
      <w:r w:rsidRPr="00BF01EA">
        <w:rPr>
          <w:rFonts w:ascii="Times New Roman" w:hAnsi="Times New Roman"/>
          <w:sz w:val="24"/>
          <w:lang w:val="en-US"/>
        </w:rPr>
        <w:t xml:space="preserve">This method also applies when pressing a modifier key with a number. For example, </w:t>
      </w:r>
      <w:proofErr w:type="gramStart"/>
      <w:r w:rsidRPr="00BF01EA">
        <w:rPr>
          <w:rFonts w:ascii="Times New Roman" w:hAnsi="Times New Roman"/>
          <w:sz w:val="24"/>
          <w:lang w:val="en-US"/>
        </w:rPr>
        <w:t>to press</w:t>
      </w:r>
      <w:proofErr w:type="gramEnd"/>
      <w:r w:rsidRPr="00BF01EA">
        <w:rPr>
          <w:rFonts w:ascii="Times New Roman" w:hAnsi="Times New Roman"/>
          <w:sz w:val="24"/>
          <w:lang w:val="en-US"/>
        </w:rPr>
        <w:t xml:space="preserve"> CTRL + 2, press CTRL + FN + dots 2 3.</w:t>
      </w:r>
    </w:p>
    <w:p w14:paraId="16F4B982" w14:textId="77777777" w:rsidR="00BF01EA" w:rsidRPr="00BF01EA" w:rsidRDefault="00BF01EA" w:rsidP="00BF01EA">
      <w:pPr>
        <w:spacing w:after="0" w:line="278" w:lineRule="auto"/>
        <w:rPr>
          <w:rFonts w:ascii="Times New Roman" w:hAnsi="Times New Roman"/>
          <w:sz w:val="24"/>
          <w:lang w:val="en-US"/>
        </w:rPr>
      </w:pPr>
    </w:p>
    <w:p w14:paraId="457D7E60" w14:textId="77777777" w:rsidR="00BF01EA" w:rsidRPr="00BF01EA" w:rsidRDefault="00BF01EA" w:rsidP="00BF01EA">
      <w:pPr>
        <w:spacing w:after="0" w:line="278" w:lineRule="auto"/>
        <w:rPr>
          <w:rFonts w:ascii="Times New Roman" w:hAnsi="Times New Roman"/>
          <w:sz w:val="24"/>
        </w:rPr>
      </w:pPr>
      <w:r w:rsidRPr="00BF01EA">
        <w:rPr>
          <w:rFonts w:ascii="Times New Roman" w:hAnsi="Times New Roman"/>
          <w:sz w:val="24"/>
        </w:rPr>
        <w:t>To enter function keys, use FN with letters, FN + A F1, FN + B F2… FN + K F11, FN + L, F12.</w:t>
      </w:r>
    </w:p>
    <w:p w14:paraId="7A661405" w14:textId="77777777" w:rsidR="00BF01EA" w:rsidRPr="00BF01EA" w:rsidRDefault="00BF01EA" w:rsidP="00BF01EA">
      <w:pPr>
        <w:spacing w:after="0" w:line="278" w:lineRule="auto"/>
        <w:rPr>
          <w:rFonts w:ascii="Times New Roman" w:hAnsi="Times New Roman"/>
          <w:sz w:val="24"/>
        </w:rPr>
      </w:pPr>
    </w:p>
    <w:p w14:paraId="391AFA47" w14:textId="77777777" w:rsidR="00BF01EA" w:rsidRPr="00BF01EA" w:rsidRDefault="00BF01EA" w:rsidP="00BF01EA">
      <w:pPr>
        <w:spacing w:after="0" w:line="278" w:lineRule="auto"/>
        <w:rPr>
          <w:rFonts w:ascii="Times New Roman" w:hAnsi="Times New Roman"/>
          <w:sz w:val="24"/>
        </w:rPr>
      </w:pPr>
      <w:r w:rsidRPr="00BF01EA">
        <w:rPr>
          <w:rFonts w:ascii="Times New Roman" w:hAnsi="Times New Roman"/>
          <w:sz w:val="24"/>
        </w:rPr>
        <w:t xml:space="preserve">When using device without a screen reader, you can use </w:t>
      </w:r>
      <w:proofErr w:type="spellStart"/>
      <w:r w:rsidRPr="00BF01EA">
        <w:rPr>
          <w:rFonts w:ascii="Times New Roman" w:hAnsi="Times New Roman"/>
          <w:sz w:val="24"/>
        </w:rPr>
        <w:t>Fn</w:t>
      </w:r>
      <w:proofErr w:type="spellEnd"/>
      <w:r w:rsidRPr="00BF01EA">
        <w:rPr>
          <w:rFonts w:ascii="Times New Roman" w:hAnsi="Times New Roman"/>
          <w:sz w:val="24"/>
        </w:rPr>
        <w:t xml:space="preserve"> + T to activate the standard keyboard mode, use FN + T to return to Perkins keyboard mode when done.</w:t>
      </w:r>
    </w:p>
    <w:p w14:paraId="31D18F15" w14:textId="77777777" w:rsidR="00BF01EA" w:rsidRPr="00BF01EA" w:rsidRDefault="00BF01EA" w:rsidP="00BF01EA">
      <w:pPr>
        <w:spacing w:after="0" w:line="278" w:lineRule="auto"/>
        <w:rPr>
          <w:rFonts w:ascii="Times New Roman" w:hAnsi="Times New Roman"/>
          <w:sz w:val="24"/>
        </w:rPr>
      </w:pPr>
    </w:p>
    <w:sectPr w:rsidR="00BF01EA" w:rsidRPr="00BF01EA" w:rsidSect="0061476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708" w:footer="708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E33AD9" w14:textId="77777777" w:rsidR="00E60B65" w:rsidRDefault="00E60B65" w:rsidP="00845FAB">
      <w:pPr>
        <w:spacing w:after="0" w:line="240" w:lineRule="auto"/>
      </w:pPr>
      <w:r>
        <w:separator/>
      </w:r>
    </w:p>
  </w:endnote>
  <w:endnote w:type="continuationSeparator" w:id="0">
    <w:p w14:paraId="2E933CFC" w14:textId="77777777" w:rsidR="00E60B65" w:rsidRDefault="00E60B65" w:rsidP="00845FAB">
      <w:pPr>
        <w:spacing w:after="0" w:line="240" w:lineRule="auto"/>
      </w:pPr>
      <w:r>
        <w:continuationSeparator/>
      </w:r>
    </w:p>
  </w:endnote>
  <w:endnote w:type="continuationNotice" w:id="1">
    <w:p w14:paraId="050C96AC" w14:textId="77777777" w:rsidR="00E60B65" w:rsidRDefault="00E60B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Tiresias LPfont">
    <w:altName w:val="Calibri"/>
    <w:charset w:val="00"/>
    <w:family w:val="auto"/>
    <w:pitch w:val="variable"/>
    <w:sig w:usb0="00000001" w:usb1="00000000" w:usb2="00000000" w:usb3="00000000" w:csb0="0000009B" w:csb1="00000000"/>
  </w:font>
  <w:font w:name="TiresiasLPfon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D0B7D2" w14:textId="77777777" w:rsidR="00BE73C0" w:rsidRDefault="00BE73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39796833"/>
      <w:docPartObj>
        <w:docPartGallery w:val="Page Numbers (Bottom of Page)"/>
        <w:docPartUnique/>
      </w:docPartObj>
    </w:sdtPr>
    <w:sdtEndPr/>
    <w:sdtContent>
      <w:p w14:paraId="52476F5D" w14:textId="77777777" w:rsidR="00B176BE" w:rsidRDefault="00B176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21E39" w14:textId="77777777" w:rsidR="00BE73C0" w:rsidRDefault="00BE73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10DCE" w14:textId="77777777" w:rsidR="00E60B65" w:rsidRDefault="00E60B65" w:rsidP="00845FAB">
      <w:pPr>
        <w:spacing w:after="0" w:line="240" w:lineRule="auto"/>
      </w:pPr>
      <w:r>
        <w:separator/>
      </w:r>
    </w:p>
  </w:footnote>
  <w:footnote w:type="continuationSeparator" w:id="0">
    <w:p w14:paraId="4D8C97BB" w14:textId="77777777" w:rsidR="00E60B65" w:rsidRDefault="00E60B65" w:rsidP="00845FAB">
      <w:pPr>
        <w:spacing w:after="0" w:line="240" w:lineRule="auto"/>
      </w:pPr>
      <w:r>
        <w:continuationSeparator/>
      </w:r>
    </w:p>
  </w:footnote>
  <w:footnote w:type="continuationNotice" w:id="1">
    <w:p w14:paraId="65288B00" w14:textId="77777777" w:rsidR="00E60B65" w:rsidRDefault="00E60B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A45330" w14:textId="77777777" w:rsidR="00BE73C0" w:rsidRDefault="00BE73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5CACDC" w14:textId="77777777" w:rsidR="00BE73C0" w:rsidRDefault="00BE73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AE894" w14:textId="77777777" w:rsidR="00BE73C0" w:rsidRDefault="00BE73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14CDC"/>
    <w:multiLevelType w:val="hybridMultilevel"/>
    <w:tmpl w:val="9C4822A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407DA"/>
    <w:multiLevelType w:val="hybridMultilevel"/>
    <w:tmpl w:val="BB3A4E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E7309"/>
    <w:multiLevelType w:val="hybridMultilevel"/>
    <w:tmpl w:val="C5B66558"/>
    <w:lvl w:ilvl="0" w:tplc="33CEEA78">
      <w:start w:val="1"/>
      <w:numFmt w:val="bullet"/>
      <w:pStyle w:val="normal-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2317CF"/>
    <w:multiLevelType w:val="hybridMultilevel"/>
    <w:tmpl w:val="1BE0DA8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F5A23"/>
    <w:multiLevelType w:val="hybridMultilevel"/>
    <w:tmpl w:val="5276D05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91470"/>
    <w:multiLevelType w:val="hybridMultilevel"/>
    <w:tmpl w:val="5C0215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786360"/>
    <w:multiLevelType w:val="hybridMultilevel"/>
    <w:tmpl w:val="3A14A4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8635B"/>
    <w:multiLevelType w:val="hybridMultilevel"/>
    <w:tmpl w:val="C338C1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326C0"/>
    <w:multiLevelType w:val="hybridMultilevel"/>
    <w:tmpl w:val="8EB8D6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3535F6"/>
    <w:multiLevelType w:val="hybridMultilevel"/>
    <w:tmpl w:val="B308D1D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E13A3A"/>
    <w:multiLevelType w:val="hybridMultilevel"/>
    <w:tmpl w:val="FC96D33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C1B94"/>
    <w:multiLevelType w:val="hybridMultilevel"/>
    <w:tmpl w:val="4FBC449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FB75A9B"/>
    <w:multiLevelType w:val="hybridMultilevel"/>
    <w:tmpl w:val="505C4C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0B3B30"/>
    <w:multiLevelType w:val="hybridMultilevel"/>
    <w:tmpl w:val="AECC4A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A1067A"/>
    <w:multiLevelType w:val="hybridMultilevel"/>
    <w:tmpl w:val="45C633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C33950"/>
    <w:multiLevelType w:val="hybridMultilevel"/>
    <w:tmpl w:val="034A70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F1FB8"/>
    <w:multiLevelType w:val="hybridMultilevel"/>
    <w:tmpl w:val="031A68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5699"/>
    <w:multiLevelType w:val="hybridMultilevel"/>
    <w:tmpl w:val="C8D40CA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C0F83"/>
    <w:multiLevelType w:val="hybridMultilevel"/>
    <w:tmpl w:val="73F4DB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9B2AD7"/>
    <w:multiLevelType w:val="hybridMultilevel"/>
    <w:tmpl w:val="8D3CC44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D674F8"/>
    <w:multiLevelType w:val="hybridMultilevel"/>
    <w:tmpl w:val="2264A9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0F0893"/>
    <w:multiLevelType w:val="hybridMultilevel"/>
    <w:tmpl w:val="5438409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E739B"/>
    <w:multiLevelType w:val="hybridMultilevel"/>
    <w:tmpl w:val="ADC87C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D4462A"/>
    <w:multiLevelType w:val="hybridMultilevel"/>
    <w:tmpl w:val="1A348C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02393"/>
    <w:multiLevelType w:val="hybridMultilevel"/>
    <w:tmpl w:val="08865D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A26"/>
    <w:multiLevelType w:val="hybridMultilevel"/>
    <w:tmpl w:val="3E9C363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91449"/>
    <w:multiLevelType w:val="hybridMultilevel"/>
    <w:tmpl w:val="BF6C47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B0AE1"/>
    <w:multiLevelType w:val="hybridMultilevel"/>
    <w:tmpl w:val="01EC25A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CFC7FCC"/>
    <w:multiLevelType w:val="hybridMultilevel"/>
    <w:tmpl w:val="05004B9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25319"/>
    <w:multiLevelType w:val="hybridMultilevel"/>
    <w:tmpl w:val="46EA04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416D16"/>
    <w:multiLevelType w:val="hybridMultilevel"/>
    <w:tmpl w:val="4D6C99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972A58"/>
    <w:multiLevelType w:val="hybridMultilevel"/>
    <w:tmpl w:val="43C094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842096A"/>
    <w:multiLevelType w:val="hybridMultilevel"/>
    <w:tmpl w:val="902C8D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53699"/>
    <w:multiLevelType w:val="hybridMultilevel"/>
    <w:tmpl w:val="A88C88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C95A69"/>
    <w:multiLevelType w:val="hybridMultilevel"/>
    <w:tmpl w:val="6E4A84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DB07B9"/>
    <w:multiLevelType w:val="multilevel"/>
    <w:tmpl w:val="EF74D9B4"/>
    <w:lvl w:ilvl="0">
      <w:start w:val="1"/>
      <w:numFmt w:val="decimal"/>
      <w:pStyle w:val="Heading1"/>
      <w:lvlText w:val="%1"/>
      <w:lvlJc w:val="left"/>
      <w:pPr>
        <w:tabs>
          <w:tab w:val="num" w:pos="1277"/>
        </w:tabs>
        <w:ind w:left="1277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403"/>
        </w:tabs>
        <w:ind w:left="3403" w:hanging="1134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n-CA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  <w:lang w:val="en-C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pStyle w:val="Heading7"/>
      <w:lvlText w:val="Appendix %7"/>
      <w:lvlJc w:val="left"/>
      <w:pPr>
        <w:tabs>
          <w:tab w:val="num" w:pos="2268"/>
        </w:tabs>
        <w:ind w:left="2268" w:hanging="2268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7FE95C58"/>
    <w:multiLevelType w:val="hybridMultilevel"/>
    <w:tmpl w:val="C37AA85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92995">
    <w:abstractNumId w:val="2"/>
  </w:num>
  <w:num w:numId="2" w16cid:durableId="164693556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6855463">
    <w:abstractNumId w:val="25"/>
  </w:num>
  <w:num w:numId="4" w16cid:durableId="909773097">
    <w:abstractNumId w:val="13"/>
  </w:num>
  <w:num w:numId="5" w16cid:durableId="348340239">
    <w:abstractNumId w:val="24"/>
  </w:num>
  <w:num w:numId="6" w16cid:durableId="581139347">
    <w:abstractNumId w:val="7"/>
  </w:num>
  <w:num w:numId="7" w16cid:durableId="1675960203">
    <w:abstractNumId w:val="30"/>
  </w:num>
  <w:num w:numId="8" w16cid:durableId="880090847">
    <w:abstractNumId w:val="4"/>
  </w:num>
  <w:num w:numId="9" w16cid:durableId="1139346795">
    <w:abstractNumId w:val="33"/>
  </w:num>
  <w:num w:numId="10" w16cid:durableId="61686299">
    <w:abstractNumId w:val="26"/>
  </w:num>
  <w:num w:numId="11" w16cid:durableId="1319963177">
    <w:abstractNumId w:val="1"/>
  </w:num>
  <w:num w:numId="12" w16cid:durableId="912735109">
    <w:abstractNumId w:val="15"/>
  </w:num>
  <w:num w:numId="13" w16cid:durableId="1538857668">
    <w:abstractNumId w:val="8"/>
  </w:num>
  <w:num w:numId="14" w16cid:durableId="117184212">
    <w:abstractNumId w:val="34"/>
  </w:num>
  <w:num w:numId="15" w16cid:durableId="988746447">
    <w:abstractNumId w:val="22"/>
  </w:num>
  <w:num w:numId="16" w16cid:durableId="1488860427">
    <w:abstractNumId w:val="16"/>
  </w:num>
  <w:num w:numId="17" w16cid:durableId="1933197091">
    <w:abstractNumId w:val="32"/>
  </w:num>
  <w:num w:numId="18" w16cid:durableId="1979340065">
    <w:abstractNumId w:val="3"/>
  </w:num>
  <w:num w:numId="19" w16cid:durableId="149641787">
    <w:abstractNumId w:val="18"/>
  </w:num>
  <w:num w:numId="20" w16cid:durableId="853610484">
    <w:abstractNumId w:val="17"/>
  </w:num>
  <w:num w:numId="21" w16cid:durableId="1751075018">
    <w:abstractNumId w:val="20"/>
  </w:num>
  <w:num w:numId="22" w16cid:durableId="126706476">
    <w:abstractNumId w:val="28"/>
  </w:num>
  <w:num w:numId="23" w16cid:durableId="1362784058">
    <w:abstractNumId w:val="19"/>
  </w:num>
  <w:num w:numId="24" w16cid:durableId="815537668">
    <w:abstractNumId w:val="14"/>
  </w:num>
  <w:num w:numId="25" w16cid:durableId="1176462841">
    <w:abstractNumId w:val="23"/>
  </w:num>
  <w:num w:numId="26" w16cid:durableId="1169758131">
    <w:abstractNumId w:val="29"/>
  </w:num>
  <w:num w:numId="27" w16cid:durableId="1885016928">
    <w:abstractNumId w:val="0"/>
  </w:num>
  <w:num w:numId="28" w16cid:durableId="1480730072">
    <w:abstractNumId w:val="36"/>
  </w:num>
  <w:num w:numId="29" w16cid:durableId="1110471272">
    <w:abstractNumId w:val="21"/>
  </w:num>
  <w:num w:numId="30" w16cid:durableId="889654393">
    <w:abstractNumId w:val="12"/>
  </w:num>
  <w:num w:numId="31" w16cid:durableId="888105117">
    <w:abstractNumId w:val="6"/>
  </w:num>
  <w:num w:numId="32" w16cid:durableId="1296957673">
    <w:abstractNumId w:val="9"/>
  </w:num>
  <w:num w:numId="33" w16cid:durableId="1047725403">
    <w:abstractNumId w:val="5"/>
  </w:num>
  <w:num w:numId="34" w16cid:durableId="757022504">
    <w:abstractNumId w:val="10"/>
  </w:num>
  <w:num w:numId="35" w16cid:durableId="696737817">
    <w:abstractNumId w:val="27"/>
  </w:num>
  <w:num w:numId="36" w16cid:durableId="84158605">
    <w:abstractNumId w:val="31"/>
  </w:num>
  <w:num w:numId="37" w16cid:durableId="380250328">
    <w:abstractNumId w:val="1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hyphenationZone w:val="425"/>
  <w:drawingGridHorizontalSpacing w:val="16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NDYzMrMwszQysLBQ0lEKTi0uzszPAykwqgUA6Z6rqCwAAAA="/>
  </w:docVars>
  <w:rsids>
    <w:rsidRoot w:val="006847F9"/>
    <w:rsid w:val="00000530"/>
    <w:rsid w:val="00000640"/>
    <w:rsid w:val="0000088D"/>
    <w:rsid w:val="000014AB"/>
    <w:rsid w:val="00001521"/>
    <w:rsid w:val="00001541"/>
    <w:rsid w:val="000016FA"/>
    <w:rsid w:val="00002127"/>
    <w:rsid w:val="0000226C"/>
    <w:rsid w:val="0000274B"/>
    <w:rsid w:val="00002A6D"/>
    <w:rsid w:val="00002C0B"/>
    <w:rsid w:val="00002FA7"/>
    <w:rsid w:val="000031D0"/>
    <w:rsid w:val="00003247"/>
    <w:rsid w:val="000035BD"/>
    <w:rsid w:val="00003714"/>
    <w:rsid w:val="00003CFE"/>
    <w:rsid w:val="00003FA1"/>
    <w:rsid w:val="00004140"/>
    <w:rsid w:val="000041C6"/>
    <w:rsid w:val="0000466E"/>
    <w:rsid w:val="0000490D"/>
    <w:rsid w:val="00004C30"/>
    <w:rsid w:val="00004DE4"/>
    <w:rsid w:val="000056F7"/>
    <w:rsid w:val="00005905"/>
    <w:rsid w:val="00005DC8"/>
    <w:rsid w:val="000066E9"/>
    <w:rsid w:val="00006829"/>
    <w:rsid w:val="00007F90"/>
    <w:rsid w:val="0001026B"/>
    <w:rsid w:val="000103AD"/>
    <w:rsid w:val="000107B7"/>
    <w:rsid w:val="0001118C"/>
    <w:rsid w:val="000111EB"/>
    <w:rsid w:val="00011B71"/>
    <w:rsid w:val="00011C66"/>
    <w:rsid w:val="000124F8"/>
    <w:rsid w:val="000134CC"/>
    <w:rsid w:val="00013A98"/>
    <w:rsid w:val="00013BF8"/>
    <w:rsid w:val="00013E7D"/>
    <w:rsid w:val="00014172"/>
    <w:rsid w:val="000143F1"/>
    <w:rsid w:val="00014729"/>
    <w:rsid w:val="00014A85"/>
    <w:rsid w:val="00014AA4"/>
    <w:rsid w:val="00014B38"/>
    <w:rsid w:val="00014B95"/>
    <w:rsid w:val="00014BCA"/>
    <w:rsid w:val="00014C33"/>
    <w:rsid w:val="000151C6"/>
    <w:rsid w:val="000151EC"/>
    <w:rsid w:val="00015544"/>
    <w:rsid w:val="0001598F"/>
    <w:rsid w:val="000159E4"/>
    <w:rsid w:val="00016430"/>
    <w:rsid w:val="000164B8"/>
    <w:rsid w:val="000171E4"/>
    <w:rsid w:val="000172E4"/>
    <w:rsid w:val="00017F06"/>
    <w:rsid w:val="00020055"/>
    <w:rsid w:val="000202ED"/>
    <w:rsid w:val="00020548"/>
    <w:rsid w:val="00020860"/>
    <w:rsid w:val="00020D26"/>
    <w:rsid w:val="0002146F"/>
    <w:rsid w:val="00021514"/>
    <w:rsid w:val="000219C1"/>
    <w:rsid w:val="00021C70"/>
    <w:rsid w:val="00021F20"/>
    <w:rsid w:val="000220E2"/>
    <w:rsid w:val="00022182"/>
    <w:rsid w:val="00022208"/>
    <w:rsid w:val="0002226C"/>
    <w:rsid w:val="0002229C"/>
    <w:rsid w:val="000222B3"/>
    <w:rsid w:val="000223E2"/>
    <w:rsid w:val="00022420"/>
    <w:rsid w:val="00022A2D"/>
    <w:rsid w:val="00022B59"/>
    <w:rsid w:val="00022C65"/>
    <w:rsid w:val="00022F39"/>
    <w:rsid w:val="00022F87"/>
    <w:rsid w:val="00023AB0"/>
    <w:rsid w:val="00023B26"/>
    <w:rsid w:val="00023E22"/>
    <w:rsid w:val="00024079"/>
    <w:rsid w:val="00024328"/>
    <w:rsid w:val="000244AD"/>
    <w:rsid w:val="00024599"/>
    <w:rsid w:val="00024763"/>
    <w:rsid w:val="0002493F"/>
    <w:rsid w:val="00024B6D"/>
    <w:rsid w:val="00024C14"/>
    <w:rsid w:val="00024C97"/>
    <w:rsid w:val="00024F03"/>
    <w:rsid w:val="00024FA4"/>
    <w:rsid w:val="00025152"/>
    <w:rsid w:val="000253B8"/>
    <w:rsid w:val="00025890"/>
    <w:rsid w:val="00025F11"/>
    <w:rsid w:val="000268BC"/>
    <w:rsid w:val="0002692D"/>
    <w:rsid w:val="00026A8A"/>
    <w:rsid w:val="00026E85"/>
    <w:rsid w:val="000273EA"/>
    <w:rsid w:val="00027439"/>
    <w:rsid w:val="000274CD"/>
    <w:rsid w:val="00027CDF"/>
    <w:rsid w:val="00027F6A"/>
    <w:rsid w:val="00027FE0"/>
    <w:rsid w:val="000300BA"/>
    <w:rsid w:val="0003052C"/>
    <w:rsid w:val="00030C73"/>
    <w:rsid w:val="00031089"/>
    <w:rsid w:val="000313AF"/>
    <w:rsid w:val="00031606"/>
    <w:rsid w:val="00031949"/>
    <w:rsid w:val="00031D5B"/>
    <w:rsid w:val="00031E10"/>
    <w:rsid w:val="00032477"/>
    <w:rsid w:val="000325AE"/>
    <w:rsid w:val="00032C82"/>
    <w:rsid w:val="0003322C"/>
    <w:rsid w:val="000339DA"/>
    <w:rsid w:val="00033CED"/>
    <w:rsid w:val="0003410F"/>
    <w:rsid w:val="00034665"/>
    <w:rsid w:val="0003494B"/>
    <w:rsid w:val="00034AEB"/>
    <w:rsid w:val="00034B6B"/>
    <w:rsid w:val="00034ED7"/>
    <w:rsid w:val="00034FB1"/>
    <w:rsid w:val="00035215"/>
    <w:rsid w:val="0003550D"/>
    <w:rsid w:val="0003569F"/>
    <w:rsid w:val="000356B5"/>
    <w:rsid w:val="00035867"/>
    <w:rsid w:val="00035BD7"/>
    <w:rsid w:val="000369B2"/>
    <w:rsid w:val="000370CB"/>
    <w:rsid w:val="00037400"/>
    <w:rsid w:val="0003770E"/>
    <w:rsid w:val="00037762"/>
    <w:rsid w:val="00037AD2"/>
    <w:rsid w:val="00037FD1"/>
    <w:rsid w:val="000403B6"/>
    <w:rsid w:val="00040466"/>
    <w:rsid w:val="000404E7"/>
    <w:rsid w:val="00040506"/>
    <w:rsid w:val="0004059D"/>
    <w:rsid w:val="00040872"/>
    <w:rsid w:val="00040A99"/>
    <w:rsid w:val="00040F12"/>
    <w:rsid w:val="00040FC7"/>
    <w:rsid w:val="0004197D"/>
    <w:rsid w:val="00041BF7"/>
    <w:rsid w:val="00041E3B"/>
    <w:rsid w:val="000421EC"/>
    <w:rsid w:val="00042451"/>
    <w:rsid w:val="00042600"/>
    <w:rsid w:val="00042DEB"/>
    <w:rsid w:val="00043689"/>
    <w:rsid w:val="00043852"/>
    <w:rsid w:val="00043A6A"/>
    <w:rsid w:val="00043A6E"/>
    <w:rsid w:val="00043BD0"/>
    <w:rsid w:val="00043D43"/>
    <w:rsid w:val="000441C8"/>
    <w:rsid w:val="00044325"/>
    <w:rsid w:val="000448E8"/>
    <w:rsid w:val="00044C51"/>
    <w:rsid w:val="00044F98"/>
    <w:rsid w:val="000452BB"/>
    <w:rsid w:val="000453D4"/>
    <w:rsid w:val="00045D53"/>
    <w:rsid w:val="000461C0"/>
    <w:rsid w:val="000461F9"/>
    <w:rsid w:val="0004647B"/>
    <w:rsid w:val="000469B8"/>
    <w:rsid w:val="00046C6D"/>
    <w:rsid w:val="0004702C"/>
    <w:rsid w:val="00047EB7"/>
    <w:rsid w:val="00047EDF"/>
    <w:rsid w:val="0005039F"/>
    <w:rsid w:val="00050477"/>
    <w:rsid w:val="000505DF"/>
    <w:rsid w:val="000507D9"/>
    <w:rsid w:val="000509BD"/>
    <w:rsid w:val="000509D3"/>
    <w:rsid w:val="00050A49"/>
    <w:rsid w:val="00050FA3"/>
    <w:rsid w:val="00051083"/>
    <w:rsid w:val="000514E7"/>
    <w:rsid w:val="00051547"/>
    <w:rsid w:val="00051CA0"/>
    <w:rsid w:val="00051DBE"/>
    <w:rsid w:val="0005281C"/>
    <w:rsid w:val="00052D49"/>
    <w:rsid w:val="0005341E"/>
    <w:rsid w:val="00053722"/>
    <w:rsid w:val="000537E6"/>
    <w:rsid w:val="00053AB2"/>
    <w:rsid w:val="00054367"/>
    <w:rsid w:val="00054542"/>
    <w:rsid w:val="0005464C"/>
    <w:rsid w:val="0005473F"/>
    <w:rsid w:val="0005488F"/>
    <w:rsid w:val="00054F38"/>
    <w:rsid w:val="000559AC"/>
    <w:rsid w:val="000559CD"/>
    <w:rsid w:val="00055E41"/>
    <w:rsid w:val="00055EB3"/>
    <w:rsid w:val="00056215"/>
    <w:rsid w:val="00056EB7"/>
    <w:rsid w:val="00057102"/>
    <w:rsid w:val="0005745B"/>
    <w:rsid w:val="0005774D"/>
    <w:rsid w:val="00057D4D"/>
    <w:rsid w:val="0006063E"/>
    <w:rsid w:val="00060B27"/>
    <w:rsid w:val="00061505"/>
    <w:rsid w:val="000615E1"/>
    <w:rsid w:val="00061FAC"/>
    <w:rsid w:val="000621A8"/>
    <w:rsid w:val="00062551"/>
    <w:rsid w:val="00062F47"/>
    <w:rsid w:val="000630D0"/>
    <w:rsid w:val="00063278"/>
    <w:rsid w:val="00063B49"/>
    <w:rsid w:val="00063C34"/>
    <w:rsid w:val="00063FA4"/>
    <w:rsid w:val="00064323"/>
    <w:rsid w:val="000646B9"/>
    <w:rsid w:val="00064B6E"/>
    <w:rsid w:val="00064CE8"/>
    <w:rsid w:val="0006549F"/>
    <w:rsid w:val="0006586F"/>
    <w:rsid w:val="00065D63"/>
    <w:rsid w:val="00065EDE"/>
    <w:rsid w:val="00066733"/>
    <w:rsid w:val="00066E9C"/>
    <w:rsid w:val="000670F8"/>
    <w:rsid w:val="00067210"/>
    <w:rsid w:val="00067773"/>
    <w:rsid w:val="00067A65"/>
    <w:rsid w:val="00070211"/>
    <w:rsid w:val="00070340"/>
    <w:rsid w:val="00070357"/>
    <w:rsid w:val="000703B5"/>
    <w:rsid w:val="000704EB"/>
    <w:rsid w:val="0007060B"/>
    <w:rsid w:val="000706C4"/>
    <w:rsid w:val="000708D6"/>
    <w:rsid w:val="00070A89"/>
    <w:rsid w:val="00070B15"/>
    <w:rsid w:val="00070C6E"/>
    <w:rsid w:val="00070D38"/>
    <w:rsid w:val="00070FFB"/>
    <w:rsid w:val="00071100"/>
    <w:rsid w:val="00071377"/>
    <w:rsid w:val="000713AA"/>
    <w:rsid w:val="000713DA"/>
    <w:rsid w:val="0007154E"/>
    <w:rsid w:val="000716B5"/>
    <w:rsid w:val="000718B7"/>
    <w:rsid w:val="00071D47"/>
    <w:rsid w:val="00071D9F"/>
    <w:rsid w:val="00071DE8"/>
    <w:rsid w:val="00072909"/>
    <w:rsid w:val="00072B6D"/>
    <w:rsid w:val="00072BC4"/>
    <w:rsid w:val="000734DC"/>
    <w:rsid w:val="0007414C"/>
    <w:rsid w:val="00074370"/>
    <w:rsid w:val="000743B7"/>
    <w:rsid w:val="00074703"/>
    <w:rsid w:val="00074A75"/>
    <w:rsid w:val="00074E26"/>
    <w:rsid w:val="00075157"/>
    <w:rsid w:val="00075181"/>
    <w:rsid w:val="0007577D"/>
    <w:rsid w:val="00077082"/>
    <w:rsid w:val="00077362"/>
    <w:rsid w:val="00077463"/>
    <w:rsid w:val="00077AA6"/>
    <w:rsid w:val="00077F95"/>
    <w:rsid w:val="00080129"/>
    <w:rsid w:val="000801A9"/>
    <w:rsid w:val="0008022E"/>
    <w:rsid w:val="00080D41"/>
    <w:rsid w:val="00081351"/>
    <w:rsid w:val="000816C8"/>
    <w:rsid w:val="00081700"/>
    <w:rsid w:val="00081759"/>
    <w:rsid w:val="000818CA"/>
    <w:rsid w:val="00081D78"/>
    <w:rsid w:val="0008244E"/>
    <w:rsid w:val="00082839"/>
    <w:rsid w:val="000833CA"/>
    <w:rsid w:val="000837D0"/>
    <w:rsid w:val="00083D87"/>
    <w:rsid w:val="0008439A"/>
    <w:rsid w:val="00084E4F"/>
    <w:rsid w:val="00085307"/>
    <w:rsid w:val="00085822"/>
    <w:rsid w:val="000858FB"/>
    <w:rsid w:val="0008590A"/>
    <w:rsid w:val="00085F03"/>
    <w:rsid w:val="0008602A"/>
    <w:rsid w:val="00086250"/>
    <w:rsid w:val="000862A5"/>
    <w:rsid w:val="00086328"/>
    <w:rsid w:val="00086BD2"/>
    <w:rsid w:val="00086C45"/>
    <w:rsid w:val="00086FF8"/>
    <w:rsid w:val="00087016"/>
    <w:rsid w:val="00087099"/>
    <w:rsid w:val="000874A6"/>
    <w:rsid w:val="000876CC"/>
    <w:rsid w:val="00087D8C"/>
    <w:rsid w:val="00090128"/>
    <w:rsid w:val="00090A8B"/>
    <w:rsid w:val="00090B48"/>
    <w:rsid w:val="00090D5B"/>
    <w:rsid w:val="00091660"/>
    <w:rsid w:val="0009180A"/>
    <w:rsid w:val="0009260B"/>
    <w:rsid w:val="00092CEA"/>
    <w:rsid w:val="00092EAA"/>
    <w:rsid w:val="0009323B"/>
    <w:rsid w:val="00093696"/>
    <w:rsid w:val="0009394F"/>
    <w:rsid w:val="00093EF4"/>
    <w:rsid w:val="000941E0"/>
    <w:rsid w:val="000943C8"/>
    <w:rsid w:val="00094BF5"/>
    <w:rsid w:val="00094D45"/>
    <w:rsid w:val="000958B7"/>
    <w:rsid w:val="00095929"/>
    <w:rsid w:val="00095BC4"/>
    <w:rsid w:val="000961ED"/>
    <w:rsid w:val="000964E3"/>
    <w:rsid w:val="0009681C"/>
    <w:rsid w:val="00096ABA"/>
    <w:rsid w:val="00096F69"/>
    <w:rsid w:val="000972E6"/>
    <w:rsid w:val="000978BF"/>
    <w:rsid w:val="00097D7D"/>
    <w:rsid w:val="00097F3A"/>
    <w:rsid w:val="00097F6B"/>
    <w:rsid w:val="000A00A6"/>
    <w:rsid w:val="000A00B8"/>
    <w:rsid w:val="000A062F"/>
    <w:rsid w:val="000A0D0E"/>
    <w:rsid w:val="000A0E3F"/>
    <w:rsid w:val="000A0EC7"/>
    <w:rsid w:val="000A0FD0"/>
    <w:rsid w:val="000A1026"/>
    <w:rsid w:val="000A144B"/>
    <w:rsid w:val="000A150C"/>
    <w:rsid w:val="000A1559"/>
    <w:rsid w:val="000A19E9"/>
    <w:rsid w:val="000A1BF9"/>
    <w:rsid w:val="000A1F0A"/>
    <w:rsid w:val="000A1F8A"/>
    <w:rsid w:val="000A20F7"/>
    <w:rsid w:val="000A2566"/>
    <w:rsid w:val="000A26F6"/>
    <w:rsid w:val="000A27AC"/>
    <w:rsid w:val="000A2820"/>
    <w:rsid w:val="000A2EC9"/>
    <w:rsid w:val="000A371F"/>
    <w:rsid w:val="000A3BC8"/>
    <w:rsid w:val="000A3FF8"/>
    <w:rsid w:val="000A415B"/>
    <w:rsid w:val="000A44C1"/>
    <w:rsid w:val="000A4513"/>
    <w:rsid w:val="000A476F"/>
    <w:rsid w:val="000A4925"/>
    <w:rsid w:val="000A4C24"/>
    <w:rsid w:val="000A505A"/>
    <w:rsid w:val="000A50A7"/>
    <w:rsid w:val="000A5CDA"/>
    <w:rsid w:val="000A5E1D"/>
    <w:rsid w:val="000A6511"/>
    <w:rsid w:val="000A66BE"/>
    <w:rsid w:val="000A66D0"/>
    <w:rsid w:val="000A6E52"/>
    <w:rsid w:val="000A7076"/>
    <w:rsid w:val="000A7221"/>
    <w:rsid w:val="000A7492"/>
    <w:rsid w:val="000B0416"/>
    <w:rsid w:val="000B0A2A"/>
    <w:rsid w:val="000B0A4B"/>
    <w:rsid w:val="000B0A5A"/>
    <w:rsid w:val="000B124E"/>
    <w:rsid w:val="000B1532"/>
    <w:rsid w:val="000B159A"/>
    <w:rsid w:val="000B1917"/>
    <w:rsid w:val="000B1A72"/>
    <w:rsid w:val="000B1BC9"/>
    <w:rsid w:val="000B2D00"/>
    <w:rsid w:val="000B31F1"/>
    <w:rsid w:val="000B354E"/>
    <w:rsid w:val="000B37DA"/>
    <w:rsid w:val="000B4515"/>
    <w:rsid w:val="000B454A"/>
    <w:rsid w:val="000B4D6D"/>
    <w:rsid w:val="000B4EE3"/>
    <w:rsid w:val="000B56B4"/>
    <w:rsid w:val="000B5745"/>
    <w:rsid w:val="000B5A7B"/>
    <w:rsid w:val="000B5E63"/>
    <w:rsid w:val="000B609D"/>
    <w:rsid w:val="000B6582"/>
    <w:rsid w:val="000B6C3B"/>
    <w:rsid w:val="000B6D07"/>
    <w:rsid w:val="000B6EA1"/>
    <w:rsid w:val="000B758E"/>
    <w:rsid w:val="000B7A79"/>
    <w:rsid w:val="000B7EBA"/>
    <w:rsid w:val="000C13AE"/>
    <w:rsid w:val="000C13F2"/>
    <w:rsid w:val="000C1621"/>
    <w:rsid w:val="000C180A"/>
    <w:rsid w:val="000C1C88"/>
    <w:rsid w:val="000C1F5A"/>
    <w:rsid w:val="000C2A7F"/>
    <w:rsid w:val="000C32A6"/>
    <w:rsid w:val="000C3773"/>
    <w:rsid w:val="000C3824"/>
    <w:rsid w:val="000C3A97"/>
    <w:rsid w:val="000C3C88"/>
    <w:rsid w:val="000C43AD"/>
    <w:rsid w:val="000C48A8"/>
    <w:rsid w:val="000C4B22"/>
    <w:rsid w:val="000C4DFD"/>
    <w:rsid w:val="000C5571"/>
    <w:rsid w:val="000C56A2"/>
    <w:rsid w:val="000C5D14"/>
    <w:rsid w:val="000C5D87"/>
    <w:rsid w:val="000C5F97"/>
    <w:rsid w:val="000C638B"/>
    <w:rsid w:val="000C6E71"/>
    <w:rsid w:val="000C7093"/>
    <w:rsid w:val="000C7366"/>
    <w:rsid w:val="000C7850"/>
    <w:rsid w:val="000C7C80"/>
    <w:rsid w:val="000D0270"/>
    <w:rsid w:val="000D04C8"/>
    <w:rsid w:val="000D04DA"/>
    <w:rsid w:val="000D0643"/>
    <w:rsid w:val="000D0FDE"/>
    <w:rsid w:val="000D169E"/>
    <w:rsid w:val="000D16D9"/>
    <w:rsid w:val="000D184F"/>
    <w:rsid w:val="000D19F2"/>
    <w:rsid w:val="000D19F7"/>
    <w:rsid w:val="000D1ADB"/>
    <w:rsid w:val="000D1DF2"/>
    <w:rsid w:val="000D23E4"/>
    <w:rsid w:val="000D24D9"/>
    <w:rsid w:val="000D25B6"/>
    <w:rsid w:val="000D26BD"/>
    <w:rsid w:val="000D2E1C"/>
    <w:rsid w:val="000D2FEB"/>
    <w:rsid w:val="000D3542"/>
    <w:rsid w:val="000D3701"/>
    <w:rsid w:val="000D3835"/>
    <w:rsid w:val="000D4028"/>
    <w:rsid w:val="000D415F"/>
    <w:rsid w:val="000D44E1"/>
    <w:rsid w:val="000D4A2C"/>
    <w:rsid w:val="000D4EB6"/>
    <w:rsid w:val="000D4EE5"/>
    <w:rsid w:val="000D4FB8"/>
    <w:rsid w:val="000D5831"/>
    <w:rsid w:val="000D594D"/>
    <w:rsid w:val="000D5E8C"/>
    <w:rsid w:val="000D64F9"/>
    <w:rsid w:val="000D67A5"/>
    <w:rsid w:val="000D6851"/>
    <w:rsid w:val="000D6A92"/>
    <w:rsid w:val="000D6AA5"/>
    <w:rsid w:val="000D6E74"/>
    <w:rsid w:val="000D784A"/>
    <w:rsid w:val="000D7C1E"/>
    <w:rsid w:val="000D7F10"/>
    <w:rsid w:val="000E0086"/>
    <w:rsid w:val="000E034D"/>
    <w:rsid w:val="000E0466"/>
    <w:rsid w:val="000E05B2"/>
    <w:rsid w:val="000E0743"/>
    <w:rsid w:val="000E09B4"/>
    <w:rsid w:val="000E0B82"/>
    <w:rsid w:val="000E0F97"/>
    <w:rsid w:val="000E1158"/>
    <w:rsid w:val="000E1810"/>
    <w:rsid w:val="000E1A17"/>
    <w:rsid w:val="000E28F4"/>
    <w:rsid w:val="000E2AE1"/>
    <w:rsid w:val="000E2B89"/>
    <w:rsid w:val="000E2DE3"/>
    <w:rsid w:val="000E39AE"/>
    <w:rsid w:val="000E3CD6"/>
    <w:rsid w:val="000E410E"/>
    <w:rsid w:val="000E4400"/>
    <w:rsid w:val="000E59A0"/>
    <w:rsid w:val="000E5C1D"/>
    <w:rsid w:val="000E5FFF"/>
    <w:rsid w:val="000E6013"/>
    <w:rsid w:val="000E60ED"/>
    <w:rsid w:val="000E6698"/>
    <w:rsid w:val="000E67F9"/>
    <w:rsid w:val="000E6888"/>
    <w:rsid w:val="000E6E1B"/>
    <w:rsid w:val="000E70C7"/>
    <w:rsid w:val="000E7101"/>
    <w:rsid w:val="000E7590"/>
    <w:rsid w:val="000E75A3"/>
    <w:rsid w:val="000E76A8"/>
    <w:rsid w:val="000E7C39"/>
    <w:rsid w:val="000E7FEE"/>
    <w:rsid w:val="000F00C5"/>
    <w:rsid w:val="000F0116"/>
    <w:rsid w:val="000F0119"/>
    <w:rsid w:val="000F01F3"/>
    <w:rsid w:val="000F0A92"/>
    <w:rsid w:val="000F0DEF"/>
    <w:rsid w:val="000F1005"/>
    <w:rsid w:val="000F1277"/>
    <w:rsid w:val="000F168E"/>
    <w:rsid w:val="000F1882"/>
    <w:rsid w:val="000F1C32"/>
    <w:rsid w:val="000F1EE6"/>
    <w:rsid w:val="000F218E"/>
    <w:rsid w:val="000F21D3"/>
    <w:rsid w:val="000F2231"/>
    <w:rsid w:val="000F2317"/>
    <w:rsid w:val="000F2784"/>
    <w:rsid w:val="000F2EAA"/>
    <w:rsid w:val="000F30D4"/>
    <w:rsid w:val="000F315C"/>
    <w:rsid w:val="000F3409"/>
    <w:rsid w:val="000F34A7"/>
    <w:rsid w:val="000F36FE"/>
    <w:rsid w:val="000F39FE"/>
    <w:rsid w:val="000F3E27"/>
    <w:rsid w:val="000F3E95"/>
    <w:rsid w:val="000F40A4"/>
    <w:rsid w:val="000F4474"/>
    <w:rsid w:val="000F4833"/>
    <w:rsid w:val="000F4D20"/>
    <w:rsid w:val="000F539D"/>
    <w:rsid w:val="000F5A64"/>
    <w:rsid w:val="000F5E82"/>
    <w:rsid w:val="000F6006"/>
    <w:rsid w:val="000F6458"/>
    <w:rsid w:val="000F65EE"/>
    <w:rsid w:val="000F672D"/>
    <w:rsid w:val="000F6A69"/>
    <w:rsid w:val="000F6C3D"/>
    <w:rsid w:val="000F6C51"/>
    <w:rsid w:val="000F70B0"/>
    <w:rsid w:val="000F70D7"/>
    <w:rsid w:val="000F7380"/>
    <w:rsid w:val="000F7AA8"/>
    <w:rsid w:val="00100120"/>
    <w:rsid w:val="001004B1"/>
    <w:rsid w:val="0010060D"/>
    <w:rsid w:val="001009A8"/>
    <w:rsid w:val="00100EF5"/>
    <w:rsid w:val="0010136C"/>
    <w:rsid w:val="0010157E"/>
    <w:rsid w:val="00101801"/>
    <w:rsid w:val="00101DA0"/>
    <w:rsid w:val="00102200"/>
    <w:rsid w:val="00102265"/>
    <w:rsid w:val="00102287"/>
    <w:rsid w:val="00102A12"/>
    <w:rsid w:val="00102A23"/>
    <w:rsid w:val="00102E67"/>
    <w:rsid w:val="0010363A"/>
    <w:rsid w:val="0010366C"/>
    <w:rsid w:val="00103BD4"/>
    <w:rsid w:val="00103C1C"/>
    <w:rsid w:val="00103D7E"/>
    <w:rsid w:val="00103E1E"/>
    <w:rsid w:val="00104037"/>
    <w:rsid w:val="001046C5"/>
    <w:rsid w:val="00104837"/>
    <w:rsid w:val="00104D35"/>
    <w:rsid w:val="00104EE9"/>
    <w:rsid w:val="00105557"/>
    <w:rsid w:val="00105699"/>
    <w:rsid w:val="0010571C"/>
    <w:rsid w:val="0010598D"/>
    <w:rsid w:val="00105E6C"/>
    <w:rsid w:val="00106CD9"/>
    <w:rsid w:val="00106D1C"/>
    <w:rsid w:val="00106DE9"/>
    <w:rsid w:val="00107036"/>
    <w:rsid w:val="00107386"/>
    <w:rsid w:val="00107554"/>
    <w:rsid w:val="00107572"/>
    <w:rsid w:val="00107882"/>
    <w:rsid w:val="001079BC"/>
    <w:rsid w:val="00107D01"/>
    <w:rsid w:val="00107FC9"/>
    <w:rsid w:val="001102DC"/>
    <w:rsid w:val="00110432"/>
    <w:rsid w:val="00110437"/>
    <w:rsid w:val="00110484"/>
    <w:rsid w:val="001108F1"/>
    <w:rsid w:val="00110AE0"/>
    <w:rsid w:val="00110F3E"/>
    <w:rsid w:val="0011116B"/>
    <w:rsid w:val="001113E8"/>
    <w:rsid w:val="0011272A"/>
    <w:rsid w:val="00112D53"/>
    <w:rsid w:val="00113350"/>
    <w:rsid w:val="00113CBB"/>
    <w:rsid w:val="00113F04"/>
    <w:rsid w:val="0011453A"/>
    <w:rsid w:val="00114573"/>
    <w:rsid w:val="0011476F"/>
    <w:rsid w:val="00114871"/>
    <w:rsid w:val="00114FDB"/>
    <w:rsid w:val="00115394"/>
    <w:rsid w:val="001153E9"/>
    <w:rsid w:val="001155D4"/>
    <w:rsid w:val="00115BA4"/>
    <w:rsid w:val="00115CAB"/>
    <w:rsid w:val="00115D3C"/>
    <w:rsid w:val="00115EC3"/>
    <w:rsid w:val="0011656D"/>
    <w:rsid w:val="00116748"/>
    <w:rsid w:val="00116A44"/>
    <w:rsid w:val="00116DD1"/>
    <w:rsid w:val="00116E10"/>
    <w:rsid w:val="00117C35"/>
    <w:rsid w:val="00120851"/>
    <w:rsid w:val="00120ACE"/>
    <w:rsid w:val="0012107A"/>
    <w:rsid w:val="00121089"/>
    <w:rsid w:val="001212B1"/>
    <w:rsid w:val="00121D4C"/>
    <w:rsid w:val="00121F3B"/>
    <w:rsid w:val="001220AA"/>
    <w:rsid w:val="001220DB"/>
    <w:rsid w:val="001222D9"/>
    <w:rsid w:val="00122701"/>
    <w:rsid w:val="00122B00"/>
    <w:rsid w:val="00122F5F"/>
    <w:rsid w:val="00123060"/>
    <w:rsid w:val="00123969"/>
    <w:rsid w:val="001239B3"/>
    <w:rsid w:val="00123B5A"/>
    <w:rsid w:val="00123CE6"/>
    <w:rsid w:val="00123DC8"/>
    <w:rsid w:val="00123F0B"/>
    <w:rsid w:val="00123F60"/>
    <w:rsid w:val="00123FC9"/>
    <w:rsid w:val="00124649"/>
    <w:rsid w:val="00124E22"/>
    <w:rsid w:val="00124E93"/>
    <w:rsid w:val="0012515D"/>
    <w:rsid w:val="001257B5"/>
    <w:rsid w:val="00125924"/>
    <w:rsid w:val="00125C59"/>
    <w:rsid w:val="00125EC8"/>
    <w:rsid w:val="00126064"/>
    <w:rsid w:val="00126787"/>
    <w:rsid w:val="00126A5F"/>
    <w:rsid w:val="00127293"/>
    <w:rsid w:val="00127511"/>
    <w:rsid w:val="00127B2C"/>
    <w:rsid w:val="00130228"/>
    <w:rsid w:val="001306F0"/>
    <w:rsid w:val="00130926"/>
    <w:rsid w:val="00130BE0"/>
    <w:rsid w:val="00130CC5"/>
    <w:rsid w:val="00130E14"/>
    <w:rsid w:val="0013119D"/>
    <w:rsid w:val="001314FC"/>
    <w:rsid w:val="00131682"/>
    <w:rsid w:val="001316BC"/>
    <w:rsid w:val="00131807"/>
    <w:rsid w:val="00131984"/>
    <w:rsid w:val="00131C9B"/>
    <w:rsid w:val="00131FD0"/>
    <w:rsid w:val="00132902"/>
    <w:rsid w:val="00132AB2"/>
    <w:rsid w:val="00132C54"/>
    <w:rsid w:val="00132D43"/>
    <w:rsid w:val="00133081"/>
    <w:rsid w:val="001330E2"/>
    <w:rsid w:val="00133305"/>
    <w:rsid w:val="001334DB"/>
    <w:rsid w:val="00133909"/>
    <w:rsid w:val="00133AE4"/>
    <w:rsid w:val="00133CED"/>
    <w:rsid w:val="00133F88"/>
    <w:rsid w:val="00134092"/>
    <w:rsid w:val="0013417F"/>
    <w:rsid w:val="001341C4"/>
    <w:rsid w:val="00135256"/>
    <w:rsid w:val="00135D33"/>
    <w:rsid w:val="0013640D"/>
    <w:rsid w:val="00136669"/>
    <w:rsid w:val="00136742"/>
    <w:rsid w:val="0013674A"/>
    <w:rsid w:val="001369E8"/>
    <w:rsid w:val="00136B3C"/>
    <w:rsid w:val="00136E3B"/>
    <w:rsid w:val="0013703A"/>
    <w:rsid w:val="0013725A"/>
    <w:rsid w:val="001377B8"/>
    <w:rsid w:val="00137CDE"/>
    <w:rsid w:val="00140273"/>
    <w:rsid w:val="001403EA"/>
    <w:rsid w:val="00140981"/>
    <w:rsid w:val="00140B5D"/>
    <w:rsid w:val="001415F9"/>
    <w:rsid w:val="00141741"/>
    <w:rsid w:val="0014176B"/>
    <w:rsid w:val="001419F4"/>
    <w:rsid w:val="00141A46"/>
    <w:rsid w:val="00141EB5"/>
    <w:rsid w:val="001421D6"/>
    <w:rsid w:val="00142550"/>
    <w:rsid w:val="001427EE"/>
    <w:rsid w:val="00142AB3"/>
    <w:rsid w:val="00142B26"/>
    <w:rsid w:val="00142CE9"/>
    <w:rsid w:val="0014360F"/>
    <w:rsid w:val="00143ADB"/>
    <w:rsid w:val="0014401E"/>
    <w:rsid w:val="001443C6"/>
    <w:rsid w:val="00144650"/>
    <w:rsid w:val="001451C0"/>
    <w:rsid w:val="001451D6"/>
    <w:rsid w:val="00145375"/>
    <w:rsid w:val="001456E1"/>
    <w:rsid w:val="00145A5B"/>
    <w:rsid w:val="00145A81"/>
    <w:rsid w:val="0014662F"/>
    <w:rsid w:val="0014698B"/>
    <w:rsid w:val="001476DF"/>
    <w:rsid w:val="0014779B"/>
    <w:rsid w:val="00147C25"/>
    <w:rsid w:val="00147D32"/>
    <w:rsid w:val="00147F59"/>
    <w:rsid w:val="00150281"/>
    <w:rsid w:val="001506EB"/>
    <w:rsid w:val="00150AEB"/>
    <w:rsid w:val="00150BE0"/>
    <w:rsid w:val="00150C24"/>
    <w:rsid w:val="00151226"/>
    <w:rsid w:val="00151271"/>
    <w:rsid w:val="00151541"/>
    <w:rsid w:val="001519D1"/>
    <w:rsid w:val="00151A22"/>
    <w:rsid w:val="00151E6B"/>
    <w:rsid w:val="001525C4"/>
    <w:rsid w:val="00152628"/>
    <w:rsid w:val="001526D4"/>
    <w:rsid w:val="0015373B"/>
    <w:rsid w:val="00153B8D"/>
    <w:rsid w:val="00153CA1"/>
    <w:rsid w:val="00153D70"/>
    <w:rsid w:val="00154800"/>
    <w:rsid w:val="00154B64"/>
    <w:rsid w:val="00154DFB"/>
    <w:rsid w:val="00154F4F"/>
    <w:rsid w:val="001550EE"/>
    <w:rsid w:val="0015552A"/>
    <w:rsid w:val="00155BF4"/>
    <w:rsid w:val="0015646D"/>
    <w:rsid w:val="0015658B"/>
    <w:rsid w:val="00156650"/>
    <w:rsid w:val="001566CB"/>
    <w:rsid w:val="00156B4F"/>
    <w:rsid w:val="00156EEB"/>
    <w:rsid w:val="00156F42"/>
    <w:rsid w:val="001572F4"/>
    <w:rsid w:val="00157599"/>
    <w:rsid w:val="00157925"/>
    <w:rsid w:val="0015797B"/>
    <w:rsid w:val="00157AB4"/>
    <w:rsid w:val="00157C8D"/>
    <w:rsid w:val="0016036A"/>
    <w:rsid w:val="00160552"/>
    <w:rsid w:val="001607D9"/>
    <w:rsid w:val="00160A07"/>
    <w:rsid w:val="00160D65"/>
    <w:rsid w:val="00160FDD"/>
    <w:rsid w:val="001611B6"/>
    <w:rsid w:val="0016155A"/>
    <w:rsid w:val="001620AA"/>
    <w:rsid w:val="00162274"/>
    <w:rsid w:val="00162A2A"/>
    <w:rsid w:val="00162A73"/>
    <w:rsid w:val="00162BEB"/>
    <w:rsid w:val="00162D2F"/>
    <w:rsid w:val="0016350B"/>
    <w:rsid w:val="00163581"/>
    <w:rsid w:val="0016365D"/>
    <w:rsid w:val="00163728"/>
    <w:rsid w:val="001637BB"/>
    <w:rsid w:val="00163A78"/>
    <w:rsid w:val="00163C46"/>
    <w:rsid w:val="00163C72"/>
    <w:rsid w:val="00163FB7"/>
    <w:rsid w:val="001641A0"/>
    <w:rsid w:val="001646F3"/>
    <w:rsid w:val="001647E1"/>
    <w:rsid w:val="0016480B"/>
    <w:rsid w:val="00164E15"/>
    <w:rsid w:val="0016520A"/>
    <w:rsid w:val="00165E26"/>
    <w:rsid w:val="00165E85"/>
    <w:rsid w:val="00165F51"/>
    <w:rsid w:val="001661D5"/>
    <w:rsid w:val="00166261"/>
    <w:rsid w:val="00166602"/>
    <w:rsid w:val="00166C66"/>
    <w:rsid w:val="00166FC3"/>
    <w:rsid w:val="001675D8"/>
    <w:rsid w:val="00167A5C"/>
    <w:rsid w:val="00167AF3"/>
    <w:rsid w:val="00167CDC"/>
    <w:rsid w:val="001704D6"/>
    <w:rsid w:val="001706B5"/>
    <w:rsid w:val="00170F40"/>
    <w:rsid w:val="001714F3"/>
    <w:rsid w:val="00171552"/>
    <w:rsid w:val="0017191F"/>
    <w:rsid w:val="00171D96"/>
    <w:rsid w:val="00171E23"/>
    <w:rsid w:val="00171E9C"/>
    <w:rsid w:val="0017235F"/>
    <w:rsid w:val="00172501"/>
    <w:rsid w:val="00172796"/>
    <w:rsid w:val="001727B6"/>
    <w:rsid w:val="00172A9C"/>
    <w:rsid w:val="00172C02"/>
    <w:rsid w:val="00172E8F"/>
    <w:rsid w:val="00172F73"/>
    <w:rsid w:val="00172F91"/>
    <w:rsid w:val="0017303C"/>
    <w:rsid w:val="00173E0B"/>
    <w:rsid w:val="00173F52"/>
    <w:rsid w:val="0017411D"/>
    <w:rsid w:val="00174591"/>
    <w:rsid w:val="0017473C"/>
    <w:rsid w:val="001748CA"/>
    <w:rsid w:val="00174922"/>
    <w:rsid w:val="00174AB8"/>
    <w:rsid w:val="00174CE8"/>
    <w:rsid w:val="00174F96"/>
    <w:rsid w:val="001754D7"/>
    <w:rsid w:val="00175845"/>
    <w:rsid w:val="0017598D"/>
    <w:rsid w:val="0017608C"/>
    <w:rsid w:val="0017616D"/>
    <w:rsid w:val="001769DF"/>
    <w:rsid w:val="0017798D"/>
    <w:rsid w:val="00177B7E"/>
    <w:rsid w:val="00177EDF"/>
    <w:rsid w:val="00180E95"/>
    <w:rsid w:val="00181035"/>
    <w:rsid w:val="001814A3"/>
    <w:rsid w:val="001817C3"/>
    <w:rsid w:val="00181BDD"/>
    <w:rsid w:val="001822AA"/>
    <w:rsid w:val="0018245E"/>
    <w:rsid w:val="0018267E"/>
    <w:rsid w:val="00182B08"/>
    <w:rsid w:val="001834EE"/>
    <w:rsid w:val="0018388B"/>
    <w:rsid w:val="00183CEF"/>
    <w:rsid w:val="00184227"/>
    <w:rsid w:val="0018465F"/>
    <w:rsid w:val="001855E0"/>
    <w:rsid w:val="0018568B"/>
    <w:rsid w:val="00185D37"/>
    <w:rsid w:val="00186046"/>
    <w:rsid w:val="001861C3"/>
    <w:rsid w:val="001862AF"/>
    <w:rsid w:val="00186356"/>
    <w:rsid w:val="0018660E"/>
    <w:rsid w:val="001867F4"/>
    <w:rsid w:val="001875A9"/>
    <w:rsid w:val="001875F3"/>
    <w:rsid w:val="00187A9C"/>
    <w:rsid w:val="00187BD9"/>
    <w:rsid w:val="00187C1C"/>
    <w:rsid w:val="00187FF4"/>
    <w:rsid w:val="00190072"/>
    <w:rsid w:val="00190202"/>
    <w:rsid w:val="00190D50"/>
    <w:rsid w:val="0019169C"/>
    <w:rsid w:val="00191762"/>
    <w:rsid w:val="00191910"/>
    <w:rsid w:val="00191979"/>
    <w:rsid w:val="00191C00"/>
    <w:rsid w:val="00191DAB"/>
    <w:rsid w:val="00191DE8"/>
    <w:rsid w:val="001920BC"/>
    <w:rsid w:val="00192215"/>
    <w:rsid w:val="00192BFD"/>
    <w:rsid w:val="00192D4C"/>
    <w:rsid w:val="0019326F"/>
    <w:rsid w:val="001937B5"/>
    <w:rsid w:val="00193AAF"/>
    <w:rsid w:val="00193B16"/>
    <w:rsid w:val="00193B7A"/>
    <w:rsid w:val="00193DDA"/>
    <w:rsid w:val="00193EF5"/>
    <w:rsid w:val="001947B3"/>
    <w:rsid w:val="0019491A"/>
    <w:rsid w:val="00194D89"/>
    <w:rsid w:val="00195112"/>
    <w:rsid w:val="001952B8"/>
    <w:rsid w:val="001959A9"/>
    <w:rsid w:val="00196325"/>
    <w:rsid w:val="00196828"/>
    <w:rsid w:val="001969DF"/>
    <w:rsid w:val="00196AFB"/>
    <w:rsid w:val="00196DCD"/>
    <w:rsid w:val="0019715C"/>
    <w:rsid w:val="00197687"/>
    <w:rsid w:val="001A0118"/>
    <w:rsid w:val="001A01D5"/>
    <w:rsid w:val="001A01FC"/>
    <w:rsid w:val="001A0BFC"/>
    <w:rsid w:val="001A0ED2"/>
    <w:rsid w:val="001A10CD"/>
    <w:rsid w:val="001A1DCC"/>
    <w:rsid w:val="001A23D5"/>
    <w:rsid w:val="001A261A"/>
    <w:rsid w:val="001A2770"/>
    <w:rsid w:val="001A2C27"/>
    <w:rsid w:val="001A2CF0"/>
    <w:rsid w:val="001A3167"/>
    <w:rsid w:val="001A336C"/>
    <w:rsid w:val="001A3C1F"/>
    <w:rsid w:val="001A4108"/>
    <w:rsid w:val="001A42B4"/>
    <w:rsid w:val="001A45CF"/>
    <w:rsid w:val="001A4656"/>
    <w:rsid w:val="001A4710"/>
    <w:rsid w:val="001A48BE"/>
    <w:rsid w:val="001A4C14"/>
    <w:rsid w:val="001A52F9"/>
    <w:rsid w:val="001A5405"/>
    <w:rsid w:val="001A54DA"/>
    <w:rsid w:val="001A5A44"/>
    <w:rsid w:val="001A5BEE"/>
    <w:rsid w:val="001A5D7D"/>
    <w:rsid w:val="001A617F"/>
    <w:rsid w:val="001A6708"/>
    <w:rsid w:val="001A6890"/>
    <w:rsid w:val="001A69E2"/>
    <w:rsid w:val="001A6B68"/>
    <w:rsid w:val="001A6C5E"/>
    <w:rsid w:val="001A6D56"/>
    <w:rsid w:val="001A77CB"/>
    <w:rsid w:val="001A78F2"/>
    <w:rsid w:val="001A793B"/>
    <w:rsid w:val="001B048E"/>
    <w:rsid w:val="001B050E"/>
    <w:rsid w:val="001B0565"/>
    <w:rsid w:val="001B092E"/>
    <w:rsid w:val="001B117A"/>
    <w:rsid w:val="001B16E6"/>
    <w:rsid w:val="001B1E12"/>
    <w:rsid w:val="001B2032"/>
    <w:rsid w:val="001B21B1"/>
    <w:rsid w:val="001B2FC6"/>
    <w:rsid w:val="001B318C"/>
    <w:rsid w:val="001B353F"/>
    <w:rsid w:val="001B37C9"/>
    <w:rsid w:val="001B386D"/>
    <w:rsid w:val="001B4D1E"/>
    <w:rsid w:val="001B569E"/>
    <w:rsid w:val="001B60AC"/>
    <w:rsid w:val="001B61A7"/>
    <w:rsid w:val="001B6350"/>
    <w:rsid w:val="001B67EE"/>
    <w:rsid w:val="001B7441"/>
    <w:rsid w:val="001B7637"/>
    <w:rsid w:val="001B7669"/>
    <w:rsid w:val="001B78DF"/>
    <w:rsid w:val="001B78FE"/>
    <w:rsid w:val="001B7944"/>
    <w:rsid w:val="001B7B9D"/>
    <w:rsid w:val="001B7BED"/>
    <w:rsid w:val="001B7E2D"/>
    <w:rsid w:val="001C01F6"/>
    <w:rsid w:val="001C0526"/>
    <w:rsid w:val="001C0BC6"/>
    <w:rsid w:val="001C12D1"/>
    <w:rsid w:val="001C1D37"/>
    <w:rsid w:val="001C1DBD"/>
    <w:rsid w:val="001C2201"/>
    <w:rsid w:val="001C238B"/>
    <w:rsid w:val="001C243B"/>
    <w:rsid w:val="001C278D"/>
    <w:rsid w:val="001C2ADE"/>
    <w:rsid w:val="001C2B53"/>
    <w:rsid w:val="001C3477"/>
    <w:rsid w:val="001C34DA"/>
    <w:rsid w:val="001C36FC"/>
    <w:rsid w:val="001C395A"/>
    <w:rsid w:val="001C3B73"/>
    <w:rsid w:val="001C437C"/>
    <w:rsid w:val="001C46E6"/>
    <w:rsid w:val="001C4A0C"/>
    <w:rsid w:val="001C4B0B"/>
    <w:rsid w:val="001C4D40"/>
    <w:rsid w:val="001C5541"/>
    <w:rsid w:val="001C55E9"/>
    <w:rsid w:val="001C634A"/>
    <w:rsid w:val="001C6448"/>
    <w:rsid w:val="001C6581"/>
    <w:rsid w:val="001C679A"/>
    <w:rsid w:val="001C67C1"/>
    <w:rsid w:val="001C6A56"/>
    <w:rsid w:val="001C7968"/>
    <w:rsid w:val="001C7A1F"/>
    <w:rsid w:val="001C7C97"/>
    <w:rsid w:val="001C7EC9"/>
    <w:rsid w:val="001D00BB"/>
    <w:rsid w:val="001D04C7"/>
    <w:rsid w:val="001D059D"/>
    <w:rsid w:val="001D0923"/>
    <w:rsid w:val="001D0C24"/>
    <w:rsid w:val="001D0E18"/>
    <w:rsid w:val="001D1551"/>
    <w:rsid w:val="001D1DC3"/>
    <w:rsid w:val="001D1FE3"/>
    <w:rsid w:val="001D21A7"/>
    <w:rsid w:val="001D23A9"/>
    <w:rsid w:val="001D29FC"/>
    <w:rsid w:val="001D2EBF"/>
    <w:rsid w:val="001D3A03"/>
    <w:rsid w:val="001D3A0A"/>
    <w:rsid w:val="001D3B04"/>
    <w:rsid w:val="001D3C85"/>
    <w:rsid w:val="001D3DB6"/>
    <w:rsid w:val="001D44A4"/>
    <w:rsid w:val="001D4716"/>
    <w:rsid w:val="001D47B1"/>
    <w:rsid w:val="001D4A2B"/>
    <w:rsid w:val="001D521E"/>
    <w:rsid w:val="001D527A"/>
    <w:rsid w:val="001D5A09"/>
    <w:rsid w:val="001D5B6A"/>
    <w:rsid w:val="001D5E98"/>
    <w:rsid w:val="001D5F81"/>
    <w:rsid w:val="001D66BF"/>
    <w:rsid w:val="001D69C2"/>
    <w:rsid w:val="001D6B28"/>
    <w:rsid w:val="001D74F5"/>
    <w:rsid w:val="001D7595"/>
    <w:rsid w:val="001D7A84"/>
    <w:rsid w:val="001D7BBA"/>
    <w:rsid w:val="001D7C5F"/>
    <w:rsid w:val="001D7DDC"/>
    <w:rsid w:val="001D7EA5"/>
    <w:rsid w:val="001E0AC9"/>
    <w:rsid w:val="001E0DDD"/>
    <w:rsid w:val="001E1103"/>
    <w:rsid w:val="001E1160"/>
    <w:rsid w:val="001E1ADB"/>
    <w:rsid w:val="001E1EE5"/>
    <w:rsid w:val="001E22DD"/>
    <w:rsid w:val="001E249B"/>
    <w:rsid w:val="001E261F"/>
    <w:rsid w:val="001E2AA3"/>
    <w:rsid w:val="001E2C5C"/>
    <w:rsid w:val="001E31CB"/>
    <w:rsid w:val="001E330C"/>
    <w:rsid w:val="001E3CE7"/>
    <w:rsid w:val="001E3F4F"/>
    <w:rsid w:val="001E4C1F"/>
    <w:rsid w:val="001E5427"/>
    <w:rsid w:val="001E55CD"/>
    <w:rsid w:val="001E57CE"/>
    <w:rsid w:val="001E5BA3"/>
    <w:rsid w:val="001E6351"/>
    <w:rsid w:val="001E666D"/>
    <w:rsid w:val="001E6787"/>
    <w:rsid w:val="001E6991"/>
    <w:rsid w:val="001E6BCC"/>
    <w:rsid w:val="001E6C2B"/>
    <w:rsid w:val="001E6ECB"/>
    <w:rsid w:val="001E7025"/>
    <w:rsid w:val="001E72C5"/>
    <w:rsid w:val="001E7442"/>
    <w:rsid w:val="001F01AC"/>
    <w:rsid w:val="001F08BA"/>
    <w:rsid w:val="001F0E1B"/>
    <w:rsid w:val="001F0EA6"/>
    <w:rsid w:val="001F105E"/>
    <w:rsid w:val="001F1769"/>
    <w:rsid w:val="001F208A"/>
    <w:rsid w:val="001F219D"/>
    <w:rsid w:val="001F233E"/>
    <w:rsid w:val="001F247A"/>
    <w:rsid w:val="001F25FA"/>
    <w:rsid w:val="001F273F"/>
    <w:rsid w:val="001F29D7"/>
    <w:rsid w:val="001F2D01"/>
    <w:rsid w:val="001F2FB5"/>
    <w:rsid w:val="001F35DC"/>
    <w:rsid w:val="001F379B"/>
    <w:rsid w:val="001F3DC0"/>
    <w:rsid w:val="001F3F9D"/>
    <w:rsid w:val="001F43BD"/>
    <w:rsid w:val="001F466F"/>
    <w:rsid w:val="001F4BFB"/>
    <w:rsid w:val="001F4DC1"/>
    <w:rsid w:val="001F60BE"/>
    <w:rsid w:val="001F626C"/>
    <w:rsid w:val="001F67E4"/>
    <w:rsid w:val="001F6B3A"/>
    <w:rsid w:val="001F6D66"/>
    <w:rsid w:val="001F707B"/>
    <w:rsid w:val="001F70A3"/>
    <w:rsid w:val="001F7121"/>
    <w:rsid w:val="001F71A7"/>
    <w:rsid w:val="001F7540"/>
    <w:rsid w:val="001F7C72"/>
    <w:rsid w:val="001F7D7E"/>
    <w:rsid w:val="00200235"/>
    <w:rsid w:val="002003F2"/>
    <w:rsid w:val="002005B7"/>
    <w:rsid w:val="0020070A"/>
    <w:rsid w:val="00200DD3"/>
    <w:rsid w:val="002011CE"/>
    <w:rsid w:val="0020151C"/>
    <w:rsid w:val="00201A17"/>
    <w:rsid w:val="00201BEF"/>
    <w:rsid w:val="00202008"/>
    <w:rsid w:val="00202577"/>
    <w:rsid w:val="002025F5"/>
    <w:rsid w:val="00202730"/>
    <w:rsid w:val="00202757"/>
    <w:rsid w:val="00202EF0"/>
    <w:rsid w:val="00203763"/>
    <w:rsid w:val="0020386F"/>
    <w:rsid w:val="00203A4E"/>
    <w:rsid w:val="00203D3F"/>
    <w:rsid w:val="00204545"/>
    <w:rsid w:val="00204B3D"/>
    <w:rsid w:val="00204F19"/>
    <w:rsid w:val="002059A8"/>
    <w:rsid w:val="002061A6"/>
    <w:rsid w:val="002063DD"/>
    <w:rsid w:val="0020680B"/>
    <w:rsid w:val="00206CD8"/>
    <w:rsid w:val="00206F8A"/>
    <w:rsid w:val="00207D91"/>
    <w:rsid w:val="00210D67"/>
    <w:rsid w:val="00211112"/>
    <w:rsid w:val="00211519"/>
    <w:rsid w:val="00211BDA"/>
    <w:rsid w:val="00211E95"/>
    <w:rsid w:val="00211EF4"/>
    <w:rsid w:val="00211FE8"/>
    <w:rsid w:val="0021211F"/>
    <w:rsid w:val="002124B4"/>
    <w:rsid w:val="0021251F"/>
    <w:rsid w:val="00212906"/>
    <w:rsid w:val="00212918"/>
    <w:rsid w:val="00212B16"/>
    <w:rsid w:val="00213168"/>
    <w:rsid w:val="00213176"/>
    <w:rsid w:val="002133FC"/>
    <w:rsid w:val="00213587"/>
    <w:rsid w:val="00214194"/>
    <w:rsid w:val="0021424B"/>
    <w:rsid w:val="00214845"/>
    <w:rsid w:val="00214B41"/>
    <w:rsid w:val="00214C99"/>
    <w:rsid w:val="0021512B"/>
    <w:rsid w:val="002152EF"/>
    <w:rsid w:val="00215331"/>
    <w:rsid w:val="002155EE"/>
    <w:rsid w:val="00215DD3"/>
    <w:rsid w:val="002165E5"/>
    <w:rsid w:val="002174FB"/>
    <w:rsid w:val="0021755C"/>
    <w:rsid w:val="0021762C"/>
    <w:rsid w:val="00217A41"/>
    <w:rsid w:val="00217D32"/>
    <w:rsid w:val="0022026B"/>
    <w:rsid w:val="002205FD"/>
    <w:rsid w:val="00220875"/>
    <w:rsid w:val="00220880"/>
    <w:rsid w:val="00220B7F"/>
    <w:rsid w:val="00221010"/>
    <w:rsid w:val="00221416"/>
    <w:rsid w:val="00221608"/>
    <w:rsid w:val="00221C40"/>
    <w:rsid w:val="00221D03"/>
    <w:rsid w:val="00222059"/>
    <w:rsid w:val="002220AE"/>
    <w:rsid w:val="00222164"/>
    <w:rsid w:val="002224C1"/>
    <w:rsid w:val="002227AD"/>
    <w:rsid w:val="00222B81"/>
    <w:rsid w:val="00222CFF"/>
    <w:rsid w:val="00222ED5"/>
    <w:rsid w:val="002238B5"/>
    <w:rsid w:val="00223F9A"/>
    <w:rsid w:val="002245DB"/>
    <w:rsid w:val="002247BD"/>
    <w:rsid w:val="00224E72"/>
    <w:rsid w:val="00224F1C"/>
    <w:rsid w:val="002252E1"/>
    <w:rsid w:val="002252E9"/>
    <w:rsid w:val="00225467"/>
    <w:rsid w:val="00225C12"/>
    <w:rsid w:val="00225CCB"/>
    <w:rsid w:val="0022633C"/>
    <w:rsid w:val="0022639E"/>
    <w:rsid w:val="00226507"/>
    <w:rsid w:val="002266D2"/>
    <w:rsid w:val="002269A8"/>
    <w:rsid w:val="00226DC8"/>
    <w:rsid w:val="00226FD3"/>
    <w:rsid w:val="00227141"/>
    <w:rsid w:val="002272D0"/>
    <w:rsid w:val="0022781F"/>
    <w:rsid w:val="002301A7"/>
    <w:rsid w:val="00230693"/>
    <w:rsid w:val="0023076E"/>
    <w:rsid w:val="00231C2C"/>
    <w:rsid w:val="00231ED3"/>
    <w:rsid w:val="0023238B"/>
    <w:rsid w:val="002328CD"/>
    <w:rsid w:val="00232900"/>
    <w:rsid w:val="00233680"/>
    <w:rsid w:val="00233698"/>
    <w:rsid w:val="00233824"/>
    <w:rsid w:val="002339BA"/>
    <w:rsid w:val="00233C0B"/>
    <w:rsid w:val="00234046"/>
    <w:rsid w:val="00235346"/>
    <w:rsid w:val="002354FA"/>
    <w:rsid w:val="00235CBA"/>
    <w:rsid w:val="00235D33"/>
    <w:rsid w:val="00235D82"/>
    <w:rsid w:val="00235E9B"/>
    <w:rsid w:val="0023605A"/>
    <w:rsid w:val="0023609D"/>
    <w:rsid w:val="00236152"/>
    <w:rsid w:val="00237141"/>
    <w:rsid w:val="00237550"/>
    <w:rsid w:val="00237B51"/>
    <w:rsid w:val="00237EA5"/>
    <w:rsid w:val="002402FB"/>
    <w:rsid w:val="002403AD"/>
    <w:rsid w:val="002405E4"/>
    <w:rsid w:val="00240A8C"/>
    <w:rsid w:val="00240E61"/>
    <w:rsid w:val="00241294"/>
    <w:rsid w:val="00241350"/>
    <w:rsid w:val="00241553"/>
    <w:rsid w:val="00241D7E"/>
    <w:rsid w:val="00241DAF"/>
    <w:rsid w:val="00241F9C"/>
    <w:rsid w:val="00241FC9"/>
    <w:rsid w:val="0024203D"/>
    <w:rsid w:val="002423E0"/>
    <w:rsid w:val="00242769"/>
    <w:rsid w:val="002430C3"/>
    <w:rsid w:val="00243133"/>
    <w:rsid w:val="002434FA"/>
    <w:rsid w:val="00243C49"/>
    <w:rsid w:val="00243E0E"/>
    <w:rsid w:val="0024448F"/>
    <w:rsid w:val="00244678"/>
    <w:rsid w:val="002448F0"/>
    <w:rsid w:val="00244E94"/>
    <w:rsid w:val="00244EC8"/>
    <w:rsid w:val="00245106"/>
    <w:rsid w:val="00245796"/>
    <w:rsid w:val="00246044"/>
    <w:rsid w:val="00246718"/>
    <w:rsid w:val="00246A9D"/>
    <w:rsid w:val="00246F03"/>
    <w:rsid w:val="002471B0"/>
    <w:rsid w:val="00247A4E"/>
    <w:rsid w:val="00247AFD"/>
    <w:rsid w:val="00250344"/>
    <w:rsid w:val="00250556"/>
    <w:rsid w:val="002507E0"/>
    <w:rsid w:val="002508B9"/>
    <w:rsid w:val="002511F6"/>
    <w:rsid w:val="00251396"/>
    <w:rsid w:val="002514F7"/>
    <w:rsid w:val="00251985"/>
    <w:rsid w:val="0025220D"/>
    <w:rsid w:val="0025249A"/>
    <w:rsid w:val="0025279A"/>
    <w:rsid w:val="00252EC2"/>
    <w:rsid w:val="0025301B"/>
    <w:rsid w:val="00253115"/>
    <w:rsid w:val="0025358E"/>
    <w:rsid w:val="002540E6"/>
    <w:rsid w:val="00254297"/>
    <w:rsid w:val="00254D2A"/>
    <w:rsid w:val="00255066"/>
    <w:rsid w:val="0025553D"/>
    <w:rsid w:val="00255727"/>
    <w:rsid w:val="002557B6"/>
    <w:rsid w:val="00255841"/>
    <w:rsid w:val="0025638C"/>
    <w:rsid w:val="00256424"/>
    <w:rsid w:val="002566C1"/>
    <w:rsid w:val="00256757"/>
    <w:rsid w:val="00256999"/>
    <w:rsid w:val="00256C8B"/>
    <w:rsid w:val="0025706E"/>
    <w:rsid w:val="002579C1"/>
    <w:rsid w:val="00257A5E"/>
    <w:rsid w:val="0026099D"/>
    <w:rsid w:val="002609C1"/>
    <w:rsid w:val="00260BF7"/>
    <w:rsid w:val="0026154D"/>
    <w:rsid w:val="002615D7"/>
    <w:rsid w:val="002617BE"/>
    <w:rsid w:val="0026189E"/>
    <w:rsid w:val="00261940"/>
    <w:rsid w:val="00261C6D"/>
    <w:rsid w:val="00261DC6"/>
    <w:rsid w:val="00261E84"/>
    <w:rsid w:val="00262296"/>
    <w:rsid w:val="002623D9"/>
    <w:rsid w:val="002624ED"/>
    <w:rsid w:val="00262650"/>
    <w:rsid w:val="00262664"/>
    <w:rsid w:val="00262A47"/>
    <w:rsid w:val="00262CAC"/>
    <w:rsid w:val="00262D17"/>
    <w:rsid w:val="00263619"/>
    <w:rsid w:val="00263A01"/>
    <w:rsid w:val="00263A7B"/>
    <w:rsid w:val="00263CCE"/>
    <w:rsid w:val="00263D00"/>
    <w:rsid w:val="00263D07"/>
    <w:rsid w:val="00263F9E"/>
    <w:rsid w:val="002642ED"/>
    <w:rsid w:val="002645C3"/>
    <w:rsid w:val="00264763"/>
    <w:rsid w:val="00264BC4"/>
    <w:rsid w:val="002651EF"/>
    <w:rsid w:val="002654D4"/>
    <w:rsid w:val="002657DD"/>
    <w:rsid w:val="002660E9"/>
    <w:rsid w:val="002664A1"/>
    <w:rsid w:val="002666F1"/>
    <w:rsid w:val="002667C8"/>
    <w:rsid w:val="00266C13"/>
    <w:rsid w:val="00266C23"/>
    <w:rsid w:val="002670B1"/>
    <w:rsid w:val="00267196"/>
    <w:rsid w:val="002675B8"/>
    <w:rsid w:val="002676E4"/>
    <w:rsid w:val="00267BF1"/>
    <w:rsid w:val="00267E30"/>
    <w:rsid w:val="00270838"/>
    <w:rsid w:val="00270BE5"/>
    <w:rsid w:val="00270DC0"/>
    <w:rsid w:val="00271135"/>
    <w:rsid w:val="002714FA"/>
    <w:rsid w:val="0027154E"/>
    <w:rsid w:val="0027162D"/>
    <w:rsid w:val="00271756"/>
    <w:rsid w:val="002719E3"/>
    <w:rsid w:val="00271C31"/>
    <w:rsid w:val="00271F63"/>
    <w:rsid w:val="00272324"/>
    <w:rsid w:val="002724CB"/>
    <w:rsid w:val="00272BB6"/>
    <w:rsid w:val="00272FE9"/>
    <w:rsid w:val="002734D7"/>
    <w:rsid w:val="0027351B"/>
    <w:rsid w:val="002740DE"/>
    <w:rsid w:val="00274C8F"/>
    <w:rsid w:val="00274D83"/>
    <w:rsid w:val="00274DED"/>
    <w:rsid w:val="002751DB"/>
    <w:rsid w:val="00275AC6"/>
    <w:rsid w:val="00275AC8"/>
    <w:rsid w:val="00275B1C"/>
    <w:rsid w:val="00275B24"/>
    <w:rsid w:val="00275DF5"/>
    <w:rsid w:val="0027734B"/>
    <w:rsid w:val="002775E0"/>
    <w:rsid w:val="002776CF"/>
    <w:rsid w:val="002777A8"/>
    <w:rsid w:val="00277B8B"/>
    <w:rsid w:val="00280C3E"/>
    <w:rsid w:val="00280CB6"/>
    <w:rsid w:val="00280D97"/>
    <w:rsid w:val="00280F7F"/>
    <w:rsid w:val="002815FA"/>
    <w:rsid w:val="00281B11"/>
    <w:rsid w:val="00281F8F"/>
    <w:rsid w:val="00281F90"/>
    <w:rsid w:val="002825B8"/>
    <w:rsid w:val="002828AA"/>
    <w:rsid w:val="002828F3"/>
    <w:rsid w:val="00282988"/>
    <w:rsid w:val="00282C2D"/>
    <w:rsid w:val="002830BA"/>
    <w:rsid w:val="002834BE"/>
    <w:rsid w:val="00283532"/>
    <w:rsid w:val="00283A1C"/>
    <w:rsid w:val="00283F47"/>
    <w:rsid w:val="00284088"/>
    <w:rsid w:val="00284507"/>
    <w:rsid w:val="00284627"/>
    <w:rsid w:val="0028478D"/>
    <w:rsid w:val="0028503B"/>
    <w:rsid w:val="002855FE"/>
    <w:rsid w:val="0028663C"/>
    <w:rsid w:val="00287778"/>
    <w:rsid w:val="00287A01"/>
    <w:rsid w:val="00287F88"/>
    <w:rsid w:val="0029005D"/>
    <w:rsid w:val="002906E5"/>
    <w:rsid w:val="002908BC"/>
    <w:rsid w:val="00290E86"/>
    <w:rsid w:val="00290F7E"/>
    <w:rsid w:val="002911E9"/>
    <w:rsid w:val="0029121B"/>
    <w:rsid w:val="002914B3"/>
    <w:rsid w:val="0029172B"/>
    <w:rsid w:val="00291B90"/>
    <w:rsid w:val="00291D51"/>
    <w:rsid w:val="0029274C"/>
    <w:rsid w:val="00292F35"/>
    <w:rsid w:val="0029317F"/>
    <w:rsid w:val="002931DB"/>
    <w:rsid w:val="00293620"/>
    <w:rsid w:val="002938A1"/>
    <w:rsid w:val="00293BB7"/>
    <w:rsid w:val="00293D47"/>
    <w:rsid w:val="00293D99"/>
    <w:rsid w:val="00293F83"/>
    <w:rsid w:val="002944DF"/>
    <w:rsid w:val="00294680"/>
    <w:rsid w:val="00294776"/>
    <w:rsid w:val="002949DF"/>
    <w:rsid w:val="002949E4"/>
    <w:rsid w:val="00294AE6"/>
    <w:rsid w:val="00294B78"/>
    <w:rsid w:val="00294CB5"/>
    <w:rsid w:val="00295336"/>
    <w:rsid w:val="002957C9"/>
    <w:rsid w:val="00295A56"/>
    <w:rsid w:val="00296666"/>
    <w:rsid w:val="002968FE"/>
    <w:rsid w:val="00296D10"/>
    <w:rsid w:val="00297080"/>
    <w:rsid w:val="002972AA"/>
    <w:rsid w:val="002973D7"/>
    <w:rsid w:val="00297663"/>
    <w:rsid w:val="00297968"/>
    <w:rsid w:val="002979AC"/>
    <w:rsid w:val="002A0095"/>
    <w:rsid w:val="002A0357"/>
    <w:rsid w:val="002A0575"/>
    <w:rsid w:val="002A0926"/>
    <w:rsid w:val="002A0C85"/>
    <w:rsid w:val="002A0F57"/>
    <w:rsid w:val="002A20C9"/>
    <w:rsid w:val="002A2505"/>
    <w:rsid w:val="002A2BFD"/>
    <w:rsid w:val="002A2EDE"/>
    <w:rsid w:val="002A2F95"/>
    <w:rsid w:val="002A3143"/>
    <w:rsid w:val="002A327E"/>
    <w:rsid w:val="002A3ABC"/>
    <w:rsid w:val="002A3CDF"/>
    <w:rsid w:val="002A4040"/>
    <w:rsid w:val="002A46E9"/>
    <w:rsid w:val="002A496B"/>
    <w:rsid w:val="002A4C44"/>
    <w:rsid w:val="002A4F10"/>
    <w:rsid w:val="002A4F32"/>
    <w:rsid w:val="002A501D"/>
    <w:rsid w:val="002A5485"/>
    <w:rsid w:val="002A58CA"/>
    <w:rsid w:val="002A5BAE"/>
    <w:rsid w:val="002A5E17"/>
    <w:rsid w:val="002A5F5D"/>
    <w:rsid w:val="002A601E"/>
    <w:rsid w:val="002A602D"/>
    <w:rsid w:val="002A61CF"/>
    <w:rsid w:val="002A6661"/>
    <w:rsid w:val="002A6B20"/>
    <w:rsid w:val="002A6E43"/>
    <w:rsid w:val="002A7569"/>
    <w:rsid w:val="002A79B8"/>
    <w:rsid w:val="002B002B"/>
    <w:rsid w:val="002B01FD"/>
    <w:rsid w:val="002B0227"/>
    <w:rsid w:val="002B036F"/>
    <w:rsid w:val="002B06D7"/>
    <w:rsid w:val="002B096C"/>
    <w:rsid w:val="002B0CD7"/>
    <w:rsid w:val="002B0EA2"/>
    <w:rsid w:val="002B1411"/>
    <w:rsid w:val="002B19FD"/>
    <w:rsid w:val="002B1A71"/>
    <w:rsid w:val="002B1C89"/>
    <w:rsid w:val="002B20B2"/>
    <w:rsid w:val="002B2141"/>
    <w:rsid w:val="002B2476"/>
    <w:rsid w:val="002B2AF9"/>
    <w:rsid w:val="002B2E9A"/>
    <w:rsid w:val="002B37CF"/>
    <w:rsid w:val="002B3806"/>
    <w:rsid w:val="002B39FB"/>
    <w:rsid w:val="002B3E46"/>
    <w:rsid w:val="002B3F69"/>
    <w:rsid w:val="002B51BB"/>
    <w:rsid w:val="002B5A2B"/>
    <w:rsid w:val="002B5B7A"/>
    <w:rsid w:val="002B5BBE"/>
    <w:rsid w:val="002B5BD2"/>
    <w:rsid w:val="002B5CE3"/>
    <w:rsid w:val="002B6480"/>
    <w:rsid w:val="002B65CB"/>
    <w:rsid w:val="002B65F6"/>
    <w:rsid w:val="002B6C51"/>
    <w:rsid w:val="002B6D17"/>
    <w:rsid w:val="002B6E23"/>
    <w:rsid w:val="002B7041"/>
    <w:rsid w:val="002B7259"/>
    <w:rsid w:val="002B74B4"/>
    <w:rsid w:val="002B750B"/>
    <w:rsid w:val="002B798B"/>
    <w:rsid w:val="002B7D2D"/>
    <w:rsid w:val="002C0084"/>
    <w:rsid w:val="002C00BA"/>
    <w:rsid w:val="002C018F"/>
    <w:rsid w:val="002C0383"/>
    <w:rsid w:val="002C1346"/>
    <w:rsid w:val="002C1ECB"/>
    <w:rsid w:val="002C27AD"/>
    <w:rsid w:val="002C294A"/>
    <w:rsid w:val="002C2BF4"/>
    <w:rsid w:val="002C2F97"/>
    <w:rsid w:val="002C3560"/>
    <w:rsid w:val="002C3918"/>
    <w:rsid w:val="002C3BC5"/>
    <w:rsid w:val="002C419F"/>
    <w:rsid w:val="002C428E"/>
    <w:rsid w:val="002C4CC7"/>
    <w:rsid w:val="002C4E92"/>
    <w:rsid w:val="002C534D"/>
    <w:rsid w:val="002C53C3"/>
    <w:rsid w:val="002C5403"/>
    <w:rsid w:val="002C5451"/>
    <w:rsid w:val="002C5DE3"/>
    <w:rsid w:val="002C613E"/>
    <w:rsid w:val="002C6250"/>
    <w:rsid w:val="002C6834"/>
    <w:rsid w:val="002C6A7A"/>
    <w:rsid w:val="002C7815"/>
    <w:rsid w:val="002C7F01"/>
    <w:rsid w:val="002C7FBD"/>
    <w:rsid w:val="002D0A3A"/>
    <w:rsid w:val="002D1453"/>
    <w:rsid w:val="002D186D"/>
    <w:rsid w:val="002D1AD1"/>
    <w:rsid w:val="002D1E9D"/>
    <w:rsid w:val="002D21FF"/>
    <w:rsid w:val="002D27A1"/>
    <w:rsid w:val="002D2855"/>
    <w:rsid w:val="002D2D0A"/>
    <w:rsid w:val="002D2E25"/>
    <w:rsid w:val="002D2EA1"/>
    <w:rsid w:val="002D2F13"/>
    <w:rsid w:val="002D32CC"/>
    <w:rsid w:val="002D3492"/>
    <w:rsid w:val="002D3B28"/>
    <w:rsid w:val="002D3C64"/>
    <w:rsid w:val="002D3FCE"/>
    <w:rsid w:val="002D492A"/>
    <w:rsid w:val="002D493F"/>
    <w:rsid w:val="002D509A"/>
    <w:rsid w:val="002D5182"/>
    <w:rsid w:val="002D574A"/>
    <w:rsid w:val="002D5BCC"/>
    <w:rsid w:val="002D5C1E"/>
    <w:rsid w:val="002D5DF8"/>
    <w:rsid w:val="002D5EB5"/>
    <w:rsid w:val="002D69E7"/>
    <w:rsid w:val="002D71D7"/>
    <w:rsid w:val="002D73DD"/>
    <w:rsid w:val="002D7514"/>
    <w:rsid w:val="002D7ABF"/>
    <w:rsid w:val="002D7AC4"/>
    <w:rsid w:val="002E02B3"/>
    <w:rsid w:val="002E057C"/>
    <w:rsid w:val="002E068A"/>
    <w:rsid w:val="002E0740"/>
    <w:rsid w:val="002E09A2"/>
    <w:rsid w:val="002E0F62"/>
    <w:rsid w:val="002E13AA"/>
    <w:rsid w:val="002E1497"/>
    <w:rsid w:val="002E1ECC"/>
    <w:rsid w:val="002E1FF5"/>
    <w:rsid w:val="002E203F"/>
    <w:rsid w:val="002E24D7"/>
    <w:rsid w:val="002E350C"/>
    <w:rsid w:val="002E3C2D"/>
    <w:rsid w:val="002E3E85"/>
    <w:rsid w:val="002E3F31"/>
    <w:rsid w:val="002E4162"/>
    <w:rsid w:val="002E465B"/>
    <w:rsid w:val="002E5011"/>
    <w:rsid w:val="002E5035"/>
    <w:rsid w:val="002E51B0"/>
    <w:rsid w:val="002E5585"/>
    <w:rsid w:val="002E57DD"/>
    <w:rsid w:val="002E6228"/>
    <w:rsid w:val="002E664E"/>
    <w:rsid w:val="002E66D0"/>
    <w:rsid w:val="002E6AF8"/>
    <w:rsid w:val="002E707D"/>
    <w:rsid w:val="002E75C0"/>
    <w:rsid w:val="002E77B5"/>
    <w:rsid w:val="002E79D0"/>
    <w:rsid w:val="002E7D49"/>
    <w:rsid w:val="002E7DBC"/>
    <w:rsid w:val="002F00E8"/>
    <w:rsid w:val="002F016C"/>
    <w:rsid w:val="002F04F3"/>
    <w:rsid w:val="002F05D0"/>
    <w:rsid w:val="002F0712"/>
    <w:rsid w:val="002F08C0"/>
    <w:rsid w:val="002F0A1E"/>
    <w:rsid w:val="002F0A25"/>
    <w:rsid w:val="002F0C04"/>
    <w:rsid w:val="002F14BA"/>
    <w:rsid w:val="002F1BDD"/>
    <w:rsid w:val="002F1E30"/>
    <w:rsid w:val="002F21CC"/>
    <w:rsid w:val="002F2388"/>
    <w:rsid w:val="002F23C0"/>
    <w:rsid w:val="002F2639"/>
    <w:rsid w:val="002F29C8"/>
    <w:rsid w:val="002F2B0B"/>
    <w:rsid w:val="002F2D2C"/>
    <w:rsid w:val="002F2D4F"/>
    <w:rsid w:val="002F3033"/>
    <w:rsid w:val="002F32A6"/>
    <w:rsid w:val="002F3729"/>
    <w:rsid w:val="002F3CF7"/>
    <w:rsid w:val="002F3D49"/>
    <w:rsid w:val="002F4619"/>
    <w:rsid w:val="002F4622"/>
    <w:rsid w:val="002F4BE2"/>
    <w:rsid w:val="002F4E49"/>
    <w:rsid w:val="002F4E67"/>
    <w:rsid w:val="002F4F07"/>
    <w:rsid w:val="002F4F83"/>
    <w:rsid w:val="002F5587"/>
    <w:rsid w:val="002F598A"/>
    <w:rsid w:val="002F5E0D"/>
    <w:rsid w:val="002F5F8B"/>
    <w:rsid w:val="002F6145"/>
    <w:rsid w:val="002F6187"/>
    <w:rsid w:val="002F62A5"/>
    <w:rsid w:val="002F663B"/>
    <w:rsid w:val="002F682C"/>
    <w:rsid w:val="002F69FD"/>
    <w:rsid w:val="002F6CCF"/>
    <w:rsid w:val="002F720C"/>
    <w:rsid w:val="002F768B"/>
    <w:rsid w:val="002F77D5"/>
    <w:rsid w:val="002F7A01"/>
    <w:rsid w:val="003006F2"/>
    <w:rsid w:val="00300712"/>
    <w:rsid w:val="00300794"/>
    <w:rsid w:val="00300BE3"/>
    <w:rsid w:val="00301603"/>
    <w:rsid w:val="00301989"/>
    <w:rsid w:val="003019C6"/>
    <w:rsid w:val="00301AF8"/>
    <w:rsid w:val="00301C14"/>
    <w:rsid w:val="00301D4D"/>
    <w:rsid w:val="00302721"/>
    <w:rsid w:val="00302DFB"/>
    <w:rsid w:val="00302EF5"/>
    <w:rsid w:val="00303078"/>
    <w:rsid w:val="0030326B"/>
    <w:rsid w:val="00303504"/>
    <w:rsid w:val="00303659"/>
    <w:rsid w:val="003042C7"/>
    <w:rsid w:val="0030484E"/>
    <w:rsid w:val="00304D36"/>
    <w:rsid w:val="00305307"/>
    <w:rsid w:val="0030550D"/>
    <w:rsid w:val="00305990"/>
    <w:rsid w:val="00305C15"/>
    <w:rsid w:val="00305FA7"/>
    <w:rsid w:val="0030603A"/>
    <w:rsid w:val="003061EE"/>
    <w:rsid w:val="003064EB"/>
    <w:rsid w:val="00306578"/>
    <w:rsid w:val="00306B35"/>
    <w:rsid w:val="00307050"/>
    <w:rsid w:val="00307AF4"/>
    <w:rsid w:val="00307E04"/>
    <w:rsid w:val="003100F9"/>
    <w:rsid w:val="00310740"/>
    <w:rsid w:val="003107ED"/>
    <w:rsid w:val="00310DE3"/>
    <w:rsid w:val="0031106D"/>
    <w:rsid w:val="003112FA"/>
    <w:rsid w:val="00311392"/>
    <w:rsid w:val="0031191F"/>
    <w:rsid w:val="00311951"/>
    <w:rsid w:val="00311963"/>
    <w:rsid w:val="00311B4F"/>
    <w:rsid w:val="00311B7E"/>
    <w:rsid w:val="00311D3A"/>
    <w:rsid w:val="00311E1E"/>
    <w:rsid w:val="00311E52"/>
    <w:rsid w:val="003120A1"/>
    <w:rsid w:val="00312126"/>
    <w:rsid w:val="0031216B"/>
    <w:rsid w:val="003121A5"/>
    <w:rsid w:val="003124FC"/>
    <w:rsid w:val="00312A09"/>
    <w:rsid w:val="00312A5D"/>
    <w:rsid w:val="00312B21"/>
    <w:rsid w:val="003130E7"/>
    <w:rsid w:val="003135AF"/>
    <w:rsid w:val="0031374B"/>
    <w:rsid w:val="00313907"/>
    <w:rsid w:val="00313AF9"/>
    <w:rsid w:val="00313B25"/>
    <w:rsid w:val="003143DA"/>
    <w:rsid w:val="003143F2"/>
    <w:rsid w:val="0031441C"/>
    <w:rsid w:val="00314984"/>
    <w:rsid w:val="003149CA"/>
    <w:rsid w:val="00314F95"/>
    <w:rsid w:val="00314FBE"/>
    <w:rsid w:val="00315A13"/>
    <w:rsid w:val="00315A27"/>
    <w:rsid w:val="00316034"/>
    <w:rsid w:val="00316A64"/>
    <w:rsid w:val="00316C6A"/>
    <w:rsid w:val="00316C79"/>
    <w:rsid w:val="003173FB"/>
    <w:rsid w:val="0031746B"/>
    <w:rsid w:val="00317A73"/>
    <w:rsid w:val="00317D53"/>
    <w:rsid w:val="00317FBE"/>
    <w:rsid w:val="00320162"/>
    <w:rsid w:val="00320586"/>
    <w:rsid w:val="00320590"/>
    <w:rsid w:val="003206E2"/>
    <w:rsid w:val="00320B46"/>
    <w:rsid w:val="00320BDA"/>
    <w:rsid w:val="00320C1C"/>
    <w:rsid w:val="0032132A"/>
    <w:rsid w:val="00321948"/>
    <w:rsid w:val="00321EC9"/>
    <w:rsid w:val="00322EE3"/>
    <w:rsid w:val="0032349A"/>
    <w:rsid w:val="003238D6"/>
    <w:rsid w:val="00323AAB"/>
    <w:rsid w:val="00324AF6"/>
    <w:rsid w:val="00325505"/>
    <w:rsid w:val="00325A0B"/>
    <w:rsid w:val="0032604B"/>
    <w:rsid w:val="0032613F"/>
    <w:rsid w:val="003268E1"/>
    <w:rsid w:val="003269C5"/>
    <w:rsid w:val="00326B71"/>
    <w:rsid w:val="00326B97"/>
    <w:rsid w:val="00326DF2"/>
    <w:rsid w:val="0032741C"/>
    <w:rsid w:val="00327DB1"/>
    <w:rsid w:val="003306AD"/>
    <w:rsid w:val="00330A87"/>
    <w:rsid w:val="00330B0A"/>
    <w:rsid w:val="00330BE8"/>
    <w:rsid w:val="00330E96"/>
    <w:rsid w:val="00330ED5"/>
    <w:rsid w:val="00330F20"/>
    <w:rsid w:val="00331223"/>
    <w:rsid w:val="00331259"/>
    <w:rsid w:val="00331709"/>
    <w:rsid w:val="00331789"/>
    <w:rsid w:val="003319C3"/>
    <w:rsid w:val="00331D30"/>
    <w:rsid w:val="0033202A"/>
    <w:rsid w:val="0033211D"/>
    <w:rsid w:val="00332570"/>
    <w:rsid w:val="003326BB"/>
    <w:rsid w:val="00332E1F"/>
    <w:rsid w:val="00332F3F"/>
    <w:rsid w:val="00332F5A"/>
    <w:rsid w:val="003334FB"/>
    <w:rsid w:val="003339B8"/>
    <w:rsid w:val="00333A1E"/>
    <w:rsid w:val="00334232"/>
    <w:rsid w:val="003346F0"/>
    <w:rsid w:val="00334DBD"/>
    <w:rsid w:val="00334DFF"/>
    <w:rsid w:val="003351A2"/>
    <w:rsid w:val="003351EC"/>
    <w:rsid w:val="003353AB"/>
    <w:rsid w:val="0033590D"/>
    <w:rsid w:val="00335C2C"/>
    <w:rsid w:val="00335E72"/>
    <w:rsid w:val="003361F7"/>
    <w:rsid w:val="00336258"/>
    <w:rsid w:val="0033645D"/>
    <w:rsid w:val="00336644"/>
    <w:rsid w:val="0033665A"/>
    <w:rsid w:val="0033665B"/>
    <w:rsid w:val="00336AA8"/>
    <w:rsid w:val="0033734D"/>
    <w:rsid w:val="00337382"/>
    <w:rsid w:val="00337884"/>
    <w:rsid w:val="0034059C"/>
    <w:rsid w:val="00340B62"/>
    <w:rsid w:val="00340ED9"/>
    <w:rsid w:val="00341299"/>
    <w:rsid w:val="00341624"/>
    <w:rsid w:val="0034163F"/>
    <w:rsid w:val="00341965"/>
    <w:rsid w:val="00341A01"/>
    <w:rsid w:val="00341A9B"/>
    <w:rsid w:val="00341CB9"/>
    <w:rsid w:val="00342350"/>
    <w:rsid w:val="003423F9"/>
    <w:rsid w:val="00342A8E"/>
    <w:rsid w:val="003440D5"/>
    <w:rsid w:val="0034467E"/>
    <w:rsid w:val="0034486C"/>
    <w:rsid w:val="00344A27"/>
    <w:rsid w:val="00344A8F"/>
    <w:rsid w:val="00345689"/>
    <w:rsid w:val="003456B5"/>
    <w:rsid w:val="00345B6B"/>
    <w:rsid w:val="00345F75"/>
    <w:rsid w:val="00346251"/>
    <w:rsid w:val="003462EE"/>
    <w:rsid w:val="00346C37"/>
    <w:rsid w:val="00346E1E"/>
    <w:rsid w:val="00347442"/>
    <w:rsid w:val="0034768B"/>
    <w:rsid w:val="00347E46"/>
    <w:rsid w:val="00347EB8"/>
    <w:rsid w:val="00347F70"/>
    <w:rsid w:val="00350D3E"/>
    <w:rsid w:val="00350E41"/>
    <w:rsid w:val="003511FD"/>
    <w:rsid w:val="003512F1"/>
    <w:rsid w:val="003514D9"/>
    <w:rsid w:val="003515EB"/>
    <w:rsid w:val="003519CF"/>
    <w:rsid w:val="003521D5"/>
    <w:rsid w:val="0035284C"/>
    <w:rsid w:val="00352861"/>
    <w:rsid w:val="003528E9"/>
    <w:rsid w:val="00352DD4"/>
    <w:rsid w:val="00353847"/>
    <w:rsid w:val="00353B4C"/>
    <w:rsid w:val="003540E2"/>
    <w:rsid w:val="00354364"/>
    <w:rsid w:val="003546A7"/>
    <w:rsid w:val="00354BE7"/>
    <w:rsid w:val="003551FD"/>
    <w:rsid w:val="00355A29"/>
    <w:rsid w:val="00355B4B"/>
    <w:rsid w:val="00355B58"/>
    <w:rsid w:val="00355DDD"/>
    <w:rsid w:val="003568D1"/>
    <w:rsid w:val="003569DB"/>
    <w:rsid w:val="00356C33"/>
    <w:rsid w:val="00356FC5"/>
    <w:rsid w:val="0035795D"/>
    <w:rsid w:val="00357D5B"/>
    <w:rsid w:val="00357EA5"/>
    <w:rsid w:val="003605CE"/>
    <w:rsid w:val="0036060A"/>
    <w:rsid w:val="00360D2B"/>
    <w:rsid w:val="00360EC9"/>
    <w:rsid w:val="0036112C"/>
    <w:rsid w:val="0036122F"/>
    <w:rsid w:val="003612C8"/>
    <w:rsid w:val="00361345"/>
    <w:rsid w:val="003614B0"/>
    <w:rsid w:val="003616EC"/>
    <w:rsid w:val="00361F09"/>
    <w:rsid w:val="00361F94"/>
    <w:rsid w:val="00362BCF"/>
    <w:rsid w:val="00362C84"/>
    <w:rsid w:val="003631BA"/>
    <w:rsid w:val="00363446"/>
    <w:rsid w:val="00363952"/>
    <w:rsid w:val="00363AD0"/>
    <w:rsid w:val="00363C29"/>
    <w:rsid w:val="00363DDD"/>
    <w:rsid w:val="00363ECD"/>
    <w:rsid w:val="00364905"/>
    <w:rsid w:val="00364B5B"/>
    <w:rsid w:val="00364E44"/>
    <w:rsid w:val="0036502F"/>
    <w:rsid w:val="00365566"/>
    <w:rsid w:val="0036566B"/>
    <w:rsid w:val="0036573F"/>
    <w:rsid w:val="00365740"/>
    <w:rsid w:val="00365DFE"/>
    <w:rsid w:val="00366108"/>
    <w:rsid w:val="00366490"/>
    <w:rsid w:val="003664CA"/>
    <w:rsid w:val="00366517"/>
    <w:rsid w:val="0036696D"/>
    <w:rsid w:val="00367096"/>
    <w:rsid w:val="00367B24"/>
    <w:rsid w:val="00367D9D"/>
    <w:rsid w:val="003707BD"/>
    <w:rsid w:val="003707C0"/>
    <w:rsid w:val="00370A35"/>
    <w:rsid w:val="00370B4E"/>
    <w:rsid w:val="00371075"/>
    <w:rsid w:val="003715DA"/>
    <w:rsid w:val="00371601"/>
    <w:rsid w:val="003718C0"/>
    <w:rsid w:val="00371D1D"/>
    <w:rsid w:val="0037262B"/>
    <w:rsid w:val="0037264E"/>
    <w:rsid w:val="0037274F"/>
    <w:rsid w:val="00372C86"/>
    <w:rsid w:val="00373727"/>
    <w:rsid w:val="00373B15"/>
    <w:rsid w:val="00373C9F"/>
    <w:rsid w:val="00374115"/>
    <w:rsid w:val="00374243"/>
    <w:rsid w:val="003743DE"/>
    <w:rsid w:val="0037571D"/>
    <w:rsid w:val="003758EC"/>
    <w:rsid w:val="00375B47"/>
    <w:rsid w:val="00375EEF"/>
    <w:rsid w:val="00375FC8"/>
    <w:rsid w:val="00376854"/>
    <w:rsid w:val="003769B5"/>
    <w:rsid w:val="00377207"/>
    <w:rsid w:val="00377E7B"/>
    <w:rsid w:val="003805D9"/>
    <w:rsid w:val="00380C70"/>
    <w:rsid w:val="003811F0"/>
    <w:rsid w:val="0038122A"/>
    <w:rsid w:val="003817C9"/>
    <w:rsid w:val="0038212E"/>
    <w:rsid w:val="00382133"/>
    <w:rsid w:val="00382142"/>
    <w:rsid w:val="003827F4"/>
    <w:rsid w:val="00382BDF"/>
    <w:rsid w:val="00382E9F"/>
    <w:rsid w:val="00382FC9"/>
    <w:rsid w:val="00382FD6"/>
    <w:rsid w:val="003832BF"/>
    <w:rsid w:val="00383989"/>
    <w:rsid w:val="00383995"/>
    <w:rsid w:val="00383AEB"/>
    <w:rsid w:val="00383B79"/>
    <w:rsid w:val="00383FB5"/>
    <w:rsid w:val="003845AD"/>
    <w:rsid w:val="00384C69"/>
    <w:rsid w:val="00384DB8"/>
    <w:rsid w:val="00385089"/>
    <w:rsid w:val="00386223"/>
    <w:rsid w:val="0038632D"/>
    <w:rsid w:val="003863B5"/>
    <w:rsid w:val="003867F3"/>
    <w:rsid w:val="003872D3"/>
    <w:rsid w:val="0038783B"/>
    <w:rsid w:val="00387E8A"/>
    <w:rsid w:val="003900AC"/>
    <w:rsid w:val="00390159"/>
    <w:rsid w:val="00390719"/>
    <w:rsid w:val="003909E6"/>
    <w:rsid w:val="00390C25"/>
    <w:rsid w:val="00391701"/>
    <w:rsid w:val="00391C54"/>
    <w:rsid w:val="0039211A"/>
    <w:rsid w:val="00392206"/>
    <w:rsid w:val="0039263F"/>
    <w:rsid w:val="003928E5"/>
    <w:rsid w:val="00392C9B"/>
    <w:rsid w:val="00392E99"/>
    <w:rsid w:val="00392FC4"/>
    <w:rsid w:val="0039324D"/>
    <w:rsid w:val="003932CF"/>
    <w:rsid w:val="003933FB"/>
    <w:rsid w:val="00393497"/>
    <w:rsid w:val="00393B9B"/>
    <w:rsid w:val="00394ACE"/>
    <w:rsid w:val="00394FE6"/>
    <w:rsid w:val="00395707"/>
    <w:rsid w:val="003959DA"/>
    <w:rsid w:val="00395EB9"/>
    <w:rsid w:val="00396185"/>
    <w:rsid w:val="00396272"/>
    <w:rsid w:val="00396406"/>
    <w:rsid w:val="003966B1"/>
    <w:rsid w:val="00397048"/>
    <w:rsid w:val="0039713C"/>
    <w:rsid w:val="0039732F"/>
    <w:rsid w:val="00397382"/>
    <w:rsid w:val="00397726"/>
    <w:rsid w:val="00397B3C"/>
    <w:rsid w:val="00397E9E"/>
    <w:rsid w:val="00397F18"/>
    <w:rsid w:val="003A001A"/>
    <w:rsid w:val="003A02E0"/>
    <w:rsid w:val="003A0496"/>
    <w:rsid w:val="003A0C58"/>
    <w:rsid w:val="003A1877"/>
    <w:rsid w:val="003A1B86"/>
    <w:rsid w:val="003A1D68"/>
    <w:rsid w:val="003A1DBF"/>
    <w:rsid w:val="003A1EA9"/>
    <w:rsid w:val="003A1FAF"/>
    <w:rsid w:val="003A209E"/>
    <w:rsid w:val="003A2421"/>
    <w:rsid w:val="003A27FE"/>
    <w:rsid w:val="003A2BFA"/>
    <w:rsid w:val="003A3238"/>
    <w:rsid w:val="003A33DF"/>
    <w:rsid w:val="003A3417"/>
    <w:rsid w:val="003A38C6"/>
    <w:rsid w:val="003A39DD"/>
    <w:rsid w:val="003A3A0F"/>
    <w:rsid w:val="003A3A8E"/>
    <w:rsid w:val="003A4260"/>
    <w:rsid w:val="003A451B"/>
    <w:rsid w:val="003A45B0"/>
    <w:rsid w:val="003A49AA"/>
    <w:rsid w:val="003A4A54"/>
    <w:rsid w:val="003A4BAC"/>
    <w:rsid w:val="003A5152"/>
    <w:rsid w:val="003A5ABD"/>
    <w:rsid w:val="003A5C57"/>
    <w:rsid w:val="003A5CEF"/>
    <w:rsid w:val="003A5F22"/>
    <w:rsid w:val="003A5F62"/>
    <w:rsid w:val="003A6249"/>
    <w:rsid w:val="003A6316"/>
    <w:rsid w:val="003A6400"/>
    <w:rsid w:val="003A6A2C"/>
    <w:rsid w:val="003A6B47"/>
    <w:rsid w:val="003A6B82"/>
    <w:rsid w:val="003A6DC4"/>
    <w:rsid w:val="003A71EB"/>
    <w:rsid w:val="003A766F"/>
    <w:rsid w:val="003A7884"/>
    <w:rsid w:val="003A78A9"/>
    <w:rsid w:val="003B0106"/>
    <w:rsid w:val="003B01EF"/>
    <w:rsid w:val="003B02C2"/>
    <w:rsid w:val="003B04CF"/>
    <w:rsid w:val="003B0FD7"/>
    <w:rsid w:val="003B107A"/>
    <w:rsid w:val="003B109B"/>
    <w:rsid w:val="003B1556"/>
    <w:rsid w:val="003B1BAB"/>
    <w:rsid w:val="003B1C0E"/>
    <w:rsid w:val="003B1E18"/>
    <w:rsid w:val="003B29F8"/>
    <w:rsid w:val="003B2B15"/>
    <w:rsid w:val="003B3530"/>
    <w:rsid w:val="003B3AAF"/>
    <w:rsid w:val="003B4077"/>
    <w:rsid w:val="003B476E"/>
    <w:rsid w:val="003B538F"/>
    <w:rsid w:val="003B5932"/>
    <w:rsid w:val="003B5ACC"/>
    <w:rsid w:val="003B5C81"/>
    <w:rsid w:val="003B6327"/>
    <w:rsid w:val="003B65B4"/>
    <w:rsid w:val="003B7205"/>
    <w:rsid w:val="003B754B"/>
    <w:rsid w:val="003C02C5"/>
    <w:rsid w:val="003C0DAE"/>
    <w:rsid w:val="003C0DCE"/>
    <w:rsid w:val="003C0EF5"/>
    <w:rsid w:val="003C139B"/>
    <w:rsid w:val="003C184F"/>
    <w:rsid w:val="003C1A93"/>
    <w:rsid w:val="003C1EC3"/>
    <w:rsid w:val="003C24F6"/>
    <w:rsid w:val="003C252E"/>
    <w:rsid w:val="003C2631"/>
    <w:rsid w:val="003C2B2E"/>
    <w:rsid w:val="003C2B86"/>
    <w:rsid w:val="003C3328"/>
    <w:rsid w:val="003C362C"/>
    <w:rsid w:val="003C3B8D"/>
    <w:rsid w:val="003C3E34"/>
    <w:rsid w:val="003C4AD2"/>
    <w:rsid w:val="003C4B3F"/>
    <w:rsid w:val="003C4BC4"/>
    <w:rsid w:val="003C4C49"/>
    <w:rsid w:val="003C4E74"/>
    <w:rsid w:val="003C4EEC"/>
    <w:rsid w:val="003C4F05"/>
    <w:rsid w:val="003C4F3A"/>
    <w:rsid w:val="003C54C9"/>
    <w:rsid w:val="003C58D8"/>
    <w:rsid w:val="003C595F"/>
    <w:rsid w:val="003C5A88"/>
    <w:rsid w:val="003C6255"/>
    <w:rsid w:val="003C6449"/>
    <w:rsid w:val="003C654A"/>
    <w:rsid w:val="003C6661"/>
    <w:rsid w:val="003C6A42"/>
    <w:rsid w:val="003C6B52"/>
    <w:rsid w:val="003C6D9D"/>
    <w:rsid w:val="003C6FA4"/>
    <w:rsid w:val="003C7335"/>
    <w:rsid w:val="003C7ABD"/>
    <w:rsid w:val="003C7C0E"/>
    <w:rsid w:val="003C7DE6"/>
    <w:rsid w:val="003C7E4A"/>
    <w:rsid w:val="003C7FC9"/>
    <w:rsid w:val="003C7FE0"/>
    <w:rsid w:val="003D00CD"/>
    <w:rsid w:val="003D0128"/>
    <w:rsid w:val="003D0225"/>
    <w:rsid w:val="003D0961"/>
    <w:rsid w:val="003D096B"/>
    <w:rsid w:val="003D0E04"/>
    <w:rsid w:val="003D0EB2"/>
    <w:rsid w:val="003D1A40"/>
    <w:rsid w:val="003D1E8E"/>
    <w:rsid w:val="003D241B"/>
    <w:rsid w:val="003D279E"/>
    <w:rsid w:val="003D29F3"/>
    <w:rsid w:val="003D2CC0"/>
    <w:rsid w:val="003D2DDD"/>
    <w:rsid w:val="003D2EFF"/>
    <w:rsid w:val="003D3379"/>
    <w:rsid w:val="003D395F"/>
    <w:rsid w:val="003D3B2D"/>
    <w:rsid w:val="003D3D1D"/>
    <w:rsid w:val="003D3DA2"/>
    <w:rsid w:val="003D40D7"/>
    <w:rsid w:val="003D4603"/>
    <w:rsid w:val="003D4BC9"/>
    <w:rsid w:val="003D4E0B"/>
    <w:rsid w:val="003D527E"/>
    <w:rsid w:val="003D578F"/>
    <w:rsid w:val="003D5858"/>
    <w:rsid w:val="003D5E8B"/>
    <w:rsid w:val="003D5F6F"/>
    <w:rsid w:val="003D6469"/>
    <w:rsid w:val="003D6B51"/>
    <w:rsid w:val="003D6F7B"/>
    <w:rsid w:val="003E00C3"/>
    <w:rsid w:val="003E0120"/>
    <w:rsid w:val="003E069D"/>
    <w:rsid w:val="003E0A21"/>
    <w:rsid w:val="003E0D0B"/>
    <w:rsid w:val="003E1638"/>
    <w:rsid w:val="003E164E"/>
    <w:rsid w:val="003E16CF"/>
    <w:rsid w:val="003E1837"/>
    <w:rsid w:val="003E209E"/>
    <w:rsid w:val="003E279A"/>
    <w:rsid w:val="003E36AF"/>
    <w:rsid w:val="003E3722"/>
    <w:rsid w:val="003E3750"/>
    <w:rsid w:val="003E3DE4"/>
    <w:rsid w:val="003E41D9"/>
    <w:rsid w:val="003E4608"/>
    <w:rsid w:val="003E46A7"/>
    <w:rsid w:val="003E4808"/>
    <w:rsid w:val="003E4897"/>
    <w:rsid w:val="003E5111"/>
    <w:rsid w:val="003E5503"/>
    <w:rsid w:val="003E5574"/>
    <w:rsid w:val="003E561A"/>
    <w:rsid w:val="003E5F31"/>
    <w:rsid w:val="003E6554"/>
    <w:rsid w:val="003E6937"/>
    <w:rsid w:val="003E71B5"/>
    <w:rsid w:val="003E73FD"/>
    <w:rsid w:val="003E74BC"/>
    <w:rsid w:val="003E792B"/>
    <w:rsid w:val="003E7A86"/>
    <w:rsid w:val="003F036D"/>
    <w:rsid w:val="003F0961"/>
    <w:rsid w:val="003F09E3"/>
    <w:rsid w:val="003F0A1D"/>
    <w:rsid w:val="003F0E57"/>
    <w:rsid w:val="003F0F83"/>
    <w:rsid w:val="003F0FDB"/>
    <w:rsid w:val="003F11F5"/>
    <w:rsid w:val="003F1509"/>
    <w:rsid w:val="003F1654"/>
    <w:rsid w:val="003F1B69"/>
    <w:rsid w:val="003F2297"/>
    <w:rsid w:val="003F24A8"/>
    <w:rsid w:val="003F26F8"/>
    <w:rsid w:val="003F3091"/>
    <w:rsid w:val="003F3093"/>
    <w:rsid w:val="003F34F3"/>
    <w:rsid w:val="003F3546"/>
    <w:rsid w:val="003F402B"/>
    <w:rsid w:val="003F432A"/>
    <w:rsid w:val="003F440C"/>
    <w:rsid w:val="003F44B5"/>
    <w:rsid w:val="003F4515"/>
    <w:rsid w:val="003F48B8"/>
    <w:rsid w:val="003F4B1E"/>
    <w:rsid w:val="003F510D"/>
    <w:rsid w:val="003F5387"/>
    <w:rsid w:val="003F559F"/>
    <w:rsid w:val="003F560B"/>
    <w:rsid w:val="003F5D1F"/>
    <w:rsid w:val="003F5E39"/>
    <w:rsid w:val="003F6493"/>
    <w:rsid w:val="003F65CF"/>
    <w:rsid w:val="003F67C2"/>
    <w:rsid w:val="003F6862"/>
    <w:rsid w:val="003F6E5A"/>
    <w:rsid w:val="003F6F32"/>
    <w:rsid w:val="003F72AF"/>
    <w:rsid w:val="003F7949"/>
    <w:rsid w:val="003F7B3F"/>
    <w:rsid w:val="004008FD"/>
    <w:rsid w:val="00400A23"/>
    <w:rsid w:val="004011A2"/>
    <w:rsid w:val="00401546"/>
    <w:rsid w:val="00401C8D"/>
    <w:rsid w:val="00401E98"/>
    <w:rsid w:val="00401ED7"/>
    <w:rsid w:val="00401F00"/>
    <w:rsid w:val="00401FE1"/>
    <w:rsid w:val="00402238"/>
    <w:rsid w:val="0040262B"/>
    <w:rsid w:val="004026CD"/>
    <w:rsid w:val="00402808"/>
    <w:rsid w:val="00402983"/>
    <w:rsid w:val="00402E52"/>
    <w:rsid w:val="00402EE3"/>
    <w:rsid w:val="00403166"/>
    <w:rsid w:val="004032AF"/>
    <w:rsid w:val="00403628"/>
    <w:rsid w:val="00403EAA"/>
    <w:rsid w:val="004042AD"/>
    <w:rsid w:val="0040437A"/>
    <w:rsid w:val="0040485B"/>
    <w:rsid w:val="00404891"/>
    <w:rsid w:val="00404E02"/>
    <w:rsid w:val="00404EE2"/>
    <w:rsid w:val="0040538B"/>
    <w:rsid w:val="004058DB"/>
    <w:rsid w:val="004060F3"/>
    <w:rsid w:val="004060FA"/>
    <w:rsid w:val="00406584"/>
    <w:rsid w:val="00406CBA"/>
    <w:rsid w:val="004075BB"/>
    <w:rsid w:val="004079A9"/>
    <w:rsid w:val="00410F7D"/>
    <w:rsid w:val="004114EC"/>
    <w:rsid w:val="00411775"/>
    <w:rsid w:val="00411783"/>
    <w:rsid w:val="004118FC"/>
    <w:rsid w:val="00411A9A"/>
    <w:rsid w:val="00411B5D"/>
    <w:rsid w:val="00411CCE"/>
    <w:rsid w:val="00411D2B"/>
    <w:rsid w:val="00411D3D"/>
    <w:rsid w:val="00412769"/>
    <w:rsid w:val="004127CB"/>
    <w:rsid w:val="004128A4"/>
    <w:rsid w:val="004129A8"/>
    <w:rsid w:val="004134FE"/>
    <w:rsid w:val="004136E9"/>
    <w:rsid w:val="00413901"/>
    <w:rsid w:val="00413BD2"/>
    <w:rsid w:val="00414344"/>
    <w:rsid w:val="0041476A"/>
    <w:rsid w:val="004148DD"/>
    <w:rsid w:val="004149E2"/>
    <w:rsid w:val="004151A3"/>
    <w:rsid w:val="004153C0"/>
    <w:rsid w:val="00415A60"/>
    <w:rsid w:val="00416114"/>
    <w:rsid w:val="0041647C"/>
    <w:rsid w:val="004169D0"/>
    <w:rsid w:val="00416A89"/>
    <w:rsid w:val="00416E7D"/>
    <w:rsid w:val="00416F4B"/>
    <w:rsid w:val="0041789E"/>
    <w:rsid w:val="004178A1"/>
    <w:rsid w:val="00417B2F"/>
    <w:rsid w:val="00417F18"/>
    <w:rsid w:val="00420780"/>
    <w:rsid w:val="00420B5D"/>
    <w:rsid w:val="00420DDB"/>
    <w:rsid w:val="00420E8E"/>
    <w:rsid w:val="00420E9E"/>
    <w:rsid w:val="00420F91"/>
    <w:rsid w:val="00421500"/>
    <w:rsid w:val="00421FBD"/>
    <w:rsid w:val="004225C5"/>
    <w:rsid w:val="00422A51"/>
    <w:rsid w:val="004236A2"/>
    <w:rsid w:val="004236DA"/>
    <w:rsid w:val="00423993"/>
    <w:rsid w:val="00423C2E"/>
    <w:rsid w:val="00423E9E"/>
    <w:rsid w:val="00424327"/>
    <w:rsid w:val="00424A2D"/>
    <w:rsid w:val="00425111"/>
    <w:rsid w:val="00425415"/>
    <w:rsid w:val="004258BA"/>
    <w:rsid w:val="00425B50"/>
    <w:rsid w:val="00425CD7"/>
    <w:rsid w:val="00425D65"/>
    <w:rsid w:val="0042606D"/>
    <w:rsid w:val="004262A0"/>
    <w:rsid w:val="004264CC"/>
    <w:rsid w:val="0042662B"/>
    <w:rsid w:val="00426645"/>
    <w:rsid w:val="0042689F"/>
    <w:rsid w:val="00426903"/>
    <w:rsid w:val="00426CED"/>
    <w:rsid w:val="00427637"/>
    <w:rsid w:val="00427706"/>
    <w:rsid w:val="0042772D"/>
    <w:rsid w:val="0042789C"/>
    <w:rsid w:val="00427D9D"/>
    <w:rsid w:val="004306D4"/>
    <w:rsid w:val="00430824"/>
    <w:rsid w:val="00430864"/>
    <w:rsid w:val="00430DB6"/>
    <w:rsid w:val="00430E35"/>
    <w:rsid w:val="00430F70"/>
    <w:rsid w:val="004313A9"/>
    <w:rsid w:val="004317E4"/>
    <w:rsid w:val="004317F8"/>
    <w:rsid w:val="00431F69"/>
    <w:rsid w:val="0043214A"/>
    <w:rsid w:val="004327D9"/>
    <w:rsid w:val="00432828"/>
    <w:rsid w:val="0043293F"/>
    <w:rsid w:val="0043359C"/>
    <w:rsid w:val="00433802"/>
    <w:rsid w:val="00433817"/>
    <w:rsid w:val="00433B54"/>
    <w:rsid w:val="00433BFE"/>
    <w:rsid w:val="00434A80"/>
    <w:rsid w:val="004350EF"/>
    <w:rsid w:val="0043533C"/>
    <w:rsid w:val="00435358"/>
    <w:rsid w:val="004355A1"/>
    <w:rsid w:val="004358A3"/>
    <w:rsid w:val="00435988"/>
    <w:rsid w:val="004360BD"/>
    <w:rsid w:val="00436146"/>
    <w:rsid w:val="004363B4"/>
    <w:rsid w:val="00436689"/>
    <w:rsid w:val="00436F0A"/>
    <w:rsid w:val="0043732F"/>
    <w:rsid w:val="004374AB"/>
    <w:rsid w:val="00437764"/>
    <w:rsid w:val="0043794D"/>
    <w:rsid w:val="00437A39"/>
    <w:rsid w:val="00440008"/>
    <w:rsid w:val="0044017D"/>
    <w:rsid w:val="00440612"/>
    <w:rsid w:val="004409FA"/>
    <w:rsid w:val="00440BAB"/>
    <w:rsid w:val="004413A9"/>
    <w:rsid w:val="00441405"/>
    <w:rsid w:val="00441582"/>
    <w:rsid w:val="004416FD"/>
    <w:rsid w:val="004418F5"/>
    <w:rsid w:val="00441A01"/>
    <w:rsid w:val="00441BC0"/>
    <w:rsid w:val="00441FCF"/>
    <w:rsid w:val="004426AE"/>
    <w:rsid w:val="00442734"/>
    <w:rsid w:val="00442A51"/>
    <w:rsid w:val="00442D51"/>
    <w:rsid w:val="0044322F"/>
    <w:rsid w:val="004433FE"/>
    <w:rsid w:val="004438F4"/>
    <w:rsid w:val="00443A07"/>
    <w:rsid w:val="00443B21"/>
    <w:rsid w:val="00443B25"/>
    <w:rsid w:val="0044444F"/>
    <w:rsid w:val="00444529"/>
    <w:rsid w:val="004449E1"/>
    <w:rsid w:val="00444C47"/>
    <w:rsid w:val="00444DA8"/>
    <w:rsid w:val="004455D7"/>
    <w:rsid w:val="00445701"/>
    <w:rsid w:val="00445705"/>
    <w:rsid w:val="004457C0"/>
    <w:rsid w:val="004457EE"/>
    <w:rsid w:val="00445923"/>
    <w:rsid w:val="004459E8"/>
    <w:rsid w:val="00445D3F"/>
    <w:rsid w:val="00445DBA"/>
    <w:rsid w:val="00445E0C"/>
    <w:rsid w:val="00445EC7"/>
    <w:rsid w:val="0044609E"/>
    <w:rsid w:val="00446387"/>
    <w:rsid w:val="00446635"/>
    <w:rsid w:val="004467CE"/>
    <w:rsid w:val="00446889"/>
    <w:rsid w:val="00446896"/>
    <w:rsid w:val="00446BB2"/>
    <w:rsid w:val="00446CBD"/>
    <w:rsid w:val="00447985"/>
    <w:rsid w:val="00450086"/>
    <w:rsid w:val="004507C2"/>
    <w:rsid w:val="004507C5"/>
    <w:rsid w:val="004509E2"/>
    <w:rsid w:val="00450AE4"/>
    <w:rsid w:val="00451338"/>
    <w:rsid w:val="00451E76"/>
    <w:rsid w:val="00452331"/>
    <w:rsid w:val="004524C1"/>
    <w:rsid w:val="004524DB"/>
    <w:rsid w:val="00452539"/>
    <w:rsid w:val="0045258B"/>
    <w:rsid w:val="00452D41"/>
    <w:rsid w:val="0045382D"/>
    <w:rsid w:val="00453D03"/>
    <w:rsid w:val="004542A6"/>
    <w:rsid w:val="00454E73"/>
    <w:rsid w:val="00455B02"/>
    <w:rsid w:val="004567B2"/>
    <w:rsid w:val="00457325"/>
    <w:rsid w:val="00457755"/>
    <w:rsid w:val="004577BA"/>
    <w:rsid w:val="004578AB"/>
    <w:rsid w:val="004579A2"/>
    <w:rsid w:val="004579BA"/>
    <w:rsid w:val="00457AA8"/>
    <w:rsid w:val="00460127"/>
    <w:rsid w:val="00460919"/>
    <w:rsid w:val="00460B1D"/>
    <w:rsid w:val="00460CB2"/>
    <w:rsid w:val="00460F82"/>
    <w:rsid w:val="00460F87"/>
    <w:rsid w:val="00461009"/>
    <w:rsid w:val="004612AC"/>
    <w:rsid w:val="0046162B"/>
    <w:rsid w:val="00462592"/>
    <w:rsid w:val="00462594"/>
    <w:rsid w:val="0046262D"/>
    <w:rsid w:val="00462863"/>
    <w:rsid w:val="00462C57"/>
    <w:rsid w:val="00462DFB"/>
    <w:rsid w:val="00462E1E"/>
    <w:rsid w:val="00463303"/>
    <w:rsid w:val="004633BE"/>
    <w:rsid w:val="00463561"/>
    <w:rsid w:val="00463682"/>
    <w:rsid w:val="00463C09"/>
    <w:rsid w:val="00463C99"/>
    <w:rsid w:val="0046407E"/>
    <w:rsid w:val="004643AA"/>
    <w:rsid w:val="00464710"/>
    <w:rsid w:val="00464AF4"/>
    <w:rsid w:val="00464F50"/>
    <w:rsid w:val="0046515E"/>
    <w:rsid w:val="00465760"/>
    <w:rsid w:val="00466439"/>
    <w:rsid w:val="00466A43"/>
    <w:rsid w:val="00466B2E"/>
    <w:rsid w:val="00466D60"/>
    <w:rsid w:val="00467DC2"/>
    <w:rsid w:val="00467E10"/>
    <w:rsid w:val="0047024D"/>
    <w:rsid w:val="00470689"/>
    <w:rsid w:val="00470CB7"/>
    <w:rsid w:val="00470D3C"/>
    <w:rsid w:val="00471072"/>
    <w:rsid w:val="004711A2"/>
    <w:rsid w:val="004711F1"/>
    <w:rsid w:val="00471538"/>
    <w:rsid w:val="00471999"/>
    <w:rsid w:val="00471DB4"/>
    <w:rsid w:val="00472134"/>
    <w:rsid w:val="00472698"/>
    <w:rsid w:val="0047304F"/>
    <w:rsid w:val="004730F8"/>
    <w:rsid w:val="004731CB"/>
    <w:rsid w:val="004739F6"/>
    <w:rsid w:val="00473D41"/>
    <w:rsid w:val="00473E7C"/>
    <w:rsid w:val="00473FD0"/>
    <w:rsid w:val="00473FD2"/>
    <w:rsid w:val="00474672"/>
    <w:rsid w:val="004749ED"/>
    <w:rsid w:val="00474D8E"/>
    <w:rsid w:val="00474FBA"/>
    <w:rsid w:val="004750FC"/>
    <w:rsid w:val="00475107"/>
    <w:rsid w:val="0047539C"/>
    <w:rsid w:val="00475759"/>
    <w:rsid w:val="00475B48"/>
    <w:rsid w:val="00476407"/>
    <w:rsid w:val="0047679E"/>
    <w:rsid w:val="00476860"/>
    <w:rsid w:val="0047690C"/>
    <w:rsid w:val="00476B78"/>
    <w:rsid w:val="00476BDB"/>
    <w:rsid w:val="00477172"/>
    <w:rsid w:val="0047718A"/>
    <w:rsid w:val="0047727F"/>
    <w:rsid w:val="0047785C"/>
    <w:rsid w:val="00477AF1"/>
    <w:rsid w:val="00477B8F"/>
    <w:rsid w:val="0048053A"/>
    <w:rsid w:val="00480625"/>
    <w:rsid w:val="0048088A"/>
    <w:rsid w:val="00480901"/>
    <w:rsid w:val="00480CE1"/>
    <w:rsid w:val="00480F61"/>
    <w:rsid w:val="00481066"/>
    <w:rsid w:val="00481118"/>
    <w:rsid w:val="0048118D"/>
    <w:rsid w:val="00481331"/>
    <w:rsid w:val="00481724"/>
    <w:rsid w:val="00481F0C"/>
    <w:rsid w:val="00481F30"/>
    <w:rsid w:val="0048248A"/>
    <w:rsid w:val="00482AB5"/>
    <w:rsid w:val="00483B73"/>
    <w:rsid w:val="0048415E"/>
    <w:rsid w:val="00484369"/>
    <w:rsid w:val="00484D38"/>
    <w:rsid w:val="00485096"/>
    <w:rsid w:val="00485228"/>
    <w:rsid w:val="00485714"/>
    <w:rsid w:val="00485CC9"/>
    <w:rsid w:val="004864BB"/>
    <w:rsid w:val="00486A38"/>
    <w:rsid w:val="0048723A"/>
    <w:rsid w:val="004878A3"/>
    <w:rsid w:val="004878E8"/>
    <w:rsid w:val="00487EC0"/>
    <w:rsid w:val="00490699"/>
    <w:rsid w:val="004908BF"/>
    <w:rsid w:val="00490C17"/>
    <w:rsid w:val="00490E7C"/>
    <w:rsid w:val="00491030"/>
    <w:rsid w:val="00491540"/>
    <w:rsid w:val="00491571"/>
    <w:rsid w:val="00491EEA"/>
    <w:rsid w:val="00491FE1"/>
    <w:rsid w:val="004920F7"/>
    <w:rsid w:val="00492344"/>
    <w:rsid w:val="00492FD2"/>
    <w:rsid w:val="00493435"/>
    <w:rsid w:val="0049355F"/>
    <w:rsid w:val="00493A2A"/>
    <w:rsid w:val="00493DBA"/>
    <w:rsid w:val="004943E6"/>
    <w:rsid w:val="004944F6"/>
    <w:rsid w:val="0049469A"/>
    <w:rsid w:val="004949E5"/>
    <w:rsid w:val="00494D07"/>
    <w:rsid w:val="00494DDF"/>
    <w:rsid w:val="00495347"/>
    <w:rsid w:val="004956AF"/>
    <w:rsid w:val="00495E25"/>
    <w:rsid w:val="00496056"/>
    <w:rsid w:val="00496273"/>
    <w:rsid w:val="004965D8"/>
    <w:rsid w:val="0049674B"/>
    <w:rsid w:val="00496C56"/>
    <w:rsid w:val="0049734B"/>
    <w:rsid w:val="004978A3"/>
    <w:rsid w:val="00497991"/>
    <w:rsid w:val="00497D27"/>
    <w:rsid w:val="004A00F7"/>
    <w:rsid w:val="004A08AB"/>
    <w:rsid w:val="004A0A73"/>
    <w:rsid w:val="004A1006"/>
    <w:rsid w:val="004A1763"/>
    <w:rsid w:val="004A17F7"/>
    <w:rsid w:val="004A2169"/>
    <w:rsid w:val="004A221A"/>
    <w:rsid w:val="004A232B"/>
    <w:rsid w:val="004A25FA"/>
    <w:rsid w:val="004A2646"/>
    <w:rsid w:val="004A2ABC"/>
    <w:rsid w:val="004A31F0"/>
    <w:rsid w:val="004A44CA"/>
    <w:rsid w:val="004A4E26"/>
    <w:rsid w:val="004A5488"/>
    <w:rsid w:val="004A55A2"/>
    <w:rsid w:val="004A56E4"/>
    <w:rsid w:val="004A5BB1"/>
    <w:rsid w:val="004A5F2B"/>
    <w:rsid w:val="004A60F4"/>
    <w:rsid w:val="004A66AB"/>
    <w:rsid w:val="004A6BE6"/>
    <w:rsid w:val="004A6DFD"/>
    <w:rsid w:val="004A73BE"/>
    <w:rsid w:val="004B055A"/>
    <w:rsid w:val="004B075B"/>
    <w:rsid w:val="004B0AD0"/>
    <w:rsid w:val="004B0B1C"/>
    <w:rsid w:val="004B0C44"/>
    <w:rsid w:val="004B0D30"/>
    <w:rsid w:val="004B0FCA"/>
    <w:rsid w:val="004B15C5"/>
    <w:rsid w:val="004B16DF"/>
    <w:rsid w:val="004B170E"/>
    <w:rsid w:val="004B1878"/>
    <w:rsid w:val="004B2973"/>
    <w:rsid w:val="004B2C21"/>
    <w:rsid w:val="004B3420"/>
    <w:rsid w:val="004B346F"/>
    <w:rsid w:val="004B5073"/>
    <w:rsid w:val="004B57DF"/>
    <w:rsid w:val="004B59AC"/>
    <w:rsid w:val="004B5DD2"/>
    <w:rsid w:val="004B66CB"/>
    <w:rsid w:val="004B674E"/>
    <w:rsid w:val="004B6E16"/>
    <w:rsid w:val="004B73CB"/>
    <w:rsid w:val="004B73E5"/>
    <w:rsid w:val="004B790D"/>
    <w:rsid w:val="004B7B22"/>
    <w:rsid w:val="004B7BB6"/>
    <w:rsid w:val="004B7CEF"/>
    <w:rsid w:val="004B7CFA"/>
    <w:rsid w:val="004B7F2E"/>
    <w:rsid w:val="004C0441"/>
    <w:rsid w:val="004C095D"/>
    <w:rsid w:val="004C0D00"/>
    <w:rsid w:val="004C128D"/>
    <w:rsid w:val="004C12E6"/>
    <w:rsid w:val="004C15B9"/>
    <w:rsid w:val="004C19EE"/>
    <w:rsid w:val="004C1B11"/>
    <w:rsid w:val="004C1B2E"/>
    <w:rsid w:val="004C2040"/>
    <w:rsid w:val="004C216F"/>
    <w:rsid w:val="004C2568"/>
    <w:rsid w:val="004C2828"/>
    <w:rsid w:val="004C2C31"/>
    <w:rsid w:val="004C3204"/>
    <w:rsid w:val="004C339A"/>
    <w:rsid w:val="004C39FB"/>
    <w:rsid w:val="004C419D"/>
    <w:rsid w:val="004C431C"/>
    <w:rsid w:val="004C46BF"/>
    <w:rsid w:val="004C47FF"/>
    <w:rsid w:val="004C4BBB"/>
    <w:rsid w:val="004C4C8E"/>
    <w:rsid w:val="004C4DEF"/>
    <w:rsid w:val="004C5703"/>
    <w:rsid w:val="004C57AD"/>
    <w:rsid w:val="004C6609"/>
    <w:rsid w:val="004C68B1"/>
    <w:rsid w:val="004C698A"/>
    <w:rsid w:val="004C7C4A"/>
    <w:rsid w:val="004C7D39"/>
    <w:rsid w:val="004C7E30"/>
    <w:rsid w:val="004C7FA1"/>
    <w:rsid w:val="004D0426"/>
    <w:rsid w:val="004D050D"/>
    <w:rsid w:val="004D0927"/>
    <w:rsid w:val="004D17AA"/>
    <w:rsid w:val="004D1C2C"/>
    <w:rsid w:val="004D1C52"/>
    <w:rsid w:val="004D1E0B"/>
    <w:rsid w:val="004D2039"/>
    <w:rsid w:val="004D2424"/>
    <w:rsid w:val="004D2782"/>
    <w:rsid w:val="004D2867"/>
    <w:rsid w:val="004D2A9F"/>
    <w:rsid w:val="004D2CE5"/>
    <w:rsid w:val="004D3A36"/>
    <w:rsid w:val="004D3F31"/>
    <w:rsid w:val="004D3F32"/>
    <w:rsid w:val="004D4120"/>
    <w:rsid w:val="004D4398"/>
    <w:rsid w:val="004D4615"/>
    <w:rsid w:val="004D4676"/>
    <w:rsid w:val="004D4969"/>
    <w:rsid w:val="004D4979"/>
    <w:rsid w:val="004D49F6"/>
    <w:rsid w:val="004D4C86"/>
    <w:rsid w:val="004D5246"/>
    <w:rsid w:val="004D5733"/>
    <w:rsid w:val="004D5F71"/>
    <w:rsid w:val="004D6170"/>
    <w:rsid w:val="004D63F2"/>
    <w:rsid w:val="004D6D9D"/>
    <w:rsid w:val="004D741F"/>
    <w:rsid w:val="004D74BB"/>
    <w:rsid w:val="004D74E7"/>
    <w:rsid w:val="004D7523"/>
    <w:rsid w:val="004D761C"/>
    <w:rsid w:val="004D76BE"/>
    <w:rsid w:val="004D7730"/>
    <w:rsid w:val="004D79CE"/>
    <w:rsid w:val="004E0375"/>
    <w:rsid w:val="004E0813"/>
    <w:rsid w:val="004E188F"/>
    <w:rsid w:val="004E1B76"/>
    <w:rsid w:val="004E1BF8"/>
    <w:rsid w:val="004E1C31"/>
    <w:rsid w:val="004E1F2B"/>
    <w:rsid w:val="004E2068"/>
    <w:rsid w:val="004E23AE"/>
    <w:rsid w:val="004E2674"/>
    <w:rsid w:val="004E2693"/>
    <w:rsid w:val="004E272A"/>
    <w:rsid w:val="004E2955"/>
    <w:rsid w:val="004E299B"/>
    <w:rsid w:val="004E29EB"/>
    <w:rsid w:val="004E2F39"/>
    <w:rsid w:val="004E3522"/>
    <w:rsid w:val="004E3654"/>
    <w:rsid w:val="004E38E3"/>
    <w:rsid w:val="004E3C71"/>
    <w:rsid w:val="004E3CCC"/>
    <w:rsid w:val="004E3CD7"/>
    <w:rsid w:val="004E3DD2"/>
    <w:rsid w:val="004E40E1"/>
    <w:rsid w:val="004E4111"/>
    <w:rsid w:val="004E42DB"/>
    <w:rsid w:val="004E4521"/>
    <w:rsid w:val="004E45FC"/>
    <w:rsid w:val="004E480E"/>
    <w:rsid w:val="004E5734"/>
    <w:rsid w:val="004E59B1"/>
    <w:rsid w:val="004E5D95"/>
    <w:rsid w:val="004E5D9F"/>
    <w:rsid w:val="004E5FFB"/>
    <w:rsid w:val="004E6573"/>
    <w:rsid w:val="004E7473"/>
    <w:rsid w:val="004E74B7"/>
    <w:rsid w:val="004E78EC"/>
    <w:rsid w:val="004E7A46"/>
    <w:rsid w:val="004F02D0"/>
    <w:rsid w:val="004F04F7"/>
    <w:rsid w:val="004F054A"/>
    <w:rsid w:val="004F08C2"/>
    <w:rsid w:val="004F10B9"/>
    <w:rsid w:val="004F1151"/>
    <w:rsid w:val="004F11B2"/>
    <w:rsid w:val="004F1643"/>
    <w:rsid w:val="004F1AA6"/>
    <w:rsid w:val="004F1B34"/>
    <w:rsid w:val="004F1F1B"/>
    <w:rsid w:val="004F1F28"/>
    <w:rsid w:val="004F2820"/>
    <w:rsid w:val="004F2ABD"/>
    <w:rsid w:val="004F33E7"/>
    <w:rsid w:val="004F383D"/>
    <w:rsid w:val="004F3901"/>
    <w:rsid w:val="004F3F0E"/>
    <w:rsid w:val="004F405D"/>
    <w:rsid w:val="004F44A5"/>
    <w:rsid w:val="004F459E"/>
    <w:rsid w:val="004F4935"/>
    <w:rsid w:val="004F493E"/>
    <w:rsid w:val="004F57D7"/>
    <w:rsid w:val="004F57DF"/>
    <w:rsid w:val="004F63EA"/>
    <w:rsid w:val="004F67E8"/>
    <w:rsid w:val="004F7312"/>
    <w:rsid w:val="004F73E5"/>
    <w:rsid w:val="004F79E4"/>
    <w:rsid w:val="004F7B72"/>
    <w:rsid w:val="004F7E70"/>
    <w:rsid w:val="004F7FC3"/>
    <w:rsid w:val="005001AB"/>
    <w:rsid w:val="005002A7"/>
    <w:rsid w:val="005006A5"/>
    <w:rsid w:val="00500A40"/>
    <w:rsid w:val="00500AA3"/>
    <w:rsid w:val="00500C67"/>
    <w:rsid w:val="00500C7E"/>
    <w:rsid w:val="00500C8C"/>
    <w:rsid w:val="00501C77"/>
    <w:rsid w:val="00502E34"/>
    <w:rsid w:val="005037ED"/>
    <w:rsid w:val="00503899"/>
    <w:rsid w:val="00503F36"/>
    <w:rsid w:val="00504111"/>
    <w:rsid w:val="00504180"/>
    <w:rsid w:val="00504A45"/>
    <w:rsid w:val="00504CCC"/>
    <w:rsid w:val="005050DC"/>
    <w:rsid w:val="005055B2"/>
    <w:rsid w:val="0050610E"/>
    <w:rsid w:val="00506172"/>
    <w:rsid w:val="005063B2"/>
    <w:rsid w:val="00506E08"/>
    <w:rsid w:val="00507366"/>
    <w:rsid w:val="00507752"/>
    <w:rsid w:val="005078BB"/>
    <w:rsid w:val="00510021"/>
    <w:rsid w:val="005105CC"/>
    <w:rsid w:val="0051060F"/>
    <w:rsid w:val="005107D9"/>
    <w:rsid w:val="005109B6"/>
    <w:rsid w:val="00510C36"/>
    <w:rsid w:val="00510D0C"/>
    <w:rsid w:val="00510EA1"/>
    <w:rsid w:val="0051179A"/>
    <w:rsid w:val="00511CC9"/>
    <w:rsid w:val="00511D0E"/>
    <w:rsid w:val="00512102"/>
    <w:rsid w:val="00512684"/>
    <w:rsid w:val="00512CAE"/>
    <w:rsid w:val="00512E44"/>
    <w:rsid w:val="0051375E"/>
    <w:rsid w:val="00513871"/>
    <w:rsid w:val="00513979"/>
    <w:rsid w:val="00513CA5"/>
    <w:rsid w:val="00513CEA"/>
    <w:rsid w:val="00513DA0"/>
    <w:rsid w:val="00513E0B"/>
    <w:rsid w:val="00513EC6"/>
    <w:rsid w:val="00514484"/>
    <w:rsid w:val="0051449E"/>
    <w:rsid w:val="00514591"/>
    <w:rsid w:val="005149F7"/>
    <w:rsid w:val="00514A01"/>
    <w:rsid w:val="00514A74"/>
    <w:rsid w:val="00514F04"/>
    <w:rsid w:val="0051578B"/>
    <w:rsid w:val="005159B2"/>
    <w:rsid w:val="0051679E"/>
    <w:rsid w:val="00516969"/>
    <w:rsid w:val="00516C9A"/>
    <w:rsid w:val="00516CB7"/>
    <w:rsid w:val="00516D37"/>
    <w:rsid w:val="005170A7"/>
    <w:rsid w:val="0051724A"/>
    <w:rsid w:val="0051753B"/>
    <w:rsid w:val="00517C79"/>
    <w:rsid w:val="0052019E"/>
    <w:rsid w:val="00520271"/>
    <w:rsid w:val="0052093D"/>
    <w:rsid w:val="00520B79"/>
    <w:rsid w:val="00520BEA"/>
    <w:rsid w:val="00520BEC"/>
    <w:rsid w:val="0052103B"/>
    <w:rsid w:val="005211CD"/>
    <w:rsid w:val="0052152F"/>
    <w:rsid w:val="005215C1"/>
    <w:rsid w:val="00521BF2"/>
    <w:rsid w:val="00521F72"/>
    <w:rsid w:val="005220E8"/>
    <w:rsid w:val="005221E0"/>
    <w:rsid w:val="00522F86"/>
    <w:rsid w:val="005236DC"/>
    <w:rsid w:val="0052373D"/>
    <w:rsid w:val="005239BC"/>
    <w:rsid w:val="0052403F"/>
    <w:rsid w:val="005240CF"/>
    <w:rsid w:val="0052455F"/>
    <w:rsid w:val="00524982"/>
    <w:rsid w:val="0052505E"/>
    <w:rsid w:val="00525229"/>
    <w:rsid w:val="00525421"/>
    <w:rsid w:val="00525518"/>
    <w:rsid w:val="0052552E"/>
    <w:rsid w:val="0052564A"/>
    <w:rsid w:val="0052587F"/>
    <w:rsid w:val="0052591D"/>
    <w:rsid w:val="00525A96"/>
    <w:rsid w:val="00525D9A"/>
    <w:rsid w:val="00525F76"/>
    <w:rsid w:val="00525F7C"/>
    <w:rsid w:val="00526710"/>
    <w:rsid w:val="00526835"/>
    <w:rsid w:val="00526B2C"/>
    <w:rsid w:val="00526E19"/>
    <w:rsid w:val="00526F29"/>
    <w:rsid w:val="005274D2"/>
    <w:rsid w:val="00527A6E"/>
    <w:rsid w:val="0053013F"/>
    <w:rsid w:val="005302D7"/>
    <w:rsid w:val="0053084E"/>
    <w:rsid w:val="00530AD2"/>
    <w:rsid w:val="00530CA4"/>
    <w:rsid w:val="00530DB2"/>
    <w:rsid w:val="005311AA"/>
    <w:rsid w:val="00531386"/>
    <w:rsid w:val="00531399"/>
    <w:rsid w:val="00531D4F"/>
    <w:rsid w:val="00531D8C"/>
    <w:rsid w:val="00531DE3"/>
    <w:rsid w:val="0053243D"/>
    <w:rsid w:val="005327BF"/>
    <w:rsid w:val="005328A5"/>
    <w:rsid w:val="005329FB"/>
    <w:rsid w:val="00532E37"/>
    <w:rsid w:val="00533605"/>
    <w:rsid w:val="005337D1"/>
    <w:rsid w:val="0053380F"/>
    <w:rsid w:val="00533F8C"/>
    <w:rsid w:val="00533FFD"/>
    <w:rsid w:val="0053407C"/>
    <w:rsid w:val="0053419B"/>
    <w:rsid w:val="00534874"/>
    <w:rsid w:val="005349B9"/>
    <w:rsid w:val="00534C0A"/>
    <w:rsid w:val="005354B5"/>
    <w:rsid w:val="00535760"/>
    <w:rsid w:val="00535A16"/>
    <w:rsid w:val="00535B88"/>
    <w:rsid w:val="00536C22"/>
    <w:rsid w:val="005370B3"/>
    <w:rsid w:val="0053725A"/>
    <w:rsid w:val="00537295"/>
    <w:rsid w:val="005372D7"/>
    <w:rsid w:val="00537ABB"/>
    <w:rsid w:val="00537AEF"/>
    <w:rsid w:val="005401CD"/>
    <w:rsid w:val="0054042B"/>
    <w:rsid w:val="0054075F"/>
    <w:rsid w:val="00540882"/>
    <w:rsid w:val="00540A55"/>
    <w:rsid w:val="00540CF7"/>
    <w:rsid w:val="00540EE6"/>
    <w:rsid w:val="00541065"/>
    <w:rsid w:val="005416BC"/>
    <w:rsid w:val="005419C3"/>
    <w:rsid w:val="00541A91"/>
    <w:rsid w:val="005423A6"/>
    <w:rsid w:val="0054268B"/>
    <w:rsid w:val="00542C0C"/>
    <w:rsid w:val="00542E48"/>
    <w:rsid w:val="0054305B"/>
    <w:rsid w:val="005430A1"/>
    <w:rsid w:val="005435D4"/>
    <w:rsid w:val="00543AD6"/>
    <w:rsid w:val="0054416C"/>
    <w:rsid w:val="00544689"/>
    <w:rsid w:val="00544A5A"/>
    <w:rsid w:val="00544EA1"/>
    <w:rsid w:val="00544F0F"/>
    <w:rsid w:val="00545009"/>
    <w:rsid w:val="00545236"/>
    <w:rsid w:val="00545C9A"/>
    <w:rsid w:val="0054613B"/>
    <w:rsid w:val="005465D1"/>
    <w:rsid w:val="00546726"/>
    <w:rsid w:val="005467C4"/>
    <w:rsid w:val="00546B22"/>
    <w:rsid w:val="00547282"/>
    <w:rsid w:val="005474F2"/>
    <w:rsid w:val="0054772E"/>
    <w:rsid w:val="00550D2F"/>
    <w:rsid w:val="00550DF0"/>
    <w:rsid w:val="00550F84"/>
    <w:rsid w:val="0055157B"/>
    <w:rsid w:val="005518CE"/>
    <w:rsid w:val="005519A5"/>
    <w:rsid w:val="00551A83"/>
    <w:rsid w:val="00551A96"/>
    <w:rsid w:val="00551CD8"/>
    <w:rsid w:val="0055203A"/>
    <w:rsid w:val="00552AE7"/>
    <w:rsid w:val="00552D9C"/>
    <w:rsid w:val="00553014"/>
    <w:rsid w:val="005530AF"/>
    <w:rsid w:val="005534F4"/>
    <w:rsid w:val="005538F0"/>
    <w:rsid w:val="00553A0E"/>
    <w:rsid w:val="00553BB1"/>
    <w:rsid w:val="00553CE5"/>
    <w:rsid w:val="00553F60"/>
    <w:rsid w:val="00553FEE"/>
    <w:rsid w:val="00554540"/>
    <w:rsid w:val="00554796"/>
    <w:rsid w:val="005547FB"/>
    <w:rsid w:val="00554850"/>
    <w:rsid w:val="00554B6E"/>
    <w:rsid w:val="00554FD8"/>
    <w:rsid w:val="005554BF"/>
    <w:rsid w:val="005554FB"/>
    <w:rsid w:val="00555BD5"/>
    <w:rsid w:val="00555C2F"/>
    <w:rsid w:val="005565F3"/>
    <w:rsid w:val="00556709"/>
    <w:rsid w:val="00556926"/>
    <w:rsid w:val="005569DF"/>
    <w:rsid w:val="00556A42"/>
    <w:rsid w:val="005571F1"/>
    <w:rsid w:val="00557786"/>
    <w:rsid w:val="005603A2"/>
    <w:rsid w:val="00560685"/>
    <w:rsid w:val="00560973"/>
    <w:rsid w:val="00560B87"/>
    <w:rsid w:val="00560F10"/>
    <w:rsid w:val="005610FB"/>
    <w:rsid w:val="005610FE"/>
    <w:rsid w:val="005611BC"/>
    <w:rsid w:val="005613CE"/>
    <w:rsid w:val="00561B40"/>
    <w:rsid w:val="00561BDB"/>
    <w:rsid w:val="00561C9C"/>
    <w:rsid w:val="00561ED7"/>
    <w:rsid w:val="00561F2B"/>
    <w:rsid w:val="00562223"/>
    <w:rsid w:val="005623DB"/>
    <w:rsid w:val="0056243C"/>
    <w:rsid w:val="005626F1"/>
    <w:rsid w:val="00562711"/>
    <w:rsid w:val="00562A57"/>
    <w:rsid w:val="00562EEE"/>
    <w:rsid w:val="00563234"/>
    <w:rsid w:val="005635C7"/>
    <w:rsid w:val="00563A89"/>
    <w:rsid w:val="00563BA2"/>
    <w:rsid w:val="00563BC2"/>
    <w:rsid w:val="00563FAE"/>
    <w:rsid w:val="00564169"/>
    <w:rsid w:val="00564204"/>
    <w:rsid w:val="00564638"/>
    <w:rsid w:val="00564872"/>
    <w:rsid w:val="00564940"/>
    <w:rsid w:val="005650AA"/>
    <w:rsid w:val="00565276"/>
    <w:rsid w:val="005656B4"/>
    <w:rsid w:val="0056579C"/>
    <w:rsid w:val="005658F6"/>
    <w:rsid w:val="00565B3E"/>
    <w:rsid w:val="00565B51"/>
    <w:rsid w:val="00565D05"/>
    <w:rsid w:val="00565F62"/>
    <w:rsid w:val="00566181"/>
    <w:rsid w:val="00566498"/>
    <w:rsid w:val="00566630"/>
    <w:rsid w:val="0056674D"/>
    <w:rsid w:val="00566E75"/>
    <w:rsid w:val="005675ED"/>
    <w:rsid w:val="0056770D"/>
    <w:rsid w:val="005702B4"/>
    <w:rsid w:val="0057075A"/>
    <w:rsid w:val="005713C2"/>
    <w:rsid w:val="00571597"/>
    <w:rsid w:val="005718B9"/>
    <w:rsid w:val="00572007"/>
    <w:rsid w:val="0057207F"/>
    <w:rsid w:val="005724FD"/>
    <w:rsid w:val="00572B7E"/>
    <w:rsid w:val="00573103"/>
    <w:rsid w:val="005731AE"/>
    <w:rsid w:val="005734B9"/>
    <w:rsid w:val="0057353A"/>
    <w:rsid w:val="005742E1"/>
    <w:rsid w:val="0057544D"/>
    <w:rsid w:val="0057573F"/>
    <w:rsid w:val="00575B92"/>
    <w:rsid w:val="005768FB"/>
    <w:rsid w:val="005770A6"/>
    <w:rsid w:val="0057721C"/>
    <w:rsid w:val="0057759D"/>
    <w:rsid w:val="005777B7"/>
    <w:rsid w:val="00577CFF"/>
    <w:rsid w:val="00577EE6"/>
    <w:rsid w:val="00580110"/>
    <w:rsid w:val="005804E3"/>
    <w:rsid w:val="00580AAA"/>
    <w:rsid w:val="005814BF"/>
    <w:rsid w:val="00581594"/>
    <w:rsid w:val="005821C9"/>
    <w:rsid w:val="00582466"/>
    <w:rsid w:val="00582483"/>
    <w:rsid w:val="0058251B"/>
    <w:rsid w:val="00582A81"/>
    <w:rsid w:val="00582AAF"/>
    <w:rsid w:val="00582E7B"/>
    <w:rsid w:val="00583293"/>
    <w:rsid w:val="0058338A"/>
    <w:rsid w:val="005833A4"/>
    <w:rsid w:val="00583400"/>
    <w:rsid w:val="005834E0"/>
    <w:rsid w:val="0058382A"/>
    <w:rsid w:val="0058395E"/>
    <w:rsid w:val="00583DCC"/>
    <w:rsid w:val="005840B9"/>
    <w:rsid w:val="005842F7"/>
    <w:rsid w:val="005844C5"/>
    <w:rsid w:val="00584571"/>
    <w:rsid w:val="005848DC"/>
    <w:rsid w:val="00584ADD"/>
    <w:rsid w:val="00584D53"/>
    <w:rsid w:val="00584EB1"/>
    <w:rsid w:val="00584F50"/>
    <w:rsid w:val="00585044"/>
    <w:rsid w:val="00585359"/>
    <w:rsid w:val="00585CA3"/>
    <w:rsid w:val="005864F9"/>
    <w:rsid w:val="005865FD"/>
    <w:rsid w:val="005868C8"/>
    <w:rsid w:val="00586A6D"/>
    <w:rsid w:val="00586F4A"/>
    <w:rsid w:val="005873D7"/>
    <w:rsid w:val="0058764F"/>
    <w:rsid w:val="00587741"/>
    <w:rsid w:val="0058788F"/>
    <w:rsid w:val="00587C37"/>
    <w:rsid w:val="00587F25"/>
    <w:rsid w:val="00590442"/>
    <w:rsid w:val="00590580"/>
    <w:rsid w:val="00590628"/>
    <w:rsid w:val="00590B3E"/>
    <w:rsid w:val="005916DC"/>
    <w:rsid w:val="00591A12"/>
    <w:rsid w:val="0059278D"/>
    <w:rsid w:val="005928C3"/>
    <w:rsid w:val="00593A6E"/>
    <w:rsid w:val="005940EA"/>
    <w:rsid w:val="00594476"/>
    <w:rsid w:val="005944CA"/>
    <w:rsid w:val="00595267"/>
    <w:rsid w:val="00595374"/>
    <w:rsid w:val="00595548"/>
    <w:rsid w:val="00595A70"/>
    <w:rsid w:val="00595D3B"/>
    <w:rsid w:val="00596186"/>
    <w:rsid w:val="0059682F"/>
    <w:rsid w:val="00596F1B"/>
    <w:rsid w:val="00596F82"/>
    <w:rsid w:val="00597160"/>
    <w:rsid w:val="005973BF"/>
    <w:rsid w:val="00597835"/>
    <w:rsid w:val="005979F3"/>
    <w:rsid w:val="00597DD0"/>
    <w:rsid w:val="00597EEC"/>
    <w:rsid w:val="00597F20"/>
    <w:rsid w:val="005A01EB"/>
    <w:rsid w:val="005A053D"/>
    <w:rsid w:val="005A0AF5"/>
    <w:rsid w:val="005A0CD4"/>
    <w:rsid w:val="005A10E5"/>
    <w:rsid w:val="005A14AC"/>
    <w:rsid w:val="005A175F"/>
    <w:rsid w:val="005A1DFD"/>
    <w:rsid w:val="005A22F3"/>
    <w:rsid w:val="005A2BCC"/>
    <w:rsid w:val="005A2D05"/>
    <w:rsid w:val="005A2D9F"/>
    <w:rsid w:val="005A2F76"/>
    <w:rsid w:val="005A35CD"/>
    <w:rsid w:val="005A3610"/>
    <w:rsid w:val="005A3A4C"/>
    <w:rsid w:val="005A3C7C"/>
    <w:rsid w:val="005A3E85"/>
    <w:rsid w:val="005A4188"/>
    <w:rsid w:val="005A4E5A"/>
    <w:rsid w:val="005A4F77"/>
    <w:rsid w:val="005A4FA9"/>
    <w:rsid w:val="005A545C"/>
    <w:rsid w:val="005A5537"/>
    <w:rsid w:val="005A56A5"/>
    <w:rsid w:val="005A576F"/>
    <w:rsid w:val="005A5ECF"/>
    <w:rsid w:val="005A5F0C"/>
    <w:rsid w:val="005A5F26"/>
    <w:rsid w:val="005A6583"/>
    <w:rsid w:val="005A663C"/>
    <w:rsid w:val="005A669D"/>
    <w:rsid w:val="005A67CB"/>
    <w:rsid w:val="005A6930"/>
    <w:rsid w:val="005A7086"/>
    <w:rsid w:val="005A76D5"/>
    <w:rsid w:val="005A7976"/>
    <w:rsid w:val="005A7E03"/>
    <w:rsid w:val="005A7F25"/>
    <w:rsid w:val="005B0404"/>
    <w:rsid w:val="005B06B7"/>
    <w:rsid w:val="005B0E16"/>
    <w:rsid w:val="005B0E42"/>
    <w:rsid w:val="005B13DF"/>
    <w:rsid w:val="005B1593"/>
    <w:rsid w:val="005B1B6C"/>
    <w:rsid w:val="005B1BEA"/>
    <w:rsid w:val="005B20A4"/>
    <w:rsid w:val="005B243B"/>
    <w:rsid w:val="005B27C1"/>
    <w:rsid w:val="005B30D3"/>
    <w:rsid w:val="005B30E0"/>
    <w:rsid w:val="005B3164"/>
    <w:rsid w:val="005B3423"/>
    <w:rsid w:val="005B349A"/>
    <w:rsid w:val="005B3C3A"/>
    <w:rsid w:val="005B3DE1"/>
    <w:rsid w:val="005B3E9F"/>
    <w:rsid w:val="005B459C"/>
    <w:rsid w:val="005B4CDF"/>
    <w:rsid w:val="005B4D87"/>
    <w:rsid w:val="005B5022"/>
    <w:rsid w:val="005B551C"/>
    <w:rsid w:val="005B55E7"/>
    <w:rsid w:val="005B5AC2"/>
    <w:rsid w:val="005B5C49"/>
    <w:rsid w:val="005B5F29"/>
    <w:rsid w:val="005B65F3"/>
    <w:rsid w:val="005B6735"/>
    <w:rsid w:val="005B7011"/>
    <w:rsid w:val="005B7667"/>
    <w:rsid w:val="005B79BF"/>
    <w:rsid w:val="005B7F27"/>
    <w:rsid w:val="005C027B"/>
    <w:rsid w:val="005C0F75"/>
    <w:rsid w:val="005C123A"/>
    <w:rsid w:val="005C19E8"/>
    <w:rsid w:val="005C1D96"/>
    <w:rsid w:val="005C1F37"/>
    <w:rsid w:val="005C1F48"/>
    <w:rsid w:val="005C1FB6"/>
    <w:rsid w:val="005C234C"/>
    <w:rsid w:val="005C261C"/>
    <w:rsid w:val="005C2A8A"/>
    <w:rsid w:val="005C2D0E"/>
    <w:rsid w:val="005C3083"/>
    <w:rsid w:val="005C331C"/>
    <w:rsid w:val="005C3436"/>
    <w:rsid w:val="005C36A0"/>
    <w:rsid w:val="005C3D13"/>
    <w:rsid w:val="005C400A"/>
    <w:rsid w:val="005C41B3"/>
    <w:rsid w:val="005C4934"/>
    <w:rsid w:val="005C4A82"/>
    <w:rsid w:val="005C4D55"/>
    <w:rsid w:val="005C4DB7"/>
    <w:rsid w:val="005C558C"/>
    <w:rsid w:val="005C5719"/>
    <w:rsid w:val="005C6637"/>
    <w:rsid w:val="005C6AE2"/>
    <w:rsid w:val="005C6FA0"/>
    <w:rsid w:val="005C7159"/>
    <w:rsid w:val="005C7311"/>
    <w:rsid w:val="005C731F"/>
    <w:rsid w:val="005C7BA2"/>
    <w:rsid w:val="005C7D26"/>
    <w:rsid w:val="005D08CF"/>
    <w:rsid w:val="005D0EAE"/>
    <w:rsid w:val="005D0ED4"/>
    <w:rsid w:val="005D1595"/>
    <w:rsid w:val="005D1914"/>
    <w:rsid w:val="005D2145"/>
    <w:rsid w:val="005D2240"/>
    <w:rsid w:val="005D2408"/>
    <w:rsid w:val="005D2873"/>
    <w:rsid w:val="005D2980"/>
    <w:rsid w:val="005D2A95"/>
    <w:rsid w:val="005D3640"/>
    <w:rsid w:val="005D3718"/>
    <w:rsid w:val="005D39A0"/>
    <w:rsid w:val="005D3C54"/>
    <w:rsid w:val="005D3D9A"/>
    <w:rsid w:val="005D3DF9"/>
    <w:rsid w:val="005D41A3"/>
    <w:rsid w:val="005D4643"/>
    <w:rsid w:val="005D540D"/>
    <w:rsid w:val="005D5572"/>
    <w:rsid w:val="005D5A5F"/>
    <w:rsid w:val="005D5B15"/>
    <w:rsid w:val="005D5EC9"/>
    <w:rsid w:val="005D5F19"/>
    <w:rsid w:val="005D6462"/>
    <w:rsid w:val="005D67AE"/>
    <w:rsid w:val="005D6B88"/>
    <w:rsid w:val="005D6FEF"/>
    <w:rsid w:val="005D72EC"/>
    <w:rsid w:val="005D76C2"/>
    <w:rsid w:val="005D7808"/>
    <w:rsid w:val="005D7D0B"/>
    <w:rsid w:val="005D7E3E"/>
    <w:rsid w:val="005E062B"/>
    <w:rsid w:val="005E06F5"/>
    <w:rsid w:val="005E0929"/>
    <w:rsid w:val="005E124A"/>
    <w:rsid w:val="005E163F"/>
    <w:rsid w:val="005E1AF8"/>
    <w:rsid w:val="005E2235"/>
    <w:rsid w:val="005E26A6"/>
    <w:rsid w:val="005E2DBE"/>
    <w:rsid w:val="005E3D4E"/>
    <w:rsid w:val="005E3E97"/>
    <w:rsid w:val="005E40EF"/>
    <w:rsid w:val="005E448D"/>
    <w:rsid w:val="005E4856"/>
    <w:rsid w:val="005E533D"/>
    <w:rsid w:val="005E548D"/>
    <w:rsid w:val="005E5C2A"/>
    <w:rsid w:val="005E5EE4"/>
    <w:rsid w:val="005E622F"/>
    <w:rsid w:val="005E6511"/>
    <w:rsid w:val="005E691D"/>
    <w:rsid w:val="005E695F"/>
    <w:rsid w:val="005E69A1"/>
    <w:rsid w:val="005E6CCE"/>
    <w:rsid w:val="005E6F52"/>
    <w:rsid w:val="005E7099"/>
    <w:rsid w:val="005E7500"/>
    <w:rsid w:val="005E75E2"/>
    <w:rsid w:val="005E7939"/>
    <w:rsid w:val="005F0150"/>
    <w:rsid w:val="005F0740"/>
    <w:rsid w:val="005F0C3E"/>
    <w:rsid w:val="005F133B"/>
    <w:rsid w:val="005F180C"/>
    <w:rsid w:val="005F2325"/>
    <w:rsid w:val="005F2581"/>
    <w:rsid w:val="005F28AF"/>
    <w:rsid w:val="005F2AF6"/>
    <w:rsid w:val="005F2D23"/>
    <w:rsid w:val="005F3030"/>
    <w:rsid w:val="005F308E"/>
    <w:rsid w:val="005F326E"/>
    <w:rsid w:val="005F32D8"/>
    <w:rsid w:val="005F3363"/>
    <w:rsid w:val="005F37CC"/>
    <w:rsid w:val="005F388C"/>
    <w:rsid w:val="005F397B"/>
    <w:rsid w:val="005F397D"/>
    <w:rsid w:val="005F3D83"/>
    <w:rsid w:val="005F3E36"/>
    <w:rsid w:val="005F3E9D"/>
    <w:rsid w:val="005F4115"/>
    <w:rsid w:val="005F439D"/>
    <w:rsid w:val="005F4560"/>
    <w:rsid w:val="005F475C"/>
    <w:rsid w:val="005F480C"/>
    <w:rsid w:val="005F4A1D"/>
    <w:rsid w:val="005F5B4E"/>
    <w:rsid w:val="005F5DB8"/>
    <w:rsid w:val="005F5F52"/>
    <w:rsid w:val="005F6377"/>
    <w:rsid w:val="005F6528"/>
    <w:rsid w:val="005F6777"/>
    <w:rsid w:val="005F67E1"/>
    <w:rsid w:val="005F7370"/>
    <w:rsid w:val="005F74AA"/>
    <w:rsid w:val="005F78B4"/>
    <w:rsid w:val="005F7BAB"/>
    <w:rsid w:val="00600049"/>
    <w:rsid w:val="006007A3"/>
    <w:rsid w:val="006017A3"/>
    <w:rsid w:val="006018B6"/>
    <w:rsid w:val="00601DDF"/>
    <w:rsid w:val="006023F6"/>
    <w:rsid w:val="00603641"/>
    <w:rsid w:val="006036EB"/>
    <w:rsid w:val="00603F8A"/>
    <w:rsid w:val="006042E7"/>
    <w:rsid w:val="006044CC"/>
    <w:rsid w:val="0060472D"/>
    <w:rsid w:val="006047E2"/>
    <w:rsid w:val="00604DD5"/>
    <w:rsid w:val="00604ECE"/>
    <w:rsid w:val="00605071"/>
    <w:rsid w:val="006050DA"/>
    <w:rsid w:val="006053E4"/>
    <w:rsid w:val="0060548E"/>
    <w:rsid w:val="006055BD"/>
    <w:rsid w:val="006057BD"/>
    <w:rsid w:val="00605930"/>
    <w:rsid w:val="00606233"/>
    <w:rsid w:val="006064DC"/>
    <w:rsid w:val="00606C79"/>
    <w:rsid w:val="00606F8A"/>
    <w:rsid w:val="006070EB"/>
    <w:rsid w:val="00607C1B"/>
    <w:rsid w:val="00610670"/>
    <w:rsid w:val="0061073E"/>
    <w:rsid w:val="00610E17"/>
    <w:rsid w:val="00610E3A"/>
    <w:rsid w:val="0061109E"/>
    <w:rsid w:val="0061123D"/>
    <w:rsid w:val="006112C0"/>
    <w:rsid w:val="00611BF0"/>
    <w:rsid w:val="00611CCE"/>
    <w:rsid w:val="00611CF3"/>
    <w:rsid w:val="00611DFC"/>
    <w:rsid w:val="006124C4"/>
    <w:rsid w:val="00612B1D"/>
    <w:rsid w:val="00612CA7"/>
    <w:rsid w:val="00612F8F"/>
    <w:rsid w:val="00613264"/>
    <w:rsid w:val="00613310"/>
    <w:rsid w:val="006138FC"/>
    <w:rsid w:val="00613F1D"/>
    <w:rsid w:val="00614076"/>
    <w:rsid w:val="0061428D"/>
    <w:rsid w:val="006144DD"/>
    <w:rsid w:val="0061476F"/>
    <w:rsid w:val="00615C43"/>
    <w:rsid w:val="006163C6"/>
    <w:rsid w:val="00616E33"/>
    <w:rsid w:val="0061724E"/>
    <w:rsid w:val="006203DB"/>
    <w:rsid w:val="00620628"/>
    <w:rsid w:val="00620A90"/>
    <w:rsid w:val="00621589"/>
    <w:rsid w:val="006216C1"/>
    <w:rsid w:val="00621ACC"/>
    <w:rsid w:val="00621D21"/>
    <w:rsid w:val="00621DCF"/>
    <w:rsid w:val="00622056"/>
    <w:rsid w:val="0062236B"/>
    <w:rsid w:val="00622FDE"/>
    <w:rsid w:val="006230C9"/>
    <w:rsid w:val="00623709"/>
    <w:rsid w:val="00623C56"/>
    <w:rsid w:val="00623F2B"/>
    <w:rsid w:val="00624032"/>
    <w:rsid w:val="0062452D"/>
    <w:rsid w:val="0062585F"/>
    <w:rsid w:val="00625B28"/>
    <w:rsid w:val="00626DAA"/>
    <w:rsid w:val="0062711D"/>
    <w:rsid w:val="0062787C"/>
    <w:rsid w:val="00627963"/>
    <w:rsid w:val="00627EA1"/>
    <w:rsid w:val="00630F67"/>
    <w:rsid w:val="00631206"/>
    <w:rsid w:val="006312AF"/>
    <w:rsid w:val="00632609"/>
    <w:rsid w:val="006326DC"/>
    <w:rsid w:val="0063278D"/>
    <w:rsid w:val="00633002"/>
    <w:rsid w:val="00633132"/>
    <w:rsid w:val="006332F4"/>
    <w:rsid w:val="00633408"/>
    <w:rsid w:val="0063356C"/>
    <w:rsid w:val="00633D9F"/>
    <w:rsid w:val="006349EC"/>
    <w:rsid w:val="0063558B"/>
    <w:rsid w:val="0063589C"/>
    <w:rsid w:val="00635EA1"/>
    <w:rsid w:val="0063614A"/>
    <w:rsid w:val="006363C4"/>
    <w:rsid w:val="006364A9"/>
    <w:rsid w:val="00636516"/>
    <w:rsid w:val="006366B1"/>
    <w:rsid w:val="00636FE3"/>
    <w:rsid w:val="0063738E"/>
    <w:rsid w:val="0063749F"/>
    <w:rsid w:val="0063756C"/>
    <w:rsid w:val="006378B6"/>
    <w:rsid w:val="0064083C"/>
    <w:rsid w:val="00640CA6"/>
    <w:rsid w:val="0064110D"/>
    <w:rsid w:val="00641270"/>
    <w:rsid w:val="00641D2B"/>
    <w:rsid w:val="00641F64"/>
    <w:rsid w:val="0064249E"/>
    <w:rsid w:val="00642AAB"/>
    <w:rsid w:val="00642B96"/>
    <w:rsid w:val="006432C6"/>
    <w:rsid w:val="006434DD"/>
    <w:rsid w:val="0064351B"/>
    <w:rsid w:val="00643768"/>
    <w:rsid w:val="00643891"/>
    <w:rsid w:val="006440FE"/>
    <w:rsid w:val="006443C5"/>
    <w:rsid w:val="006443EE"/>
    <w:rsid w:val="00644649"/>
    <w:rsid w:val="0064482B"/>
    <w:rsid w:val="00644A5E"/>
    <w:rsid w:val="00644C9A"/>
    <w:rsid w:val="0064504E"/>
    <w:rsid w:val="00645399"/>
    <w:rsid w:val="0064560A"/>
    <w:rsid w:val="00645632"/>
    <w:rsid w:val="0064576B"/>
    <w:rsid w:val="006458BE"/>
    <w:rsid w:val="00645C00"/>
    <w:rsid w:val="006467F2"/>
    <w:rsid w:val="00646A18"/>
    <w:rsid w:val="006470D0"/>
    <w:rsid w:val="0064748A"/>
    <w:rsid w:val="006478BB"/>
    <w:rsid w:val="006479EA"/>
    <w:rsid w:val="00647A9B"/>
    <w:rsid w:val="00650509"/>
    <w:rsid w:val="0065080C"/>
    <w:rsid w:val="00650928"/>
    <w:rsid w:val="00650EAF"/>
    <w:rsid w:val="006511B2"/>
    <w:rsid w:val="00651329"/>
    <w:rsid w:val="00651449"/>
    <w:rsid w:val="00652013"/>
    <w:rsid w:val="006521DC"/>
    <w:rsid w:val="006522F0"/>
    <w:rsid w:val="006524C2"/>
    <w:rsid w:val="00652A18"/>
    <w:rsid w:val="0065324F"/>
    <w:rsid w:val="006537AF"/>
    <w:rsid w:val="00653BF2"/>
    <w:rsid w:val="00653C4F"/>
    <w:rsid w:val="00653E17"/>
    <w:rsid w:val="00653ECE"/>
    <w:rsid w:val="006540A7"/>
    <w:rsid w:val="006541AB"/>
    <w:rsid w:val="006543C3"/>
    <w:rsid w:val="006545DA"/>
    <w:rsid w:val="00654976"/>
    <w:rsid w:val="006549B3"/>
    <w:rsid w:val="00654BC6"/>
    <w:rsid w:val="00654D5B"/>
    <w:rsid w:val="0065507B"/>
    <w:rsid w:val="006553D8"/>
    <w:rsid w:val="00655514"/>
    <w:rsid w:val="006555A6"/>
    <w:rsid w:val="00655AEC"/>
    <w:rsid w:val="00656103"/>
    <w:rsid w:val="00656502"/>
    <w:rsid w:val="00656806"/>
    <w:rsid w:val="00656E1C"/>
    <w:rsid w:val="00656E94"/>
    <w:rsid w:val="006573EA"/>
    <w:rsid w:val="0065745F"/>
    <w:rsid w:val="0065779E"/>
    <w:rsid w:val="006579B1"/>
    <w:rsid w:val="00657A73"/>
    <w:rsid w:val="0066014F"/>
    <w:rsid w:val="006602E9"/>
    <w:rsid w:val="00660B54"/>
    <w:rsid w:val="0066113F"/>
    <w:rsid w:val="006614CE"/>
    <w:rsid w:val="0066175E"/>
    <w:rsid w:val="0066179E"/>
    <w:rsid w:val="00661CB4"/>
    <w:rsid w:val="00661EB0"/>
    <w:rsid w:val="00661EF3"/>
    <w:rsid w:val="006621A7"/>
    <w:rsid w:val="00662BA3"/>
    <w:rsid w:val="00662D69"/>
    <w:rsid w:val="0066378A"/>
    <w:rsid w:val="00663978"/>
    <w:rsid w:val="00663A0D"/>
    <w:rsid w:val="0066407D"/>
    <w:rsid w:val="0066480F"/>
    <w:rsid w:val="00664855"/>
    <w:rsid w:val="00664D76"/>
    <w:rsid w:val="00665A9B"/>
    <w:rsid w:val="00665C4F"/>
    <w:rsid w:val="00665D5E"/>
    <w:rsid w:val="006660BB"/>
    <w:rsid w:val="006660DB"/>
    <w:rsid w:val="006662FA"/>
    <w:rsid w:val="00666605"/>
    <w:rsid w:val="006669FA"/>
    <w:rsid w:val="006674F1"/>
    <w:rsid w:val="006677BC"/>
    <w:rsid w:val="006678B5"/>
    <w:rsid w:val="00667D92"/>
    <w:rsid w:val="0067022E"/>
    <w:rsid w:val="0067025D"/>
    <w:rsid w:val="00670279"/>
    <w:rsid w:val="00670558"/>
    <w:rsid w:val="006706F8"/>
    <w:rsid w:val="00670E62"/>
    <w:rsid w:val="00671D31"/>
    <w:rsid w:val="00671DB0"/>
    <w:rsid w:val="006724C8"/>
    <w:rsid w:val="006724FE"/>
    <w:rsid w:val="0067306E"/>
    <w:rsid w:val="00673568"/>
    <w:rsid w:val="006739E5"/>
    <w:rsid w:val="00673CA6"/>
    <w:rsid w:val="00673EE1"/>
    <w:rsid w:val="00674741"/>
    <w:rsid w:val="00674843"/>
    <w:rsid w:val="00674A61"/>
    <w:rsid w:val="00674ED7"/>
    <w:rsid w:val="00674EFF"/>
    <w:rsid w:val="006750D7"/>
    <w:rsid w:val="0067544A"/>
    <w:rsid w:val="006755CB"/>
    <w:rsid w:val="00675D6D"/>
    <w:rsid w:val="00675E56"/>
    <w:rsid w:val="00676DCB"/>
    <w:rsid w:val="006772D1"/>
    <w:rsid w:val="006778D1"/>
    <w:rsid w:val="00677C57"/>
    <w:rsid w:val="00680126"/>
    <w:rsid w:val="0068035E"/>
    <w:rsid w:val="0068045C"/>
    <w:rsid w:val="00680543"/>
    <w:rsid w:val="00680728"/>
    <w:rsid w:val="00680A2F"/>
    <w:rsid w:val="00680BFB"/>
    <w:rsid w:val="00680E3F"/>
    <w:rsid w:val="00681113"/>
    <w:rsid w:val="00681302"/>
    <w:rsid w:val="0068142D"/>
    <w:rsid w:val="0068159F"/>
    <w:rsid w:val="006816AE"/>
    <w:rsid w:val="0068203D"/>
    <w:rsid w:val="006821E1"/>
    <w:rsid w:val="006827BD"/>
    <w:rsid w:val="00682B9F"/>
    <w:rsid w:val="00682E40"/>
    <w:rsid w:val="00683081"/>
    <w:rsid w:val="0068346E"/>
    <w:rsid w:val="0068376E"/>
    <w:rsid w:val="006841FE"/>
    <w:rsid w:val="0068447F"/>
    <w:rsid w:val="006847F9"/>
    <w:rsid w:val="0068489F"/>
    <w:rsid w:val="00684B00"/>
    <w:rsid w:val="006850FB"/>
    <w:rsid w:val="0068523D"/>
    <w:rsid w:val="00685ABF"/>
    <w:rsid w:val="00685D6E"/>
    <w:rsid w:val="00685F9A"/>
    <w:rsid w:val="006860E7"/>
    <w:rsid w:val="0068633B"/>
    <w:rsid w:val="00686CDA"/>
    <w:rsid w:val="00686E4A"/>
    <w:rsid w:val="0068731E"/>
    <w:rsid w:val="0068778A"/>
    <w:rsid w:val="00687B4E"/>
    <w:rsid w:val="00687E2A"/>
    <w:rsid w:val="00687F40"/>
    <w:rsid w:val="00690AA1"/>
    <w:rsid w:val="00690B31"/>
    <w:rsid w:val="00690BBE"/>
    <w:rsid w:val="00690D55"/>
    <w:rsid w:val="00690DCB"/>
    <w:rsid w:val="006914D0"/>
    <w:rsid w:val="00691579"/>
    <w:rsid w:val="006917FD"/>
    <w:rsid w:val="00691EEE"/>
    <w:rsid w:val="00691F4D"/>
    <w:rsid w:val="00692AEE"/>
    <w:rsid w:val="006935C1"/>
    <w:rsid w:val="00693B3E"/>
    <w:rsid w:val="00693B83"/>
    <w:rsid w:val="00693B9F"/>
    <w:rsid w:val="00693C5E"/>
    <w:rsid w:val="006942D1"/>
    <w:rsid w:val="00694F60"/>
    <w:rsid w:val="00695157"/>
    <w:rsid w:val="00695D16"/>
    <w:rsid w:val="00695D49"/>
    <w:rsid w:val="00695FBE"/>
    <w:rsid w:val="00696A9A"/>
    <w:rsid w:val="00696D27"/>
    <w:rsid w:val="00697960"/>
    <w:rsid w:val="006A00B1"/>
    <w:rsid w:val="006A01E1"/>
    <w:rsid w:val="006A071B"/>
    <w:rsid w:val="006A0887"/>
    <w:rsid w:val="006A08E1"/>
    <w:rsid w:val="006A0BBC"/>
    <w:rsid w:val="006A0E14"/>
    <w:rsid w:val="006A0FAF"/>
    <w:rsid w:val="006A1D75"/>
    <w:rsid w:val="006A2CA7"/>
    <w:rsid w:val="006A2EF2"/>
    <w:rsid w:val="006A2F33"/>
    <w:rsid w:val="006A3A1B"/>
    <w:rsid w:val="006A3A68"/>
    <w:rsid w:val="006A3D9F"/>
    <w:rsid w:val="006A40C1"/>
    <w:rsid w:val="006A41FB"/>
    <w:rsid w:val="006A4831"/>
    <w:rsid w:val="006A4CE7"/>
    <w:rsid w:val="006A4DF6"/>
    <w:rsid w:val="006A4EC7"/>
    <w:rsid w:val="006A5012"/>
    <w:rsid w:val="006A55B0"/>
    <w:rsid w:val="006A577D"/>
    <w:rsid w:val="006A5F88"/>
    <w:rsid w:val="006A6104"/>
    <w:rsid w:val="006A662F"/>
    <w:rsid w:val="006A66AD"/>
    <w:rsid w:val="006A6745"/>
    <w:rsid w:val="006A6758"/>
    <w:rsid w:val="006A7333"/>
    <w:rsid w:val="006A749F"/>
    <w:rsid w:val="006A75A8"/>
    <w:rsid w:val="006A76F2"/>
    <w:rsid w:val="006A7C8E"/>
    <w:rsid w:val="006B03B3"/>
    <w:rsid w:val="006B03D0"/>
    <w:rsid w:val="006B085A"/>
    <w:rsid w:val="006B0AF2"/>
    <w:rsid w:val="006B0FCA"/>
    <w:rsid w:val="006B0FCD"/>
    <w:rsid w:val="006B164F"/>
    <w:rsid w:val="006B195D"/>
    <w:rsid w:val="006B2133"/>
    <w:rsid w:val="006B22D1"/>
    <w:rsid w:val="006B231F"/>
    <w:rsid w:val="006B2348"/>
    <w:rsid w:val="006B2AA8"/>
    <w:rsid w:val="006B3340"/>
    <w:rsid w:val="006B3759"/>
    <w:rsid w:val="006B3DC3"/>
    <w:rsid w:val="006B4AAE"/>
    <w:rsid w:val="006B4BD5"/>
    <w:rsid w:val="006B5524"/>
    <w:rsid w:val="006B55E8"/>
    <w:rsid w:val="006B5C8B"/>
    <w:rsid w:val="006B6252"/>
    <w:rsid w:val="006B6608"/>
    <w:rsid w:val="006B6C88"/>
    <w:rsid w:val="006B77AD"/>
    <w:rsid w:val="006B7A53"/>
    <w:rsid w:val="006B7D52"/>
    <w:rsid w:val="006C0398"/>
    <w:rsid w:val="006C0528"/>
    <w:rsid w:val="006C0AB0"/>
    <w:rsid w:val="006C0DF5"/>
    <w:rsid w:val="006C1020"/>
    <w:rsid w:val="006C1212"/>
    <w:rsid w:val="006C174C"/>
    <w:rsid w:val="006C1C55"/>
    <w:rsid w:val="006C214C"/>
    <w:rsid w:val="006C229E"/>
    <w:rsid w:val="006C22DA"/>
    <w:rsid w:val="006C2326"/>
    <w:rsid w:val="006C2762"/>
    <w:rsid w:val="006C2C3C"/>
    <w:rsid w:val="006C2E29"/>
    <w:rsid w:val="006C32E6"/>
    <w:rsid w:val="006C34B2"/>
    <w:rsid w:val="006C3677"/>
    <w:rsid w:val="006C3AB5"/>
    <w:rsid w:val="006C3B6F"/>
    <w:rsid w:val="006C3D4D"/>
    <w:rsid w:val="006C3F1A"/>
    <w:rsid w:val="006C407B"/>
    <w:rsid w:val="006C42A6"/>
    <w:rsid w:val="006C4311"/>
    <w:rsid w:val="006C472D"/>
    <w:rsid w:val="006C48A2"/>
    <w:rsid w:val="006C4B3B"/>
    <w:rsid w:val="006C4C7A"/>
    <w:rsid w:val="006C4DFC"/>
    <w:rsid w:val="006C4E78"/>
    <w:rsid w:val="006C53FD"/>
    <w:rsid w:val="006C54BE"/>
    <w:rsid w:val="006C62D5"/>
    <w:rsid w:val="006C63C6"/>
    <w:rsid w:val="006C6493"/>
    <w:rsid w:val="006C6C97"/>
    <w:rsid w:val="006C6CCF"/>
    <w:rsid w:val="006C6CD8"/>
    <w:rsid w:val="006C70F7"/>
    <w:rsid w:val="006C720D"/>
    <w:rsid w:val="006C74AC"/>
    <w:rsid w:val="006C7559"/>
    <w:rsid w:val="006C7D28"/>
    <w:rsid w:val="006C7D36"/>
    <w:rsid w:val="006D00A2"/>
    <w:rsid w:val="006D04C6"/>
    <w:rsid w:val="006D0A4D"/>
    <w:rsid w:val="006D0C97"/>
    <w:rsid w:val="006D18AA"/>
    <w:rsid w:val="006D2FAF"/>
    <w:rsid w:val="006D36BC"/>
    <w:rsid w:val="006D3ABC"/>
    <w:rsid w:val="006D3FAF"/>
    <w:rsid w:val="006D490E"/>
    <w:rsid w:val="006D4CE9"/>
    <w:rsid w:val="006D504E"/>
    <w:rsid w:val="006D51FA"/>
    <w:rsid w:val="006D5D6E"/>
    <w:rsid w:val="006D5F37"/>
    <w:rsid w:val="006D6037"/>
    <w:rsid w:val="006D6A1B"/>
    <w:rsid w:val="006D6EF2"/>
    <w:rsid w:val="006D714C"/>
    <w:rsid w:val="006D770E"/>
    <w:rsid w:val="006D7796"/>
    <w:rsid w:val="006D79C4"/>
    <w:rsid w:val="006D7BB0"/>
    <w:rsid w:val="006D7DD9"/>
    <w:rsid w:val="006D7ED8"/>
    <w:rsid w:val="006E0276"/>
    <w:rsid w:val="006E03AC"/>
    <w:rsid w:val="006E0519"/>
    <w:rsid w:val="006E05E9"/>
    <w:rsid w:val="006E0BDC"/>
    <w:rsid w:val="006E0FB1"/>
    <w:rsid w:val="006E128B"/>
    <w:rsid w:val="006E1702"/>
    <w:rsid w:val="006E1917"/>
    <w:rsid w:val="006E1956"/>
    <w:rsid w:val="006E1AB6"/>
    <w:rsid w:val="006E238C"/>
    <w:rsid w:val="006E246B"/>
    <w:rsid w:val="006E2601"/>
    <w:rsid w:val="006E2634"/>
    <w:rsid w:val="006E2AC1"/>
    <w:rsid w:val="006E2CA8"/>
    <w:rsid w:val="006E49D2"/>
    <w:rsid w:val="006E4C88"/>
    <w:rsid w:val="006E4E0D"/>
    <w:rsid w:val="006E4F86"/>
    <w:rsid w:val="006E4FEC"/>
    <w:rsid w:val="006E57A7"/>
    <w:rsid w:val="006E5E9B"/>
    <w:rsid w:val="006E6078"/>
    <w:rsid w:val="006E62F8"/>
    <w:rsid w:val="006E677C"/>
    <w:rsid w:val="006E6914"/>
    <w:rsid w:val="006E6ADE"/>
    <w:rsid w:val="006E6E86"/>
    <w:rsid w:val="006E6EE6"/>
    <w:rsid w:val="006E7378"/>
    <w:rsid w:val="006E7C39"/>
    <w:rsid w:val="006E7FAD"/>
    <w:rsid w:val="006F01BA"/>
    <w:rsid w:val="006F020A"/>
    <w:rsid w:val="006F0529"/>
    <w:rsid w:val="006F07C0"/>
    <w:rsid w:val="006F0989"/>
    <w:rsid w:val="006F0F91"/>
    <w:rsid w:val="006F1209"/>
    <w:rsid w:val="006F14B3"/>
    <w:rsid w:val="006F14F4"/>
    <w:rsid w:val="006F1ECD"/>
    <w:rsid w:val="006F2067"/>
    <w:rsid w:val="006F3F73"/>
    <w:rsid w:val="006F3F7B"/>
    <w:rsid w:val="006F4324"/>
    <w:rsid w:val="006F4602"/>
    <w:rsid w:val="006F4CF7"/>
    <w:rsid w:val="006F4D52"/>
    <w:rsid w:val="006F5036"/>
    <w:rsid w:val="006F50CA"/>
    <w:rsid w:val="006F587F"/>
    <w:rsid w:val="006F678F"/>
    <w:rsid w:val="006F6C74"/>
    <w:rsid w:val="006F7043"/>
    <w:rsid w:val="006F7525"/>
    <w:rsid w:val="006F7B0C"/>
    <w:rsid w:val="006F7F12"/>
    <w:rsid w:val="006F7F8E"/>
    <w:rsid w:val="007001C6"/>
    <w:rsid w:val="00700315"/>
    <w:rsid w:val="007003E8"/>
    <w:rsid w:val="00700A18"/>
    <w:rsid w:val="00700A9E"/>
    <w:rsid w:val="00700EE7"/>
    <w:rsid w:val="00701281"/>
    <w:rsid w:val="00701310"/>
    <w:rsid w:val="00701343"/>
    <w:rsid w:val="007015EE"/>
    <w:rsid w:val="007025FD"/>
    <w:rsid w:val="0070296F"/>
    <w:rsid w:val="00702C48"/>
    <w:rsid w:val="00702CB9"/>
    <w:rsid w:val="00702EC1"/>
    <w:rsid w:val="00703855"/>
    <w:rsid w:val="00703B80"/>
    <w:rsid w:val="0070434F"/>
    <w:rsid w:val="007046A5"/>
    <w:rsid w:val="0070499E"/>
    <w:rsid w:val="0070565D"/>
    <w:rsid w:val="007056BC"/>
    <w:rsid w:val="00705F2D"/>
    <w:rsid w:val="0070604C"/>
    <w:rsid w:val="007062CA"/>
    <w:rsid w:val="007064E6"/>
    <w:rsid w:val="00706680"/>
    <w:rsid w:val="00706936"/>
    <w:rsid w:val="00706DB4"/>
    <w:rsid w:val="00706E4E"/>
    <w:rsid w:val="0070741C"/>
    <w:rsid w:val="00707700"/>
    <w:rsid w:val="00707AF0"/>
    <w:rsid w:val="00707C68"/>
    <w:rsid w:val="00707D2D"/>
    <w:rsid w:val="00710698"/>
    <w:rsid w:val="007113B4"/>
    <w:rsid w:val="00711437"/>
    <w:rsid w:val="00711554"/>
    <w:rsid w:val="007116A1"/>
    <w:rsid w:val="00711769"/>
    <w:rsid w:val="00711DCA"/>
    <w:rsid w:val="00711E10"/>
    <w:rsid w:val="00711F73"/>
    <w:rsid w:val="00712130"/>
    <w:rsid w:val="00712228"/>
    <w:rsid w:val="0071224D"/>
    <w:rsid w:val="00712282"/>
    <w:rsid w:val="00712467"/>
    <w:rsid w:val="007125F7"/>
    <w:rsid w:val="00712656"/>
    <w:rsid w:val="00712698"/>
    <w:rsid w:val="007126B4"/>
    <w:rsid w:val="00712744"/>
    <w:rsid w:val="00712B75"/>
    <w:rsid w:val="00712BC3"/>
    <w:rsid w:val="00713757"/>
    <w:rsid w:val="00713BC2"/>
    <w:rsid w:val="00713E04"/>
    <w:rsid w:val="007146B3"/>
    <w:rsid w:val="00714872"/>
    <w:rsid w:val="007149C6"/>
    <w:rsid w:val="00714C9C"/>
    <w:rsid w:val="00714DB7"/>
    <w:rsid w:val="00714EDA"/>
    <w:rsid w:val="00715151"/>
    <w:rsid w:val="007157AC"/>
    <w:rsid w:val="00715895"/>
    <w:rsid w:val="00715A6B"/>
    <w:rsid w:val="00715DF1"/>
    <w:rsid w:val="0071619A"/>
    <w:rsid w:val="00716283"/>
    <w:rsid w:val="007162E4"/>
    <w:rsid w:val="007163A4"/>
    <w:rsid w:val="0071681F"/>
    <w:rsid w:val="0071684F"/>
    <w:rsid w:val="007169C0"/>
    <w:rsid w:val="00716B60"/>
    <w:rsid w:val="00716EE8"/>
    <w:rsid w:val="00716F19"/>
    <w:rsid w:val="00717015"/>
    <w:rsid w:val="007173D0"/>
    <w:rsid w:val="007175F9"/>
    <w:rsid w:val="0071798F"/>
    <w:rsid w:val="00717B58"/>
    <w:rsid w:val="00717CF5"/>
    <w:rsid w:val="00717D3A"/>
    <w:rsid w:val="00717F30"/>
    <w:rsid w:val="0072002E"/>
    <w:rsid w:val="00720489"/>
    <w:rsid w:val="007205D1"/>
    <w:rsid w:val="007206D4"/>
    <w:rsid w:val="00720759"/>
    <w:rsid w:val="0072085F"/>
    <w:rsid w:val="0072087D"/>
    <w:rsid w:val="00720BE0"/>
    <w:rsid w:val="00721372"/>
    <w:rsid w:val="007215FE"/>
    <w:rsid w:val="0072228C"/>
    <w:rsid w:val="00722726"/>
    <w:rsid w:val="00722923"/>
    <w:rsid w:val="00722A1A"/>
    <w:rsid w:val="00722B03"/>
    <w:rsid w:val="00723033"/>
    <w:rsid w:val="007232AA"/>
    <w:rsid w:val="0072342C"/>
    <w:rsid w:val="007235B3"/>
    <w:rsid w:val="007237D1"/>
    <w:rsid w:val="007242A7"/>
    <w:rsid w:val="0072456B"/>
    <w:rsid w:val="007246F4"/>
    <w:rsid w:val="007247FC"/>
    <w:rsid w:val="00724E03"/>
    <w:rsid w:val="0072546F"/>
    <w:rsid w:val="00725CAA"/>
    <w:rsid w:val="00725CEF"/>
    <w:rsid w:val="00726171"/>
    <w:rsid w:val="00726C62"/>
    <w:rsid w:val="007273F8"/>
    <w:rsid w:val="00727599"/>
    <w:rsid w:val="007279AB"/>
    <w:rsid w:val="007301E1"/>
    <w:rsid w:val="0073025A"/>
    <w:rsid w:val="007302B5"/>
    <w:rsid w:val="00730657"/>
    <w:rsid w:val="00730788"/>
    <w:rsid w:val="00730E57"/>
    <w:rsid w:val="0073109F"/>
    <w:rsid w:val="0073112A"/>
    <w:rsid w:val="00731203"/>
    <w:rsid w:val="007312F8"/>
    <w:rsid w:val="007316AF"/>
    <w:rsid w:val="00731EED"/>
    <w:rsid w:val="007327B3"/>
    <w:rsid w:val="00732935"/>
    <w:rsid w:val="007329C0"/>
    <w:rsid w:val="00733720"/>
    <w:rsid w:val="0073375D"/>
    <w:rsid w:val="00733E93"/>
    <w:rsid w:val="0073433D"/>
    <w:rsid w:val="00734635"/>
    <w:rsid w:val="007346D3"/>
    <w:rsid w:val="00734C21"/>
    <w:rsid w:val="00734CF0"/>
    <w:rsid w:val="0073524D"/>
    <w:rsid w:val="00735284"/>
    <w:rsid w:val="0073533E"/>
    <w:rsid w:val="00735429"/>
    <w:rsid w:val="0073617E"/>
    <w:rsid w:val="00736208"/>
    <w:rsid w:val="00736815"/>
    <w:rsid w:val="00736FCD"/>
    <w:rsid w:val="00737139"/>
    <w:rsid w:val="007371EB"/>
    <w:rsid w:val="007372C9"/>
    <w:rsid w:val="007375AD"/>
    <w:rsid w:val="00737B9B"/>
    <w:rsid w:val="00737F91"/>
    <w:rsid w:val="00737FF1"/>
    <w:rsid w:val="0074001B"/>
    <w:rsid w:val="0074047C"/>
    <w:rsid w:val="007404BC"/>
    <w:rsid w:val="0074067C"/>
    <w:rsid w:val="00740B4C"/>
    <w:rsid w:val="007413C8"/>
    <w:rsid w:val="007413E9"/>
    <w:rsid w:val="007418A7"/>
    <w:rsid w:val="00741C39"/>
    <w:rsid w:val="007423C8"/>
    <w:rsid w:val="00742491"/>
    <w:rsid w:val="0074275A"/>
    <w:rsid w:val="00742D9E"/>
    <w:rsid w:val="00743545"/>
    <w:rsid w:val="00743982"/>
    <w:rsid w:val="00743AC3"/>
    <w:rsid w:val="00743C4C"/>
    <w:rsid w:val="00743D82"/>
    <w:rsid w:val="00743F12"/>
    <w:rsid w:val="00744035"/>
    <w:rsid w:val="007443D7"/>
    <w:rsid w:val="007446D7"/>
    <w:rsid w:val="00744D35"/>
    <w:rsid w:val="0074530B"/>
    <w:rsid w:val="0074565F"/>
    <w:rsid w:val="00745751"/>
    <w:rsid w:val="007459FE"/>
    <w:rsid w:val="00745F07"/>
    <w:rsid w:val="00746132"/>
    <w:rsid w:val="0074625D"/>
    <w:rsid w:val="0074653D"/>
    <w:rsid w:val="0074698E"/>
    <w:rsid w:val="00746A47"/>
    <w:rsid w:val="00746B2A"/>
    <w:rsid w:val="00747343"/>
    <w:rsid w:val="00747591"/>
    <w:rsid w:val="007475A1"/>
    <w:rsid w:val="0074772A"/>
    <w:rsid w:val="00747740"/>
    <w:rsid w:val="00747B2C"/>
    <w:rsid w:val="00747CCC"/>
    <w:rsid w:val="00747D23"/>
    <w:rsid w:val="00747E6E"/>
    <w:rsid w:val="0075000A"/>
    <w:rsid w:val="00750096"/>
    <w:rsid w:val="007505AE"/>
    <w:rsid w:val="00750DA7"/>
    <w:rsid w:val="00750E62"/>
    <w:rsid w:val="00751145"/>
    <w:rsid w:val="00751149"/>
    <w:rsid w:val="00751572"/>
    <w:rsid w:val="007517B7"/>
    <w:rsid w:val="007518AE"/>
    <w:rsid w:val="007518FF"/>
    <w:rsid w:val="00752142"/>
    <w:rsid w:val="007521DB"/>
    <w:rsid w:val="007524E6"/>
    <w:rsid w:val="00752634"/>
    <w:rsid w:val="00752682"/>
    <w:rsid w:val="00752683"/>
    <w:rsid w:val="007528F9"/>
    <w:rsid w:val="0075298A"/>
    <w:rsid w:val="007529AF"/>
    <w:rsid w:val="00752AFC"/>
    <w:rsid w:val="00752B74"/>
    <w:rsid w:val="00753CA4"/>
    <w:rsid w:val="00753FD5"/>
    <w:rsid w:val="007542A5"/>
    <w:rsid w:val="007545DF"/>
    <w:rsid w:val="00754AA0"/>
    <w:rsid w:val="00756006"/>
    <w:rsid w:val="007568E3"/>
    <w:rsid w:val="0075700A"/>
    <w:rsid w:val="0075733C"/>
    <w:rsid w:val="007579AD"/>
    <w:rsid w:val="007602CA"/>
    <w:rsid w:val="00760340"/>
    <w:rsid w:val="0076073F"/>
    <w:rsid w:val="0076091C"/>
    <w:rsid w:val="00760BF0"/>
    <w:rsid w:val="00760D2E"/>
    <w:rsid w:val="00761325"/>
    <w:rsid w:val="007615AA"/>
    <w:rsid w:val="00761AC4"/>
    <w:rsid w:val="00761B62"/>
    <w:rsid w:val="00761BC5"/>
    <w:rsid w:val="00761D14"/>
    <w:rsid w:val="00761D89"/>
    <w:rsid w:val="0076289E"/>
    <w:rsid w:val="00762D07"/>
    <w:rsid w:val="0076386C"/>
    <w:rsid w:val="00763945"/>
    <w:rsid w:val="0076464C"/>
    <w:rsid w:val="007647F5"/>
    <w:rsid w:val="00765010"/>
    <w:rsid w:val="0076506A"/>
    <w:rsid w:val="00765467"/>
    <w:rsid w:val="007655F6"/>
    <w:rsid w:val="007657AB"/>
    <w:rsid w:val="00765D62"/>
    <w:rsid w:val="00765F4E"/>
    <w:rsid w:val="00766017"/>
    <w:rsid w:val="007662F7"/>
    <w:rsid w:val="0076651C"/>
    <w:rsid w:val="00766B2F"/>
    <w:rsid w:val="00767A96"/>
    <w:rsid w:val="0077039F"/>
    <w:rsid w:val="00770663"/>
    <w:rsid w:val="007711E3"/>
    <w:rsid w:val="00771F3C"/>
    <w:rsid w:val="007721B9"/>
    <w:rsid w:val="007729A9"/>
    <w:rsid w:val="00772A55"/>
    <w:rsid w:val="00772AA3"/>
    <w:rsid w:val="00772C02"/>
    <w:rsid w:val="00772EE5"/>
    <w:rsid w:val="00772F90"/>
    <w:rsid w:val="007730A8"/>
    <w:rsid w:val="00773373"/>
    <w:rsid w:val="007735BF"/>
    <w:rsid w:val="007737DD"/>
    <w:rsid w:val="00773CC7"/>
    <w:rsid w:val="007742EE"/>
    <w:rsid w:val="007748CB"/>
    <w:rsid w:val="00774A55"/>
    <w:rsid w:val="00774CDC"/>
    <w:rsid w:val="00774CDD"/>
    <w:rsid w:val="00774E07"/>
    <w:rsid w:val="00774E47"/>
    <w:rsid w:val="0077500C"/>
    <w:rsid w:val="007750EC"/>
    <w:rsid w:val="007756AE"/>
    <w:rsid w:val="00775749"/>
    <w:rsid w:val="00776909"/>
    <w:rsid w:val="00776C7B"/>
    <w:rsid w:val="0077711F"/>
    <w:rsid w:val="0077760A"/>
    <w:rsid w:val="00777A93"/>
    <w:rsid w:val="00777C78"/>
    <w:rsid w:val="00777FF6"/>
    <w:rsid w:val="007802B6"/>
    <w:rsid w:val="0078041B"/>
    <w:rsid w:val="00780484"/>
    <w:rsid w:val="00780718"/>
    <w:rsid w:val="00780F7D"/>
    <w:rsid w:val="007811C2"/>
    <w:rsid w:val="00781B15"/>
    <w:rsid w:val="00781BAB"/>
    <w:rsid w:val="00781D02"/>
    <w:rsid w:val="0078285A"/>
    <w:rsid w:val="00782A24"/>
    <w:rsid w:val="00783108"/>
    <w:rsid w:val="007838D0"/>
    <w:rsid w:val="00783B38"/>
    <w:rsid w:val="007846BA"/>
    <w:rsid w:val="00784962"/>
    <w:rsid w:val="00784E9E"/>
    <w:rsid w:val="00784F12"/>
    <w:rsid w:val="0078504C"/>
    <w:rsid w:val="007850D4"/>
    <w:rsid w:val="007852B9"/>
    <w:rsid w:val="00785405"/>
    <w:rsid w:val="0078571F"/>
    <w:rsid w:val="00785948"/>
    <w:rsid w:val="00785F8C"/>
    <w:rsid w:val="007865FB"/>
    <w:rsid w:val="00786720"/>
    <w:rsid w:val="00786949"/>
    <w:rsid w:val="0078696C"/>
    <w:rsid w:val="00786A00"/>
    <w:rsid w:val="00786DC1"/>
    <w:rsid w:val="00786E38"/>
    <w:rsid w:val="00786F5E"/>
    <w:rsid w:val="0078701A"/>
    <w:rsid w:val="007871AB"/>
    <w:rsid w:val="007877A4"/>
    <w:rsid w:val="00787E9F"/>
    <w:rsid w:val="00787F51"/>
    <w:rsid w:val="007906FF"/>
    <w:rsid w:val="00790716"/>
    <w:rsid w:val="00790893"/>
    <w:rsid w:val="00790C81"/>
    <w:rsid w:val="00790DEA"/>
    <w:rsid w:val="007915FE"/>
    <w:rsid w:val="007918D5"/>
    <w:rsid w:val="007919D8"/>
    <w:rsid w:val="00791CE7"/>
    <w:rsid w:val="00792458"/>
    <w:rsid w:val="007924DC"/>
    <w:rsid w:val="00792506"/>
    <w:rsid w:val="007927CD"/>
    <w:rsid w:val="00793027"/>
    <w:rsid w:val="00793763"/>
    <w:rsid w:val="0079397F"/>
    <w:rsid w:val="00793A57"/>
    <w:rsid w:val="00793F64"/>
    <w:rsid w:val="0079437A"/>
    <w:rsid w:val="007943EB"/>
    <w:rsid w:val="0079457D"/>
    <w:rsid w:val="007946CC"/>
    <w:rsid w:val="0079493E"/>
    <w:rsid w:val="0079494E"/>
    <w:rsid w:val="00794AA8"/>
    <w:rsid w:val="00794CCF"/>
    <w:rsid w:val="00794EBD"/>
    <w:rsid w:val="00794F44"/>
    <w:rsid w:val="00795527"/>
    <w:rsid w:val="0079560C"/>
    <w:rsid w:val="007956B1"/>
    <w:rsid w:val="00795DDC"/>
    <w:rsid w:val="00796082"/>
    <w:rsid w:val="0079618D"/>
    <w:rsid w:val="00796283"/>
    <w:rsid w:val="00796902"/>
    <w:rsid w:val="00796BB6"/>
    <w:rsid w:val="00796F6C"/>
    <w:rsid w:val="00797104"/>
    <w:rsid w:val="007972BF"/>
    <w:rsid w:val="00797716"/>
    <w:rsid w:val="00797AD5"/>
    <w:rsid w:val="00797F6E"/>
    <w:rsid w:val="007A0000"/>
    <w:rsid w:val="007A061D"/>
    <w:rsid w:val="007A06A7"/>
    <w:rsid w:val="007A0897"/>
    <w:rsid w:val="007A0B3C"/>
    <w:rsid w:val="007A1102"/>
    <w:rsid w:val="007A1804"/>
    <w:rsid w:val="007A189F"/>
    <w:rsid w:val="007A1A72"/>
    <w:rsid w:val="007A1AD9"/>
    <w:rsid w:val="007A1FA1"/>
    <w:rsid w:val="007A20C4"/>
    <w:rsid w:val="007A243D"/>
    <w:rsid w:val="007A270F"/>
    <w:rsid w:val="007A2BA5"/>
    <w:rsid w:val="007A3F2B"/>
    <w:rsid w:val="007A4877"/>
    <w:rsid w:val="007A4A3F"/>
    <w:rsid w:val="007A4F44"/>
    <w:rsid w:val="007A53CD"/>
    <w:rsid w:val="007A5570"/>
    <w:rsid w:val="007A56A5"/>
    <w:rsid w:val="007A5825"/>
    <w:rsid w:val="007A64F9"/>
    <w:rsid w:val="007A67BD"/>
    <w:rsid w:val="007A69EE"/>
    <w:rsid w:val="007A6B26"/>
    <w:rsid w:val="007A6FF7"/>
    <w:rsid w:val="007A71D8"/>
    <w:rsid w:val="007A7E11"/>
    <w:rsid w:val="007B03C3"/>
    <w:rsid w:val="007B0526"/>
    <w:rsid w:val="007B05F6"/>
    <w:rsid w:val="007B0714"/>
    <w:rsid w:val="007B095C"/>
    <w:rsid w:val="007B0987"/>
    <w:rsid w:val="007B0D8E"/>
    <w:rsid w:val="007B0D94"/>
    <w:rsid w:val="007B13DF"/>
    <w:rsid w:val="007B1554"/>
    <w:rsid w:val="007B18FE"/>
    <w:rsid w:val="007B1E76"/>
    <w:rsid w:val="007B1E85"/>
    <w:rsid w:val="007B2082"/>
    <w:rsid w:val="007B2347"/>
    <w:rsid w:val="007B24C9"/>
    <w:rsid w:val="007B2E51"/>
    <w:rsid w:val="007B32F2"/>
    <w:rsid w:val="007B385E"/>
    <w:rsid w:val="007B39D1"/>
    <w:rsid w:val="007B3D33"/>
    <w:rsid w:val="007B3EE0"/>
    <w:rsid w:val="007B3FFF"/>
    <w:rsid w:val="007B41CE"/>
    <w:rsid w:val="007B54F0"/>
    <w:rsid w:val="007B57B5"/>
    <w:rsid w:val="007B5CC7"/>
    <w:rsid w:val="007B5D2F"/>
    <w:rsid w:val="007B642F"/>
    <w:rsid w:val="007B6485"/>
    <w:rsid w:val="007B663A"/>
    <w:rsid w:val="007B6926"/>
    <w:rsid w:val="007B6AB9"/>
    <w:rsid w:val="007B6D9D"/>
    <w:rsid w:val="007B6E5B"/>
    <w:rsid w:val="007B7489"/>
    <w:rsid w:val="007B7574"/>
    <w:rsid w:val="007B78A6"/>
    <w:rsid w:val="007B7993"/>
    <w:rsid w:val="007B7F97"/>
    <w:rsid w:val="007C0C42"/>
    <w:rsid w:val="007C12E2"/>
    <w:rsid w:val="007C1365"/>
    <w:rsid w:val="007C1502"/>
    <w:rsid w:val="007C1EB7"/>
    <w:rsid w:val="007C1FCE"/>
    <w:rsid w:val="007C231F"/>
    <w:rsid w:val="007C23F5"/>
    <w:rsid w:val="007C282A"/>
    <w:rsid w:val="007C2C4A"/>
    <w:rsid w:val="007C2CB3"/>
    <w:rsid w:val="007C2FD3"/>
    <w:rsid w:val="007C3685"/>
    <w:rsid w:val="007C3820"/>
    <w:rsid w:val="007C408D"/>
    <w:rsid w:val="007C456D"/>
    <w:rsid w:val="007C4C54"/>
    <w:rsid w:val="007C525B"/>
    <w:rsid w:val="007C567C"/>
    <w:rsid w:val="007C5986"/>
    <w:rsid w:val="007C5DEB"/>
    <w:rsid w:val="007C6198"/>
    <w:rsid w:val="007C676F"/>
    <w:rsid w:val="007C6942"/>
    <w:rsid w:val="007C6A7E"/>
    <w:rsid w:val="007C6A9F"/>
    <w:rsid w:val="007C7284"/>
    <w:rsid w:val="007C7340"/>
    <w:rsid w:val="007C7B60"/>
    <w:rsid w:val="007C7BA7"/>
    <w:rsid w:val="007C7C7F"/>
    <w:rsid w:val="007D029A"/>
    <w:rsid w:val="007D03AB"/>
    <w:rsid w:val="007D06FA"/>
    <w:rsid w:val="007D09F9"/>
    <w:rsid w:val="007D0A48"/>
    <w:rsid w:val="007D0EC7"/>
    <w:rsid w:val="007D13FC"/>
    <w:rsid w:val="007D14A1"/>
    <w:rsid w:val="007D1AC9"/>
    <w:rsid w:val="007D264A"/>
    <w:rsid w:val="007D2F78"/>
    <w:rsid w:val="007D375B"/>
    <w:rsid w:val="007D3DB9"/>
    <w:rsid w:val="007D3E1D"/>
    <w:rsid w:val="007D3E22"/>
    <w:rsid w:val="007D3F03"/>
    <w:rsid w:val="007D4091"/>
    <w:rsid w:val="007D44BA"/>
    <w:rsid w:val="007D4A0F"/>
    <w:rsid w:val="007D4B74"/>
    <w:rsid w:val="007D538E"/>
    <w:rsid w:val="007D5B37"/>
    <w:rsid w:val="007D5B4F"/>
    <w:rsid w:val="007D5F77"/>
    <w:rsid w:val="007D647D"/>
    <w:rsid w:val="007D6674"/>
    <w:rsid w:val="007D6A2F"/>
    <w:rsid w:val="007D73A8"/>
    <w:rsid w:val="007D741E"/>
    <w:rsid w:val="007D769F"/>
    <w:rsid w:val="007D7A9C"/>
    <w:rsid w:val="007D7CAB"/>
    <w:rsid w:val="007D7D9A"/>
    <w:rsid w:val="007D7FDE"/>
    <w:rsid w:val="007E07AB"/>
    <w:rsid w:val="007E0B12"/>
    <w:rsid w:val="007E0EEB"/>
    <w:rsid w:val="007E10AC"/>
    <w:rsid w:val="007E117E"/>
    <w:rsid w:val="007E1277"/>
    <w:rsid w:val="007E13D5"/>
    <w:rsid w:val="007E1A9C"/>
    <w:rsid w:val="007E1CF4"/>
    <w:rsid w:val="007E2451"/>
    <w:rsid w:val="007E24C7"/>
    <w:rsid w:val="007E26CC"/>
    <w:rsid w:val="007E3418"/>
    <w:rsid w:val="007E4243"/>
    <w:rsid w:val="007E519E"/>
    <w:rsid w:val="007E5306"/>
    <w:rsid w:val="007E56F2"/>
    <w:rsid w:val="007E59CB"/>
    <w:rsid w:val="007E5AF5"/>
    <w:rsid w:val="007E609E"/>
    <w:rsid w:val="007E62CA"/>
    <w:rsid w:val="007E638E"/>
    <w:rsid w:val="007E68F4"/>
    <w:rsid w:val="007E6C93"/>
    <w:rsid w:val="007E6CF7"/>
    <w:rsid w:val="007E72B3"/>
    <w:rsid w:val="007E74B6"/>
    <w:rsid w:val="007E74C9"/>
    <w:rsid w:val="007E7D88"/>
    <w:rsid w:val="007E7DBA"/>
    <w:rsid w:val="007F04A1"/>
    <w:rsid w:val="007F07A9"/>
    <w:rsid w:val="007F0F0E"/>
    <w:rsid w:val="007F14C2"/>
    <w:rsid w:val="007F19E1"/>
    <w:rsid w:val="007F1BF3"/>
    <w:rsid w:val="007F20B0"/>
    <w:rsid w:val="007F20B8"/>
    <w:rsid w:val="007F271A"/>
    <w:rsid w:val="007F289D"/>
    <w:rsid w:val="007F2ADA"/>
    <w:rsid w:val="007F2B06"/>
    <w:rsid w:val="007F36F4"/>
    <w:rsid w:val="007F4E43"/>
    <w:rsid w:val="007F4F62"/>
    <w:rsid w:val="007F515B"/>
    <w:rsid w:val="007F5790"/>
    <w:rsid w:val="007F5827"/>
    <w:rsid w:val="007F5902"/>
    <w:rsid w:val="007F5D58"/>
    <w:rsid w:val="007F61BD"/>
    <w:rsid w:val="007F679D"/>
    <w:rsid w:val="007F691D"/>
    <w:rsid w:val="007F6AEC"/>
    <w:rsid w:val="007F7837"/>
    <w:rsid w:val="007F7BCC"/>
    <w:rsid w:val="007F7E3E"/>
    <w:rsid w:val="008001D1"/>
    <w:rsid w:val="0080031C"/>
    <w:rsid w:val="00800401"/>
    <w:rsid w:val="008005C9"/>
    <w:rsid w:val="00800633"/>
    <w:rsid w:val="00800FB1"/>
    <w:rsid w:val="008010E7"/>
    <w:rsid w:val="00801197"/>
    <w:rsid w:val="008012B5"/>
    <w:rsid w:val="008013BD"/>
    <w:rsid w:val="0080156B"/>
    <w:rsid w:val="00801730"/>
    <w:rsid w:val="00801E5C"/>
    <w:rsid w:val="00802175"/>
    <w:rsid w:val="008023F0"/>
    <w:rsid w:val="0080262D"/>
    <w:rsid w:val="0080269B"/>
    <w:rsid w:val="008028B6"/>
    <w:rsid w:val="00802F5F"/>
    <w:rsid w:val="0080307A"/>
    <w:rsid w:val="008030A8"/>
    <w:rsid w:val="00803243"/>
    <w:rsid w:val="00803311"/>
    <w:rsid w:val="00803344"/>
    <w:rsid w:val="0080396B"/>
    <w:rsid w:val="00803A24"/>
    <w:rsid w:val="00803BE4"/>
    <w:rsid w:val="00803DA1"/>
    <w:rsid w:val="00804325"/>
    <w:rsid w:val="0080437A"/>
    <w:rsid w:val="008044AF"/>
    <w:rsid w:val="00804729"/>
    <w:rsid w:val="00805117"/>
    <w:rsid w:val="00805126"/>
    <w:rsid w:val="00805404"/>
    <w:rsid w:val="00805474"/>
    <w:rsid w:val="00805CFC"/>
    <w:rsid w:val="00806191"/>
    <w:rsid w:val="008061E3"/>
    <w:rsid w:val="00806A86"/>
    <w:rsid w:val="00806D60"/>
    <w:rsid w:val="00806DA1"/>
    <w:rsid w:val="00806DCE"/>
    <w:rsid w:val="00807095"/>
    <w:rsid w:val="00807226"/>
    <w:rsid w:val="008079B6"/>
    <w:rsid w:val="00807F31"/>
    <w:rsid w:val="00810130"/>
    <w:rsid w:val="00810446"/>
    <w:rsid w:val="008104A4"/>
    <w:rsid w:val="00810FB7"/>
    <w:rsid w:val="008110C5"/>
    <w:rsid w:val="00811451"/>
    <w:rsid w:val="0081155B"/>
    <w:rsid w:val="008118C1"/>
    <w:rsid w:val="00811EB9"/>
    <w:rsid w:val="00812495"/>
    <w:rsid w:val="0081259E"/>
    <w:rsid w:val="00812B75"/>
    <w:rsid w:val="00812F55"/>
    <w:rsid w:val="008137B8"/>
    <w:rsid w:val="00813897"/>
    <w:rsid w:val="008140EA"/>
    <w:rsid w:val="008141CE"/>
    <w:rsid w:val="008145B7"/>
    <w:rsid w:val="0081493E"/>
    <w:rsid w:val="00814C0C"/>
    <w:rsid w:val="00814CD1"/>
    <w:rsid w:val="008159D7"/>
    <w:rsid w:val="00815AFB"/>
    <w:rsid w:val="00815B57"/>
    <w:rsid w:val="00815EA3"/>
    <w:rsid w:val="008161A1"/>
    <w:rsid w:val="008162DA"/>
    <w:rsid w:val="0081667E"/>
    <w:rsid w:val="0081736C"/>
    <w:rsid w:val="00817756"/>
    <w:rsid w:val="00820258"/>
    <w:rsid w:val="0082043B"/>
    <w:rsid w:val="008207CE"/>
    <w:rsid w:val="00820986"/>
    <w:rsid w:val="0082099F"/>
    <w:rsid w:val="00820F68"/>
    <w:rsid w:val="008211DA"/>
    <w:rsid w:val="00821515"/>
    <w:rsid w:val="00821995"/>
    <w:rsid w:val="00821B19"/>
    <w:rsid w:val="00821BDE"/>
    <w:rsid w:val="008222C8"/>
    <w:rsid w:val="00822681"/>
    <w:rsid w:val="00822C5C"/>
    <w:rsid w:val="00822C9E"/>
    <w:rsid w:val="00822F28"/>
    <w:rsid w:val="00823160"/>
    <w:rsid w:val="008236FC"/>
    <w:rsid w:val="008238E0"/>
    <w:rsid w:val="008239DE"/>
    <w:rsid w:val="008239ED"/>
    <w:rsid w:val="00823B32"/>
    <w:rsid w:val="0082412A"/>
    <w:rsid w:val="008245EC"/>
    <w:rsid w:val="00824793"/>
    <w:rsid w:val="008249A3"/>
    <w:rsid w:val="00824BD9"/>
    <w:rsid w:val="00824C89"/>
    <w:rsid w:val="00825038"/>
    <w:rsid w:val="00825550"/>
    <w:rsid w:val="00825B9B"/>
    <w:rsid w:val="0082602C"/>
    <w:rsid w:val="008260FC"/>
    <w:rsid w:val="0082666D"/>
    <w:rsid w:val="008267E0"/>
    <w:rsid w:val="0082719B"/>
    <w:rsid w:val="008275C0"/>
    <w:rsid w:val="00830390"/>
    <w:rsid w:val="008304C7"/>
    <w:rsid w:val="00830566"/>
    <w:rsid w:val="00830655"/>
    <w:rsid w:val="00830CE1"/>
    <w:rsid w:val="00831081"/>
    <w:rsid w:val="00831382"/>
    <w:rsid w:val="008313EB"/>
    <w:rsid w:val="00831B39"/>
    <w:rsid w:val="00831C85"/>
    <w:rsid w:val="00831F09"/>
    <w:rsid w:val="00832084"/>
    <w:rsid w:val="00832332"/>
    <w:rsid w:val="00832436"/>
    <w:rsid w:val="0083272A"/>
    <w:rsid w:val="00832914"/>
    <w:rsid w:val="00832A98"/>
    <w:rsid w:val="008331E2"/>
    <w:rsid w:val="00833994"/>
    <w:rsid w:val="008339FE"/>
    <w:rsid w:val="00833E2A"/>
    <w:rsid w:val="00834021"/>
    <w:rsid w:val="008340EC"/>
    <w:rsid w:val="008343F2"/>
    <w:rsid w:val="00834A4A"/>
    <w:rsid w:val="00834D8F"/>
    <w:rsid w:val="008356BD"/>
    <w:rsid w:val="00835E13"/>
    <w:rsid w:val="008365EA"/>
    <w:rsid w:val="00836C16"/>
    <w:rsid w:val="0083774B"/>
    <w:rsid w:val="0083797D"/>
    <w:rsid w:val="00840CA5"/>
    <w:rsid w:val="008415C4"/>
    <w:rsid w:val="0084162B"/>
    <w:rsid w:val="0084197E"/>
    <w:rsid w:val="00841D6F"/>
    <w:rsid w:val="00842315"/>
    <w:rsid w:val="008428E3"/>
    <w:rsid w:val="00842A10"/>
    <w:rsid w:val="00842A79"/>
    <w:rsid w:val="00842C9F"/>
    <w:rsid w:val="00842D92"/>
    <w:rsid w:val="00842EB1"/>
    <w:rsid w:val="00843364"/>
    <w:rsid w:val="008434A7"/>
    <w:rsid w:val="0084360D"/>
    <w:rsid w:val="00843FCF"/>
    <w:rsid w:val="0084430B"/>
    <w:rsid w:val="00844C65"/>
    <w:rsid w:val="00844F25"/>
    <w:rsid w:val="008451E2"/>
    <w:rsid w:val="00845A33"/>
    <w:rsid w:val="00845C63"/>
    <w:rsid w:val="00845FAB"/>
    <w:rsid w:val="008461FC"/>
    <w:rsid w:val="008462DD"/>
    <w:rsid w:val="0084630C"/>
    <w:rsid w:val="00846520"/>
    <w:rsid w:val="008468A5"/>
    <w:rsid w:val="008469A6"/>
    <w:rsid w:val="00846CD9"/>
    <w:rsid w:val="00846EA5"/>
    <w:rsid w:val="00846FD3"/>
    <w:rsid w:val="00847312"/>
    <w:rsid w:val="0085003E"/>
    <w:rsid w:val="0085028B"/>
    <w:rsid w:val="008502D8"/>
    <w:rsid w:val="00850484"/>
    <w:rsid w:val="008505FE"/>
    <w:rsid w:val="0085093A"/>
    <w:rsid w:val="008511A2"/>
    <w:rsid w:val="008517FE"/>
    <w:rsid w:val="00851A4A"/>
    <w:rsid w:val="00851B65"/>
    <w:rsid w:val="00851E79"/>
    <w:rsid w:val="008520D6"/>
    <w:rsid w:val="008520D7"/>
    <w:rsid w:val="00852330"/>
    <w:rsid w:val="0085283C"/>
    <w:rsid w:val="008528F6"/>
    <w:rsid w:val="0085323B"/>
    <w:rsid w:val="008544BB"/>
    <w:rsid w:val="0085501C"/>
    <w:rsid w:val="00855278"/>
    <w:rsid w:val="00855461"/>
    <w:rsid w:val="00855A0D"/>
    <w:rsid w:val="00856658"/>
    <w:rsid w:val="008569C0"/>
    <w:rsid w:val="00857353"/>
    <w:rsid w:val="00857A0E"/>
    <w:rsid w:val="00857FBC"/>
    <w:rsid w:val="008603F2"/>
    <w:rsid w:val="0086042D"/>
    <w:rsid w:val="008606BE"/>
    <w:rsid w:val="0086179A"/>
    <w:rsid w:val="00861A99"/>
    <w:rsid w:val="00861FFB"/>
    <w:rsid w:val="008624AD"/>
    <w:rsid w:val="00862BFF"/>
    <w:rsid w:val="00862DC1"/>
    <w:rsid w:val="0086315D"/>
    <w:rsid w:val="0086343C"/>
    <w:rsid w:val="00863651"/>
    <w:rsid w:val="0086399E"/>
    <w:rsid w:val="00863A64"/>
    <w:rsid w:val="0086414C"/>
    <w:rsid w:val="008642C5"/>
    <w:rsid w:val="00864629"/>
    <w:rsid w:val="00864763"/>
    <w:rsid w:val="008647C8"/>
    <w:rsid w:val="00864F07"/>
    <w:rsid w:val="00864FC6"/>
    <w:rsid w:val="0086579E"/>
    <w:rsid w:val="00865912"/>
    <w:rsid w:val="008665C7"/>
    <w:rsid w:val="0086674B"/>
    <w:rsid w:val="00866B3F"/>
    <w:rsid w:val="00867913"/>
    <w:rsid w:val="00867C05"/>
    <w:rsid w:val="0087043C"/>
    <w:rsid w:val="00870616"/>
    <w:rsid w:val="00870BFB"/>
    <w:rsid w:val="00870C6B"/>
    <w:rsid w:val="00870CA5"/>
    <w:rsid w:val="0087141F"/>
    <w:rsid w:val="0087159F"/>
    <w:rsid w:val="0087182C"/>
    <w:rsid w:val="008718B9"/>
    <w:rsid w:val="00871A01"/>
    <w:rsid w:val="00871BAC"/>
    <w:rsid w:val="00871DBC"/>
    <w:rsid w:val="00871EFA"/>
    <w:rsid w:val="00872733"/>
    <w:rsid w:val="008728E5"/>
    <w:rsid w:val="008729D0"/>
    <w:rsid w:val="00872E24"/>
    <w:rsid w:val="00872E3B"/>
    <w:rsid w:val="0087363E"/>
    <w:rsid w:val="00873648"/>
    <w:rsid w:val="00873C12"/>
    <w:rsid w:val="00873D7C"/>
    <w:rsid w:val="00873D8F"/>
    <w:rsid w:val="00873F66"/>
    <w:rsid w:val="008746E3"/>
    <w:rsid w:val="008747B3"/>
    <w:rsid w:val="00874D66"/>
    <w:rsid w:val="008751F5"/>
    <w:rsid w:val="0087549B"/>
    <w:rsid w:val="008754B3"/>
    <w:rsid w:val="0087568B"/>
    <w:rsid w:val="00875A6F"/>
    <w:rsid w:val="00876183"/>
    <w:rsid w:val="00876E15"/>
    <w:rsid w:val="00876F6A"/>
    <w:rsid w:val="00876F6D"/>
    <w:rsid w:val="008773E7"/>
    <w:rsid w:val="00877986"/>
    <w:rsid w:val="0088056A"/>
    <w:rsid w:val="00880D9A"/>
    <w:rsid w:val="00880DAE"/>
    <w:rsid w:val="00880EC6"/>
    <w:rsid w:val="00881112"/>
    <w:rsid w:val="0088151B"/>
    <w:rsid w:val="00881A60"/>
    <w:rsid w:val="00881BA7"/>
    <w:rsid w:val="00881F37"/>
    <w:rsid w:val="00882063"/>
    <w:rsid w:val="00882093"/>
    <w:rsid w:val="008821B0"/>
    <w:rsid w:val="00882386"/>
    <w:rsid w:val="0088247A"/>
    <w:rsid w:val="00882734"/>
    <w:rsid w:val="00882757"/>
    <w:rsid w:val="008828AA"/>
    <w:rsid w:val="00882FC1"/>
    <w:rsid w:val="008830A1"/>
    <w:rsid w:val="0088332E"/>
    <w:rsid w:val="008836ED"/>
    <w:rsid w:val="00883EC5"/>
    <w:rsid w:val="008849A3"/>
    <w:rsid w:val="008849C2"/>
    <w:rsid w:val="0088551E"/>
    <w:rsid w:val="0088566C"/>
    <w:rsid w:val="0088587B"/>
    <w:rsid w:val="00885B05"/>
    <w:rsid w:val="00885B42"/>
    <w:rsid w:val="00885D98"/>
    <w:rsid w:val="00886377"/>
    <w:rsid w:val="008865C5"/>
    <w:rsid w:val="00886BE9"/>
    <w:rsid w:val="00886E91"/>
    <w:rsid w:val="00887A5A"/>
    <w:rsid w:val="008902C9"/>
    <w:rsid w:val="008907F7"/>
    <w:rsid w:val="00890AFB"/>
    <w:rsid w:val="008917DE"/>
    <w:rsid w:val="00891983"/>
    <w:rsid w:val="00891ADC"/>
    <w:rsid w:val="00891D78"/>
    <w:rsid w:val="00891DC0"/>
    <w:rsid w:val="008921D8"/>
    <w:rsid w:val="00892E27"/>
    <w:rsid w:val="00892ED9"/>
    <w:rsid w:val="00893057"/>
    <w:rsid w:val="008933C4"/>
    <w:rsid w:val="00893C27"/>
    <w:rsid w:val="0089425A"/>
    <w:rsid w:val="008943FA"/>
    <w:rsid w:val="00894A01"/>
    <w:rsid w:val="00894FD8"/>
    <w:rsid w:val="0089522E"/>
    <w:rsid w:val="0089532B"/>
    <w:rsid w:val="008955D7"/>
    <w:rsid w:val="008968CD"/>
    <w:rsid w:val="00896C1E"/>
    <w:rsid w:val="00897AEE"/>
    <w:rsid w:val="00897BE1"/>
    <w:rsid w:val="008A0164"/>
    <w:rsid w:val="008A04D5"/>
    <w:rsid w:val="008A0B33"/>
    <w:rsid w:val="008A0B73"/>
    <w:rsid w:val="008A12A4"/>
    <w:rsid w:val="008A14CF"/>
    <w:rsid w:val="008A1620"/>
    <w:rsid w:val="008A1623"/>
    <w:rsid w:val="008A18DD"/>
    <w:rsid w:val="008A1E18"/>
    <w:rsid w:val="008A1F26"/>
    <w:rsid w:val="008A2243"/>
    <w:rsid w:val="008A2FB3"/>
    <w:rsid w:val="008A31AA"/>
    <w:rsid w:val="008A333F"/>
    <w:rsid w:val="008A334A"/>
    <w:rsid w:val="008A33E5"/>
    <w:rsid w:val="008A3809"/>
    <w:rsid w:val="008A38CF"/>
    <w:rsid w:val="008A4239"/>
    <w:rsid w:val="008A497C"/>
    <w:rsid w:val="008A4CED"/>
    <w:rsid w:val="008A4DF8"/>
    <w:rsid w:val="008A575A"/>
    <w:rsid w:val="008A5792"/>
    <w:rsid w:val="008A5B14"/>
    <w:rsid w:val="008A5B8F"/>
    <w:rsid w:val="008A5CDE"/>
    <w:rsid w:val="008A5D17"/>
    <w:rsid w:val="008A6489"/>
    <w:rsid w:val="008A655A"/>
    <w:rsid w:val="008A6820"/>
    <w:rsid w:val="008A6A03"/>
    <w:rsid w:val="008A6FDA"/>
    <w:rsid w:val="008A7366"/>
    <w:rsid w:val="008A7420"/>
    <w:rsid w:val="008A74F6"/>
    <w:rsid w:val="008A7952"/>
    <w:rsid w:val="008A7E68"/>
    <w:rsid w:val="008A7F04"/>
    <w:rsid w:val="008B04A0"/>
    <w:rsid w:val="008B04E2"/>
    <w:rsid w:val="008B07E5"/>
    <w:rsid w:val="008B0993"/>
    <w:rsid w:val="008B0A97"/>
    <w:rsid w:val="008B17F8"/>
    <w:rsid w:val="008B2389"/>
    <w:rsid w:val="008B251D"/>
    <w:rsid w:val="008B2A10"/>
    <w:rsid w:val="008B2C10"/>
    <w:rsid w:val="008B2E4F"/>
    <w:rsid w:val="008B334B"/>
    <w:rsid w:val="008B3931"/>
    <w:rsid w:val="008B3AE9"/>
    <w:rsid w:val="008B41C7"/>
    <w:rsid w:val="008B429A"/>
    <w:rsid w:val="008B43FA"/>
    <w:rsid w:val="008B45DD"/>
    <w:rsid w:val="008B4D02"/>
    <w:rsid w:val="008B56AE"/>
    <w:rsid w:val="008B5850"/>
    <w:rsid w:val="008B5869"/>
    <w:rsid w:val="008B6442"/>
    <w:rsid w:val="008B6A66"/>
    <w:rsid w:val="008B6A74"/>
    <w:rsid w:val="008B6D7D"/>
    <w:rsid w:val="008B6E6B"/>
    <w:rsid w:val="008B7088"/>
    <w:rsid w:val="008B71CA"/>
    <w:rsid w:val="008B7974"/>
    <w:rsid w:val="008B7D3D"/>
    <w:rsid w:val="008B7D7A"/>
    <w:rsid w:val="008B7E20"/>
    <w:rsid w:val="008B7FF0"/>
    <w:rsid w:val="008C00E0"/>
    <w:rsid w:val="008C0547"/>
    <w:rsid w:val="008C0692"/>
    <w:rsid w:val="008C06B8"/>
    <w:rsid w:val="008C0986"/>
    <w:rsid w:val="008C0BA3"/>
    <w:rsid w:val="008C122F"/>
    <w:rsid w:val="008C13BA"/>
    <w:rsid w:val="008C18FB"/>
    <w:rsid w:val="008C2179"/>
    <w:rsid w:val="008C293C"/>
    <w:rsid w:val="008C2AC7"/>
    <w:rsid w:val="008C2D18"/>
    <w:rsid w:val="008C2FEA"/>
    <w:rsid w:val="008C30BE"/>
    <w:rsid w:val="008C351C"/>
    <w:rsid w:val="008C37F8"/>
    <w:rsid w:val="008C3821"/>
    <w:rsid w:val="008C3898"/>
    <w:rsid w:val="008C38B1"/>
    <w:rsid w:val="008C3E86"/>
    <w:rsid w:val="008C43BB"/>
    <w:rsid w:val="008C47DE"/>
    <w:rsid w:val="008C4DEA"/>
    <w:rsid w:val="008C5023"/>
    <w:rsid w:val="008C5117"/>
    <w:rsid w:val="008C523E"/>
    <w:rsid w:val="008C5305"/>
    <w:rsid w:val="008C59B1"/>
    <w:rsid w:val="008C5B36"/>
    <w:rsid w:val="008C6A7E"/>
    <w:rsid w:val="008C70B1"/>
    <w:rsid w:val="008C7920"/>
    <w:rsid w:val="008C7BC8"/>
    <w:rsid w:val="008C7D53"/>
    <w:rsid w:val="008D062C"/>
    <w:rsid w:val="008D07F6"/>
    <w:rsid w:val="008D0876"/>
    <w:rsid w:val="008D0AA2"/>
    <w:rsid w:val="008D138C"/>
    <w:rsid w:val="008D17E4"/>
    <w:rsid w:val="008D1ED6"/>
    <w:rsid w:val="008D218E"/>
    <w:rsid w:val="008D26F9"/>
    <w:rsid w:val="008D2911"/>
    <w:rsid w:val="008D2A89"/>
    <w:rsid w:val="008D2F47"/>
    <w:rsid w:val="008D35BD"/>
    <w:rsid w:val="008D35CE"/>
    <w:rsid w:val="008D38C3"/>
    <w:rsid w:val="008D39D3"/>
    <w:rsid w:val="008D3C65"/>
    <w:rsid w:val="008D3CC5"/>
    <w:rsid w:val="008D412D"/>
    <w:rsid w:val="008D4804"/>
    <w:rsid w:val="008D4EFC"/>
    <w:rsid w:val="008D544C"/>
    <w:rsid w:val="008D570B"/>
    <w:rsid w:val="008D5869"/>
    <w:rsid w:val="008D58F2"/>
    <w:rsid w:val="008D5CC3"/>
    <w:rsid w:val="008D5D4E"/>
    <w:rsid w:val="008D5FE5"/>
    <w:rsid w:val="008D67CD"/>
    <w:rsid w:val="008D6D08"/>
    <w:rsid w:val="008D720D"/>
    <w:rsid w:val="008D7663"/>
    <w:rsid w:val="008D7A52"/>
    <w:rsid w:val="008D7C69"/>
    <w:rsid w:val="008D7F89"/>
    <w:rsid w:val="008E0489"/>
    <w:rsid w:val="008E0A06"/>
    <w:rsid w:val="008E0DC9"/>
    <w:rsid w:val="008E101F"/>
    <w:rsid w:val="008E11D9"/>
    <w:rsid w:val="008E1242"/>
    <w:rsid w:val="008E13AF"/>
    <w:rsid w:val="008E19A9"/>
    <w:rsid w:val="008E1B55"/>
    <w:rsid w:val="008E2097"/>
    <w:rsid w:val="008E2A27"/>
    <w:rsid w:val="008E2DD4"/>
    <w:rsid w:val="008E2E25"/>
    <w:rsid w:val="008E2FDC"/>
    <w:rsid w:val="008E3BBC"/>
    <w:rsid w:val="008E3DB3"/>
    <w:rsid w:val="008E4104"/>
    <w:rsid w:val="008E43EF"/>
    <w:rsid w:val="008E5343"/>
    <w:rsid w:val="008E5405"/>
    <w:rsid w:val="008E56BC"/>
    <w:rsid w:val="008E58BF"/>
    <w:rsid w:val="008E5970"/>
    <w:rsid w:val="008E5F9F"/>
    <w:rsid w:val="008E6052"/>
    <w:rsid w:val="008E62A8"/>
    <w:rsid w:val="008E639A"/>
    <w:rsid w:val="008E65C6"/>
    <w:rsid w:val="008E675E"/>
    <w:rsid w:val="008E6C3C"/>
    <w:rsid w:val="008E7437"/>
    <w:rsid w:val="008E75A6"/>
    <w:rsid w:val="008E76C3"/>
    <w:rsid w:val="008E7A61"/>
    <w:rsid w:val="008F017E"/>
    <w:rsid w:val="008F0EC3"/>
    <w:rsid w:val="008F0EFB"/>
    <w:rsid w:val="008F13EE"/>
    <w:rsid w:val="008F1452"/>
    <w:rsid w:val="008F2600"/>
    <w:rsid w:val="008F261A"/>
    <w:rsid w:val="008F2829"/>
    <w:rsid w:val="008F2E69"/>
    <w:rsid w:val="008F3176"/>
    <w:rsid w:val="008F33E7"/>
    <w:rsid w:val="008F3795"/>
    <w:rsid w:val="008F39E1"/>
    <w:rsid w:val="008F4831"/>
    <w:rsid w:val="008F49F1"/>
    <w:rsid w:val="008F4A7C"/>
    <w:rsid w:val="008F4FF9"/>
    <w:rsid w:val="008F52EB"/>
    <w:rsid w:val="008F54FC"/>
    <w:rsid w:val="008F5543"/>
    <w:rsid w:val="008F575E"/>
    <w:rsid w:val="008F59ED"/>
    <w:rsid w:val="008F640D"/>
    <w:rsid w:val="008F693C"/>
    <w:rsid w:val="008F6F89"/>
    <w:rsid w:val="008F7AB4"/>
    <w:rsid w:val="008F7D42"/>
    <w:rsid w:val="008F7EBF"/>
    <w:rsid w:val="0090014E"/>
    <w:rsid w:val="00900DA3"/>
    <w:rsid w:val="00901016"/>
    <w:rsid w:val="009015A5"/>
    <w:rsid w:val="00901A82"/>
    <w:rsid w:val="00901AD3"/>
    <w:rsid w:val="00901BB3"/>
    <w:rsid w:val="00901CF6"/>
    <w:rsid w:val="009025FE"/>
    <w:rsid w:val="0090262E"/>
    <w:rsid w:val="009027A3"/>
    <w:rsid w:val="00902B51"/>
    <w:rsid w:val="00903121"/>
    <w:rsid w:val="009032EC"/>
    <w:rsid w:val="00903557"/>
    <w:rsid w:val="0090369C"/>
    <w:rsid w:val="00903915"/>
    <w:rsid w:val="00904092"/>
    <w:rsid w:val="009045B4"/>
    <w:rsid w:val="009046F9"/>
    <w:rsid w:val="009048A9"/>
    <w:rsid w:val="00904F04"/>
    <w:rsid w:val="00904FA8"/>
    <w:rsid w:val="00905056"/>
    <w:rsid w:val="009051AA"/>
    <w:rsid w:val="009051DB"/>
    <w:rsid w:val="0090559D"/>
    <w:rsid w:val="00905B61"/>
    <w:rsid w:val="00905B82"/>
    <w:rsid w:val="00905BB8"/>
    <w:rsid w:val="00905CFD"/>
    <w:rsid w:val="00906104"/>
    <w:rsid w:val="009062F4"/>
    <w:rsid w:val="00906488"/>
    <w:rsid w:val="00906528"/>
    <w:rsid w:val="0090665A"/>
    <w:rsid w:val="00906DFA"/>
    <w:rsid w:val="00907017"/>
    <w:rsid w:val="009101F8"/>
    <w:rsid w:val="00910735"/>
    <w:rsid w:val="00910B7C"/>
    <w:rsid w:val="00910DD2"/>
    <w:rsid w:val="009111B6"/>
    <w:rsid w:val="009111BF"/>
    <w:rsid w:val="009111C3"/>
    <w:rsid w:val="00911219"/>
    <w:rsid w:val="00911224"/>
    <w:rsid w:val="00912B21"/>
    <w:rsid w:val="00913181"/>
    <w:rsid w:val="00913301"/>
    <w:rsid w:val="00913A4C"/>
    <w:rsid w:val="00913BB0"/>
    <w:rsid w:val="00914569"/>
    <w:rsid w:val="00914650"/>
    <w:rsid w:val="00914815"/>
    <w:rsid w:val="00914CE7"/>
    <w:rsid w:val="009161EA"/>
    <w:rsid w:val="009165C9"/>
    <w:rsid w:val="00916954"/>
    <w:rsid w:val="009169C2"/>
    <w:rsid w:val="009169EB"/>
    <w:rsid w:val="00916E97"/>
    <w:rsid w:val="0091757E"/>
    <w:rsid w:val="00917668"/>
    <w:rsid w:val="00917D8D"/>
    <w:rsid w:val="00920655"/>
    <w:rsid w:val="00920930"/>
    <w:rsid w:val="0092094F"/>
    <w:rsid w:val="00921743"/>
    <w:rsid w:val="009219C0"/>
    <w:rsid w:val="00921D1B"/>
    <w:rsid w:val="00922B33"/>
    <w:rsid w:val="00922C40"/>
    <w:rsid w:val="00922CF3"/>
    <w:rsid w:val="00922D4A"/>
    <w:rsid w:val="009231B5"/>
    <w:rsid w:val="0092331A"/>
    <w:rsid w:val="00923365"/>
    <w:rsid w:val="009237DB"/>
    <w:rsid w:val="00924411"/>
    <w:rsid w:val="00924580"/>
    <w:rsid w:val="00924B22"/>
    <w:rsid w:val="009250B7"/>
    <w:rsid w:val="00925C36"/>
    <w:rsid w:val="00925F64"/>
    <w:rsid w:val="00925FB1"/>
    <w:rsid w:val="009272CB"/>
    <w:rsid w:val="009272FD"/>
    <w:rsid w:val="00927712"/>
    <w:rsid w:val="00927783"/>
    <w:rsid w:val="009278D0"/>
    <w:rsid w:val="00927F45"/>
    <w:rsid w:val="00927FF5"/>
    <w:rsid w:val="00930142"/>
    <w:rsid w:val="00930393"/>
    <w:rsid w:val="00930511"/>
    <w:rsid w:val="0093056D"/>
    <w:rsid w:val="009305FA"/>
    <w:rsid w:val="009307D2"/>
    <w:rsid w:val="00930DE8"/>
    <w:rsid w:val="00930EFE"/>
    <w:rsid w:val="0093171C"/>
    <w:rsid w:val="0093178B"/>
    <w:rsid w:val="00932097"/>
    <w:rsid w:val="0093274B"/>
    <w:rsid w:val="009327CB"/>
    <w:rsid w:val="00932D1E"/>
    <w:rsid w:val="00932E39"/>
    <w:rsid w:val="00932E4E"/>
    <w:rsid w:val="00932FF7"/>
    <w:rsid w:val="00933492"/>
    <w:rsid w:val="00933996"/>
    <w:rsid w:val="009339BC"/>
    <w:rsid w:val="00933F0A"/>
    <w:rsid w:val="009340AA"/>
    <w:rsid w:val="00934540"/>
    <w:rsid w:val="00934700"/>
    <w:rsid w:val="00934A31"/>
    <w:rsid w:val="00935119"/>
    <w:rsid w:val="00935C7E"/>
    <w:rsid w:val="00936237"/>
    <w:rsid w:val="00936515"/>
    <w:rsid w:val="009365BC"/>
    <w:rsid w:val="00936E61"/>
    <w:rsid w:val="0093714A"/>
    <w:rsid w:val="0093789A"/>
    <w:rsid w:val="009378C4"/>
    <w:rsid w:val="00937B35"/>
    <w:rsid w:val="009407A2"/>
    <w:rsid w:val="009408F4"/>
    <w:rsid w:val="00940B7F"/>
    <w:rsid w:val="00941142"/>
    <w:rsid w:val="009411BC"/>
    <w:rsid w:val="009412B3"/>
    <w:rsid w:val="00941304"/>
    <w:rsid w:val="00941330"/>
    <w:rsid w:val="0094168F"/>
    <w:rsid w:val="00941A6A"/>
    <w:rsid w:val="00941BBB"/>
    <w:rsid w:val="00942AB2"/>
    <w:rsid w:val="00942CB7"/>
    <w:rsid w:val="00942FBD"/>
    <w:rsid w:val="009435A3"/>
    <w:rsid w:val="00943F26"/>
    <w:rsid w:val="009441E8"/>
    <w:rsid w:val="00944395"/>
    <w:rsid w:val="009445F6"/>
    <w:rsid w:val="00944A84"/>
    <w:rsid w:val="00944DE3"/>
    <w:rsid w:val="009457BC"/>
    <w:rsid w:val="0094590A"/>
    <w:rsid w:val="00945911"/>
    <w:rsid w:val="00945DF2"/>
    <w:rsid w:val="00945EE5"/>
    <w:rsid w:val="00945FF5"/>
    <w:rsid w:val="00946026"/>
    <w:rsid w:val="00946059"/>
    <w:rsid w:val="009464CB"/>
    <w:rsid w:val="00946D5D"/>
    <w:rsid w:val="00947939"/>
    <w:rsid w:val="00947EE6"/>
    <w:rsid w:val="009500EC"/>
    <w:rsid w:val="00950127"/>
    <w:rsid w:val="0095096B"/>
    <w:rsid w:val="00950D84"/>
    <w:rsid w:val="00950F6A"/>
    <w:rsid w:val="00951139"/>
    <w:rsid w:val="0095120D"/>
    <w:rsid w:val="00951335"/>
    <w:rsid w:val="009514ED"/>
    <w:rsid w:val="00951F86"/>
    <w:rsid w:val="00952082"/>
    <w:rsid w:val="00952A3D"/>
    <w:rsid w:val="00952D35"/>
    <w:rsid w:val="00952E84"/>
    <w:rsid w:val="00953111"/>
    <w:rsid w:val="00953505"/>
    <w:rsid w:val="00953690"/>
    <w:rsid w:val="0095386A"/>
    <w:rsid w:val="00953A43"/>
    <w:rsid w:val="00953A86"/>
    <w:rsid w:val="00953A9D"/>
    <w:rsid w:val="00953E54"/>
    <w:rsid w:val="00953F54"/>
    <w:rsid w:val="009543DB"/>
    <w:rsid w:val="009547CC"/>
    <w:rsid w:val="00954C35"/>
    <w:rsid w:val="00955101"/>
    <w:rsid w:val="00955690"/>
    <w:rsid w:val="00955976"/>
    <w:rsid w:val="00955B67"/>
    <w:rsid w:val="0095671C"/>
    <w:rsid w:val="009569CF"/>
    <w:rsid w:val="009570A4"/>
    <w:rsid w:val="00957577"/>
    <w:rsid w:val="009575E9"/>
    <w:rsid w:val="0095775A"/>
    <w:rsid w:val="00957CD9"/>
    <w:rsid w:val="00957F82"/>
    <w:rsid w:val="00960498"/>
    <w:rsid w:val="00960ACC"/>
    <w:rsid w:val="00960C2E"/>
    <w:rsid w:val="00960F07"/>
    <w:rsid w:val="009611F0"/>
    <w:rsid w:val="0096148D"/>
    <w:rsid w:val="00961886"/>
    <w:rsid w:val="00962167"/>
    <w:rsid w:val="0096298E"/>
    <w:rsid w:val="00962ACC"/>
    <w:rsid w:val="00962BD7"/>
    <w:rsid w:val="009639D6"/>
    <w:rsid w:val="00963A89"/>
    <w:rsid w:val="0096412E"/>
    <w:rsid w:val="009649D4"/>
    <w:rsid w:val="00964A33"/>
    <w:rsid w:val="00964EE1"/>
    <w:rsid w:val="00965410"/>
    <w:rsid w:val="0096630F"/>
    <w:rsid w:val="0096644E"/>
    <w:rsid w:val="00966A2D"/>
    <w:rsid w:val="00966BAB"/>
    <w:rsid w:val="00966CCB"/>
    <w:rsid w:val="00966CFC"/>
    <w:rsid w:val="00966E4B"/>
    <w:rsid w:val="00966E80"/>
    <w:rsid w:val="00967194"/>
    <w:rsid w:val="00967B35"/>
    <w:rsid w:val="009702BA"/>
    <w:rsid w:val="00970D74"/>
    <w:rsid w:val="0097168E"/>
    <w:rsid w:val="0097176B"/>
    <w:rsid w:val="00971953"/>
    <w:rsid w:val="00972169"/>
    <w:rsid w:val="00972489"/>
    <w:rsid w:val="00972755"/>
    <w:rsid w:val="00972966"/>
    <w:rsid w:val="0097313C"/>
    <w:rsid w:val="009732B2"/>
    <w:rsid w:val="0097338E"/>
    <w:rsid w:val="009734D4"/>
    <w:rsid w:val="00973936"/>
    <w:rsid w:val="00973F7E"/>
    <w:rsid w:val="00974D51"/>
    <w:rsid w:val="00975198"/>
    <w:rsid w:val="0097563B"/>
    <w:rsid w:val="009757C5"/>
    <w:rsid w:val="00975834"/>
    <w:rsid w:val="00975DBF"/>
    <w:rsid w:val="0097632E"/>
    <w:rsid w:val="009763C4"/>
    <w:rsid w:val="00976AB9"/>
    <w:rsid w:val="00977008"/>
    <w:rsid w:val="0097744A"/>
    <w:rsid w:val="00977559"/>
    <w:rsid w:val="00977FB0"/>
    <w:rsid w:val="00980263"/>
    <w:rsid w:val="009803E0"/>
    <w:rsid w:val="0098074E"/>
    <w:rsid w:val="00980771"/>
    <w:rsid w:val="009809C0"/>
    <w:rsid w:val="00980F24"/>
    <w:rsid w:val="00981020"/>
    <w:rsid w:val="0098133B"/>
    <w:rsid w:val="00981646"/>
    <w:rsid w:val="00981F02"/>
    <w:rsid w:val="00981F9B"/>
    <w:rsid w:val="009826D9"/>
    <w:rsid w:val="00982733"/>
    <w:rsid w:val="00982AFA"/>
    <w:rsid w:val="009832C3"/>
    <w:rsid w:val="00983BB7"/>
    <w:rsid w:val="0098402A"/>
    <w:rsid w:val="0098436F"/>
    <w:rsid w:val="009845F7"/>
    <w:rsid w:val="00984C55"/>
    <w:rsid w:val="0098514B"/>
    <w:rsid w:val="00985315"/>
    <w:rsid w:val="0098549D"/>
    <w:rsid w:val="0098552C"/>
    <w:rsid w:val="00985970"/>
    <w:rsid w:val="00985CE3"/>
    <w:rsid w:val="00985F96"/>
    <w:rsid w:val="0098610A"/>
    <w:rsid w:val="009863DD"/>
    <w:rsid w:val="009869DF"/>
    <w:rsid w:val="00986C6D"/>
    <w:rsid w:val="00986CEA"/>
    <w:rsid w:val="00987410"/>
    <w:rsid w:val="00987809"/>
    <w:rsid w:val="0098794E"/>
    <w:rsid w:val="00987B3E"/>
    <w:rsid w:val="009901A5"/>
    <w:rsid w:val="00990A92"/>
    <w:rsid w:val="00990AD7"/>
    <w:rsid w:val="00990B89"/>
    <w:rsid w:val="00990FE0"/>
    <w:rsid w:val="00991872"/>
    <w:rsid w:val="00991B47"/>
    <w:rsid w:val="00991D8F"/>
    <w:rsid w:val="009925D5"/>
    <w:rsid w:val="009926A4"/>
    <w:rsid w:val="00992725"/>
    <w:rsid w:val="0099273B"/>
    <w:rsid w:val="00992BA8"/>
    <w:rsid w:val="00993717"/>
    <w:rsid w:val="009938D0"/>
    <w:rsid w:val="00993E40"/>
    <w:rsid w:val="0099532B"/>
    <w:rsid w:val="00995A32"/>
    <w:rsid w:val="00995D2B"/>
    <w:rsid w:val="009961AE"/>
    <w:rsid w:val="009962C5"/>
    <w:rsid w:val="00996765"/>
    <w:rsid w:val="009967CB"/>
    <w:rsid w:val="0099708A"/>
    <w:rsid w:val="00997502"/>
    <w:rsid w:val="00997B4F"/>
    <w:rsid w:val="00997EFE"/>
    <w:rsid w:val="009A02B6"/>
    <w:rsid w:val="009A0D23"/>
    <w:rsid w:val="009A105C"/>
    <w:rsid w:val="009A1376"/>
    <w:rsid w:val="009A13C9"/>
    <w:rsid w:val="009A159D"/>
    <w:rsid w:val="009A163C"/>
    <w:rsid w:val="009A16F1"/>
    <w:rsid w:val="009A1BC9"/>
    <w:rsid w:val="009A1EA5"/>
    <w:rsid w:val="009A2279"/>
    <w:rsid w:val="009A234A"/>
    <w:rsid w:val="009A25E7"/>
    <w:rsid w:val="009A27F5"/>
    <w:rsid w:val="009A3138"/>
    <w:rsid w:val="009A335D"/>
    <w:rsid w:val="009A3713"/>
    <w:rsid w:val="009A3786"/>
    <w:rsid w:val="009A382A"/>
    <w:rsid w:val="009A3A64"/>
    <w:rsid w:val="009A3FBA"/>
    <w:rsid w:val="009A41CC"/>
    <w:rsid w:val="009A41E2"/>
    <w:rsid w:val="009A428F"/>
    <w:rsid w:val="009A43D0"/>
    <w:rsid w:val="009A4E39"/>
    <w:rsid w:val="009A4EBD"/>
    <w:rsid w:val="009A53CC"/>
    <w:rsid w:val="009A6169"/>
    <w:rsid w:val="009A6401"/>
    <w:rsid w:val="009A6954"/>
    <w:rsid w:val="009A6DCB"/>
    <w:rsid w:val="009A7253"/>
    <w:rsid w:val="009A72D6"/>
    <w:rsid w:val="009A75D0"/>
    <w:rsid w:val="009A7AA0"/>
    <w:rsid w:val="009A7FF8"/>
    <w:rsid w:val="009B00C2"/>
    <w:rsid w:val="009B08F7"/>
    <w:rsid w:val="009B0AAF"/>
    <w:rsid w:val="009B0CDA"/>
    <w:rsid w:val="009B0CEB"/>
    <w:rsid w:val="009B0D07"/>
    <w:rsid w:val="009B1B99"/>
    <w:rsid w:val="009B1E5C"/>
    <w:rsid w:val="009B1EBA"/>
    <w:rsid w:val="009B262E"/>
    <w:rsid w:val="009B27DF"/>
    <w:rsid w:val="009B2C4C"/>
    <w:rsid w:val="009B4021"/>
    <w:rsid w:val="009B4064"/>
    <w:rsid w:val="009B42D4"/>
    <w:rsid w:val="009B45C2"/>
    <w:rsid w:val="009B47AE"/>
    <w:rsid w:val="009B49B6"/>
    <w:rsid w:val="009B50C1"/>
    <w:rsid w:val="009B5179"/>
    <w:rsid w:val="009B5296"/>
    <w:rsid w:val="009B53A9"/>
    <w:rsid w:val="009B53C7"/>
    <w:rsid w:val="009B5569"/>
    <w:rsid w:val="009B55E3"/>
    <w:rsid w:val="009B5AE2"/>
    <w:rsid w:val="009B5B9C"/>
    <w:rsid w:val="009B5EB8"/>
    <w:rsid w:val="009B6115"/>
    <w:rsid w:val="009B6389"/>
    <w:rsid w:val="009B66C9"/>
    <w:rsid w:val="009B66D0"/>
    <w:rsid w:val="009B66D2"/>
    <w:rsid w:val="009B6704"/>
    <w:rsid w:val="009B6BCB"/>
    <w:rsid w:val="009B7109"/>
    <w:rsid w:val="009B73E5"/>
    <w:rsid w:val="009B74B1"/>
    <w:rsid w:val="009B76EB"/>
    <w:rsid w:val="009B7A89"/>
    <w:rsid w:val="009B7CCF"/>
    <w:rsid w:val="009B7D16"/>
    <w:rsid w:val="009C004B"/>
    <w:rsid w:val="009C012E"/>
    <w:rsid w:val="009C043B"/>
    <w:rsid w:val="009C04FF"/>
    <w:rsid w:val="009C0DFB"/>
    <w:rsid w:val="009C125D"/>
    <w:rsid w:val="009C1368"/>
    <w:rsid w:val="009C168E"/>
    <w:rsid w:val="009C1A8A"/>
    <w:rsid w:val="009C24E2"/>
    <w:rsid w:val="009C2A6D"/>
    <w:rsid w:val="009C391D"/>
    <w:rsid w:val="009C3B61"/>
    <w:rsid w:val="009C3D7A"/>
    <w:rsid w:val="009C42AF"/>
    <w:rsid w:val="009C4354"/>
    <w:rsid w:val="009C43ED"/>
    <w:rsid w:val="009C44F4"/>
    <w:rsid w:val="009C4518"/>
    <w:rsid w:val="009C45D5"/>
    <w:rsid w:val="009C4CD3"/>
    <w:rsid w:val="009C5404"/>
    <w:rsid w:val="009C56B6"/>
    <w:rsid w:val="009C6814"/>
    <w:rsid w:val="009C6CEF"/>
    <w:rsid w:val="009C6D6E"/>
    <w:rsid w:val="009C6D95"/>
    <w:rsid w:val="009C6E5A"/>
    <w:rsid w:val="009C7367"/>
    <w:rsid w:val="009C769D"/>
    <w:rsid w:val="009C76FE"/>
    <w:rsid w:val="009C77D3"/>
    <w:rsid w:val="009C7B43"/>
    <w:rsid w:val="009C7EA0"/>
    <w:rsid w:val="009D0121"/>
    <w:rsid w:val="009D022C"/>
    <w:rsid w:val="009D0586"/>
    <w:rsid w:val="009D0BFF"/>
    <w:rsid w:val="009D136E"/>
    <w:rsid w:val="009D1D41"/>
    <w:rsid w:val="009D252D"/>
    <w:rsid w:val="009D26B7"/>
    <w:rsid w:val="009D2782"/>
    <w:rsid w:val="009D281C"/>
    <w:rsid w:val="009D30CA"/>
    <w:rsid w:val="009D377E"/>
    <w:rsid w:val="009D37ED"/>
    <w:rsid w:val="009D3BB8"/>
    <w:rsid w:val="009D42C7"/>
    <w:rsid w:val="009D4421"/>
    <w:rsid w:val="009D45BA"/>
    <w:rsid w:val="009D487C"/>
    <w:rsid w:val="009D488F"/>
    <w:rsid w:val="009D4BC6"/>
    <w:rsid w:val="009D5057"/>
    <w:rsid w:val="009D55CB"/>
    <w:rsid w:val="009D560C"/>
    <w:rsid w:val="009D59C1"/>
    <w:rsid w:val="009D59FE"/>
    <w:rsid w:val="009D62AE"/>
    <w:rsid w:val="009D685C"/>
    <w:rsid w:val="009D694D"/>
    <w:rsid w:val="009D765F"/>
    <w:rsid w:val="009D7890"/>
    <w:rsid w:val="009D7F15"/>
    <w:rsid w:val="009E00CB"/>
    <w:rsid w:val="009E069C"/>
    <w:rsid w:val="009E0E1E"/>
    <w:rsid w:val="009E1111"/>
    <w:rsid w:val="009E1233"/>
    <w:rsid w:val="009E146A"/>
    <w:rsid w:val="009E1519"/>
    <w:rsid w:val="009E159B"/>
    <w:rsid w:val="009E163E"/>
    <w:rsid w:val="009E20B8"/>
    <w:rsid w:val="009E26AA"/>
    <w:rsid w:val="009E2781"/>
    <w:rsid w:val="009E2831"/>
    <w:rsid w:val="009E309E"/>
    <w:rsid w:val="009E32C8"/>
    <w:rsid w:val="009E36A4"/>
    <w:rsid w:val="009E38FD"/>
    <w:rsid w:val="009E3CA2"/>
    <w:rsid w:val="009E3ECE"/>
    <w:rsid w:val="009E3FC0"/>
    <w:rsid w:val="009E43E9"/>
    <w:rsid w:val="009E44B3"/>
    <w:rsid w:val="009E4565"/>
    <w:rsid w:val="009E4881"/>
    <w:rsid w:val="009E4D63"/>
    <w:rsid w:val="009E52DD"/>
    <w:rsid w:val="009E53D9"/>
    <w:rsid w:val="009E597E"/>
    <w:rsid w:val="009E5C63"/>
    <w:rsid w:val="009E60AF"/>
    <w:rsid w:val="009E6C82"/>
    <w:rsid w:val="009E7952"/>
    <w:rsid w:val="009E7987"/>
    <w:rsid w:val="009E7D6C"/>
    <w:rsid w:val="009F0B7A"/>
    <w:rsid w:val="009F0ECE"/>
    <w:rsid w:val="009F1820"/>
    <w:rsid w:val="009F1AF4"/>
    <w:rsid w:val="009F1C98"/>
    <w:rsid w:val="009F1EF2"/>
    <w:rsid w:val="009F2293"/>
    <w:rsid w:val="009F2337"/>
    <w:rsid w:val="009F255C"/>
    <w:rsid w:val="009F2932"/>
    <w:rsid w:val="009F30E8"/>
    <w:rsid w:val="009F31FF"/>
    <w:rsid w:val="009F3245"/>
    <w:rsid w:val="009F3863"/>
    <w:rsid w:val="009F39D2"/>
    <w:rsid w:val="009F3A05"/>
    <w:rsid w:val="009F3DDC"/>
    <w:rsid w:val="009F408D"/>
    <w:rsid w:val="009F40F7"/>
    <w:rsid w:val="009F4407"/>
    <w:rsid w:val="009F44FF"/>
    <w:rsid w:val="009F46E9"/>
    <w:rsid w:val="009F4A09"/>
    <w:rsid w:val="009F4A96"/>
    <w:rsid w:val="009F4BF5"/>
    <w:rsid w:val="009F4FC3"/>
    <w:rsid w:val="009F521E"/>
    <w:rsid w:val="009F5C53"/>
    <w:rsid w:val="009F5D26"/>
    <w:rsid w:val="009F60F0"/>
    <w:rsid w:val="009F648A"/>
    <w:rsid w:val="009F64BE"/>
    <w:rsid w:val="009F6746"/>
    <w:rsid w:val="009F71D9"/>
    <w:rsid w:val="009F741D"/>
    <w:rsid w:val="009F7652"/>
    <w:rsid w:val="009F76EC"/>
    <w:rsid w:val="009F7D95"/>
    <w:rsid w:val="00A00414"/>
    <w:rsid w:val="00A00878"/>
    <w:rsid w:val="00A00BFE"/>
    <w:rsid w:val="00A00F1B"/>
    <w:rsid w:val="00A01232"/>
    <w:rsid w:val="00A01754"/>
    <w:rsid w:val="00A018D1"/>
    <w:rsid w:val="00A01A92"/>
    <w:rsid w:val="00A01B1E"/>
    <w:rsid w:val="00A02702"/>
    <w:rsid w:val="00A02BD6"/>
    <w:rsid w:val="00A02C57"/>
    <w:rsid w:val="00A031C8"/>
    <w:rsid w:val="00A03321"/>
    <w:rsid w:val="00A036C3"/>
    <w:rsid w:val="00A03A94"/>
    <w:rsid w:val="00A03BB6"/>
    <w:rsid w:val="00A03F36"/>
    <w:rsid w:val="00A041D1"/>
    <w:rsid w:val="00A0444A"/>
    <w:rsid w:val="00A051A8"/>
    <w:rsid w:val="00A051D5"/>
    <w:rsid w:val="00A05347"/>
    <w:rsid w:val="00A05BB6"/>
    <w:rsid w:val="00A06028"/>
    <w:rsid w:val="00A0644A"/>
    <w:rsid w:val="00A064E2"/>
    <w:rsid w:val="00A06930"/>
    <w:rsid w:val="00A06E88"/>
    <w:rsid w:val="00A06EE5"/>
    <w:rsid w:val="00A06F89"/>
    <w:rsid w:val="00A070FB"/>
    <w:rsid w:val="00A07497"/>
    <w:rsid w:val="00A07934"/>
    <w:rsid w:val="00A07A85"/>
    <w:rsid w:val="00A07ED6"/>
    <w:rsid w:val="00A100F4"/>
    <w:rsid w:val="00A10224"/>
    <w:rsid w:val="00A10357"/>
    <w:rsid w:val="00A1055C"/>
    <w:rsid w:val="00A105F5"/>
    <w:rsid w:val="00A10F1C"/>
    <w:rsid w:val="00A10FD9"/>
    <w:rsid w:val="00A111A3"/>
    <w:rsid w:val="00A113FD"/>
    <w:rsid w:val="00A117BC"/>
    <w:rsid w:val="00A11975"/>
    <w:rsid w:val="00A11AE2"/>
    <w:rsid w:val="00A11C5B"/>
    <w:rsid w:val="00A11FC8"/>
    <w:rsid w:val="00A12676"/>
    <w:rsid w:val="00A12AB4"/>
    <w:rsid w:val="00A136D5"/>
    <w:rsid w:val="00A137B4"/>
    <w:rsid w:val="00A13A2A"/>
    <w:rsid w:val="00A13B46"/>
    <w:rsid w:val="00A14019"/>
    <w:rsid w:val="00A14030"/>
    <w:rsid w:val="00A1469D"/>
    <w:rsid w:val="00A149F1"/>
    <w:rsid w:val="00A15695"/>
    <w:rsid w:val="00A1603B"/>
    <w:rsid w:val="00A16697"/>
    <w:rsid w:val="00A16B6B"/>
    <w:rsid w:val="00A16E01"/>
    <w:rsid w:val="00A17789"/>
    <w:rsid w:val="00A1787C"/>
    <w:rsid w:val="00A179D7"/>
    <w:rsid w:val="00A17A27"/>
    <w:rsid w:val="00A17A42"/>
    <w:rsid w:val="00A17E5F"/>
    <w:rsid w:val="00A201C6"/>
    <w:rsid w:val="00A20905"/>
    <w:rsid w:val="00A20BBB"/>
    <w:rsid w:val="00A21776"/>
    <w:rsid w:val="00A22302"/>
    <w:rsid w:val="00A2232E"/>
    <w:rsid w:val="00A22A2A"/>
    <w:rsid w:val="00A22B12"/>
    <w:rsid w:val="00A22B96"/>
    <w:rsid w:val="00A22CB6"/>
    <w:rsid w:val="00A22D07"/>
    <w:rsid w:val="00A22E20"/>
    <w:rsid w:val="00A22E4F"/>
    <w:rsid w:val="00A233A9"/>
    <w:rsid w:val="00A237A8"/>
    <w:rsid w:val="00A23C38"/>
    <w:rsid w:val="00A23F5D"/>
    <w:rsid w:val="00A23F64"/>
    <w:rsid w:val="00A24035"/>
    <w:rsid w:val="00A240D0"/>
    <w:rsid w:val="00A24179"/>
    <w:rsid w:val="00A24425"/>
    <w:rsid w:val="00A244B8"/>
    <w:rsid w:val="00A244C2"/>
    <w:rsid w:val="00A2490E"/>
    <w:rsid w:val="00A24B5F"/>
    <w:rsid w:val="00A24B91"/>
    <w:rsid w:val="00A24EE0"/>
    <w:rsid w:val="00A25957"/>
    <w:rsid w:val="00A25AE1"/>
    <w:rsid w:val="00A25F47"/>
    <w:rsid w:val="00A26154"/>
    <w:rsid w:val="00A262CD"/>
    <w:rsid w:val="00A2644C"/>
    <w:rsid w:val="00A26521"/>
    <w:rsid w:val="00A265C9"/>
    <w:rsid w:val="00A2678B"/>
    <w:rsid w:val="00A2687F"/>
    <w:rsid w:val="00A26D91"/>
    <w:rsid w:val="00A26F88"/>
    <w:rsid w:val="00A274EA"/>
    <w:rsid w:val="00A27818"/>
    <w:rsid w:val="00A27A10"/>
    <w:rsid w:val="00A27DAA"/>
    <w:rsid w:val="00A27F82"/>
    <w:rsid w:val="00A30370"/>
    <w:rsid w:val="00A30AB5"/>
    <w:rsid w:val="00A30E60"/>
    <w:rsid w:val="00A310A9"/>
    <w:rsid w:val="00A31709"/>
    <w:rsid w:val="00A317B6"/>
    <w:rsid w:val="00A317E7"/>
    <w:rsid w:val="00A31F4D"/>
    <w:rsid w:val="00A3203A"/>
    <w:rsid w:val="00A320C7"/>
    <w:rsid w:val="00A32433"/>
    <w:rsid w:val="00A3290C"/>
    <w:rsid w:val="00A32B59"/>
    <w:rsid w:val="00A32C06"/>
    <w:rsid w:val="00A32C90"/>
    <w:rsid w:val="00A3330C"/>
    <w:rsid w:val="00A334EC"/>
    <w:rsid w:val="00A33574"/>
    <w:rsid w:val="00A3367A"/>
    <w:rsid w:val="00A336B1"/>
    <w:rsid w:val="00A33E46"/>
    <w:rsid w:val="00A34B1B"/>
    <w:rsid w:val="00A35250"/>
    <w:rsid w:val="00A35340"/>
    <w:rsid w:val="00A35435"/>
    <w:rsid w:val="00A35463"/>
    <w:rsid w:val="00A3551B"/>
    <w:rsid w:val="00A35643"/>
    <w:rsid w:val="00A35709"/>
    <w:rsid w:val="00A357D0"/>
    <w:rsid w:val="00A35A82"/>
    <w:rsid w:val="00A35A84"/>
    <w:rsid w:val="00A35D20"/>
    <w:rsid w:val="00A35DF7"/>
    <w:rsid w:val="00A36415"/>
    <w:rsid w:val="00A36F87"/>
    <w:rsid w:val="00A37216"/>
    <w:rsid w:val="00A37328"/>
    <w:rsid w:val="00A376A7"/>
    <w:rsid w:val="00A379A3"/>
    <w:rsid w:val="00A37A58"/>
    <w:rsid w:val="00A37B4E"/>
    <w:rsid w:val="00A37DC2"/>
    <w:rsid w:val="00A400D3"/>
    <w:rsid w:val="00A40357"/>
    <w:rsid w:val="00A40AB2"/>
    <w:rsid w:val="00A40E87"/>
    <w:rsid w:val="00A412EE"/>
    <w:rsid w:val="00A41325"/>
    <w:rsid w:val="00A413CC"/>
    <w:rsid w:val="00A415F4"/>
    <w:rsid w:val="00A4181A"/>
    <w:rsid w:val="00A41991"/>
    <w:rsid w:val="00A41AFB"/>
    <w:rsid w:val="00A42014"/>
    <w:rsid w:val="00A42170"/>
    <w:rsid w:val="00A424DB"/>
    <w:rsid w:val="00A42745"/>
    <w:rsid w:val="00A427D4"/>
    <w:rsid w:val="00A42CBE"/>
    <w:rsid w:val="00A42F8A"/>
    <w:rsid w:val="00A4309C"/>
    <w:rsid w:val="00A439E6"/>
    <w:rsid w:val="00A44073"/>
    <w:rsid w:val="00A440F7"/>
    <w:rsid w:val="00A4450F"/>
    <w:rsid w:val="00A44BEE"/>
    <w:rsid w:val="00A44CC7"/>
    <w:rsid w:val="00A44E88"/>
    <w:rsid w:val="00A4544F"/>
    <w:rsid w:val="00A45C6F"/>
    <w:rsid w:val="00A46E9F"/>
    <w:rsid w:val="00A46F05"/>
    <w:rsid w:val="00A47A1A"/>
    <w:rsid w:val="00A47D7B"/>
    <w:rsid w:val="00A47EFD"/>
    <w:rsid w:val="00A50E15"/>
    <w:rsid w:val="00A5135F"/>
    <w:rsid w:val="00A51569"/>
    <w:rsid w:val="00A51A6B"/>
    <w:rsid w:val="00A51B22"/>
    <w:rsid w:val="00A52399"/>
    <w:rsid w:val="00A5253C"/>
    <w:rsid w:val="00A5266F"/>
    <w:rsid w:val="00A5286A"/>
    <w:rsid w:val="00A528B6"/>
    <w:rsid w:val="00A528D7"/>
    <w:rsid w:val="00A52E99"/>
    <w:rsid w:val="00A531BC"/>
    <w:rsid w:val="00A53399"/>
    <w:rsid w:val="00A53859"/>
    <w:rsid w:val="00A53E6F"/>
    <w:rsid w:val="00A53E98"/>
    <w:rsid w:val="00A541F1"/>
    <w:rsid w:val="00A547E1"/>
    <w:rsid w:val="00A54AC4"/>
    <w:rsid w:val="00A55662"/>
    <w:rsid w:val="00A55737"/>
    <w:rsid w:val="00A559E9"/>
    <w:rsid w:val="00A55CC0"/>
    <w:rsid w:val="00A56387"/>
    <w:rsid w:val="00A56B9E"/>
    <w:rsid w:val="00A56DBF"/>
    <w:rsid w:val="00A56F47"/>
    <w:rsid w:val="00A57D74"/>
    <w:rsid w:val="00A604E9"/>
    <w:rsid w:val="00A6073A"/>
    <w:rsid w:val="00A6084F"/>
    <w:rsid w:val="00A60862"/>
    <w:rsid w:val="00A60C90"/>
    <w:rsid w:val="00A60D43"/>
    <w:rsid w:val="00A6107E"/>
    <w:rsid w:val="00A611AF"/>
    <w:rsid w:val="00A6122D"/>
    <w:rsid w:val="00A61402"/>
    <w:rsid w:val="00A6192B"/>
    <w:rsid w:val="00A61A84"/>
    <w:rsid w:val="00A61B46"/>
    <w:rsid w:val="00A62058"/>
    <w:rsid w:val="00A620D8"/>
    <w:rsid w:val="00A6213F"/>
    <w:rsid w:val="00A622B6"/>
    <w:rsid w:val="00A624BA"/>
    <w:rsid w:val="00A62516"/>
    <w:rsid w:val="00A6274F"/>
    <w:rsid w:val="00A62B6C"/>
    <w:rsid w:val="00A62EA3"/>
    <w:rsid w:val="00A63404"/>
    <w:rsid w:val="00A639C2"/>
    <w:rsid w:val="00A63B01"/>
    <w:rsid w:val="00A644A3"/>
    <w:rsid w:val="00A6474D"/>
    <w:rsid w:val="00A64DAA"/>
    <w:rsid w:val="00A65049"/>
    <w:rsid w:val="00A6514D"/>
    <w:rsid w:val="00A652EC"/>
    <w:rsid w:val="00A6557B"/>
    <w:rsid w:val="00A6569D"/>
    <w:rsid w:val="00A6571B"/>
    <w:rsid w:val="00A65BF8"/>
    <w:rsid w:val="00A66065"/>
    <w:rsid w:val="00A662BF"/>
    <w:rsid w:val="00A6696E"/>
    <w:rsid w:val="00A66ECB"/>
    <w:rsid w:val="00A66FF5"/>
    <w:rsid w:val="00A672F8"/>
    <w:rsid w:val="00A6742C"/>
    <w:rsid w:val="00A67B29"/>
    <w:rsid w:val="00A67B59"/>
    <w:rsid w:val="00A70332"/>
    <w:rsid w:val="00A70683"/>
    <w:rsid w:val="00A70B06"/>
    <w:rsid w:val="00A70D73"/>
    <w:rsid w:val="00A70E42"/>
    <w:rsid w:val="00A70EC6"/>
    <w:rsid w:val="00A7196D"/>
    <w:rsid w:val="00A71AC3"/>
    <w:rsid w:val="00A71D16"/>
    <w:rsid w:val="00A71E55"/>
    <w:rsid w:val="00A71EE6"/>
    <w:rsid w:val="00A7264F"/>
    <w:rsid w:val="00A7291C"/>
    <w:rsid w:val="00A73128"/>
    <w:rsid w:val="00A73147"/>
    <w:rsid w:val="00A737A0"/>
    <w:rsid w:val="00A738A3"/>
    <w:rsid w:val="00A739DE"/>
    <w:rsid w:val="00A73B41"/>
    <w:rsid w:val="00A74C17"/>
    <w:rsid w:val="00A7524E"/>
    <w:rsid w:val="00A75322"/>
    <w:rsid w:val="00A7585B"/>
    <w:rsid w:val="00A75DA3"/>
    <w:rsid w:val="00A75F16"/>
    <w:rsid w:val="00A76222"/>
    <w:rsid w:val="00A762E5"/>
    <w:rsid w:val="00A7665F"/>
    <w:rsid w:val="00A766E4"/>
    <w:rsid w:val="00A76700"/>
    <w:rsid w:val="00A76A34"/>
    <w:rsid w:val="00A76ABF"/>
    <w:rsid w:val="00A76AC6"/>
    <w:rsid w:val="00A76EDC"/>
    <w:rsid w:val="00A76FCD"/>
    <w:rsid w:val="00A77191"/>
    <w:rsid w:val="00A774E4"/>
    <w:rsid w:val="00A77859"/>
    <w:rsid w:val="00A8026E"/>
    <w:rsid w:val="00A80C31"/>
    <w:rsid w:val="00A811A0"/>
    <w:rsid w:val="00A81CD1"/>
    <w:rsid w:val="00A82B78"/>
    <w:rsid w:val="00A82C4E"/>
    <w:rsid w:val="00A82C6E"/>
    <w:rsid w:val="00A835A8"/>
    <w:rsid w:val="00A8363E"/>
    <w:rsid w:val="00A837E6"/>
    <w:rsid w:val="00A83A1C"/>
    <w:rsid w:val="00A83A95"/>
    <w:rsid w:val="00A83C48"/>
    <w:rsid w:val="00A844CC"/>
    <w:rsid w:val="00A8455C"/>
    <w:rsid w:val="00A84BB4"/>
    <w:rsid w:val="00A84CF6"/>
    <w:rsid w:val="00A850D8"/>
    <w:rsid w:val="00A851B2"/>
    <w:rsid w:val="00A852AB"/>
    <w:rsid w:val="00A85411"/>
    <w:rsid w:val="00A8552F"/>
    <w:rsid w:val="00A85869"/>
    <w:rsid w:val="00A85C0E"/>
    <w:rsid w:val="00A85E17"/>
    <w:rsid w:val="00A8638A"/>
    <w:rsid w:val="00A86594"/>
    <w:rsid w:val="00A86766"/>
    <w:rsid w:val="00A86C66"/>
    <w:rsid w:val="00A86D64"/>
    <w:rsid w:val="00A86F02"/>
    <w:rsid w:val="00A8707A"/>
    <w:rsid w:val="00A873AB"/>
    <w:rsid w:val="00A87C1A"/>
    <w:rsid w:val="00A90320"/>
    <w:rsid w:val="00A90799"/>
    <w:rsid w:val="00A90EF7"/>
    <w:rsid w:val="00A9182E"/>
    <w:rsid w:val="00A9199F"/>
    <w:rsid w:val="00A91EDD"/>
    <w:rsid w:val="00A92022"/>
    <w:rsid w:val="00A92399"/>
    <w:rsid w:val="00A92435"/>
    <w:rsid w:val="00A92450"/>
    <w:rsid w:val="00A92AB6"/>
    <w:rsid w:val="00A92C34"/>
    <w:rsid w:val="00A92D34"/>
    <w:rsid w:val="00A92EC0"/>
    <w:rsid w:val="00A938DC"/>
    <w:rsid w:val="00A93A29"/>
    <w:rsid w:val="00A93B53"/>
    <w:rsid w:val="00A93F7C"/>
    <w:rsid w:val="00A947C1"/>
    <w:rsid w:val="00A94E31"/>
    <w:rsid w:val="00A9572F"/>
    <w:rsid w:val="00A95D7E"/>
    <w:rsid w:val="00A95F9D"/>
    <w:rsid w:val="00A96E32"/>
    <w:rsid w:val="00A97951"/>
    <w:rsid w:val="00A97BCF"/>
    <w:rsid w:val="00AA0017"/>
    <w:rsid w:val="00AA004B"/>
    <w:rsid w:val="00AA0050"/>
    <w:rsid w:val="00AA0239"/>
    <w:rsid w:val="00AA096C"/>
    <w:rsid w:val="00AA0FB1"/>
    <w:rsid w:val="00AA106B"/>
    <w:rsid w:val="00AA119C"/>
    <w:rsid w:val="00AA1260"/>
    <w:rsid w:val="00AA1402"/>
    <w:rsid w:val="00AA140A"/>
    <w:rsid w:val="00AA1628"/>
    <w:rsid w:val="00AA178C"/>
    <w:rsid w:val="00AA18AB"/>
    <w:rsid w:val="00AA18E9"/>
    <w:rsid w:val="00AA1970"/>
    <w:rsid w:val="00AA19FE"/>
    <w:rsid w:val="00AA1D47"/>
    <w:rsid w:val="00AA1E45"/>
    <w:rsid w:val="00AA2E05"/>
    <w:rsid w:val="00AA2FA6"/>
    <w:rsid w:val="00AA2FF4"/>
    <w:rsid w:val="00AA303E"/>
    <w:rsid w:val="00AA40F9"/>
    <w:rsid w:val="00AA46BD"/>
    <w:rsid w:val="00AA49F7"/>
    <w:rsid w:val="00AA4EE2"/>
    <w:rsid w:val="00AA5079"/>
    <w:rsid w:val="00AA51DF"/>
    <w:rsid w:val="00AA5407"/>
    <w:rsid w:val="00AA56E1"/>
    <w:rsid w:val="00AA5813"/>
    <w:rsid w:val="00AA5D33"/>
    <w:rsid w:val="00AA5DEC"/>
    <w:rsid w:val="00AA6093"/>
    <w:rsid w:val="00AA6AD6"/>
    <w:rsid w:val="00AA6C18"/>
    <w:rsid w:val="00AA6F41"/>
    <w:rsid w:val="00AA74DB"/>
    <w:rsid w:val="00AA7C82"/>
    <w:rsid w:val="00AB01A4"/>
    <w:rsid w:val="00AB0EB1"/>
    <w:rsid w:val="00AB1028"/>
    <w:rsid w:val="00AB1CCB"/>
    <w:rsid w:val="00AB20DF"/>
    <w:rsid w:val="00AB2277"/>
    <w:rsid w:val="00AB2353"/>
    <w:rsid w:val="00AB2F30"/>
    <w:rsid w:val="00AB3464"/>
    <w:rsid w:val="00AB3675"/>
    <w:rsid w:val="00AB386D"/>
    <w:rsid w:val="00AB3ECD"/>
    <w:rsid w:val="00AB3F1D"/>
    <w:rsid w:val="00AB4317"/>
    <w:rsid w:val="00AB45D9"/>
    <w:rsid w:val="00AB4A65"/>
    <w:rsid w:val="00AB4B7B"/>
    <w:rsid w:val="00AB4CD7"/>
    <w:rsid w:val="00AB5070"/>
    <w:rsid w:val="00AB51FE"/>
    <w:rsid w:val="00AB53FB"/>
    <w:rsid w:val="00AB54D3"/>
    <w:rsid w:val="00AB5908"/>
    <w:rsid w:val="00AB5E2B"/>
    <w:rsid w:val="00AB5E2D"/>
    <w:rsid w:val="00AB5F86"/>
    <w:rsid w:val="00AB680A"/>
    <w:rsid w:val="00AB6904"/>
    <w:rsid w:val="00AB6935"/>
    <w:rsid w:val="00AB694B"/>
    <w:rsid w:val="00AB69E5"/>
    <w:rsid w:val="00AB6AEB"/>
    <w:rsid w:val="00AB6BAF"/>
    <w:rsid w:val="00AB6C24"/>
    <w:rsid w:val="00AB7121"/>
    <w:rsid w:val="00AB72D7"/>
    <w:rsid w:val="00AB754A"/>
    <w:rsid w:val="00AB79AC"/>
    <w:rsid w:val="00AB7AF0"/>
    <w:rsid w:val="00AB7CB1"/>
    <w:rsid w:val="00AC0033"/>
    <w:rsid w:val="00AC0870"/>
    <w:rsid w:val="00AC0897"/>
    <w:rsid w:val="00AC0C0B"/>
    <w:rsid w:val="00AC100B"/>
    <w:rsid w:val="00AC134E"/>
    <w:rsid w:val="00AC17D9"/>
    <w:rsid w:val="00AC1936"/>
    <w:rsid w:val="00AC1EF4"/>
    <w:rsid w:val="00AC1F56"/>
    <w:rsid w:val="00AC208A"/>
    <w:rsid w:val="00AC260D"/>
    <w:rsid w:val="00AC29F1"/>
    <w:rsid w:val="00AC2AE9"/>
    <w:rsid w:val="00AC2CAF"/>
    <w:rsid w:val="00AC2DDE"/>
    <w:rsid w:val="00AC3A1B"/>
    <w:rsid w:val="00AC3C34"/>
    <w:rsid w:val="00AC439E"/>
    <w:rsid w:val="00AC43FD"/>
    <w:rsid w:val="00AC4996"/>
    <w:rsid w:val="00AC4E82"/>
    <w:rsid w:val="00AC5893"/>
    <w:rsid w:val="00AC6F8E"/>
    <w:rsid w:val="00AC707A"/>
    <w:rsid w:val="00AC74C9"/>
    <w:rsid w:val="00AC7685"/>
    <w:rsid w:val="00AC7A33"/>
    <w:rsid w:val="00AC7C56"/>
    <w:rsid w:val="00AC7C80"/>
    <w:rsid w:val="00AC7D09"/>
    <w:rsid w:val="00AD0038"/>
    <w:rsid w:val="00AD0288"/>
    <w:rsid w:val="00AD03F4"/>
    <w:rsid w:val="00AD0AF0"/>
    <w:rsid w:val="00AD0B4C"/>
    <w:rsid w:val="00AD0B89"/>
    <w:rsid w:val="00AD0E06"/>
    <w:rsid w:val="00AD1068"/>
    <w:rsid w:val="00AD14F8"/>
    <w:rsid w:val="00AD1575"/>
    <w:rsid w:val="00AD18DA"/>
    <w:rsid w:val="00AD1B3D"/>
    <w:rsid w:val="00AD27D2"/>
    <w:rsid w:val="00AD294C"/>
    <w:rsid w:val="00AD2B36"/>
    <w:rsid w:val="00AD2B62"/>
    <w:rsid w:val="00AD2E2E"/>
    <w:rsid w:val="00AD351B"/>
    <w:rsid w:val="00AD44B4"/>
    <w:rsid w:val="00AD453F"/>
    <w:rsid w:val="00AD46D0"/>
    <w:rsid w:val="00AD4AE5"/>
    <w:rsid w:val="00AD4B76"/>
    <w:rsid w:val="00AD4F67"/>
    <w:rsid w:val="00AD5062"/>
    <w:rsid w:val="00AD542A"/>
    <w:rsid w:val="00AD564D"/>
    <w:rsid w:val="00AD56E6"/>
    <w:rsid w:val="00AD5D7E"/>
    <w:rsid w:val="00AD619A"/>
    <w:rsid w:val="00AD71E1"/>
    <w:rsid w:val="00AD733E"/>
    <w:rsid w:val="00AD78AC"/>
    <w:rsid w:val="00AD7BEB"/>
    <w:rsid w:val="00AD7D61"/>
    <w:rsid w:val="00AE2128"/>
    <w:rsid w:val="00AE21DE"/>
    <w:rsid w:val="00AE25AA"/>
    <w:rsid w:val="00AE26D2"/>
    <w:rsid w:val="00AE2798"/>
    <w:rsid w:val="00AE2E3E"/>
    <w:rsid w:val="00AE3794"/>
    <w:rsid w:val="00AE3941"/>
    <w:rsid w:val="00AE3FFB"/>
    <w:rsid w:val="00AE4455"/>
    <w:rsid w:val="00AE4FCD"/>
    <w:rsid w:val="00AE511C"/>
    <w:rsid w:val="00AE5259"/>
    <w:rsid w:val="00AE5396"/>
    <w:rsid w:val="00AE598C"/>
    <w:rsid w:val="00AE5F71"/>
    <w:rsid w:val="00AE654E"/>
    <w:rsid w:val="00AE6BB0"/>
    <w:rsid w:val="00AE6E12"/>
    <w:rsid w:val="00AE70AA"/>
    <w:rsid w:val="00AE7881"/>
    <w:rsid w:val="00AE7890"/>
    <w:rsid w:val="00AE78A5"/>
    <w:rsid w:val="00AE7FFB"/>
    <w:rsid w:val="00AF0215"/>
    <w:rsid w:val="00AF08B2"/>
    <w:rsid w:val="00AF0BE3"/>
    <w:rsid w:val="00AF0C77"/>
    <w:rsid w:val="00AF0E4F"/>
    <w:rsid w:val="00AF0E8C"/>
    <w:rsid w:val="00AF11E7"/>
    <w:rsid w:val="00AF18AF"/>
    <w:rsid w:val="00AF18CE"/>
    <w:rsid w:val="00AF23D7"/>
    <w:rsid w:val="00AF2C31"/>
    <w:rsid w:val="00AF2EC1"/>
    <w:rsid w:val="00AF2ED7"/>
    <w:rsid w:val="00AF2F3B"/>
    <w:rsid w:val="00AF309E"/>
    <w:rsid w:val="00AF4095"/>
    <w:rsid w:val="00AF411E"/>
    <w:rsid w:val="00AF4193"/>
    <w:rsid w:val="00AF41CA"/>
    <w:rsid w:val="00AF4290"/>
    <w:rsid w:val="00AF4295"/>
    <w:rsid w:val="00AF47DB"/>
    <w:rsid w:val="00AF4901"/>
    <w:rsid w:val="00AF4944"/>
    <w:rsid w:val="00AF5430"/>
    <w:rsid w:val="00AF5734"/>
    <w:rsid w:val="00AF6135"/>
    <w:rsid w:val="00AF64F4"/>
    <w:rsid w:val="00AF6FD6"/>
    <w:rsid w:val="00AF7B30"/>
    <w:rsid w:val="00AF7DCF"/>
    <w:rsid w:val="00AF7DF6"/>
    <w:rsid w:val="00B004E1"/>
    <w:rsid w:val="00B00543"/>
    <w:rsid w:val="00B00700"/>
    <w:rsid w:val="00B01110"/>
    <w:rsid w:val="00B01A85"/>
    <w:rsid w:val="00B01DF9"/>
    <w:rsid w:val="00B01E30"/>
    <w:rsid w:val="00B02164"/>
    <w:rsid w:val="00B022CA"/>
    <w:rsid w:val="00B023C2"/>
    <w:rsid w:val="00B0253A"/>
    <w:rsid w:val="00B02A38"/>
    <w:rsid w:val="00B02E43"/>
    <w:rsid w:val="00B02E60"/>
    <w:rsid w:val="00B036AE"/>
    <w:rsid w:val="00B038BC"/>
    <w:rsid w:val="00B03B1D"/>
    <w:rsid w:val="00B03D0D"/>
    <w:rsid w:val="00B03E56"/>
    <w:rsid w:val="00B041F7"/>
    <w:rsid w:val="00B04B99"/>
    <w:rsid w:val="00B04EE9"/>
    <w:rsid w:val="00B0563C"/>
    <w:rsid w:val="00B05C50"/>
    <w:rsid w:val="00B06C52"/>
    <w:rsid w:val="00B07DA1"/>
    <w:rsid w:val="00B10110"/>
    <w:rsid w:val="00B10D2B"/>
    <w:rsid w:val="00B10DCB"/>
    <w:rsid w:val="00B11331"/>
    <w:rsid w:val="00B11335"/>
    <w:rsid w:val="00B1152F"/>
    <w:rsid w:val="00B1161D"/>
    <w:rsid w:val="00B11749"/>
    <w:rsid w:val="00B11786"/>
    <w:rsid w:val="00B1186F"/>
    <w:rsid w:val="00B1189B"/>
    <w:rsid w:val="00B11E2F"/>
    <w:rsid w:val="00B11E3D"/>
    <w:rsid w:val="00B120AC"/>
    <w:rsid w:val="00B1272D"/>
    <w:rsid w:val="00B127B2"/>
    <w:rsid w:val="00B12B27"/>
    <w:rsid w:val="00B13360"/>
    <w:rsid w:val="00B136D4"/>
    <w:rsid w:val="00B13762"/>
    <w:rsid w:val="00B137E5"/>
    <w:rsid w:val="00B13C66"/>
    <w:rsid w:val="00B13C72"/>
    <w:rsid w:val="00B14128"/>
    <w:rsid w:val="00B142DC"/>
    <w:rsid w:val="00B14434"/>
    <w:rsid w:val="00B14A01"/>
    <w:rsid w:val="00B14AFB"/>
    <w:rsid w:val="00B14CB7"/>
    <w:rsid w:val="00B14EA8"/>
    <w:rsid w:val="00B152E7"/>
    <w:rsid w:val="00B15751"/>
    <w:rsid w:val="00B15920"/>
    <w:rsid w:val="00B159A6"/>
    <w:rsid w:val="00B15AFF"/>
    <w:rsid w:val="00B16191"/>
    <w:rsid w:val="00B162D0"/>
    <w:rsid w:val="00B16369"/>
    <w:rsid w:val="00B166A2"/>
    <w:rsid w:val="00B16F51"/>
    <w:rsid w:val="00B17064"/>
    <w:rsid w:val="00B1709E"/>
    <w:rsid w:val="00B176BE"/>
    <w:rsid w:val="00B1777D"/>
    <w:rsid w:val="00B17EB5"/>
    <w:rsid w:val="00B20923"/>
    <w:rsid w:val="00B213D4"/>
    <w:rsid w:val="00B219F3"/>
    <w:rsid w:val="00B2269E"/>
    <w:rsid w:val="00B241BF"/>
    <w:rsid w:val="00B24847"/>
    <w:rsid w:val="00B251AE"/>
    <w:rsid w:val="00B25387"/>
    <w:rsid w:val="00B258B7"/>
    <w:rsid w:val="00B259BE"/>
    <w:rsid w:val="00B25FDD"/>
    <w:rsid w:val="00B261D8"/>
    <w:rsid w:val="00B267FE"/>
    <w:rsid w:val="00B26BC6"/>
    <w:rsid w:val="00B2717C"/>
    <w:rsid w:val="00B2724F"/>
    <w:rsid w:val="00B2745F"/>
    <w:rsid w:val="00B274C0"/>
    <w:rsid w:val="00B27A10"/>
    <w:rsid w:val="00B27CF4"/>
    <w:rsid w:val="00B27E69"/>
    <w:rsid w:val="00B30038"/>
    <w:rsid w:val="00B30506"/>
    <w:rsid w:val="00B3069D"/>
    <w:rsid w:val="00B3073B"/>
    <w:rsid w:val="00B30E20"/>
    <w:rsid w:val="00B3158E"/>
    <w:rsid w:val="00B31F2E"/>
    <w:rsid w:val="00B32027"/>
    <w:rsid w:val="00B3214F"/>
    <w:rsid w:val="00B3247B"/>
    <w:rsid w:val="00B3255A"/>
    <w:rsid w:val="00B332A3"/>
    <w:rsid w:val="00B33497"/>
    <w:rsid w:val="00B33B69"/>
    <w:rsid w:val="00B33EBC"/>
    <w:rsid w:val="00B33FA7"/>
    <w:rsid w:val="00B3417B"/>
    <w:rsid w:val="00B342A7"/>
    <w:rsid w:val="00B342F0"/>
    <w:rsid w:val="00B34DBB"/>
    <w:rsid w:val="00B34ED4"/>
    <w:rsid w:val="00B34FAE"/>
    <w:rsid w:val="00B35140"/>
    <w:rsid w:val="00B36335"/>
    <w:rsid w:val="00B367CE"/>
    <w:rsid w:val="00B36C2E"/>
    <w:rsid w:val="00B3708E"/>
    <w:rsid w:val="00B3740D"/>
    <w:rsid w:val="00B37537"/>
    <w:rsid w:val="00B3765C"/>
    <w:rsid w:val="00B37A62"/>
    <w:rsid w:val="00B37C52"/>
    <w:rsid w:val="00B40057"/>
    <w:rsid w:val="00B40350"/>
    <w:rsid w:val="00B40427"/>
    <w:rsid w:val="00B40625"/>
    <w:rsid w:val="00B407DA"/>
    <w:rsid w:val="00B4104B"/>
    <w:rsid w:val="00B41112"/>
    <w:rsid w:val="00B41214"/>
    <w:rsid w:val="00B412D1"/>
    <w:rsid w:val="00B4134B"/>
    <w:rsid w:val="00B41605"/>
    <w:rsid w:val="00B41D0B"/>
    <w:rsid w:val="00B41DAB"/>
    <w:rsid w:val="00B422D7"/>
    <w:rsid w:val="00B42D54"/>
    <w:rsid w:val="00B42FD0"/>
    <w:rsid w:val="00B43489"/>
    <w:rsid w:val="00B44104"/>
    <w:rsid w:val="00B44601"/>
    <w:rsid w:val="00B4476E"/>
    <w:rsid w:val="00B447B8"/>
    <w:rsid w:val="00B448DF"/>
    <w:rsid w:val="00B457C2"/>
    <w:rsid w:val="00B45920"/>
    <w:rsid w:val="00B459E4"/>
    <w:rsid w:val="00B45EDD"/>
    <w:rsid w:val="00B45F22"/>
    <w:rsid w:val="00B46217"/>
    <w:rsid w:val="00B462E5"/>
    <w:rsid w:val="00B466A0"/>
    <w:rsid w:val="00B46820"/>
    <w:rsid w:val="00B46970"/>
    <w:rsid w:val="00B46F6B"/>
    <w:rsid w:val="00B47133"/>
    <w:rsid w:val="00B47516"/>
    <w:rsid w:val="00B4796D"/>
    <w:rsid w:val="00B47C34"/>
    <w:rsid w:val="00B502AD"/>
    <w:rsid w:val="00B503AF"/>
    <w:rsid w:val="00B50465"/>
    <w:rsid w:val="00B50711"/>
    <w:rsid w:val="00B50F21"/>
    <w:rsid w:val="00B511CF"/>
    <w:rsid w:val="00B51581"/>
    <w:rsid w:val="00B51EBE"/>
    <w:rsid w:val="00B521A1"/>
    <w:rsid w:val="00B524E7"/>
    <w:rsid w:val="00B52544"/>
    <w:rsid w:val="00B527F7"/>
    <w:rsid w:val="00B53046"/>
    <w:rsid w:val="00B53315"/>
    <w:rsid w:val="00B5398D"/>
    <w:rsid w:val="00B53BAC"/>
    <w:rsid w:val="00B54CAD"/>
    <w:rsid w:val="00B55C9E"/>
    <w:rsid w:val="00B55E8B"/>
    <w:rsid w:val="00B560A4"/>
    <w:rsid w:val="00B563AD"/>
    <w:rsid w:val="00B56404"/>
    <w:rsid w:val="00B5711F"/>
    <w:rsid w:val="00B576D2"/>
    <w:rsid w:val="00B57803"/>
    <w:rsid w:val="00B57B6C"/>
    <w:rsid w:val="00B57FDD"/>
    <w:rsid w:val="00B60113"/>
    <w:rsid w:val="00B61395"/>
    <w:rsid w:val="00B61C82"/>
    <w:rsid w:val="00B61D21"/>
    <w:rsid w:val="00B61DC6"/>
    <w:rsid w:val="00B61ECE"/>
    <w:rsid w:val="00B6232D"/>
    <w:rsid w:val="00B627E0"/>
    <w:rsid w:val="00B6283B"/>
    <w:rsid w:val="00B62E3E"/>
    <w:rsid w:val="00B6310E"/>
    <w:rsid w:val="00B63215"/>
    <w:rsid w:val="00B63298"/>
    <w:rsid w:val="00B63376"/>
    <w:rsid w:val="00B6339A"/>
    <w:rsid w:val="00B6343A"/>
    <w:rsid w:val="00B63899"/>
    <w:rsid w:val="00B63FFF"/>
    <w:rsid w:val="00B64087"/>
    <w:rsid w:val="00B6425B"/>
    <w:rsid w:val="00B64AB2"/>
    <w:rsid w:val="00B64EFE"/>
    <w:rsid w:val="00B65329"/>
    <w:rsid w:val="00B654A2"/>
    <w:rsid w:val="00B65B98"/>
    <w:rsid w:val="00B660B5"/>
    <w:rsid w:val="00B66FCB"/>
    <w:rsid w:val="00B6724D"/>
    <w:rsid w:val="00B6745B"/>
    <w:rsid w:val="00B674B3"/>
    <w:rsid w:val="00B676EF"/>
    <w:rsid w:val="00B676FA"/>
    <w:rsid w:val="00B67CE0"/>
    <w:rsid w:val="00B67E84"/>
    <w:rsid w:val="00B67EBA"/>
    <w:rsid w:val="00B67F7C"/>
    <w:rsid w:val="00B70415"/>
    <w:rsid w:val="00B70624"/>
    <w:rsid w:val="00B70BA1"/>
    <w:rsid w:val="00B70C58"/>
    <w:rsid w:val="00B70CA4"/>
    <w:rsid w:val="00B71B09"/>
    <w:rsid w:val="00B71D43"/>
    <w:rsid w:val="00B71F6C"/>
    <w:rsid w:val="00B721FB"/>
    <w:rsid w:val="00B7245B"/>
    <w:rsid w:val="00B7279C"/>
    <w:rsid w:val="00B727BC"/>
    <w:rsid w:val="00B72A0A"/>
    <w:rsid w:val="00B72C63"/>
    <w:rsid w:val="00B73262"/>
    <w:rsid w:val="00B73348"/>
    <w:rsid w:val="00B73B3A"/>
    <w:rsid w:val="00B73F31"/>
    <w:rsid w:val="00B73F42"/>
    <w:rsid w:val="00B74278"/>
    <w:rsid w:val="00B744CC"/>
    <w:rsid w:val="00B75036"/>
    <w:rsid w:val="00B7571E"/>
    <w:rsid w:val="00B75989"/>
    <w:rsid w:val="00B75DB4"/>
    <w:rsid w:val="00B75DEB"/>
    <w:rsid w:val="00B76228"/>
    <w:rsid w:val="00B763FB"/>
    <w:rsid w:val="00B76DB1"/>
    <w:rsid w:val="00B76EF6"/>
    <w:rsid w:val="00B76F63"/>
    <w:rsid w:val="00B773D3"/>
    <w:rsid w:val="00B777CD"/>
    <w:rsid w:val="00B777E1"/>
    <w:rsid w:val="00B77C0E"/>
    <w:rsid w:val="00B80089"/>
    <w:rsid w:val="00B80291"/>
    <w:rsid w:val="00B802AE"/>
    <w:rsid w:val="00B80D2A"/>
    <w:rsid w:val="00B80E06"/>
    <w:rsid w:val="00B80F97"/>
    <w:rsid w:val="00B811BD"/>
    <w:rsid w:val="00B81247"/>
    <w:rsid w:val="00B81806"/>
    <w:rsid w:val="00B81808"/>
    <w:rsid w:val="00B822AD"/>
    <w:rsid w:val="00B82743"/>
    <w:rsid w:val="00B8294F"/>
    <w:rsid w:val="00B82B0E"/>
    <w:rsid w:val="00B832B6"/>
    <w:rsid w:val="00B83B87"/>
    <w:rsid w:val="00B83C34"/>
    <w:rsid w:val="00B83CA5"/>
    <w:rsid w:val="00B83EFB"/>
    <w:rsid w:val="00B840B0"/>
    <w:rsid w:val="00B840B3"/>
    <w:rsid w:val="00B847C0"/>
    <w:rsid w:val="00B84816"/>
    <w:rsid w:val="00B84EDE"/>
    <w:rsid w:val="00B85154"/>
    <w:rsid w:val="00B85206"/>
    <w:rsid w:val="00B8553D"/>
    <w:rsid w:val="00B85609"/>
    <w:rsid w:val="00B85685"/>
    <w:rsid w:val="00B85860"/>
    <w:rsid w:val="00B85960"/>
    <w:rsid w:val="00B85D06"/>
    <w:rsid w:val="00B86430"/>
    <w:rsid w:val="00B86B8C"/>
    <w:rsid w:val="00B87B34"/>
    <w:rsid w:val="00B87B4D"/>
    <w:rsid w:val="00B87BD9"/>
    <w:rsid w:val="00B87CAC"/>
    <w:rsid w:val="00B87E2B"/>
    <w:rsid w:val="00B87F9D"/>
    <w:rsid w:val="00B9016F"/>
    <w:rsid w:val="00B90396"/>
    <w:rsid w:val="00B90554"/>
    <w:rsid w:val="00B90A58"/>
    <w:rsid w:val="00B90C43"/>
    <w:rsid w:val="00B90C73"/>
    <w:rsid w:val="00B90D3B"/>
    <w:rsid w:val="00B90D8E"/>
    <w:rsid w:val="00B90EE8"/>
    <w:rsid w:val="00B91199"/>
    <w:rsid w:val="00B9122A"/>
    <w:rsid w:val="00B912C4"/>
    <w:rsid w:val="00B9166F"/>
    <w:rsid w:val="00B916CA"/>
    <w:rsid w:val="00B9215E"/>
    <w:rsid w:val="00B928CA"/>
    <w:rsid w:val="00B92928"/>
    <w:rsid w:val="00B930A1"/>
    <w:rsid w:val="00B931BF"/>
    <w:rsid w:val="00B933BD"/>
    <w:rsid w:val="00B933E9"/>
    <w:rsid w:val="00B93411"/>
    <w:rsid w:val="00B93AA2"/>
    <w:rsid w:val="00B93B45"/>
    <w:rsid w:val="00B93C44"/>
    <w:rsid w:val="00B93DD5"/>
    <w:rsid w:val="00B93FFE"/>
    <w:rsid w:val="00B941D0"/>
    <w:rsid w:val="00B94240"/>
    <w:rsid w:val="00B948E2"/>
    <w:rsid w:val="00B94A8E"/>
    <w:rsid w:val="00B94AB9"/>
    <w:rsid w:val="00B94D6B"/>
    <w:rsid w:val="00B94EF7"/>
    <w:rsid w:val="00B95128"/>
    <w:rsid w:val="00B95267"/>
    <w:rsid w:val="00B952F8"/>
    <w:rsid w:val="00B954B7"/>
    <w:rsid w:val="00B957A9"/>
    <w:rsid w:val="00B95827"/>
    <w:rsid w:val="00B95981"/>
    <w:rsid w:val="00B95A88"/>
    <w:rsid w:val="00B95ADC"/>
    <w:rsid w:val="00B95D3E"/>
    <w:rsid w:val="00B95F4F"/>
    <w:rsid w:val="00B95F7B"/>
    <w:rsid w:val="00B96138"/>
    <w:rsid w:val="00B9657B"/>
    <w:rsid w:val="00B965F9"/>
    <w:rsid w:val="00B96CF1"/>
    <w:rsid w:val="00B96D99"/>
    <w:rsid w:val="00B96DE7"/>
    <w:rsid w:val="00B96EDB"/>
    <w:rsid w:val="00B96F9E"/>
    <w:rsid w:val="00B97143"/>
    <w:rsid w:val="00B972DC"/>
    <w:rsid w:val="00B97380"/>
    <w:rsid w:val="00B975E5"/>
    <w:rsid w:val="00B97632"/>
    <w:rsid w:val="00B97689"/>
    <w:rsid w:val="00B9788A"/>
    <w:rsid w:val="00BA00A3"/>
    <w:rsid w:val="00BA0834"/>
    <w:rsid w:val="00BA0AA6"/>
    <w:rsid w:val="00BA0B01"/>
    <w:rsid w:val="00BA0DB5"/>
    <w:rsid w:val="00BA0FDC"/>
    <w:rsid w:val="00BA15FE"/>
    <w:rsid w:val="00BA1F52"/>
    <w:rsid w:val="00BA2288"/>
    <w:rsid w:val="00BA249A"/>
    <w:rsid w:val="00BA2915"/>
    <w:rsid w:val="00BA2AF1"/>
    <w:rsid w:val="00BA2F8E"/>
    <w:rsid w:val="00BA31E4"/>
    <w:rsid w:val="00BA39B6"/>
    <w:rsid w:val="00BA3D68"/>
    <w:rsid w:val="00BA4252"/>
    <w:rsid w:val="00BA4B54"/>
    <w:rsid w:val="00BA51C1"/>
    <w:rsid w:val="00BA53C5"/>
    <w:rsid w:val="00BA5818"/>
    <w:rsid w:val="00BA5ABD"/>
    <w:rsid w:val="00BA5EA1"/>
    <w:rsid w:val="00BA5F80"/>
    <w:rsid w:val="00BA60FB"/>
    <w:rsid w:val="00BA6139"/>
    <w:rsid w:val="00BA62F9"/>
    <w:rsid w:val="00BA6810"/>
    <w:rsid w:val="00BA68BE"/>
    <w:rsid w:val="00BA693E"/>
    <w:rsid w:val="00BA6BA1"/>
    <w:rsid w:val="00BA6E2B"/>
    <w:rsid w:val="00BA7386"/>
    <w:rsid w:val="00BA78BA"/>
    <w:rsid w:val="00BA7AF5"/>
    <w:rsid w:val="00BA7BCC"/>
    <w:rsid w:val="00BA7E42"/>
    <w:rsid w:val="00BB05FA"/>
    <w:rsid w:val="00BB09CE"/>
    <w:rsid w:val="00BB0A6F"/>
    <w:rsid w:val="00BB0C65"/>
    <w:rsid w:val="00BB1294"/>
    <w:rsid w:val="00BB1AF6"/>
    <w:rsid w:val="00BB1B35"/>
    <w:rsid w:val="00BB200F"/>
    <w:rsid w:val="00BB23FC"/>
    <w:rsid w:val="00BB24E2"/>
    <w:rsid w:val="00BB2535"/>
    <w:rsid w:val="00BB2600"/>
    <w:rsid w:val="00BB298C"/>
    <w:rsid w:val="00BB2B12"/>
    <w:rsid w:val="00BB2B43"/>
    <w:rsid w:val="00BB30C8"/>
    <w:rsid w:val="00BB318D"/>
    <w:rsid w:val="00BB3816"/>
    <w:rsid w:val="00BB41D9"/>
    <w:rsid w:val="00BB4322"/>
    <w:rsid w:val="00BB4470"/>
    <w:rsid w:val="00BB4E20"/>
    <w:rsid w:val="00BB59A7"/>
    <w:rsid w:val="00BB5C29"/>
    <w:rsid w:val="00BB5CDE"/>
    <w:rsid w:val="00BB5DA6"/>
    <w:rsid w:val="00BB6414"/>
    <w:rsid w:val="00BB666C"/>
    <w:rsid w:val="00BB693D"/>
    <w:rsid w:val="00BB6AAB"/>
    <w:rsid w:val="00BB6B89"/>
    <w:rsid w:val="00BB6CDA"/>
    <w:rsid w:val="00BB6D46"/>
    <w:rsid w:val="00BB6E74"/>
    <w:rsid w:val="00BB6EC3"/>
    <w:rsid w:val="00BB6F23"/>
    <w:rsid w:val="00BB733B"/>
    <w:rsid w:val="00BB762B"/>
    <w:rsid w:val="00BC02C2"/>
    <w:rsid w:val="00BC0789"/>
    <w:rsid w:val="00BC0A26"/>
    <w:rsid w:val="00BC0F8E"/>
    <w:rsid w:val="00BC13AA"/>
    <w:rsid w:val="00BC13F1"/>
    <w:rsid w:val="00BC161C"/>
    <w:rsid w:val="00BC17E9"/>
    <w:rsid w:val="00BC1DDE"/>
    <w:rsid w:val="00BC24D5"/>
    <w:rsid w:val="00BC2693"/>
    <w:rsid w:val="00BC26C9"/>
    <w:rsid w:val="00BC26E1"/>
    <w:rsid w:val="00BC3049"/>
    <w:rsid w:val="00BC307C"/>
    <w:rsid w:val="00BC332A"/>
    <w:rsid w:val="00BC3527"/>
    <w:rsid w:val="00BC36A9"/>
    <w:rsid w:val="00BC3C59"/>
    <w:rsid w:val="00BC3C8B"/>
    <w:rsid w:val="00BC3E2B"/>
    <w:rsid w:val="00BC3F23"/>
    <w:rsid w:val="00BC3F8E"/>
    <w:rsid w:val="00BC3F96"/>
    <w:rsid w:val="00BC47B8"/>
    <w:rsid w:val="00BC4B46"/>
    <w:rsid w:val="00BC4C8A"/>
    <w:rsid w:val="00BC4D39"/>
    <w:rsid w:val="00BC57D5"/>
    <w:rsid w:val="00BC5AA7"/>
    <w:rsid w:val="00BC5B23"/>
    <w:rsid w:val="00BC5B2C"/>
    <w:rsid w:val="00BC5E49"/>
    <w:rsid w:val="00BC5F07"/>
    <w:rsid w:val="00BC618F"/>
    <w:rsid w:val="00BC62AD"/>
    <w:rsid w:val="00BC62DD"/>
    <w:rsid w:val="00BC6362"/>
    <w:rsid w:val="00BC67C3"/>
    <w:rsid w:val="00BC685C"/>
    <w:rsid w:val="00BC6EF8"/>
    <w:rsid w:val="00BC7CE6"/>
    <w:rsid w:val="00BC7F44"/>
    <w:rsid w:val="00BD00B5"/>
    <w:rsid w:val="00BD01E9"/>
    <w:rsid w:val="00BD021C"/>
    <w:rsid w:val="00BD03AA"/>
    <w:rsid w:val="00BD0837"/>
    <w:rsid w:val="00BD10EC"/>
    <w:rsid w:val="00BD1483"/>
    <w:rsid w:val="00BD2129"/>
    <w:rsid w:val="00BD219C"/>
    <w:rsid w:val="00BD2232"/>
    <w:rsid w:val="00BD22D7"/>
    <w:rsid w:val="00BD22F2"/>
    <w:rsid w:val="00BD23B5"/>
    <w:rsid w:val="00BD2D2E"/>
    <w:rsid w:val="00BD346A"/>
    <w:rsid w:val="00BD3588"/>
    <w:rsid w:val="00BD35A4"/>
    <w:rsid w:val="00BD3651"/>
    <w:rsid w:val="00BD3C36"/>
    <w:rsid w:val="00BD3EAF"/>
    <w:rsid w:val="00BD3F39"/>
    <w:rsid w:val="00BD3F82"/>
    <w:rsid w:val="00BD3FD9"/>
    <w:rsid w:val="00BD4979"/>
    <w:rsid w:val="00BD49DC"/>
    <w:rsid w:val="00BD5239"/>
    <w:rsid w:val="00BD52F1"/>
    <w:rsid w:val="00BD532F"/>
    <w:rsid w:val="00BD581F"/>
    <w:rsid w:val="00BD5C06"/>
    <w:rsid w:val="00BD5C53"/>
    <w:rsid w:val="00BD65CF"/>
    <w:rsid w:val="00BD6619"/>
    <w:rsid w:val="00BD665D"/>
    <w:rsid w:val="00BD6B04"/>
    <w:rsid w:val="00BD6D97"/>
    <w:rsid w:val="00BD748F"/>
    <w:rsid w:val="00BD7A41"/>
    <w:rsid w:val="00BE000C"/>
    <w:rsid w:val="00BE0524"/>
    <w:rsid w:val="00BE0535"/>
    <w:rsid w:val="00BE05D1"/>
    <w:rsid w:val="00BE0741"/>
    <w:rsid w:val="00BE0E21"/>
    <w:rsid w:val="00BE120A"/>
    <w:rsid w:val="00BE1B78"/>
    <w:rsid w:val="00BE1EDC"/>
    <w:rsid w:val="00BE229B"/>
    <w:rsid w:val="00BE299D"/>
    <w:rsid w:val="00BE29E2"/>
    <w:rsid w:val="00BE30B4"/>
    <w:rsid w:val="00BE33D5"/>
    <w:rsid w:val="00BE35D2"/>
    <w:rsid w:val="00BE3B11"/>
    <w:rsid w:val="00BE405C"/>
    <w:rsid w:val="00BE45C9"/>
    <w:rsid w:val="00BE4842"/>
    <w:rsid w:val="00BE4D00"/>
    <w:rsid w:val="00BE505B"/>
    <w:rsid w:val="00BE50F9"/>
    <w:rsid w:val="00BE535B"/>
    <w:rsid w:val="00BE5485"/>
    <w:rsid w:val="00BE59B6"/>
    <w:rsid w:val="00BE5E8A"/>
    <w:rsid w:val="00BE61EB"/>
    <w:rsid w:val="00BE6562"/>
    <w:rsid w:val="00BE67D3"/>
    <w:rsid w:val="00BE68E0"/>
    <w:rsid w:val="00BE6E00"/>
    <w:rsid w:val="00BE6F59"/>
    <w:rsid w:val="00BE73C0"/>
    <w:rsid w:val="00BE79F6"/>
    <w:rsid w:val="00BE7CDE"/>
    <w:rsid w:val="00BF01EA"/>
    <w:rsid w:val="00BF087D"/>
    <w:rsid w:val="00BF0DDC"/>
    <w:rsid w:val="00BF120C"/>
    <w:rsid w:val="00BF12FD"/>
    <w:rsid w:val="00BF16E4"/>
    <w:rsid w:val="00BF1720"/>
    <w:rsid w:val="00BF2346"/>
    <w:rsid w:val="00BF2BA5"/>
    <w:rsid w:val="00BF2C50"/>
    <w:rsid w:val="00BF2FBA"/>
    <w:rsid w:val="00BF3B89"/>
    <w:rsid w:val="00BF4144"/>
    <w:rsid w:val="00BF41BB"/>
    <w:rsid w:val="00BF4276"/>
    <w:rsid w:val="00BF452A"/>
    <w:rsid w:val="00BF4A18"/>
    <w:rsid w:val="00BF4A7B"/>
    <w:rsid w:val="00BF4AD9"/>
    <w:rsid w:val="00BF4D92"/>
    <w:rsid w:val="00BF527D"/>
    <w:rsid w:val="00BF58E5"/>
    <w:rsid w:val="00BF5E34"/>
    <w:rsid w:val="00BF5F4D"/>
    <w:rsid w:val="00BF6228"/>
    <w:rsid w:val="00BF6A74"/>
    <w:rsid w:val="00BF6DAF"/>
    <w:rsid w:val="00BF6F0F"/>
    <w:rsid w:val="00BF72B0"/>
    <w:rsid w:val="00BF7418"/>
    <w:rsid w:val="00BF7454"/>
    <w:rsid w:val="00BF766D"/>
    <w:rsid w:val="00BF7673"/>
    <w:rsid w:val="00BF76DE"/>
    <w:rsid w:val="00BF7899"/>
    <w:rsid w:val="00BF7D1C"/>
    <w:rsid w:val="00BF7DAE"/>
    <w:rsid w:val="00C004C3"/>
    <w:rsid w:val="00C0070C"/>
    <w:rsid w:val="00C00F54"/>
    <w:rsid w:val="00C0142E"/>
    <w:rsid w:val="00C01C32"/>
    <w:rsid w:val="00C01F09"/>
    <w:rsid w:val="00C02011"/>
    <w:rsid w:val="00C02438"/>
    <w:rsid w:val="00C02807"/>
    <w:rsid w:val="00C02921"/>
    <w:rsid w:val="00C02F4B"/>
    <w:rsid w:val="00C0301A"/>
    <w:rsid w:val="00C0359F"/>
    <w:rsid w:val="00C03637"/>
    <w:rsid w:val="00C03966"/>
    <w:rsid w:val="00C03FB7"/>
    <w:rsid w:val="00C043B9"/>
    <w:rsid w:val="00C048D1"/>
    <w:rsid w:val="00C0490B"/>
    <w:rsid w:val="00C04BC9"/>
    <w:rsid w:val="00C04C40"/>
    <w:rsid w:val="00C05B21"/>
    <w:rsid w:val="00C065CA"/>
    <w:rsid w:val="00C06B65"/>
    <w:rsid w:val="00C07147"/>
    <w:rsid w:val="00C07287"/>
    <w:rsid w:val="00C07A1D"/>
    <w:rsid w:val="00C07D5F"/>
    <w:rsid w:val="00C07D75"/>
    <w:rsid w:val="00C07FF8"/>
    <w:rsid w:val="00C102D1"/>
    <w:rsid w:val="00C106C5"/>
    <w:rsid w:val="00C107CB"/>
    <w:rsid w:val="00C1093B"/>
    <w:rsid w:val="00C109F3"/>
    <w:rsid w:val="00C10B4C"/>
    <w:rsid w:val="00C10C6E"/>
    <w:rsid w:val="00C1104A"/>
    <w:rsid w:val="00C1105B"/>
    <w:rsid w:val="00C1127F"/>
    <w:rsid w:val="00C11355"/>
    <w:rsid w:val="00C11494"/>
    <w:rsid w:val="00C1176D"/>
    <w:rsid w:val="00C11A8D"/>
    <w:rsid w:val="00C11B2A"/>
    <w:rsid w:val="00C120A6"/>
    <w:rsid w:val="00C120C7"/>
    <w:rsid w:val="00C12A4E"/>
    <w:rsid w:val="00C12C93"/>
    <w:rsid w:val="00C12CB9"/>
    <w:rsid w:val="00C12DF2"/>
    <w:rsid w:val="00C12E77"/>
    <w:rsid w:val="00C12F19"/>
    <w:rsid w:val="00C12FC6"/>
    <w:rsid w:val="00C1373C"/>
    <w:rsid w:val="00C145A1"/>
    <w:rsid w:val="00C14722"/>
    <w:rsid w:val="00C149F3"/>
    <w:rsid w:val="00C156C8"/>
    <w:rsid w:val="00C15A04"/>
    <w:rsid w:val="00C15E1A"/>
    <w:rsid w:val="00C15E5E"/>
    <w:rsid w:val="00C1614F"/>
    <w:rsid w:val="00C16191"/>
    <w:rsid w:val="00C16A52"/>
    <w:rsid w:val="00C16E3F"/>
    <w:rsid w:val="00C1704E"/>
    <w:rsid w:val="00C17090"/>
    <w:rsid w:val="00C17144"/>
    <w:rsid w:val="00C1793F"/>
    <w:rsid w:val="00C17997"/>
    <w:rsid w:val="00C17EE9"/>
    <w:rsid w:val="00C203DF"/>
    <w:rsid w:val="00C20597"/>
    <w:rsid w:val="00C20706"/>
    <w:rsid w:val="00C2075C"/>
    <w:rsid w:val="00C20E04"/>
    <w:rsid w:val="00C211B1"/>
    <w:rsid w:val="00C21471"/>
    <w:rsid w:val="00C217A1"/>
    <w:rsid w:val="00C21A03"/>
    <w:rsid w:val="00C21B16"/>
    <w:rsid w:val="00C21D03"/>
    <w:rsid w:val="00C2258C"/>
    <w:rsid w:val="00C22627"/>
    <w:rsid w:val="00C2283E"/>
    <w:rsid w:val="00C22888"/>
    <w:rsid w:val="00C22F06"/>
    <w:rsid w:val="00C23276"/>
    <w:rsid w:val="00C236E0"/>
    <w:rsid w:val="00C23A9E"/>
    <w:rsid w:val="00C23DC9"/>
    <w:rsid w:val="00C24137"/>
    <w:rsid w:val="00C2427F"/>
    <w:rsid w:val="00C242E9"/>
    <w:rsid w:val="00C2474D"/>
    <w:rsid w:val="00C24CDE"/>
    <w:rsid w:val="00C24CE8"/>
    <w:rsid w:val="00C24DEF"/>
    <w:rsid w:val="00C24E2B"/>
    <w:rsid w:val="00C24F38"/>
    <w:rsid w:val="00C25604"/>
    <w:rsid w:val="00C25C55"/>
    <w:rsid w:val="00C263D9"/>
    <w:rsid w:val="00C2702F"/>
    <w:rsid w:val="00C2762E"/>
    <w:rsid w:val="00C2795D"/>
    <w:rsid w:val="00C302FC"/>
    <w:rsid w:val="00C30667"/>
    <w:rsid w:val="00C30C1C"/>
    <w:rsid w:val="00C30C45"/>
    <w:rsid w:val="00C30C8D"/>
    <w:rsid w:val="00C316E9"/>
    <w:rsid w:val="00C31ABE"/>
    <w:rsid w:val="00C31C6F"/>
    <w:rsid w:val="00C31D62"/>
    <w:rsid w:val="00C32019"/>
    <w:rsid w:val="00C3203D"/>
    <w:rsid w:val="00C32141"/>
    <w:rsid w:val="00C32175"/>
    <w:rsid w:val="00C32818"/>
    <w:rsid w:val="00C32CC1"/>
    <w:rsid w:val="00C331BA"/>
    <w:rsid w:val="00C332D9"/>
    <w:rsid w:val="00C33B20"/>
    <w:rsid w:val="00C33B27"/>
    <w:rsid w:val="00C33F82"/>
    <w:rsid w:val="00C34741"/>
    <w:rsid w:val="00C34B9B"/>
    <w:rsid w:val="00C34F8D"/>
    <w:rsid w:val="00C352C0"/>
    <w:rsid w:val="00C355D8"/>
    <w:rsid w:val="00C35C33"/>
    <w:rsid w:val="00C35DBB"/>
    <w:rsid w:val="00C3628A"/>
    <w:rsid w:val="00C364E5"/>
    <w:rsid w:val="00C37384"/>
    <w:rsid w:val="00C37A1A"/>
    <w:rsid w:val="00C37A74"/>
    <w:rsid w:val="00C37AB6"/>
    <w:rsid w:val="00C37BCA"/>
    <w:rsid w:val="00C401EA"/>
    <w:rsid w:val="00C40855"/>
    <w:rsid w:val="00C40B30"/>
    <w:rsid w:val="00C40C24"/>
    <w:rsid w:val="00C40C6D"/>
    <w:rsid w:val="00C41416"/>
    <w:rsid w:val="00C42244"/>
    <w:rsid w:val="00C4229B"/>
    <w:rsid w:val="00C422FE"/>
    <w:rsid w:val="00C4230B"/>
    <w:rsid w:val="00C4239E"/>
    <w:rsid w:val="00C4248B"/>
    <w:rsid w:val="00C4288A"/>
    <w:rsid w:val="00C42992"/>
    <w:rsid w:val="00C42A2A"/>
    <w:rsid w:val="00C42B79"/>
    <w:rsid w:val="00C4308A"/>
    <w:rsid w:val="00C4326C"/>
    <w:rsid w:val="00C434FE"/>
    <w:rsid w:val="00C4374E"/>
    <w:rsid w:val="00C43E98"/>
    <w:rsid w:val="00C4402A"/>
    <w:rsid w:val="00C442F9"/>
    <w:rsid w:val="00C448A0"/>
    <w:rsid w:val="00C44CC8"/>
    <w:rsid w:val="00C44EE1"/>
    <w:rsid w:val="00C44EF9"/>
    <w:rsid w:val="00C44F4A"/>
    <w:rsid w:val="00C44FAB"/>
    <w:rsid w:val="00C45932"/>
    <w:rsid w:val="00C46141"/>
    <w:rsid w:val="00C46FFD"/>
    <w:rsid w:val="00C4708B"/>
    <w:rsid w:val="00C47704"/>
    <w:rsid w:val="00C47ECB"/>
    <w:rsid w:val="00C47F47"/>
    <w:rsid w:val="00C5101D"/>
    <w:rsid w:val="00C51371"/>
    <w:rsid w:val="00C51A49"/>
    <w:rsid w:val="00C51B10"/>
    <w:rsid w:val="00C51C57"/>
    <w:rsid w:val="00C51E19"/>
    <w:rsid w:val="00C5219E"/>
    <w:rsid w:val="00C5229D"/>
    <w:rsid w:val="00C52328"/>
    <w:rsid w:val="00C52787"/>
    <w:rsid w:val="00C52841"/>
    <w:rsid w:val="00C5333F"/>
    <w:rsid w:val="00C53CAF"/>
    <w:rsid w:val="00C540A5"/>
    <w:rsid w:val="00C5429F"/>
    <w:rsid w:val="00C5432D"/>
    <w:rsid w:val="00C547F7"/>
    <w:rsid w:val="00C54F1C"/>
    <w:rsid w:val="00C54F1F"/>
    <w:rsid w:val="00C554A7"/>
    <w:rsid w:val="00C5559E"/>
    <w:rsid w:val="00C557AC"/>
    <w:rsid w:val="00C55C29"/>
    <w:rsid w:val="00C560B4"/>
    <w:rsid w:val="00C56628"/>
    <w:rsid w:val="00C566BA"/>
    <w:rsid w:val="00C5676B"/>
    <w:rsid w:val="00C56A83"/>
    <w:rsid w:val="00C56A9B"/>
    <w:rsid w:val="00C56C34"/>
    <w:rsid w:val="00C56E2F"/>
    <w:rsid w:val="00C5736D"/>
    <w:rsid w:val="00C57867"/>
    <w:rsid w:val="00C57BC1"/>
    <w:rsid w:val="00C57C28"/>
    <w:rsid w:val="00C57DC2"/>
    <w:rsid w:val="00C57F4F"/>
    <w:rsid w:val="00C6033F"/>
    <w:rsid w:val="00C60920"/>
    <w:rsid w:val="00C60DC2"/>
    <w:rsid w:val="00C61509"/>
    <w:rsid w:val="00C615A6"/>
    <w:rsid w:val="00C618C0"/>
    <w:rsid w:val="00C61E38"/>
    <w:rsid w:val="00C61F22"/>
    <w:rsid w:val="00C62078"/>
    <w:rsid w:val="00C62096"/>
    <w:rsid w:val="00C62860"/>
    <w:rsid w:val="00C629D2"/>
    <w:rsid w:val="00C62C53"/>
    <w:rsid w:val="00C62CB4"/>
    <w:rsid w:val="00C62ECE"/>
    <w:rsid w:val="00C63AED"/>
    <w:rsid w:val="00C63C36"/>
    <w:rsid w:val="00C63D5E"/>
    <w:rsid w:val="00C64842"/>
    <w:rsid w:val="00C649AB"/>
    <w:rsid w:val="00C64EEA"/>
    <w:rsid w:val="00C65142"/>
    <w:rsid w:val="00C65158"/>
    <w:rsid w:val="00C65415"/>
    <w:rsid w:val="00C657AB"/>
    <w:rsid w:val="00C65886"/>
    <w:rsid w:val="00C66111"/>
    <w:rsid w:val="00C6670A"/>
    <w:rsid w:val="00C66CA7"/>
    <w:rsid w:val="00C66FB0"/>
    <w:rsid w:val="00C673F3"/>
    <w:rsid w:val="00C67440"/>
    <w:rsid w:val="00C675E1"/>
    <w:rsid w:val="00C677CA"/>
    <w:rsid w:val="00C678AB"/>
    <w:rsid w:val="00C67A78"/>
    <w:rsid w:val="00C70042"/>
    <w:rsid w:val="00C70128"/>
    <w:rsid w:val="00C70144"/>
    <w:rsid w:val="00C7050A"/>
    <w:rsid w:val="00C70EAD"/>
    <w:rsid w:val="00C71204"/>
    <w:rsid w:val="00C7198F"/>
    <w:rsid w:val="00C71AFB"/>
    <w:rsid w:val="00C71C7A"/>
    <w:rsid w:val="00C71CF4"/>
    <w:rsid w:val="00C71F46"/>
    <w:rsid w:val="00C7213D"/>
    <w:rsid w:val="00C726BE"/>
    <w:rsid w:val="00C73229"/>
    <w:rsid w:val="00C7385B"/>
    <w:rsid w:val="00C738ED"/>
    <w:rsid w:val="00C73CCE"/>
    <w:rsid w:val="00C73DD0"/>
    <w:rsid w:val="00C741B7"/>
    <w:rsid w:val="00C74A3E"/>
    <w:rsid w:val="00C753D8"/>
    <w:rsid w:val="00C75635"/>
    <w:rsid w:val="00C75A8D"/>
    <w:rsid w:val="00C75AA3"/>
    <w:rsid w:val="00C75F65"/>
    <w:rsid w:val="00C76143"/>
    <w:rsid w:val="00C765E2"/>
    <w:rsid w:val="00C768E4"/>
    <w:rsid w:val="00C76A08"/>
    <w:rsid w:val="00C76D3F"/>
    <w:rsid w:val="00C76DD6"/>
    <w:rsid w:val="00C773FC"/>
    <w:rsid w:val="00C77571"/>
    <w:rsid w:val="00C77736"/>
    <w:rsid w:val="00C77877"/>
    <w:rsid w:val="00C77A55"/>
    <w:rsid w:val="00C77EA8"/>
    <w:rsid w:val="00C80097"/>
    <w:rsid w:val="00C80299"/>
    <w:rsid w:val="00C80564"/>
    <w:rsid w:val="00C80631"/>
    <w:rsid w:val="00C809B9"/>
    <w:rsid w:val="00C81208"/>
    <w:rsid w:val="00C814E9"/>
    <w:rsid w:val="00C8160D"/>
    <w:rsid w:val="00C81882"/>
    <w:rsid w:val="00C81AE7"/>
    <w:rsid w:val="00C8303F"/>
    <w:rsid w:val="00C830A6"/>
    <w:rsid w:val="00C832B1"/>
    <w:rsid w:val="00C8336E"/>
    <w:rsid w:val="00C8360F"/>
    <w:rsid w:val="00C8388F"/>
    <w:rsid w:val="00C83FB8"/>
    <w:rsid w:val="00C840AD"/>
    <w:rsid w:val="00C843A0"/>
    <w:rsid w:val="00C8440E"/>
    <w:rsid w:val="00C8479F"/>
    <w:rsid w:val="00C84D89"/>
    <w:rsid w:val="00C8516D"/>
    <w:rsid w:val="00C854DE"/>
    <w:rsid w:val="00C854FB"/>
    <w:rsid w:val="00C86400"/>
    <w:rsid w:val="00C867EA"/>
    <w:rsid w:val="00C868F0"/>
    <w:rsid w:val="00C86B9C"/>
    <w:rsid w:val="00C86D34"/>
    <w:rsid w:val="00C87583"/>
    <w:rsid w:val="00C87BCA"/>
    <w:rsid w:val="00C87C4B"/>
    <w:rsid w:val="00C87D61"/>
    <w:rsid w:val="00C9041A"/>
    <w:rsid w:val="00C9062F"/>
    <w:rsid w:val="00C90955"/>
    <w:rsid w:val="00C90D14"/>
    <w:rsid w:val="00C90F54"/>
    <w:rsid w:val="00C9126C"/>
    <w:rsid w:val="00C91C13"/>
    <w:rsid w:val="00C91F6A"/>
    <w:rsid w:val="00C92234"/>
    <w:rsid w:val="00C93212"/>
    <w:rsid w:val="00C935B1"/>
    <w:rsid w:val="00C935DE"/>
    <w:rsid w:val="00C93734"/>
    <w:rsid w:val="00C93923"/>
    <w:rsid w:val="00C939A5"/>
    <w:rsid w:val="00C941FE"/>
    <w:rsid w:val="00C9448C"/>
    <w:rsid w:val="00C94672"/>
    <w:rsid w:val="00C949BF"/>
    <w:rsid w:val="00C949CF"/>
    <w:rsid w:val="00C94D3F"/>
    <w:rsid w:val="00C95051"/>
    <w:rsid w:val="00C956AE"/>
    <w:rsid w:val="00C956F3"/>
    <w:rsid w:val="00C95ED1"/>
    <w:rsid w:val="00C961FD"/>
    <w:rsid w:val="00C9630A"/>
    <w:rsid w:val="00C96545"/>
    <w:rsid w:val="00C97F4A"/>
    <w:rsid w:val="00CA0514"/>
    <w:rsid w:val="00CA0A28"/>
    <w:rsid w:val="00CA0A90"/>
    <w:rsid w:val="00CA0BF5"/>
    <w:rsid w:val="00CA1C6D"/>
    <w:rsid w:val="00CA2141"/>
    <w:rsid w:val="00CA24FB"/>
    <w:rsid w:val="00CA27E8"/>
    <w:rsid w:val="00CA2823"/>
    <w:rsid w:val="00CA2ABD"/>
    <w:rsid w:val="00CA319F"/>
    <w:rsid w:val="00CA359F"/>
    <w:rsid w:val="00CA420D"/>
    <w:rsid w:val="00CA449D"/>
    <w:rsid w:val="00CA4645"/>
    <w:rsid w:val="00CA47FE"/>
    <w:rsid w:val="00CA494D"/>
    <w:rsid w:val="00CA5199"/>
    <w:rsid w:val="00CA5271"/>
    <w:rsid w:val="00CA5838"/>
    <w:rsid w:val="00CA61DD"/>
    <w:rsid w:val="00CA6280"/>
    <w:rsid w:val="00CA64FB"/>
    <w:rsid w:val="00CA6612"/>
    <w:rsid w:val="00CA6B79"/>
    <w:rsid w:val="00CA763E"/>
    <w:rsid w:val="00CA7962"/>
    <w:rsid w:val="00CA7FFD"/>
    <w:rsid w:val="00CB092F"/>
    <w:rsid w:val="00CB0BEB"/>
    <w:rsid w:val="00CB0CAF"/>
    <w:rsid w:val="00CB0CE4"/>
    <w:rsid w:val="00CB0F1E"/>
    <w:rsid w:val="00CB13AD"/>
    <w:rsid w:val="00CB13BA"/>
    <w:rsid w:val="00CB161E"/>
    <w:rsid w:val="00CB1936"/>
    <w:rsid w:val="00CB1D7D"/>
    <w:rsid w:val="00CB1FD6"/>
    <w:rsid w:val="00CB316C"/>
    <w:rsid w:val="00CB344B"/>
    <w:rsid w:val="00CB34D2"/>
    <w:rsid w:val="00CB40B7"/>
    <w:rsid w:val="00CB4658"/>
    <w:rsid w:val="00CB4D7C"/>
    <w:rsid w:val="00CB5243"/>
    <w:rsid w:val="00CB56A4"/>
    <w:rsid w:val="00CB5E88"/>
    <w:rsid w:val="00CB5FC6"/>
    <w:rsid w:val="00CB60B4"/>
    <w:rsid w:val="00CB60BC"/>
    <w:rsid w:val="00CB654F"/>
    <w:rsid w:val="00CB6581"/>
    <w:rsid w:val="00CB6681"/>
    <w:rsid w:val="00CB67B9"/>
    <w:rsid w:val="00CB68C0"/>
    <w:rsid w:val="00CB6AEF"/>
    <w:rsid w:val="00CB6B65"/>
    <w:rsid w:val="00CB6BEC"/>
    <w:rsid w:val="00CB6C8C"/>
    <w:rsid w:val="00CB6F0D"/>
    <w:rsid w:val="00CB6F49"/>
    <w:rsid w:val="00CB70AA"/>
    <w:rsid w:val="00CB7357"/>
    <w:rsid w:val="00CB7450"/>
    <w:rsid w:val="00CB79E0"/>
    <w:rsid w:val="00CC000A"/>
    <w:rsid w:val="00CC0664"/>
    <w:rsid w:val="00CC09F4"/>
    <w:rsid w:val="00CC10DC"/>
    <w:rsid w:val="00CC168A"/>
    <w:rsid w:val="00CC1B27"/>
    <w:rsid w:val="00CC2155"/>
    <w:rsid w:val="00CC2ABF"/>
    <w:rsid w:val="00CC2D3A"/>
    <w:rsid w:val="00CC324B"/>
    <w:rsid w:val="00CC3D75"/>
    <w:rsid w:val="00CC3E78"/>
    <w:rsid w:val="00CC433D"/>
    <w:rsid w:val="00CC469D"/>
    <w:rsid w:val="00CC48B1"/>
    <w:rsid w:val="00CC4C03"/>
    <w:rsid w:val="00CC51DA"/>
    <w:rsid w:val="00CC5491"/>
    <w:rsid w:val="00CC5941"/>
    <w:rsid w:val="00CC5AEF"/>
    <w:rsid w:val="00CC5BA1"/>
    <w:rsid w:val="00CC5C6B"/>
    <w:rsid w:val="00CC5D10"/>
    <w:rsid w:val="00CC62AC"/>
    <w:rsid w:val="00CC64F2"/>
    <w:rsid w:val="00CC6EED"/>
    <w:rsid w:val="00CC72E2"/>
    <w:rsid w:val="00CC7412"/>
    <w:rsid w:val="00CC79E2"/>
    <w:rsid w:val="00CC7FBE"/>
    <w:rsid w:val="00CC7FF4"/>
    <w:rsid w:val="00CD005D"/>
    <w:rsid w:val="00CD04AB"/>
    <w:rsid w:val="00CD0CBA"/>
    <w:rsid w:val="00CD1CCA"/>
    <w:rsid w:val="00CD1CE8"/>
    <w:rsid w:val="00CD1E0A"/>
    <w:rsid w:val="00CD1E82"/>
    <w:rsid w:val="00CD21E6"/>
    <w:rsid w:val="00CD22C8"/>
    <w:rsid w:val="00CD29E0"/>
    <w:rsid w:val="00CD31B2"/>
    <w:rsid w:val="00CD3247"/>
    <w:rsid w:val="00CD365E"/>
    <w:rsid w:val="00CD38D3"/>
    <w:rsid w:val="00CD3D9B"/>
    <w:rsid w:val="00CD4251"/>
    <w:rsid w:val="00CD48EE"/>
    <w:rsid w:val="00CD4E76"/>
    <w:rsid w:val="00CD4EC3"/>
    <w:rsid w:val="00CD4EC7"/>
    <w:rsid w:val="00CD4F9D"/>
    <w:rsid w:val="00CD4FA1"/>
    <w:rsid w:val="00CD54FD"/>
    <w:rsid w:val="00CD558F"/>
    <w:rsid w:val="00CD58E7"/>
    <w:rsid w:val="00CD59D4"/>
    <w:rsid w:val="00CD5AFD"/>
    <w:rsid w:val="00CD5D80"/>
    <w:rsid w:val="00CD66F3"/>
    <w:rsid w:val="00CD67A8"/>
    <w:rsid w:val="00CD6826"/>
    <w:rsid w:val="00CD684B"/>
    <w:rsid w:val="00CD6918"/>
    <w:rsid w:val="00CD6CE5"/>
    <w:rsid w:val="00CD6FB8"/>
    <w:rsid w:val="00CD740B"/>
    <w:rsid w:val="00CD7565"/>
    <w:rsid w:val="00CD75F8"/>
    <w:rsid w:val="00CD7A0C"/>
    <w:rsid w:val="00CD7B35"/>
    <w:rsid w:val="00CE052F"/>
    <w:rsid w:val="00CE061D"/>
    <w:rsid w:val="00CE0C6B"/>
    <w:rsid w:val="00CE0DE6"/>
    <w:rsid w:val="00CE102A"/>
    <w:rsid w:val="00CE104E"/>
    <w:rsid w:val="00CE1469"/>
    <w:rsid w:val="00CE182D"/>
    <w:rsid w:val="00CE1951"/>
    <w:rsid w:val="00CE202D"/>
    <w:rsid w:val="00CE28CA"/>
    <w:rsid w:val="00CE28D7"/>
    <w:rsid w:val="00CE2999"/>
    <w:rsid w:val="00CE2E04"/>
    <w:rsid w:val="00CE3465"/>
    <w:rsid w:val="00CE35FD"/>
    <w:rsid w:val="00CE3806"/>
    <w:rsid w:val="00CE3E39"/>
    <w:rsid w:val="00CE44DC"/>
    <w:rsid w:val="00CE4683"/>
    <w:rsid w:val="00CE48F7"/>
    <w:rsid w:val="00CE4EFF"/>
    <w:rsid w:val="00CE5023"/>
    <w:rsid w:val="00CE528F"/>
    <w:rsid w:val="00CE5304"/>
    <w:rsid w:val="00CE56B0"/>
    <w:rsid w:val="00CE614F"/>
    <w:rsid w:val="00CE649F"/>
    <w:rsid w:val="00CE65C5"/>
    <w:rsid w:val="00CE69C7"/>
    <w:rsid w:val="00CE6B92"/>
    <w:rsid w:val="00CE6E38"/>
    <w:rsid w:val="00CE7179"/>
    <w:rsid w:val="00CE76F2"/>
    <w:rsid w:val="00CE77B9"/>
    <w:rsid w:val="00CE7927"/>
    <w:rsid w:val="00CE7B1F"/>
    <w:rsid w:val="00CE7B97"/>
    <w:rsid w:val="00CE7C3C"/>
    <w:rsid w:val="00CF05FA"/>
    <w:rsid w:val="00CF1044"/>
    <w:rsid w:val="00CF1244"/>
    <w:rsid w:val="00CF1468"/>
    <w:rsid w:val="00CF1805"/>
    <w:rsid w:val="00CF19C6"/>
    <w:rsid w:val="00CF1E7F"/>
    <w:rsid w:val="00CF20EA"/>
    <w:rsid w:val="00CF21E6"/>
    <w:rsid w:val="00CF2531"/>
    <w:rsid w:val="00CF2660"/>
    <w:rsid w:val="00CF26BD"/>
    <w:rsid w:val="00CF29C0"/>
    <w:rsid w:val="00CF2ECF"/>
    <w:rsid w:val="00CF30FB"/>
    <w:rsid w:val="00CF3A2D"/>
    <w:rsid w:val="00CF40AC"/>
    <w:rsid w:val="00CF40DB"/>
    <w:rsid w:val="00CF4484"/>
    <w:rsid w:val="00CF4700"/>
    <w:rsid w:val="00CF47EC"/>
    <w:rsid w:val="00CF4C96"/>
    <w:rsid w:val="00CF4FA2"/>
    <w:rsid w:val="00CF5491"/>
    <w:rsid w:val="00CF559B"/>
    <w:rsid w:val="00CF55B6"/>
    <w:rsid w:val="00CF6109"/>
    <w:rsid w:val="00CF6307"/>
    <w:rsid w:val="00CF675F"/>
    <w:rsid w:val="00CF6D12"/>
    <w:rsid w:val="00CF7DCB"/>
    <w:rsid w:val="00D00129"/>
    <w:rsid w:val="00D00197"/>
    <w:rsid w:val="00D002A7"/>
    <w:rsid w:val="00D0067F"/>
    <w:rsid w:val="00D00B02"/>
    <w:rsid w:val="00D00C12"/>
    <w:rsid w:val="00D01D35"/>
    <w:rsid w:val="00D01F5B"/>
    <w:rsid w:val="00D01F6D"/>
    <w:rsid w:val="00D025B5"/>
    <w:rsid w:val="00D028CC"/>
    <w:rsid w:val="00D029DF"/>
    <w:rsid w:val="00D02C33"/>
    <w:rsid w:val="00D02D7A"/>
    <w:rsid w:val="00D02DD6"/>
    <w:rsid w:val="00D0309F"/>
    <w:rsid w:val="00D0353F"/>
    <w:rsid w:val="00D03629"/>
    <w:rsid w:val="00D036D0"/>
    <w:rsid w:val="00D039D9"/>
    <w:rsid w:val="00D044AC"/>
    <w:rsid w:val="00D04843"/>
    <w:rsid w:val="00D0548B"/>
    <w:rsid w:val="00D055FB"/>
    <w:rsid w:val="00D05CAB"/>
    <w:rsid w:val="00D05F67"/>
    <w:rsid w:val="00D060B9"/>
    <w:rsid w:val="00D06883"/>
    <w:rsid w:val="00D069EA"/>
    <w:rsid w:val="00D070B7"/>
    <w:rsid w:val="00D070D6"/>
    <w:rsid w:val="00D07210"/>
    <w:rsid w:val="00D077A4"/>
    <w:rsid w:val="00D07A20"/>
    <w:rsid w:val="00D07EB3"/>
    <w:rsid w:val="00D103DA"/>
    <w:rsid w:val="00D104B9"/>
    <w:rsid w:val="00D104D5"/>
    <w:rsid w:val="00D105E1"/>
    <w:rsid w:val="00D10C99"/>
    <w:rsid w:val="00D1160A"/>
    <w:rsid w:val="00D11929"/>
    <w:rsid w:val="00D121F4"/>
    <w:rsid w:val="00D124CA"/>
    <w:rsid w:val="00D126E8"/>
    <w:rsid w:val="00D128A1"/>
    <w:rsid w:val="00D128BB"/>
    <w:rsid w:val="00D12B79"/>
    <w:rsid w:val="00D12FE9"/>
    <w:rsid w:val="00D13098"/>
    <w:rsid w:val="00D13CB3"/>
    <w:rsid w:val="00D14393"/>
    <w:rsid w:val="00D145C1"/>
    <w:rsid w:val="00D148DB"/>
    <w:rsid w:val="00D14C23"/>
    <w:rsid w:val="00D14F8E"/>
    <w:rsid w:val="00D15102"/>
    <w:rsid w:val="00D1514D"/>
    <w:rsid w:val="00D155E3"/>
    <w:rsid w:val="00D15C34"/>
    <w:rsid w:val="00D15C84"/>
    <w:rsid w:val="00D15FD6"/>
    <w:rsid w:val="00D1650E"/>
    <w:rsid w:val="00D16859"/>
    <w:rsid w:val="00D16D53"/>
    <w:rsid w:val="00D16E0B"/>
    <w:rsid w:val="00D17280"/>
    <w:rsid w:val="00D1729C"/>
    <w:rsid w:val="00D17809"/>
    <w:rsid w:val="00D17B11"/>
    <w:rsid w:val="00D17CF8"/>
    <w:rsid w:val="00D17E85"/>
    <w:rsid w:val="00D17F1D"/>
    <w:rsid w:val="00D203C6"/>
    <w:rsid w:val="00D20874"/>
    <w:rsid w:val="00D20A2A"/>
    <w:rsid w:val="00D20D98"/>
    <w:rsid w:val="00D20F11"/>
    <w:rsid w:val="00D21014"/>
    <w:rsid w:val="00D215F4"/>
    <w:rsid w:val="00D21939"/>
    <w:rsid w:val="00D21F9B"/>
    <w:rsid w:val="00D2201C"/>
    <w:rsid w:val="00D22062"/>
    <w:rsid w:val="00D221EA"/>
    <w:rsid w:val="00D2279D"/>
    <w:rsid w:val="00D22E64"/>
    <w:rsid w:val="00D22F24"/>
    <w:rsid w:val="00D236A6"/>
    <w:rsid w:val="00D236B9"/>
    <w:rsid w:val="00D23B60"/>
    <w:rsid w:val="00D23E7C"/>
    <w:rsid w:val="00D24656"/>
    <w:rsid w:val="00D250C6"/>
    <w:rsid w:val="00D25179"/>
    <w:rsid w:val="00D253FF"/>
    <w:rsid w:val="00D256FC"/>
    <w:rsid w:val="00D25A01"/>
    <w:rsid w:val="00D26181"/>
    <w:rsid w:val="00D264FD"/>
    <w:rsid w:val="00D26B7B"/>
    <w:rsid w:val="00D26E8D"/>
    <w:rsid w:val="00D270A6"/>
    <w:rsid w:val="00D274A7"/>
    <w:rsid w:val="00D2770D"/>
    <w:rsid w:val="00D277E2"/>
    <w:rsid w:val="00D27C2D"/>
    <w:rsid w:val="00D27DFD"/>
    <w:rsid w:val="00D30046"/>
    <w:rsid w:val="00D3017D"/>
    <w:rsid w:val="00D3023F"/>
    <w:rsid w:val="00D308C9"/>
    <w:rsid w:val="00D309D2"/>
    <w:rsid w:val="00D30AA6"/>
    <w:rsid w:val="00D31144"/>
    <w:rsid w:val="00D3114C"/>
    <w:rsid w:val="00D31265"/>
    <w:rsid w:val="00D313CA"/>
    <w:rsid w:val="00D318F1"/>
    <w:rsid w:val="00D31D07"/>
    <w:rsid w:val="00D31D48"/>
    <w:rsid w:val="00D31F84"/>
    <w:rsid w:val="00D31FB6"/>
    <w:rsid w:val="00D322C7"/>
    <w:rsid w:val="00D32306"/>
    <w:rsid w:val="00D32925"/>
    <w:rsid w:val="00D32A07"/>
    <w:rsid w:val="00D32C18"/>
    <w:rsid w:val="00D331AB"/>
    <w:rsid w:val="00D335C2"/>
    <w:rsid w:val="00D33743"/>
    <w:rsid w:val="00D33B2A"/>
    <w:rsid w:val="00D33BE4"/>
    <w:rsid w:val="00D346F8"/>
    <w:rsid w:val="00D34F68"/>
    <w:rsid w:val="00D35123"/>
    <w:rsid w:val="00D35397"/>
    <w:rsid w:val="00D35449"/>
    <w:rsid w:val="00D3556B"/>
    <w:rsid w:val="00D3559C"/>
    <w:rsid w:val="00D355C3"/>
    <w:rsid w:val="00D359EE"/>
    <w:rsid w:val="00D35AE5"/>
    <w:rsid w:val="00D35B2C"/>
    <w:rsid w:val="00D35BC5"/>
    <w:rsid w:val="00D35CA0"/>
    <w:rsid w:val="00D3606B"/>
    <w:rsid w:val="00D36BED"/>
    <w:rsid w:val="00D36E83"/>
    <w:rsid w:val="00D379D8"/>
    <w:rsid w:val="00D37B0F"/>
    <w:rsid w:val="00D37B7E"/>
    <w:rsid w:val="00D37C50"/>
    <w:rsid w:val="00D37E75"/>
    <w:rsid w:val="00D40231"/>
    <w:rsid w:val="00D404ED"/>
    <w:rsid w:val="00D40995"/>
    <w:rsid w:val="00D40B41"/>
    <w:rsid w:val="00D40F94"/>
    <w:rsid w:val="00D4109E"/>
    <w:rsid w:val="00D41175"/>
    <w:rsid w:val="00D4152A"/>
    <w:rsid w:val="00D4157D"/>
    <w:rsid w:val="00D41631"/>
    <w:rsid w:val="00D41866"/>
    <w:rsid w:val="00D42657"/>
    <w:rsid w:val="00D42FA6"/>
    <w:rsid w:val="00D4316E"/>
    <w:rsid w:val="00D43594"/>
    <w:rsid w:val="00D43626"/>
    <w:rsid w:val="00D43726"/>
    <w:rsid w:val="00D43888"/>
    <w:rsid w:val="00D4396A"/>
    <w:rsid w:val="00D44193"/>
    <w:rsid w:val="00D445DF"/>
    <w:rsid w:val="00D44AF6"/>
    <w:rsid w:val="00D454FD"/>
    <w:rsid w:val="00D45664"/>
    <w:rsid w:val="00D4598B"/>
    <w:rsid w:val="00D465E7"/>
    <w:rsid w:val="00D46A26"/>
    <w:rsid w:val="00D46B67"/>
    <w:rsid w:val="00D47101"/>
    <w:rsid w:val="00D4710F"/>
    <w:rsid w:val="00D471D8"/>
    <w:rsid w:val="00D47383"/>
    <w:rsid w:val="00D47604"/>
    <w:rsid w:val="00D47790"/>
    <w:rsid w:val="00D477C5"/>
    <w:rsid w:val="00D47822"/>
    <w:rsid w:val="00D47860"/>
    <w:rsid w:val="00D478A5"/>
    <w:rsid w:val="00D47B4A"/>
    <w:rsid w:val="00D50176"/>
    <w:rsid w:val="00D50218"/>
    <w:rsid w:val="00D50408"/>
    <w:rsid w:val="00D50635"/>
    <w:rsid w:val="00D5091A"/>
    <w:rsid w:val="00D50A3E"/>
    <w:rsid w:val="00D50A48"/>
    <w:rsid w:val="00D50D28"/>
    <w:rsid w:val="00D51204"/>
    <w:rsid w:val="00D513D1"/>
    <w:rsid w:val="00D515E5"/>
    <w:rsid w:val="00D517CE"/>
    <w:rsid w:val="00D5193F"/>
    <w:rsid w:val="00D51C1E"/>
    <w:rsid w:val="00D51C6C"/>
    <w:rsid w:val="00D523CC"/>
    <w:rsid w:val="00D5242E"/>
    <w:rsid w:val="00D524D5"/>
    <w:rsid w:val="00D52671"/>
    <w:rsid w:val="00D530C0"/>
    <w:rsid w:val="00D53A63"/>
    <w:rsid w:val="00D53B0D"/>
    <w:rsid w:val="00D53D29"/>
    <w:rsid w:val="00D53F90"/>
    <w:rsid w:val="00D5401C"/>
    <w:rsid w:val="00D5407E"/>
    <w:rsid w:val="00D54402"/>
    <w:rsid w:val="00D545B2"/>
    <w:rsid w:val="00D54701"/>
    <w:rsid w:val="00D54914"/>
    <w:rsid w:val="00D54A93"/>
    <w:rsid w:val="00D54C3E"/>
    <w:rsid w:val="00D551A3"/>
    <w:rsid w:val="00D552F5"/>
    <w:rsid w:val="00D55836"/>
    <w:rsid w:val="00D559D1"/>
    <w:rsid w:val="00D55DF8"/>
    <w:rsid w:val="00D55F1A"/>
    <w:rsid w:val="00D56121"/>
    <w:rsid w:val="00D563CF"/>
    <w:rsid w:val="00D564C9"/>
    <w:rsid w:val="00D56990"/>
    <w:rsid w:val="00D573A8"/>
    <w:rsid w:val="00D57B87"/>
    <w:rsid w:val="00D57EC4"/>
    <w:rsid w:val="00D6100E"/>
    <w:rsid w:val="00D61539"/>
    <w:rsid w:val="00D6217F"/>
    <w:rsid w:val="00D62518"/>
    <w:rsid w:val="00D6274F"/>
    <w:rsid w:val="00D62850"/>
    <w:rsid w:val="00D628D7"/>
    <w:rsid w:val="00D62A3E"/>
    <w:rsid w:val="00D62B72"/>
    <w:rsid w:val="00D62BC1"/>
    <w:rsid w:val="00D62D54"/>
    <w:rsid w:val="00D62D61"/>
    <w:rsid w:val="00D62E02"/>
    <w:rsid w:val="00D62EF5"/>
    <w:rsid w:val="00D62F78"/>
    <w:rsid w:val="00D6309F"/>
    <w:rsid w:val="00D63433"/>
    <w:rsid w:val="00D63471"/>
    <w:rsid w:val="00D63669"/>
    <w:rsid w:val="00D63BE4"/>
    <w:rsid w:val="00D64016"/>
    <w:rsid w:val="00D6402B"/>
    <w:rsid w:val="00D647CD"/>
    <w:rsid w:val="00D648EF"/>
    <w:rsid w:val="00D64C7D"/>
    <w:rsid w:val="00D652B6"/>
    <w:rsid w:val="00D65396"/>
    <w:rsid w:val="00D65D8C"/>
    <w:rsid w:val="00D66394"/>
    <w:rsid w:val="00D6670E"/>
    <w:rsid w:val="00D673D3"/>
    <w:rsid w:val="00D67532"/>
    <w:rsid w:val="00D6796D"/>
    <w:rsid w:val="00D67A2E"/>
    <w:rsid w:val="00D67EE8"/>
    <w:rsid w:val="00D7009E"/>
    <w:rsid w:val="00D70407"/>
    <w:rsid w:val="00D705B4"/>
    <w:rsid w:val="00D705D3"/>
    <w:rsid w:val="00D70CE4"/>
    <w:rsid w:val="00D70F89"/>
    <w:rsid w:val="00D711ED"/>
    <w:rsid w:val="00D71297"/>
    <w:rsid w:val="00D71547"/>
    <w:rsid w:val="00D725BE"/>
    <w:rsid w:val="00D725CF"/>
    <w:rsid w:val="00D72726"/>
    <w:rsid w:val="00D72B09"/>
    <w:rsid w:val="00D72BE0"/>
    <w:rsid w:val="00D73414"/>
    <w:rsid w:val="00D737EF"/>
    <w:rsid w:val="00D740B0"/>
    <w:rsid w:val="00D740E1"/>
    <w:rsid w:val="00D743C3"/>
    <w:rsid w:val="00D745CF"/>
    <w:rsid w:val="00D7460B"/>
    <w:rsid w:val="00D749AE"/>
    <w:rsid w:val="00D74D82"/>
    <w:rsid w:val="00D75162"/>
    <w:rsid w:val="00D75800"/>
    <w:rsid w:val="00D75CA3"/>
    <w:rsid w:val="00D762B9"/>
    <w:rsid w:val="00D77094"/>
    <w:rsid w:val="00D77404"/>
    <w:rsid w:val="00D778EB"/>
    <w:rsid w:val="00D77E8E"/>
    <w:rsid w:val="00D77EF3"/>
    <w:rsid w:val="00D77F02"/>
    <w:rsid w:val="00D80324"/>
    <w:rsid w:val="00D8049E"/>
    <w:rsid w:val="00D80A8E"/>
    <w:rsid w:val="00D80BC0"/>
    <w:rsid w:val="00D8101C"/>
    <w:rsid w:val="00D8163C"/>
    <w:rsid w:val="00D81A04"/>
    <w:rsid w:val="00D81A41"/>
    <w:rsid w:val="00D82677"/>
    <w:rsid w:val="00D82823"/>
    <w:rsid w:val="00D82910"/>
    <w:rsid w:val="00D82D52"/>
    <w:rsid w:val="00D82D65"/>
    <w:rsid w:val="00D83429"/>
    <w:rsid w:val="00D83C15"/>
    <w:rsid w:val="00D83EB4"/>
    <w:rsid w:val="00D84278"/>
    <w:rsid w:val="00D8453B"/>
    <w:rsid w:val="00D84CE2"/>
    <w:rsid w:val="00D84CE9"/>
    <w:rsid w:val="00D8595F"/>
    <w:rsid w:val="00D85A91"/>
    <w:rsid w:val="00D85AC6"/>
    <w:rsid w:val="00D85C07"/>
    <w:rsid w:val="00D85CBA"/>
    <w:rsid w:val="00D862E9"/>
    <w:rsid w:val="00D867E0"/>
    <w:rsid w:val="00D8682D"/>
    <w:rsid w:val="00D869A6"/>
    <w:rsid w:val="00D86ACB"/>
    <w:rsid w:val="00D86ADE"/>
    <w:rsid w:val="00D86B6A"/>
    <w:rsid w:val="00D86CEB"/>
    <w:rsid w:val="00D86E21"/>
    <w:rsid w:val="00D87698"/>
    <w:rsid w:val="00D876B8"/>
    <w:rsid w:val="00D878EF"/>
    <w:rsid w:val="00D87C5B"/>
    <w:rsid w:val="00D87C6F"/>
    <w:rsid w:val="00D87CE1"/>
    <w:rsid w:val="00D90093"/>
    <w:rsid w:val="00D9089A"/>
    <w:rsid w:val="00D90B54"/>
    <w:rsid w:val="00D90C2D"/>
    <w:rsid w:val="00D90CD8"/>
    <w:rsid w:val="00D91610"/>
    <w:rsid w:val="00D91617"/>
    <w:rsid w:val="00D91A11"/>
    <w:rsid w:val="00D9222E"/>
    <w:rsid w:val="00D92BFD"/>
    <w:rsid w:val="00D934CE"/>
    <w:rsid w:val="00D93669"/>
    <w:rsid w:val="00D936F6"/>
    <w:rsid w:val="00D93C97"/>
    <w:rsid w:val="00D93F97"/>
    <w:rsid w:val="00D949FC"/>
    <w:rsid w:val="00D94AD0"/>
    <w:rsid w:val="00D94F99"/>
    <w:rsid w:val="00D95452"/>
    <w:rsid w:val="00D95D4F"/>
    <w:rsid w:val="00D95E1F"/>
    <w:rsid w:val="00D95E43"/>
    <w:rsid w:val="00D96093"/>
    <w:rsid w:val="00D967DD"/>
    <w:rsid w:val="00D969F9"/>
    <w:rsid w:val="00D96EC6"/>
    <w:rsid w:val="00D97085"/>
    <w:rsid w:val="00D973E3"/>
    <w:rsid w:val="00D9763D"/>
    <w:rsid w:val="00D979B7"/>
    <w:rsid w:val="00D97FAE"/>
    <w:rsid w:val="00DA03FC"/>
    <w:rsid w:val="00DA0439"/>
    <w:rsid w:val="00DA06F1"/>
    <w:rsid w:val="00DA0ACD"/>
    <w:rsid w:val="00DA0B00"/>
    <w:rsid w:val="00DA0BBC"/>
    <w:rsid w:val="00DA0DF7"/>
    <w:rsid w:val="00DA1314"/>
    <w:rsid w:val="00DA1391"/>
    <w:rsid w:val="00DA1473"/>
    <w:rsid w:val="00DA16DD"/>
    <w:rsid w:val="00DA1B40"/>
    <w:rsid w:val="00DA20EF"/>
    <w:rsid w:val="00DA218D"/>
    <w:rsid w:val="00DA228B"/>
    <w:rsid w:val="00DA292A"/>
    <w:rsid w:val="00DA2931"/>
    <w:rsid w:val="00DA2C17"/>
    <w:rsid w:val="00DA2C19"/>
    <w:rsid w:val="00DA3C53"/>
    <w:rsid w:val="00DA3D7E"/>
    <w:rsid w:val="00DA3FB9"/>
    <w:rsid w:val="00DA4044"/>
    <w:rsid w:val="00DA421E"/>
    <w:rsid w:val="00DA43A9"/>
    <w:rsid w:val="00DA4841"/>
    <w:rsid w:val="00DA4C0A"/>
    <w:rsid w:val="00DA4CE0"/>
    <w:rsid w:val="00DA5112"/>
    <w:rsid w:val="00DA5792"/>
    <w:rsid w:val="00DA5C0E"/>
    <w:rsid w:val="00DA5CEF"/>
    <w:rsid w:val="00DA6886"/>
    <w:rsid w:val="00DA6926"/>
    <w:rsid w:val="00DA6F80"/>
    <w:rsid w:val="00DA7562"/>
    <w:rsid w:val="00DA79EE"/>
    <w:rsid w:val="00DA7B26"/>
    <w:rsid w:val="00DA7CD3"/>
    <w:rsid w:val="00DA7E55"/>
    <w:rsid w:val="00DB0183"/>
    <w:rsid w:val="00DB0744"/>
    <w:rsid w:val="00DB0862"/>
    <w:rsid w:val="00DB1943"/>
    <w:rsid w:val="00DB1ADC"/>
    <w:rsid w:val="00DB1D24"/>
    <w:rsid w:val="00DB1E01"/>
    <w:rsid w:val="00DB20B9"/>
    <w:rsid w:val="00DB2EFE"/>
    <w:rsid w:val="00DB34A9"/>
    <w:rsid w:val="00DB354B"/>
    <w:rsid w:val="00DB3667"/>
    <w:rsid w:val="00DB38F3"/>
    <w:rsid w:val="00DB3F26"/>
    <w:rsid w:val="00DB3FB0"/>
    <w:rsid w:val="00DB40CE"/>
    <w:rsid w:val="00DB450C"/>
    <w:rsid w:val="00DB49E8"/>
    <w:rsid w:val="00DB4BC0"/>
    <w:rsid w:val="00DB4BC8"/>
    <w:rsid w:val="00DB4EB1"/>
    <w:rsid w:val="00DB511D"/>
    <w:rsid w:val="00DB51D3"/>
    <w:rsid w:val="00DB58EE"/>
    <w:rsid w:val="00DB5982"/>
    <w:rsid w:val="00DB5A48"/>
    <w:rsid w:val="00DB5A91"/>
    <w:rsid w:val="00DB6270"/>
    <w:rsid w:val="00DB6949"/>
    <w:rsid w:val="00DB696F"/>
    <w:rsid w:val="00DB6BBF"/>
    <w:rsid w:val="00DB6D00"/>
    <w:rsid w:val="00DB6FE3"/>
    <w:rsid w:val="00DB710B"/>
    <w:rsid w:val="00DB72D8"/>
    <w:rsid w:val="00DB7370"/>
    <w:rsid w:val="00DB7542"/>
    <w:rsid w:val="00DB7859"/>
    <w:rsid w:val="00DB7E48"/>
    <w:rsid w:val="00DB7E5A"/>
    <w:rsid w:val="00DC0AEE"/>
    <w:rsid w:val="00DC17BB"/>
    <w:rsid w:val="00DC1873"/>
    <w:rsid w:val="00DC18F0"/>
    <w:rsid w:val="00DC1A34"/>
    <w:rsid w:val="00DC1B1B"/>
    <w:rsid w:val="00DC1B9D"/>
    <w:rsid w:val="00DC1DE1"/>
    <w:rsid w:val="00DC1E01"/>
    <w:rsid w:val="00DC2EDA"/>
    <w:rsid w:val="00DC321C"/>
    <w:rsid w:val="00DC3226"/>
    <w:rsid w:val="00DC49F2"/>
    <w:rsid w:val="00DC4AA4"/>
    <w:rsid w:val="00DC4BCF"/>
    <w:rsid w:val="00DC4D96"/>
    <w:rsid w:val="00DC53D3"/>
    <w:rsid w:val="00DC544D"/>
    <w:rsid w:val="00DC5674"/>
    <w:rsid w:val="00DC56AC"/>
    <w:rsid w:val="00DC5E38"/>
    <w:rsid w:val="00DC60CC"/>
    <w:rsid w:val="00DC665B"/>
    <w:rsid w:val="00DC672B"/>
    <w:rsid w:val="00DC722A"/>
    <w:rsid w:val="00DC7588"/>
    <w:rsid w:val="00DC7C15"/>
    <w:rsid w:val="00DC7D43"/>
    <w:rsid w:val="00DC7FDB"/>
    <w:rsid w:val="00DD0127"/>
    <w:rsid w:val="00DD0317"/>
    <w:rsid w:val="00DD04B2"/>
    <w:rsid w:val="00DD0912"/>
    <w:rsid w:val="00DD0A2B"/>
    <w:rsid w:val="00DD12CC"/>
    <w:rsid w:val="00DD1372"/>
    <w:rsid w:val="00DD1C7C"/>
    <w:rsid w:val="00DD2282"/>
    <w:rsid w:val="00DD2B2C"/>
    <w:rsid w:val="00DD2E97"/>
    <w:rsid w:val="00DD2FA8"/>
    <w:rsid w:val="00DD3352"/>
    <w:rsid w:val="00DD33B3"/>
    <w:rsid w:val="00DD33ED"/>
    <w:rsid w:val="00DD391A"/>
    <w:rsid w:val="00DD3BE4"/>
    <w:rsid w:val="00DD3DC1"/>
    <w:rsid w:val="00DD44D9"/>
    <w:rsid w:val="00DD4B38"/>
    <w:rsid w:val="00DD4FE6"/>
    <w:rsid w:val="00DD5489"/>
    <w:rsid w:val="00DD58CD"/>
    <w:rsid w:val="00DD598A"/>
    <w:rsid w:val="00DD5CBB"/>
    <w:rsid w:val="00DD624A"/>
    <w:rsid w:val="00DD6973"/>
    <w:rsid w:val="00DD72BA"/>
    <w:rsid w:val="00DD735A"/>
    <w:rsid w:val="00DD7B62"/>
    <w:rsid w:val="00DD7D05"/>
    <w:rsid w:val="00DE0270"/>
    <w:rsid w:val="00DE0480"/>
    <w:rsid w:val="00DE0549"/>
    <w:rsid w:val="00DE07F0"/>
    <w:rsid w:val="00DE0811"/>
    <w:rsid w:val="00DE1B85"/>
    <w:rsid w:val="00DE2493"/>
    <w:rsid w:val="00DE27CF"/>
    <w:rsid w:val="00DE286C"/>
    <w:rsid w:val="00DE2BCA"/>
    <w:rsid w:val="00DE2FEB"/>
    <w:rsid w:val="00DE335B"/>
    <w:rsid w:val="00DE377C"/>
    <w:rsid w:val="00DE38B8"/>
    <w:rsid w:val="00DE3BB7"/>
    <w:rsid w:val="00DE3F12"/>
    <w:rsid w:val="00DE4249"/>
    <w:rsid w:val="00DE47D3"/>
    <w:rsid w:val="00DE48F9"/>
    <w:rsid w:val="00DE4B46"/>
    <w:rsid w:val="00DE4BF9"/>
    <w:rsid w:val="00DE5487"/>
    <w:rsid w:val="00DE5D61"/>
    <w:rsid w:val="00DE5DC7"/>
    <w:rsid w:val="00DE5EC7"/>
    <w:rsid w:val="00DE60F8"/>
    <w:rsid w:val="00DE6894"/>
    <w:rsid w:val="00DE6DAB"/>
    <w:rsid w:val="00DE6F86"/>
    <w:rsid w:val="00DE6FCE"/>
    <w:rsid w:val="00DE717C"/>
    <w:rsid w:val="00DF07C3"/>
    <w:rsid w:val="00DF1191"/>
    <w:rsid w:val="00DF177F"/>
    <w:rsid w:val="00DF1845"/>
    <w:rsid w:val="00DF1A27"/>
    <w:rsid w:val="00DF2306"/>
    <w:rsid w:val="00DF23B1"/>
    <w:rsid w:val="00DF2969"/>
    <w:rsid w:val="00DF2E61"/>
    <w:rsid w:val="00DF2FB6"/>
    <w:rsid w:val="00DF3066"/>
    <w:rsid w:val="00DF3192"/>
    <w:rsid w:val="00DF3425"/>
    <w:rsid w:val="00DF3573"/>
    <w:rsid w:val="00DF3776"/>
    <w:rsid w:val="00DF38BE"/>
    <w:rsid w:val="00DF3C30"/>
    <w:rsid w:val="00DF48DE"/>
    <w:rsid w:val="00DF58CF"/>
    <w:rsid w:val="00DF5BF3"/>
    <w:rsid w:val="00DF5D35"/>
    <w:rsid w:val="00DF5E47"/>
    <w:rsid w:val="00DF5EB3"/>
    <w:rsid w:val="00DF62A1"/>
    <w:rsid w:val="00DF67C1"/>
    <w:rsid w:val="00DF6FD2"/>
    <w:rsid w:val="00DF7190"/>
    <w:rsid w:val="00DF7521"/>
    <w:rsid w:val="00DF75CC"/>
    <w:rsid w:val="00E0019A"/>
    <w:rsid w:val="00E00590"/>
    <w:rsid w:val="00E00A1C"/>
    <w:rsid w:val="00E00BFD"/>
    <w:rsid w:val="00E0190A"/>
    <w:rsid w:val="00E01B75"/>
    <w:rsid w:val="00E01E41"/>
    <w:rsid w:val="00E01F60"/>
    <w:rsid w:val="00E01FCA"/>
    <w:rsid w:val="00E02222"/>
    <w:rsid w:val="00E023A5"/>
    <w:rsid w:val="00E02484"/>
    <w:rsid w:val="00E02588"/>
    <w:rsid w:val="00E029DB"/>
    <w:rsid w:val="00E02A6E"/>
    <w:rsid w:val="00E02ADD"/>
    <w:rsid w:val="00E02B0D"/>
    <w:rsid w:val="00E02B47"/>
    <w:rsid w:val="00E02F6C"/>
    <w:rsid w:val="00E0389E"/>
    <w:rsid w:val="00E03CBE"/>
    <w:rsid w:val="00E03CDC"/>
    <w:rsid w:val="00E03DB7"/>
    <w:rsid w:val="00E04332"/>
    <w:rsid w:val="00E04476"/>
    <w:rsid w:val="00E0454F"/>
    <w:rsid w:val="00E04A2F"/>
    <w:rsid w:val="00E050DA"/>
    <w:rsid w:val="00E055D9"/>
    <w:rsid w:val="00E0578D"/>
    <w:rsid w:val="00E05E36"/>
    <w:rsid w:val="00E05F23"/>
    <w:rsid w:val="00E06059"/>
    <w:rsid w:val="00E060D6"/>
    <w:rsid w:val="00E06ED4"/>
    <w:rsid w:val="00E07762"/>
    <w:rsid w:val="00E0783C"/>
    <w:rsid w:val="00E0784E"/>
    <w:rsid w:val="00E07E60"/>
    <w:rsid w:val="00E100AC"/>
    <w:rsid w:val="00E101DF"/>
    <w:rsid w:val="00E10D56"/>
    <w:rsid w:val="00E10FF4"/>
    <w:rsid w:val="00E11024"/>
    <w:rsid w:val="00E11104"/>
    <w:rsid w:val="00E119B4"/>
    <w:rsid w:val="00E1210C"/>
    <w:rsid w:val="00E12209"/>
    <w:rsid w:val="00E125F2"/>
    <w:rsid w:val="00E127BA"/>
    <w:rsid w:val="00E13EEE"/>
    <w:rsid w:val="00E13F28"/>
    <w:rsid w:val="00E14023"/>
    <w:rsid w:val="00E1419A"/>
    <w:rsid w:val="00E141F1"/>
    <w:rsid w:val="00E142DB"/>
    <w:rsid w:val="00E143AA"/>
    <w:rsid w:val="00E14589"/>
    <w:rsid w:val="00E145D4"/>
    <w:rsid w:val="00E14CAC"/>
    <w:rsid w:val="00E14F2A"/>
    <w:rsid w:val="00E152C0"/>
    <w:rsid w:val="00E15976"/>
    <w:rsid w:val="00E159D6"/>
    <w:rsid w:val="00E15C6F"/>
    <w:rsid w:val="00E161FD"/>
    <w:rsid w:val="00E16427"/>
    <w:rsid w:val="00E1696B"/>
    <w:rsid w:val="00E16CDE"/>
    <w:rsid w:val="00E16CEC"/>
    <w:rsid w:val="00E16E1A"/>
    <w:rsid w:val="00E16E74"/>
    <w:rsid w:val="00E16F10"/>
    <w:rsid w:val="00E17A17"/>
    <w:rsid w:val="00E205E9"/>
    <w:rsid w:val="00E20CE4"/>
    <w:rsid w:val="00E20D9D"/>
    <w:rsid w:val="00E20FC5"/>
    <w:rsid w:val="00E2150F"/>
    <w:rsid w:val="00E215A6"/>
    <w:rsid w:val="00E215FA"/>
    <w:rsid w:val="00E217AC"/>
    <w:rsid w:val="00E21B59"/>
    <w:rsid w:val="00E21BAA"/>
    <w:rsid w:val="00E21CC3"/>
    <w:rsid w:val="00E221E2"/>
    <w:rsid w:val="00E22803"/>
    <w:rsid w:val="00E22B23"/>
    <w:rsid w:val="00E23001"/>
    <w:rsid w:val="00E23203"/>
    <w:rsid w:val="00E23762"/>
    <w:rsid w:val="00E23E48"/>
    <w:rsid w:val="00E2539C"/>
    <w:rsid w:val="00E25770"/>
    <w:rsid w:val="00E259A0"/>
    <w:rsid w:val="00E259D9"/>
    <w:rsid w:val="00E259F3"/>
    <w:rsid w:val="00E25E4B"/>
    <w:rsid w:val="00E25F7E"/>
    <w:rsid w:val="00E25F9F"/>
    <w:rsid w:val="00E25FBA"/>
    <w:rsid w:val="00E26471"/>
    <w:rsid w:val="00E26591"/>
    <w:rsid w:val="00E26747"/>
    <w:rsid w:val="00E267DC"/>
    <w:rsid w:val="00E26943"/>
    <w:rsid w:val="00E26980"/>
    <w:rsid w:val="00E26B7E"/>
    <w:rsid w:val="00E26D77"/>
    <w:rsid w:val="00E27ADC"/>
    <w:rsid w:val="00E30154"/>
    <w:rsid w:val="00E3024B"/>
    <w:rsid w:val="00E30323"/>
    <w:rsid w:val="00E3051F"/>
    <w:rsid w:val="00E30593"/>
    <w:rsid w:val="00E307A4"/>
    <w:rsid w:val="00E30930"/>
    <w:rsid w:val="00E3100A"/>
    <w:rsid w:val="00E311CF"/>
    <w:rsid w:val="00E312E2"/>
    <w:rsid w:val="00E3134C"/>
    <w:rsid w:val="00E313CB"/>
    <w:rsid w:val="00E315E6"/>
    <w:rsid w:val="00E31C5B"/>
    <w:rsid w:val="00E32468"/>
    <w:rsid w:val="00E32668"/>
    <w:rsid w:val="00E32A4D"/>
    <w:rsid w:val="00E32F29"/>
    <w:rsid w:val="00E330B2"/>
    <w:rsid w:val="00E331AC"/>
    <w:rsid w:val="00E333DC"/>
    <w:rsid w:val="00E33E51"/>
    <w:rsid w:val="00E340BC"/>
    <w:rsid w:val="00E34492"/>
    <w:rsid w:val="00E34808"/>
    <w:rsid w:val="00E3516E"/>
    <w:rsid w:val="00E3584E"/>
    <w:rsid w:val="00E35867"/>
    <w:rsid w:val="00E358EA"/>
    <w:rsid w:val="00E35943"/>
    <w:rsid w:val="00E36372"/>
    <w:rsid w:val="00E363DC"/>
    <w:rsid w:val="00E366F6"/>
    <w:rsid w:val="00E368DA"/>
    <w:rsid w:val="00E36B18"/>
    <w:rsid w:val="00E36C4A"/>
    <w:rsid w:val="00E36DF9"/>
    <w:rsid w:val="00E3703A"/>
    <w:rsid w:val="00E37A60"/>
    <w:rsid w:val="00E401BC"/>
    <w:rsid w:val="00E4035F"/>
    <w:rsid w:val="00E40408"/>
    <w:rsid w:val="00E40C33"/>
    <w:rsid w:val="00E410FA"/>
    <w:rsid w:val="00E41CD4"/>
    <w:rsid w:val="00E41DD1"/>
    <w:rsid w:val="00E42641"/>
    <w:rsid w:val="00E428CC"/>
    <w:rsid w:val="00E42D70"/>
    <w:rsid w:val="00E431EB"/>
    <w:rsid w:val="00E4367D"/>
    <w:rsid w:val="00E439A0"/>
    <w:rsid w:val="00E43C30"/>
    <w:rsid w:val="00E44207"/>
    <w:rsid w:val="00E4441F"/>
    <w:rsid w:val="00E44933"/>
    <w:rsid w:val="00E44A14"/>
    <w:rsid w:val="00E44F79"/>
    <w:rsid w:val="00E45090"/>
    <w:rsid w:val="00E450CA"/>
    <w:rsid w:val="00E45233"/>
    <w:rsid w:val="00E45651"/>
    <w:rsid w:val="00E45715"/>
    <w:rsid w:val="00E457C7"/>
    <w:rsid w:val="00E458C7"/>
    <w:rsid w:val="00E45A33"/>
    <w:rsid w:val="00E4620C"/>
    <w:rsid w:val="00E465A0"/>
    <w:rsid w:val="00E4682B"/>
    <w:rsid w:val="00E46BEC"/>
    <w:rsid w:val="00E46D0E"/>
    <w:rsid w:val="00E46DF7"/>
    <w:rsid w:val="00E47255"/>
    <w:rsid w:val="00E47270"/>
    <w:rsid w:val="00E4761F"/>
    <w:rsid w:val="00E4796E"/>
    <w:rsid w:val="00E47DD7"/>
    <w:rsid w:val="00E50020"/>
    <w:rsid w:val="00E505EB"/>
    <w:rsid w:val="00E50A42"/>
    <w:rsid w:val="00E50BBE"/>
    <w:rsid w:val="00E50D00"/>
    <w:rsid w:val="00E50DD3"/>
    <w:rsid w:val="00E50F17"/>
    <w:rsid w:val="00E50F2B"/>
    <w:rsid w:val="00E51321"/>
    <w:rsid w:val="00E51B24"/>
    <w:rsid w:val="00E51D52"/>
    <w:rsid w:val="00E51E3C"/>
    <w:rsid w:val="00E51EDC"/>
    <w:rsid w:val="00E5229F"/>
    <w:rsid w:val="00E524BA"/>
    <w:rsid w:val="00E52B81"/>
    <w:rsid w:val="00E535F8"/>
    <w:rsid w:val="00E53A9C"/>
    <w:rsid w:val="00E53BDA"/>
    <w:rsid w:val="00E53E37"/>
    <w:rsid w:val="00E54B66"/>
    <w:rsid w:val="00E54F34"/>
    <w:rsid w:val="00E551E7"/>
    <w:rsid w:val="00E5541C"/>
    <w:rsid w:val="00E555EF"/>
    <w:rsid w:val="00E55720"/>
    <w:rsid w:val="00E5588C"/>
    <w:rsid w:val="00E558F0"/>
    <w:rsid w:val="00E55BBB"/>
    <w:rsid w:val="00E55D88"/>
    <w:rsid w:val="00E55EBB"/>
    <w:rsid w:val="00E561D2"/>
    <w:rsid w:val="00E568B2"/>
    <w:rsid w:val="00E56BD1"/>
    <w:rsid w:val="00E57839"/>
    <w:rsid w:val="00E5793D"/>
    <w:rsid w:val="00E579E4"/>
    <w:rsid w:val="00E57A68"/>
    <w:rsid w:val="00E57F44"/>
    <w:rsid w:val="00E60067"/>
    <w:rsid w:val="00E6040D"/>
    <w:rsid w:val="00E60441"/>
    <w:rsid w:val="00E60473"/>
    <w:rsid w:val="00E60626"/>
    <w:rsid w:val="00E6064C"/>
    <w:rsid w:val="00E608D8"/>
    <w:rsid w:val="00E60A16"/>
    <w:rsid w:val="00E60B65"/>
    <w:rsid w:val="00E60D31"/>
    <w:rsid w:val="00E60E75"/>
    <w:rsid w:val="00E612F0"/>
    <w:rsid w:val="00E618C5"/>
    <w:rsid w:val="00E61DB1"/>
    <w:rsid w:val="00E61DF2"/>
    <w:rsid w:val="00E61FAC"/>
    <w:rsid w:val="00E62298"/>
    <w:rsid w:val="00E626A0"/>
    <w:rsid w:val="00E62CF1"/>
    <w:rsid w:val="00E62D00"/>
    <w:rsid w:val="00E636ED"/>
    <w:rsid w:val="00E637A7"/>
    <w:rsid w:val="00E637A8"/>
    <w:rsid w:val="00E63A54"/>
    <w:rsid w:val="00E647B7"/>
    <w:rsid w:val="00E64AFB"/>
    <w:rsid w:val="00E65014"/>
    <w:rsid w:val="00E65368"/>
    <w:rsid w:val="00E6554C"/>
    <w:rsid w:val="00E65C99"/>
    <w:rsid w:val="00E6603A"/>
    <w:rsid w:val="00E6608E"/>
    <w:rsid w:val="00E6667C"/>
    <w:rsid w:val="00E70057"/>
    <w:rsid w:val="00E70BF8"/>
    <w:rsid w:val="00E70E1C"/>
    <w:rsid w:val="00E71174"/>
    <w:rsid w:val="00E717EF"/>
    <w:rsid w:val="00E71812"/>
    <w:rsid w:val="00E7196C"/>
    <w:rsid w:val="00E71B12"/>
    <w:rsid w:val="00E71D2A"/>
    <w:rsid w:val="00E7201C"/>
    <w:rsid w:val="00E7263C"/>
    <w:rsid w:val="00E72A32"/>
    <w:rsid w:val="00E7332A"/>
    <w:rsid w:val="00E73648"/>
    <w:rsid w:val="00E7389E"/>
    <w:rsid w:val="00E73E3A"/>
    <w:rsid w:val="00E74408"/>
    <w:rsid w:val="00E746E1"/>
    <w:rsid w:val="00E746FF"/>
    <w:rsid w:val="00E74A59"/>
    <w:rsid w:val="00E74DDC"/>
    <w:rsid w:val="00E751BE"/>
    <w:rsid w:val="00E75867"/>
    <w:rsid w:val="00E75D26"/>
    <w:rsid w:val="00E763E9"/>
    <w:rsid w:val="00E764DE"/>
    <w:rsid w:val="00E76904"/>
    <w:rsid w:val="00E76907"/>
    <w:rsid w:val="00E76B9F"/>
    <w:rsid w:val="00E76CF0"/>
    <w:rsid w:val="00E76E9A"/>
    <w:rsid w:val="00E76FD8"/>
    <w:rsid w:val="00E77246"/>
    <w:rsid w:val="00E77375"/>
    <w:rsid w:val="00E778E7"/>
    <w:rsid w:val="00E77EC8"/>
    <w:rsid w:val="00E80430"/>
    <w:rsid w:val="00E80C5A"/>
    <w:rsid w:val="00E80CE2"/>
    <w:rsid w:val="00E80FD3"/>
    <w:rsid w:val="00E814BE"/>
    <w:rsid w:val="00E81988"/>
    <w:rsid w:val="00E819F6"/>
    <w:rsid w:val="00E81B89"/>
    <w:rsid w:val="00E82006"/>
    <w:rsid w:val="00E8235A"/>
    <w:rsid w:val="00E825C3"/>
    <w:rsid w:val="00E8264F"/>
    <w:rsid w:val="00E82B84"/>
    <w:rsid w:val="00E831E3"/>
    <w:rsid w:val="00E8373C"/>
    <w:rsid w:val="00E83BB3"/>
    <w:rsid w:val="00E83EB9"/>
    <w:rsid w:val="00E83F44"/>
    <w:rsid w:val="00E84306"/>
    <w:rsid w:val="00E84482"/>
    <w:rsid w:val="00E84B41"/>
    <w:rsid w:val="00E84CD5"/>
    <w:rsid w:val="00E84DF4"/>
    <w:rsid w:val="00E84F7A"/>
    <w:rsid w:val="00E851F8"/>
    <w:rsid w:val="00E858EB"/>
    <w:rsid w:val="00E85AC9"/>
    <w:rsid w:val="00E85D0B"/>
    <w:rsid w:val="00E86003"/>
    <w:rsid w:val="00E8606A"/>
    <w:rsid w:val="00E86073"/>
    <w:rsid w:val="00E86448"/>
    <w:rsid w:val="00E86569"/>
    <w:rsid w:val="00E8677B"/>
    <w:rsid w:val="00E86813"/>
    <w:rsid w:val="00E86891"/>
    <w:rsid w:val="00E8691C"/>
    <w:rsid w:val="00E86F65"/>
    <w:rsid w:val="00E87066"/>
    <w:rsid w:val="00E87130"/>
    <w:rsid w:val="00E87824"/>
    <w:rsid w:val="00E87ADD"/>
    <w:rsid w:val="00E87B74"/>
    <w:rsid w:val="00E87BBA"/>
    <w:rsid w:val="00E90737"/>
    <w:rsid w:val="00E908CB"/>
    <w:rsid w:val="00E90E60"/>
    <w:rsid w:val="00E91120"/>
    <w:rsid w:val="00E91184"/>
    <w:rsid w:val="00E913D0"/>
    <w:rsid w:val="00E913E5"/>
    <w:rsid w:val="00E91885"/>
    <w:rsid w:val="00E91976"/>
    <w:rsid w:val="00E91AF0"/>
    <w:rsid w:val="00E91AF9"/>
    <w:rsid w:val="00E9203A"/>
    <w:rsid w:val="00E9273E"/>
    <w:rsid w:val="00E928AA"/>
    <w:rsid w:val="00E92F5E"/>
    <w:rsid w:val="00E93500"/>
    <w:rsid w:val="00E93B02"/>
    <w:rsid w:val="00E93FC4"/>
    <w:rsid w:val="00E945F0"/>
    <w:rsid w:val="00E94B17"/>
    <w:rsid w:val="00E95084"/>
    <w:rsid w:val="00E95634"/>
    <w:rsid w:val="00E9565D"/>
    <w:rsid w:val="00E95D2C"/>
    <w:rsid w:val="00E95F28"/>
    <w:rsid w:val="00E9601C"/>
    <w:rsid w:val="00E96319"/>
    <w:rsid w:val="00E968C5"/>
    <w:rsid w:val="00E96D75"/>
    <w:rsid w:val="00E97B47"/>
    <w:rsid w:val="00E97F77"/>
    <w:rsid w:val="00EA03BC"/>
    <w:rsid w:val="00EA090F"/>
    <w:rsid w:val="00EA0982"/>
    <w:rsid w:val="00EA0D2D"/>
    <w:rsid w:val="00EA10F8"/>
    <w:rsid w:val="00EA14B6"/>
    <w:rsid w:val="00EA1798"/>
    <w:rsid w:val="00EA1910"/>
    <w:rsid w:val="00EA1FAC"/>
    <w:rsid w:val="00EA2241"/>
    <w:rsid w:val="00EA22DC"/>
    <w:rsid w:val="00EA24E7"/>
    <w:rsid w:val="00EA275E"/>
    <w:rsid w:val="00EA2A54"/>
    <w:rsid w:val="00EA2C05"/>
    <w:rsid w:val="00EA2CF5"/>
    <w:rsid w:val="00EA3099"/>
    <w:rsid w:val="00EA3333"/>
    <w:rsid w:val="00EA347A"/>
    <w:rsid w:val="00EA3706"/>
    <w:rsid w:val="00EA3C63"/>
    <w:rsid w:val="00EA40E7"/>
    <w:rsid w:val="00EA4182"/>
    <w:rsid w:val="00EA476A"/>
    <w:rsid w:val="00EA4A39"/>
    <w:rsid w:val="00EA4E6D"/>
    <w:rsid w:val="00EA5064"/>
    <w:rsid w:val="00EA6319"/>
    <w:rsid w:val="00EA6647"/>
    <w:rsid w:val="00EA6D3E"/>
    <w:rsid w:val="00EA6E2D"/>
    <w:rsid w:val="00EA7851"/>
    <w:rsid w:val="00EA7891"/>
    <w:rsid w:val="00EA7966"/>
    <w:rsid w:val="00EA7B19"/>
    <w:rsid w:val="00EA7DCD"/>
    <w:rsid w:val="00EA7E4F"/>
    <w:rsid w:val="00EA7F00"/>
    <w:rsid w:val="00EA7F2F"/>
    <w:rsid w:val="00EB01E7"/>
    <w:rsid w:val="00EB0F7B"/>
    <w:rsid w:val="00EB0FAD"/>
    <w:rsid w:val="00EB1C58"/>
    <w:rsid w:val="00EB20AD"/>
    <w:rsid w:val="00EB23FA"/>
    <w:rsid w:val="00EB29C2"/>
    <w:rsid w:val="00EB2E41"/>
    <w:rsid w:val="00EB32DC"/>
    <w:rsid w:val="00EB367E"/>
    <w:rsid w:val="00EB37E2"/>
    <w:rsid w:val="00EB3D75"/>
    <w:rsid w:val="00EB42E9"/>
    <w:rsid w:val="00EB484C"/>
    <w:rsid w:val="00EB4AC9"/>
    <w:rsid w:val="00EB4CDB"/>
    <w:rsid w:val="00EB511D"/>
    <w:rsid w:val="00EB51DF"/>
    <w:rsid w:val="00EB53C3"/>
    <w:rsid w:val="00EB54B9"/>
    <w:rsid w:val="00EB581C"/>
    <w:rsid w:val="00EB5F20"/>
    <w:rsid w:val="00EB6311"/>
    <w:rsid w:val="00EB6B69"/>
    <w:rsid w:val="00EB6DDF"/>
    <w:rsid w:val="00EB7018"/>
    <w:rsid w:val="00EB70AD"/>
    <w:rsid w:val="00EB7A20"/>
    <w:rsid w:val="00EC024D"/>
    <w:rsid w:val="00EC06B9"/>
    <w:rsid w:val="00EC06EF"/>
    <w:rsid w:val="00EC0B99"/>
    <w:rsid w:val="00EC0BBA"/>
    <w:rsid w:val="00EC1B9F"/>
    <w:rsid w:val="00EC1F74"/>
    <w:rsid w:val="00EC22C9"/>
    <w:rsid w:val="00EC2425"/>
    <w:rsid w:val="00EC2602"/>
    <w:rsid w:val="00EC2690"/>
    <w:rsid w:val="00EC2A13"/>
    <w:rsid w:val="00EC2BE2"/>
    <w:rsid w:val="00EC3265"/>
    <w:rsid w:val="00EC38E0"/>
    <w:rsid w:val="00EC3979"/>
    <w:rsid w:val="00EC3E6D"/>
    <w:rsid w:val="00EC4804"/>
    <w:rsid w:val="00EC4954"/>
    <w:rsid w:val="00EC4A0F"/>
    <w:rsid w:val="00EC4BED"/>
    <w:rsid w:val="00EC4E29"/>
    <w:rsid w:val="00EC5262"/>
    <w:rsid w:val="00EC5947"/>
    <w:rsid w:val="00EC5C83"/>
    <w:rsid w:val="00EC6421"/>
    <w:rsid w:val="00EC6589"/>
    <w:rsid w:val="00EC6650"/>
    <w:rsid w:val="00EC6814"/>
    <w:rsid w:val="00EC6947"/>
    <w:rsid w:val="00EC6D9C"/>
    <w:rsid w:val="00EC6F32"/>
    <w:rsid w:val="00EC6FD3"/>
    <w:rsid w:val="00EC72D5"/>
    <w:rsid w:val="00EC7316"/>
    <w:rsid w:val="00EC73DF"/>
    <w:rsid w:val="00EC79F0"/>
    <w:rsid w:val="00ED0005"/>
    <w:rsid w:val="00ED0219"/>
    <w:rsid w:val="00ED026A"/>
    <w:rsid w:val="00ED1066"/>
    <w:rsid w:val="00ED12B4"/>
    <w:rsid w:val="00ED1B4D"/>
    <w:rsid w:val="00ED1BC4"/>
    <w:rsid w:val="00ED1C55"/>
    <w:rsid w:val="00ED25BC"/>
    <w:rsid w:val="00ED2AC8"/>
    <w:rsid w:val="00ED3060"/>
    <w:rsid w:val="00ED3254"/>
    <w:rsid w:val="00ED375E"/>
    <w:rsid w:val="00ED3F64"/>
    <w:rsid w:val="00ED3F6F"/>
    <w:rsid w:val="00ED4205"/>
    <w:rsid w:val="00ED4ADD"/>
    <w:rsid w:val="00ED4B31"/>
    <w:rsid w:val="00ED4CD9"/>
    <w:rsid w:val="00ED5017"/>
    <w:rsid w:val="00ED5941"/>
    <w:rsid w:val="00ED5B39"/>
    <w:rsid w:val="00ED5BB8"/>
    <w:rsid w:val="00ED5D9C"/>
    <w:rsid w:val="00ED6034"/>
    <w:rsid w:val="00ED66D4"/>
    <w:rsid w:val="00ED6E0E"/>
    <w:rsid w:val="00ED7189"/>
    <w:rsid w:val="00ED727E"/>
    <w:rsid w:val="00ED72ED"/>
    <w:rsid w:val="00ED77EE"/>
    <w:rsid w:val="00EE01B5"/>
    <w:rsid w:val="00EE07B3"/>
    <w:rsid w:val="00EE0CD0"/>
    <w:rsid w:val="00EE0D4F"/>
    <w:rsid w:val="00EE118E"/>
    <w:rsid w:val="00EE199B"/>
    <w:rsid w:val="00EE1B0F"/>
    <w:rsid w:val="00EE2683"/>
    <w:rsid w:val="00EE281D"/>
    <w:rsid w:val="00EE2A5C"/>
    <w:rsid w:val="00EE3A14"/>
    <w:rsid w:val="00EE3B8C"/>
    <w:rsid w:val="00EE417F"/>
    <w:rsid w:val="00EE43A0"/>
    <w:rsid w:val="00EE44D9"/>
    <w:rsid w:val="00EE4E3B"/>
    <w:rsid w:val="00EE4FBE"/>
    <w:rsid w:val="00EE5249"/>
    <w:rsid w:val="00EE57E6"/>
    <w:rsid w:val="00EE5908"/>
    <w:rsid w:val="00EE59FF"/>
    <w:rsid w:val="00EE5BB4"/>
    <w:rsid w:val="00EE5D6B"/>
    <w:rsid w:val="00EE61EB"/>
    <w:rsid w:val="00EE6E87"/>
    <w:rsid w:val="00EE7977"/>
    <w:rsid w:val="00EF00AA"/>
    <w:rsid w:val="00EF03D0"/>
    <w:rsid w:val="00EF03D3"/>
    <w:rsid w:val="00EF0436"/>
    <w:rsid w:val="00EF0BDC"/>
    <w:rsid w:val="00EF0EC1"/>
    <w:rsid w:val="00EF1116"/>
    <w:rsid w:val="00EF14C6"/>
    <w:rsid w:val="00EF1601"/>
    <w:rsid w:val="00EF163F"/>
    <w:rsid w:val="00EF167D"/>
    <w:rsid w:val="00EF170B"/>
    <w:rsid w:val="00EF1C8F"/>
    <w:rsid w:val="00EF1F4F"/>
    <w:rsid w:val="00EF2186"/>
    <w:rsid w:val="00EF2350"/>
    <w:rsid w:val="00EF2415"/>
    <w:rsid w:val="00EF25C4"/>
    <w:rsid w:val="00EF322F"/>
    <w:rsid w:val="00EF32A7"/>
    <w:rsid w:val="00EF3911"/>
    <w:rsid w:val="00EF3957"/>
    <w:rsid w:val="00EF3A74"/>
    <w:rsid w:val="00EF3B04"/>
    <w:rsid w:val="00EF3F77"/>
    <w:rsid w:val="00EF44B6"/>
    <w:rsid w:val="00EF4880"/>
    <w:rsid w:val="00EF4C7D"/>
    <w:rsid w:val="00EF5CC4"/>
    <w:rsid w:val="00EF61EC"/>
    <w:rsid w:val="00EF6AA9"/>
    <w:rsid w:val="00F0002A"/>
    <w:rsid w:val="00F000B8"/>
    <w:rsid w:val="00F003FD"/>
    <w:rsid w:val="00F0099D"/>
    <w:rsid w:val="00F01486"/>
    <w:rsid w:val="00F01E07"/>
    <w:rsid w:val="00F020C4"/>
    <w:rsid w:val="00F0279D"/>
    <w:rsid w:val="00F02A9E"/>
    <w:rsid w:val="00F02C67"/>
    <w:rsid w:val="00F02EB7"/>
    <w:rsid w:val="00F0313E"/>
    <w:rsid w:val="00F03244"/>
    <w:rsid w:val="00F034D5"/>
    <w:rsid w:val="00F03543"/>
    <w:rsid w:val="00F0354B"/>
    <w:rsid w:val="00F035CE"/>
    <w:rsid w:val="00F03759"/>
    <w:rsid w:val="00F0399E"/>
    <w:rsid w:val="00F039D6"/>
    <w:rsid w:val="00F03BD3"/>
    <w:rsid w:val="00F03DF4"/>
    <w:rsid w:val="00F04009"/>
    <w:rsid w:val="00F0402F"/>
    <w:rsid w:val="00F045C4"/>
    <w:rsid w:val="00F0497D"/>
    <w:rsid w:val="00F04C9C"/>
    <w:rsid w:val="00F04F7C"/>
    <w:rsid w:val="00F054F2"/>
    <w:rsid w:val="00F05564"/>
    <w:rsid w:val="00F058BE"/>
    <w:rsid w:val="00F05933"/>
    <w:rsid w:val="00F05C5A"/>
    <w:rsid w:val="00F05CDD"/>
    <w:rsid w:val="00F060DC"/>
    <w:rsid w:val="00F060EE"/>
    <w:rsid w:val="00F06451"/>
    <w:rsid w:val="00F065DD"/>
    <w:rsid w:val="00F06695"/>
    <w:rsid w:val="00F06A57"/>
    <w:rsid w:val="00F07174"/>
    <w:rsid w:val="00F07704"/>
    <w:rsid w:val="00F07AA1"/>
    <w:rsid w:val="00F07CF2"/>
    <w:rsid w:val="00F105DF"/>
    <w:rsid w:val="00F113DF"/>
    <w:rsid w:val="00F115DA"/>
    <w:rsid w:val="00F118DB"/>
    <w:rsid w:val="00F11E1C"/>
    <w:rsid w:val="00F12177"/>
    <w:rsid w:val="00F1270C"/>
    <w:rsid w:val="00F127DE"/>
    <w:rsid w:val="00F127FD"/>
    <w:rsid w:val="00F131F2"/>
    <w:rsid w:val="00F1372A"/>
    <w:rsid w:val="00F13D6D"/>
    <w:rsid w:val="00F13F42"/>
    <w:rsid w:val="00F1438E"/>
    <w:rsid w:val="00F14505"/>
    <w:rsid w:val="00F14537"/>
    <w:rsid w:val="00F146E5"/>
    <w:rsid w:val="00F14D04"/>
    <w:rsid w:val="00F14F91"/>
    <w:rsid w:val="00F15CE9"/>
    <w:rsid w:val="00F15EED"/>
    <w:rsid w:val="00F15F23"/>
    <w:rsid w:val="00F15FBF"/>
    <w:rsid w:val="00F15FF2"/>
    <w:rsid w:val="00F16025"/>
    <w:rsid w:val="00F165FB"/>
    <w:rsid w:val="00F16614"/>
    <w:rsid w:val="00F1664A"/>
    <w:rsid w:val="00F16DAD"/>
    <w:rsid w:val="00F16DF7"/>
    <w:rsid w:val="00F16E16"/>
    <w:rsid w:val="00F16E6C"/>
    <w:rsid w:val="00F16EBC"/>
    <w:rsid w:val="00F177C5"/>
    <w:rsid w:val="00F17961"/>
    <w:rsid w:val="00F17C86"/>
    <w:rsid w:val="00F17FAF"/>
    <w:rsid w:val="00F20131"/>
    <w:rsid w:val="00F20161"/>
    <w:rsid w:val="00F20279"/>
    <w:rsid w:val="00F204E4"/>
    <w:rsid w:val="00F20972"/>
    <w:rsid w:val="00F20B78"/>
    <w:rsid w:val="00F20BDB"/>
    <w:rsid w:val="00F20F08"/>
    <w:rsid w:val="00F21153"/>
    <w:rsid w:val="00F21348"/>
    <w:rsid w:val="00F216C4"/>
    <w:rsid w:val="00F21F9C"/>
    <w:rsid w:val="00F22964"/>
    <w:rsid w:val="00F23205"/>
    <w:rsid w:val="00F23355"/>
    <w:rsid w:val="00F233B3"/>
    <w:rsid w:val="00F23725"/>
    <w:rsid w:val="00F23A5E"/>
    <w:rsid w:val="00F23E6B"/>
    <w:rsid w:val="00F24160"/>
    <w:rsid w:val="00F2498B"/>
    <w:rsid w:val="00F24F62"/>
    <w:rsid w:val="00F251EB"/>
    <w:rsid w:val="00F25246"/>
    <w:rsid w:val="00F25621"/>
    <w:rsid w:val="00F25FB5"/>
    <w:rsid w:val="00F26698"/>
    <w:rsid w:val="00F26714"/>
    <w:rsid w:val="00F269C6"/>
    <w:rsid w:val="00F26F81"/>
    <w:rsid w:val="00F27136"/>
    <w:rsid w:val="00F271F3"/>
    <w:rsid w:val="00F273A5"/>
    <w:rsid w:val="00F3029F"/>
    <w:rsid w:val="00F3051A"/>
    <w:rsid w:val="00F3062F"/>
    <w:rsid w:val="00F30B43"/>
    <w:rsid w:val="00F30B8F"/>
    <w:rsid w:val="00F30CF9"/>
    <w:rsid w:val="00F30DE0"/>
    <w:rsid w:val="00F30DF5"/>
    <w:rsid w:val="00F30FBE"/>
    <w:rsid w:val="00F31107"/>
    <w:rsid w:val="00F311E2"/>
    <w:rsid w:val="00F312F2"/>
    <w:rsid w:val="00F313AF"/>
    <w:rsid w:val="00F31A95"/>
    <w:rsid w:val="00F3232B"/>
    <w:rsid w:val="00F3236C"/>
    <w:rsid w:val="00F32408"/>
    <w:rsid w:val="00F33241"/>
    <w:rsid w:val="00F33980"/>
    <w:rsid w:val="00F3399D"/>
    <w:rsid w:val="00F34849"/>
    <w:rsid w:val="00F34D60"/>
    <w:rsid w:val="00F3519F"/>
    <w:rsid w:val="00F351EF"/>
    <w:rsid w:val="00F35506"/>
    <w:rsid w:val="00F3552E"/>
    <w:rsid w:val="00F3593F"/>
    <w:rsid w:val="00F35957"/>
    <w:rsid w:val="00F35AAF"/>
    <w:rsid w:val="00F36179"/>
    <w:rsid w:val="00F3656F"/>
    <w:rsid w:val="00F36822"/>
    <w:rsid w:val="00F36BF4"/>
    <w:rsid w:val="00F36D5D"/>
    <w:rsid w:val="00F371DD"/>
    <w:rsid w:val="00F372FD"/>
    <w:rsid w:val="00F37737"/>
    <w:rsid w:val="00F377C4"/>
    <w:rsid w:val="00F377E9"/>
    <w:rsid w:val="00F4055E"/>
    <w:rsid w:val="00F40617"/>
    <w:rsid w:val="00F407AB"/>
    <w:rsid w:val="00F40847"/>
    <w:rsid w:val="00F408C9"/>
    <w:rsid w:val="00F4092C"/>
    <w:rsid w:val="00F40A06"/>
    <w:rsid w:val="00F40A5B"/>
    <w:rsid w:val="00F40BF0"/>
    <w:rsid w:val="00F40C5A"/>
    <w:rsid w:val="00F40DEB"/>
    <w:rsid w:val="00F40E67"/>
    <w:rsid w:val="00F40F6F"/>
    <w:rsid w:val="00F41431"/>
    <w:rsid w:val="00F415CB"/>
    <w:rsid w:val="00F41675"/>
    <w:rsid w:val="00F417B4"/>
    <w:rsid w:val="00F41872"/>
    <w:rsid w:val="00F419C2"/>
    <w:rsid w:val="00F41BAA"/>
    <w:rsid w:val="00F41D50"/>
    <w:rsid w:val="00F41E50"/>
    <w:rsid w:val="00F4214B"/>
    <w:rsid w:val="00F422F2"/>
    <w:rsid w:val="00F42428"/>
    <w:rsid w:val="00F424FE"/>
    <w:rsid w:val="00F42807"/>
    <w:rsid w:val="00F43206"/>
    <w:rsid w:val="00F435EF"/>
    <w:rsid w:val="00F437D3"/>
    <w:rsid w:val="00F445CC"/>
    <w:rsid w:val="00F44F0F"/>
    <w:rsid w:val="00F44F1E"/>
    <w:rsid w:val="00F45349"/>
    <w:rsid w:val="00F455A4"/>
    <w:rsid w:val="00F4560A"/>
    <w:rsid w:val="00F45C41"/>
    <w:rsid w:val="00F4632F"/>
    <w:rsid w:val="00F4650D"/>
    <w:rsid w:val="00F46864"/>
    <w:rsid w:val="00F468BD"/>
    <w:rsid w:val="00F46953"/>
    <w:rsid w:val="00F47307"/>
    <w:rsid w:val="00F474FB"/>
    <w:rsid w:val="00F47773"/>
    <w:rsid w:val="00F50002"/>
    <w:rsid w:val="00F500D0"/>
    <w:rsid w:val="00F50571"/>
    <w:rsid w:val="00F50745"/>
    <w:rsid w:val="00F50B8D"/>
    <w:rsid w:val="00F50C34"/>
    <w:rsid w:val="00F50F2A"/>
    <w:rsid w:val="00F51CBE"/>
    <w:rsid w:val="00F51EA2"/>
    <w:rsid w:val="00F52984"/>
    <w:rsid w:val="00F529F5"/>
    <w:rsid w:val="00F52E50"/>
    <w:rsid w:val="00F5335A"/>
    <w:rsid w:val="00F53C53"/>
    <w:rsid w:val="00F545BE"/>
    <w:rsid w:val="00F549EB"/>
    <w:rsid w:val="00F54CBE"/>
    <w:rsid w:val="00F54D43"/>
    <w:rsid w:val="00F54D6E"/>
    <w:rsid w:val="00F55011"/>
    <w:rsid w:val="00F55098"/>
    <w:rsid w:val="00F5509E"/>
    <w:rsid w:val="00F55286"/>
    <w:rsid w:val="00F552F8"/>
    <w:rsid w:val="00F5530D"/>
    <w:rsid w:val="00F55616"/>
    <w:rsid w:val="00F55774"/>
    <w:rsid w:val="00F559B9"/>
    <w:rsid w:val="00F56C73"/>
    <w:rsid w:val="00F56C76"/>
    <w:rsid w:val="00F56F58"/>
    <w:rsid w:val="00F573D4"/>
    <w:rsid w:val="00F57415"/>
    <w:rsid w:val="00F5760A"/>
    <w:rsid w:val="00F57868"/>
    <w:rsid w:val="00F57E02"/>
    <w:rsid w:val="00F57F5D"/>
    <w:rsid w:val="00F57FCD"/>
    <w:rsid w:val="00F6029E"/>
    <w:rsid w:val="00F60475"/>
    <w:rsid w:val="00F607D2"/>
    <w:rsid w:val="00F60BF2"/>
    <w:rsid w:val="00F615F4"/>
    <w:rsid w:val="00F619A2"/>
    <w:rsid w:val="00F61BE1"/>
    <w:rsid w:val="00F620D2"/>
    <w:rsid w:val="00F621D0"/>
    <w:rsid w:val="00F6232A"/>
    <w:rsid w:val="00F625C4"/>
    <w:rsid w:val="00F62FEF"/>
    <w:rsid w:val="00F63172"/>
    <w:rsid w:val="00F63200"/>
    <w:rsid w:val="00F63354"/>
    <w:rsid w:val="00F6345D"/>
    <w:rsid w:val="00F6377D"/>
    <w:rsid w:val="00F637C2"/>
    <w:rsid w:val="00F63C34"/>
    <w:rsid w:val="00F63CAC"/>
    <w:rsid w:val="00F63FB0"/>
    <w:rsid w:val="00F64078"/>
    <w:rsid w:val="00F641E6"/>
    <w:rsid w:val="00F64585"/>
    <w:rsid w:val="00F64761"/>
    <w:rsid w:val="00F64AE9"/>
    <w:rsid w:val="00F651ED"/>
    <w:rsid w:val="00F656B1"/>
    <w:rsid w:val="00F65B32"/>
    <w:rsid w:val="00F65C89"/>
    <w:rsid w:val="00F65E83"/>
    <w:rsid w:val="00F660DC"/>
    <w:rsid w:val="00F6613F"/>
    <w:rsid w:val="00F6688A"/>
    <w:rsid w:val="00F6693B"/>
    <w:rsid w:val="00F67321"/>
    <w:rsid w:val="00F67406"/>
    <w:rsid w:val="00F67AF5"/>
    <w:rsid w:val="00F67E58"/>
    <w:rsid w:val="00F700D6"/>
    <w:rsid w:val="00F705BC"/>
    <w:rsid w:val="00F70AF1"/>
    <w:rsid w:val="00F70AFD"/>
    <w:rsid w:val="00F70EB4"/>
    <w:rsid w:val="00F71DDE"/>
    <w:rsid w:val="00F72062"/>
    <w:rsid w:val="00F72093"/>
    <w:rsid w:val="00F7240F"/>
    <w:rsid w:val="00F72419"/>
    <w:rsid w:val="00F727C6"/>
    <w:rsid w:val="00F72ACE"/>
    <w:rsid w:val="00F72BA5"/>
    <w:rsid w:val="00F7366C"/>
    <w:rsid w:val="00F73814"/>
    <w:rsid w:val="00F73C77"/>
    <w:rsid w:val="00F73D56"/>
    <w:rsid w:val="00F7410B"/>
    <w:rsid w:val="00F74423"/>
    <w:rsid w:val="00F74467"/>
    <w:rsid w:val="00F74477"/>
    <w:rsid w:val="00F74988"/>
    <w:rsid w:val="00F74DE0"/>
    <w:rsid w:val="00F74F66"/>
    <w:rsid w:val="00F754EF"/>
    <w:rsid w:val="00F7552A"/>
    <w:rsid w:val="00F75EB8"/>
    <w:rsid w:val="00F7684F"/>
    <w:rsid w:val="00F76918"/>
    <w:rsid w:val="00F76D77"/>
    <w:rsid w:val="00F76E31"/>
    <w:rsid w:val="00F7704D"/>
    <w:rsid w:val="00F77111"/>
    <w:rsid w:val="00F778B4"/>
    <w:rsid w:val="00F779E4"/>
    <w:rsid w:val="00F77A1D"/>
    <w:rsid w:val="00F805A8"/>
    <w:rsid w:val="00F81329"/>
    <w:rsid w:val="00F81D2E"/>
    <w:rsid w:val="00F82360"/>
    <w:rsid w:val="00F82611"/>
    <w:rsid w:val="00F826C5"/>
    <w:rsid w:val="00F82EE7"/>
    <w:rsid w:val="00F8348D"/>
    <w:rsid w:val="00F840EA"/>
    <w:rsid w:val="00F8425C"/>
    <w:rsid w:val="00F844F1"/>
    <w:rsid w:val="00F848BB"/>
    <w:rsid w:val="00F849A5"/>
    <w:rsid w:val="00F84C8B"/>
    <w:rsid w:val="00F84DFF"/>
    <w:rsid w:val="00F85162"/>
    <w:rsid w:val="00F85449"/>
    <w:rsid w:val="00F85FCB"/>
    <w:rsid w:val="00F86706"/>
    <w:rsid w:val="00F87441"/>
    <w:rsid w:val="00F87562"/>
    <w:rsid w:val="00F876F9"/>
    <w:rsid w:val="00F877E2"/>
    <w:rsid w:val="00F878C7"/>
    <w:rsid w:val="00F90559"/>
    <w:rsid w:val="00F911BA"/>
    <w:rsid w:val="00F91E9D"/>
    <w:rsid w:val="00F9240A"/>
    <w:rsid w:val="00F92652"/>
    <w:rsid w:val="00F92B13"/>
    <w:rsid w:val="00F931A9"/>
    <w:rsid w:val="00F93A28"/>
    <w:rsid w:val="00F93B16"/>
    <w:rsid w:val="00F93D31"/>
    <w:rsid w:val="00F94143"/>
    <w:rsid w:val="00F94687"/>
    <w:rsid w:val="00F9515A"/>
    <w:rsid w:val="00F9632E"/>
    <w:rsid w:val="00F96AA7"/>
    <w:rsid w:val="00F96DB8"/>
    <w:rsid w:val="00F97215"/>
    <w:rsid w:val="00F97706"/>
    <w:rsid w:val="00F97A9F"/>
    <w:rsid w:val="00F97CC2"/>
    <w:rsid w:val="00FA0141"/>
    <w:rsid w:val="00FA02C5"/>
    <w:rsid w:val="00FA03C0"/>
    <w:rsid w:val="00FA0E71"/>
    <w:rsid w:val="00FA11C0"/>
    <w:rsid w:val="00FA1721"/>
    <w:rsid w:val="00FA1845"/>
    <w:rsid w:val="00FA1FB1"/>
    <w:rsid w:val="00FA203A"/>
    <w:rsid w:val="00FA2142"/>
    <w:rsid w:val="00FA2B21"/>
    <w:rsid w:val="00FA2C91"/>
    <w:rsid w:val="00FA30A3"/>
    <w:rsid w:val="00FA37F3"/>
    <w:rsid w:val="00FA38FA"/>
    <w:rsid w:val="00FA3A57"/>
    <w:rsid w:val="00FA3BAA"/>
    <w:rsid w:val="00FA3D53"/>
    <w:rsid w:val="00FA3DDA"/>
    <w:rsid w:val="00FA3F59"/>
    <w:rsid w:val="00FA44A0"/>
    <w:rsid w:val="00FA4597"/>
    <w:rsid w:val="00FA56D3"/>
    <w:rsid w:val="00FA5C7D"/>
    <w:rsid w:val="00FA61B5"/>
    <w:rsid w:val="00FA626F"/>
    <w:rsid w:val="00FA644B"/>
    <w:rsid w:val="00FA6483"/>
    <w:rsid w:val="00FA67E0"/>
    <w:rsid w:val="00FA68A7"/>
    <w:rsid w:val="00FA6B47"/>
    <w:rsid w:val="00FA6C39"/>
    <w:rsid w:val="00FA6C4A"/>
    <w:rsid w:val="00FA71B4"/>
    <w:rsid w:val="00FA77B7"/>
    <w:rsid w:val="00FA7BDE"/>
    <w:rsid w:val="00FA7F51"/>
    <w:rsid w:val="00FB02DE"/>
    <w:rsid w:val="00FB045A"/>
    <w:rsid w:val="00FB0533"/>
    <w:rsid w:val="00FB06EA"/>
    <w:rsid w:val="00FB0980"/>
    <w:rsid w:val="00FB0AE5"/>
    <w:rsid w:val="00FB0BF3"/>
    <w:rsid w:val="00FB0DD2"/>
    <w:rsid w:val="00FB0EFA"/>
    <w:rsid w:val="00FB13B3"/>
    <w:rsid w:val="00FB13BA"/>
    <w:rsid w:val="00FB1638"/>
    <w:rsid w:val="00FB17A9"/>
    <w:rsid w:val="00FB1850"/>
    <w:rsid w:val="00FB1AF3"/>
    <w:rsid w:val="00FB1F93"/>
    <w:rsid w:val="00FB29C6"/>
    <w:rsid w:val="00FB2E21"/>
    <w:rsid w:val="00FB3541"/>
    <w:rsid w:val="00FB3990"/>
    <w:rsid w:val="00FB3CA6"/>
    <w:rsid w:val="00FB4204"/>
    <w:rsid w:val="00FB46FC"/>
    <w:rsid w:val="00FB4AC7"/>
    <w:rsid w:val="00FB55BD"/>
    <w:rsid w:val="00FB5688"/>
    <w:rsid w:val="00FB5A02"/>
    <w:rsid w:val="00FB5BCE"/>
    <w:rsid w:val="00FB634F"/>
    <w:rsid w:val="00FB6406"/>
    <w:rsid w:val="00FB6992"/>
    <w:rsid w:val="00FB6B5B"/>
    <w:rsid w:val="00FB6D4C"/>
    <w:rsid w:val="00FB6D93"/>
    <w:rsid w:val="00FB720C"/>
    <w:rsid w:val="00FB737A"/>
    <w:rsid w:val="00FB74E0"/>
    <w:rsid w:val="00FB7942"/>
    <w:rsid w:val="00FB7B34"/>
    <w:rsid w:val="00FB7E76"/>
    <w:rsid w:val="00FC01A5"/>
    <w:rsid w:val="00FC0D42"/>
    <w:rsid w:val="00FC0F07"/>
    <w:rsid w:val="00FC1441"/>
    <w:rsid w:val="00FC1A48"/>
    <w:rsid w:val="00FC1F88"/>
    <w:rsid w:val="00FC1F97"/>
    <w:rsid w:val="00FC260B"/>
    <w:rsid w:val="00FC294C"/>
    <w:rsid w:val="00FC3120"/>
    <w:rsid w:val="00FC328D"/>
    <w:rsid w:val="00FC32A7"/>
    <w:rsid w:val="00FC377A"/>
    <w:rsid w:val="00FC382B"/>
    <w:rsid w:val="00FC3908"/>
    <w:rsid w:val="00FC3E77"/>
    <w:rsid w:val="00FC3F05"/>
    <w:rsid w:val="00FC3F1F"/>
    <w:rsid w:val="00FC4441"/>
    <w:rsid w:val="00FC45B9"/>
    <w:rsid w:val="00FC4A52"/>
    <w:rsid w:val="00FC4AAF"/>
    <w:rsid w:val="00FC5607"/>
    <w:rsid w:val="00FC5AF1"/>
    <w:rsid w:val="00FC63E4"/>
    <w:rsid w:val="00FC6722"/>
    <w:rsid w:val="00FC6853"/>
    <w:rsid w:val="00FC7EAB"/>
    <w:rsid w:val="00FC7F8A"/>
    <w:rsid w:val="00FC7FC8"/>
    <w:rsid w:val="00FD02D5"/>
    <w:rsid w:val="00FD0443"/>
    <w:rsid w:val="00FD0A1C"/>
    <w:rsid w:val="00FD0BC6"/>
    <w:rsid w:val="00FD14B7"/>
    <w:rsid w:val="00FD1ED9"/>
    <w:rsid w:val="00FD2129"/>
    <w:rsid w:val="00FD233F"/>
    <w:rsid w:val="00FD2422"/>
    <w:rsid w:val="00FD2699"/>
    <w:rsid w:val="00FD270F"/>
    <w:rsid w:val="00FD313A"/>
    <w:rsid w:val="00FD3166"/>
    <w:rsid w:val="00FD3170"/>
    <w:rsid w:val="00FD38FF"/>
    <w:rsid w:val="00FD3E8B"/>
    <w:rsid w:val="00FD3EF2"/>
    <w:rsid w:val="00FD404A"/>
    <w:rsid w:val="00FD4268"/>
    <w:rsid w:val="00FD49E9"/>
    <w:rsid w:val="00FD4EFB"/>
    <w:rsid w:val="00FD5A6F"/>
    <w:rsid w:val="00FD5B51"/>
    <w:rsid w:val="00FD5F4D"/>
    <w:rsid w:val="00FD628E"/>
    <w:rsid w:val="00FD6489"/>
    <w:rsid w:val="00FD6837"/>
    <w:rsid w:val="00FD7259"/>
    <w:rsid w:val="00FD7493"/>
    <w:rsid w:val="00FD7744"/>
    <w:rsid w:val="00FD781A"/>
    <w:rsid w:val="00FD7C74"/>
    <w:rsid w:val="00FD7EC4"/>
    <w:rsid w:val="00FE0091"/>
    <w:rsid w:val="00FE03EA"/>
    <w:rsid w:val="00FE0DAA"/>
    <w:rsid w:val="00FE0F38"/>
    <w:rsid w:val="00FE0FBA"/>
    <w:rsid w:val="00FE15DA"/>
    <w:rsid w:val="00FE1995"/>
    <w:rsid w:val="00FE2278"/>
    <w:rsid w:val="00FE2897"/>
    <w:rsid w:val="00FE299F"/>
    <w:rsid w:val="00FE2AF6"/>
    <w:rsid w:val="00FE32BE"/>
    <w:rsid w:val="00FE3829"/>
    <w:rsid w:val="00FE3943"/>
    <w:rsid w:val="00FE3B37"/>
    <w:rsid w:val="00FE3EC6"/>
    <w:rsid w:val="00FE42B9"/>
    <w:rsid w:val="00FE448C"/>
    <w:rsid w:val="00FE4B20"/>
    <w:rsid w:val="00FE4E07"/>
    <w:rsid w:val="00FE4EC4"/>
    <w:rsid w:val="00FE5078"/>
    <w:rsid w:val="00FE5365"/>
    <w:rsid w:val="00FE538E"/>
    <w:rsid w:val="00FE57E0"/>
    <w:rsid w:val="00FE5B06"/>
    <w:rsid w:val="00FE68E7"/>
    <w:rsid w:val="00FE6EBA"/>
    <w:rsid w:val="00FE6F49"/>
    <w:rsid w:val="00FE7148"/>
    <w:rsid w:val="00FE7477"/>
    <w:rsid w:val="00FE7ADD"/>
    <w:rsid w:val="00FF0D19"/>
    <w:rsid w:val="00FF200E"/>
    <w:rsid w:val="00FF2CDD"/>
    <w:rsid w:val="00FF30A6"/>
    <w:rsid w:val="00FF3605"/>
    <w:rsid w:val="00FF3D67"/>
    <w:rsid w:val="00FF426C"/>
    <w:rsid w:val="00FF4961"/>
    <w:rsid w:val="00FF49B5"/>
    <w:rsid w:val="00FF4AC7"/>
    <w:rsid w:val="00FF4D30"/>
    <w:rsid w:val="00FF4FF4"/>
    <w:rsid w:val="00FF533A"/>
    <w:rsid w:val="00FF56D7"/>
    <w:rsid w:val="00FF5914"/>
    <w:rsid w:val="00FF5D5B"/>
    <w:rsid w:val="00FF6363"/>
    <w:rsid w:val="00FF665D"/>
    <w:rsid w:val="00FF66F3"/>
    <w:rsid w:val="00FF6FA4"/>
    <w:rsid w:val="00FF7085"/>
    <w:rsid w:val="00FF785E"/>
    <w:rsid w:val="00FF7892"/>
    <w:rsid w:val="00FF78B8"/>
    <w:rsid w:val="00FF7940"/>
    <w:rsid w:val="00FF7949"/>
    <w:rsid w:val="01E0E867"/>
    <w:rsid w:val="0496EB8D"/>
    <w:rsid w:val="05AB266B"/>
    <w:rsid w:val="075A5230"/>
    <w:rsid w:val="07978D72"/>
    <w:rsid w:val="07AC5FB1"/>
    <w:rsid w:val="0863D748"/>
    <w:rsid w:val="086E2471"/>
    <w:rsid w:val="09F02646"/>
    <w:rsid w:val="0A539A30"/>
    <w:rsid w:val="0B3B240B"/>
    <w:rsid w:val="0E73DBF2"/>
    <w:rsid w:val="0E9ED07D"/>
    <w:rsid w:val="0EA40E55"/>
    <w:rsid w:val="11DCE5CA"/>
    <w:rsid w:val="12F06565"/>
    <w:rsid w:val="134C31B9"/>
    <w:rsid w:val="137ADC71"/>
    <w:rsid w:val="1380E9F0"/>
    <w:rsid w:val="1493E6FA"/>
    <w:rsid w:val="14BF0E8D"/>
    <w:rsid w:val="15E20998"/>
    <w:rsid w:val="162FB75B"/>
    <w:rsid w:val="16C6EE5A"/>
    <w:rsid w:val="174FC4C1"/>
    <w:rsid w:val="17BF6173"/>
    <w:rsid w:val="1A3FAC0D"/>
    <w:rsid w:val="1ABF5AFA"/>
    <w:rsid w:val="1B24F6B0"/>
    <w:rsid w:val="1C4BB098"/>
    <w:rsid w:val="1CD9EBA2"/>
    <w:rsid w:val="1DC4631A"/>
    <w:rsid w:val="20096FD9"/>
    <w:rsid w:val="203DF63A"/>
    <w:rsid w:val="208AA6E3"/>
    <w:rsid w:val="221D62F7"/>
    <w:rsid w:val="22D07517"/>
    <w:rsid w:val="23FEEC67"/>
    <w:rsid w:val="272198D3"/>
    <w:rsid w:val="275F4EBA"/>
    <w:rsid w:val="2A8F33C7"/>
    <w:rsid w:val="2B32FB1E"/>
    <w:rsid w:val="2D9DA209"/>
    <w:rsid w:val="2E188A96"/>
    <w:rsid w:val="2E82F723"/>
    <w:rsid w:val="2E8DFCAD"/>
    <w:rsid w:val="2F2AD1C0"/>
    <w:rsid w:val="2FEAEC25"/>
    <w:rsid w:val="31F5473A"/>
    <w:rsid w:val="3349E5F2"/>
    <w:rsid w:val="33FDE10D"/>
    <w:rsid w:val="346FBAAE"/>
    <w:rsid w:val="34C8168F"/>
    <w:rsid w:val="36371E23"/>
    <w:rsid w:val="367DCA94"/>
    <w:rsid w:val="36A430A6"/>
    <w:rsid w:val="36C01D20"/>
    <w:rsid w:val="386695D4"/>
    <w:rsid w:val="38755B1A"/>
    <w:rsid w:val="38B9970E"/>
    <w:rsid w:val="38C8F915"/>
    <w:rsid w:val="38FBECC6"/>
    <w:rsid w:val="3A200C46"/>
    <w:rsid w:val="3B5786EF"/>
    <w:rsid w:val="3C13CC88"/>
    <w:rsid w:val="3CC706F8"/>
    <w:rsid w:val="3EB4DD6B"/>
    <w:rsid w:val="3F4998F0"/>
    <w:rsid w:val="3F6C5B58"/>
    <w:rsid w:val="40366D23"/>
    <w:rsid w:val="4099BA5D"/>
    <w:rsid w:val="40E56951"/>
    <w:rsid w:val="41A91DD3"/>
    <w:rsid w:val="42F56044"/>
    <w:rsid w:val="4594B49D"/>
    <w:rsid w:val="4791768F"/>
    <w:rsid w:val="47AFFBC1"/>
    <w:rsid w:val="48A67B1A"/>
    <w:rsid w:val="497CB183"/>
    <w:rsid w:val="4C03979B"/>
    <w:rsid w:val="4CC54F9B"/>
    <w:rsid w:val="4DC31732"/>
    <w:rsid w:val="4E3253FA"/>
    <w:rsid w:val="4E881483"/>
    <w:rsid w:val="4EEA9542"/>
    <w:rsid w:val="50952BEE"/>
    <w:rsid w:val="523BF5D9"/>
    <w:rsid w:val="52F3C0F8"/>
    <w:rsid w:val="53678650"/>
    <w:rsid w:val="56026BEE"/>
    <w:rsid w:val="5605D085"/>
    <w:rsid w:val="577BD59B"/>
    <w:rsid w:val="58ED36CC"/>
    <w:rsid w:val="59E22AD6"/>
    <w:rsid w:val="5CE0378C"/>
    <w:rsid w:val="5E628B41"/>
    <w:rsid w:val="5EAAA2BB"/>
    <w:rsid w:val="5F2DA3FF"/>
    <w:rsid w:val="60961026"/>
    <w:rsid w:val="6143CD8D"/>
    <w:rsid w:val="6275DEB7"/>
    <w:rsid w:val="633975CE"/>
    <w:rsid w:val="635C210A"/>
    <w:rsid w:val="637593DD"/>
    <w:rsid w:val="6657DA42"/>
    <w:rsid w:val="66BC8553"/>
    <w:rsid w:val="67937E02"/>
    <w:rsid w:val="6799271E"/>
    <w:rsid w:val="681BF457"/>
    <w:rsid w:val="6A2A3EEA"/>
    <w:rsid w:val="6A5B2D29"/>
    <w:rsid w:val="6BDFEADC"/>
    <w:rsid w:val="6D38B8B5"/>
    <w:rsid w:val="6F215120"/>
    <w:rsid w:val="6FC5637A"/>
    <w:rsid w:val="6FF98439"/>
    <w:rsid w:val="702E3C70"/>
    <w:rsid w:val="740AF12B"/>
    <w:rsid w:val="747BC3BB"/>
    <w:rsid w:val="75D187A8"/>
    <w:rsid w:val="7B5FB711"/>
    <w:rsid w:val="7DBAC404"/>
    <w:rsid w:val="7E036EF7"/>
    <w:rsid w:val="7F585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CCDDB4"/>
  <w15:docId w15:val="{37179EA7-27DC-4154-831F-4400B1601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F00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Heading2"/>
    <w:link w:val="Heading1Char"/>
    <w:qFormat/>
    <w:rsid w:val="00E331AC"/>
    <w:pPr>
      <w:keepNext/>
      <w:numPr>
        <w:numId w:val="2"/>
      </w:numPr>
      <w:spacing w:after="480" w:line="240" w:lineRule="auto"/>
      <w:outlineLvl w:val="0"/>
    </w:pPr>
    <w:rPr>
      <w:rFonts w:ascii="Arial Narrow" w:hAnsi="Arial Narrow"/>
      <w:b/>
      <w:sz w:val="56"/>
      <w:szCs w:val="20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485CC9"/>
    <w:pPr>
      <w:keepNext/>
      <w:keepLines/>
      <w:numPr>
        <w:ilvl w:val="1"/>
        <w:numId w:val="2"/>
      </w:numPr>
      <w:tabs>
        <w:tab w:val="clear" w:pos="3403"/>
        <w:tab w:val="num" w:pos="851"/>
      </w:tabs>
      <w:spacing w:before="240" w:after="120" w:line="240" w:lineRule="auto"/>
      <w:ind w:right="2835"/>
      <w:outlineLvl w:val="1"/>
    </w:pPr>
    <w:rPr>
      <w:rFonts w:ascii="Arial" w:eastAsiaTheme="majorEastAsia" w:hAnsi="Arial" w:cstheme="majorBidi"/>
      <w:sz w:val="32"/>
      <w:szCs w:val="20"/>
    </w:rPr>
  </w:style>
  <w:style w:type="paragraph" w:styleId="Heading3">
    <w:name w:val="heading 3"/>
    <w:basedOn w:val="Normal"/>
    <w:next w:val="BodyText"/>
    <w:link w:val="Heading3Char"/>
    <w:qFormat/>
    <w:rsid w:val="004F63EA"/>
    <w:pPr>
      <w:keepNext/>
      <w:numPr>
        <w:ilvl w:val="2"/>
        <w:numId w:val="2"/>
      </w:numPr>
      <w:tabs>
        <w:tab w:val="clear" w:pos="1418"/>
      </w:tabs>
      <w:spacing w:before="240" w:after="120" w:line="240" w:lineRule="auto"/>
      <w:outlineLvl w:val="2"/>
    </w:pPr>
    <w:rPr>
      <w:rFonts w:ascii="Arial" w:hAnsi="Arial"/>
      <w:spacing w:val="-10"/>
      <w:kern w:val="32"/>
      <w:sz w:val="30"/>
      <w:szCs w:val="20"/>
      <w:lang w:val="en-US"/>
    </w:rPr>
  </w:style>
  <w:style w:type="paragraph" w:styleId="Heading4">
    <w:name w:val="heading 4"/>
    <w:basedOn w:val="Normal"/>
    <w:next w:val="BodyText"/>
    <w:link w:val="Heading4Char"/>
    <w:qFormat/>
    <w:rsid w:val="00E331AC"/>
    <w:pPr>
      <w:keepNext/>
      <w:numPr>
        <w:ilvl w:val="3"/>
        <w:numId w:val="2"/>
      </w:numPr>
      <w:tabs>
        <w:tab w:val="left" w:pos="1418"/>
      </w:tabs>
      <w:spacing w:before="240" w:after="120" w:line="240" w:lineRule="auto"/>
      <w:outlineLvl w:val="3"/>
    </w:pPr>
    <w:rPr>
      <w:rFonts w:ascii="Arial" w:hAnsi="Arial"/>
      <w:sz w:val="28"/>
      <w:szCs w:val="20"/>
      <w:lang w:val="en-US"/>
    </w:rPr>
  </w:style>
  <w:style w:type="paragraph" w:styleId="Heading5">
    <w:name w:val="heading 5"/>
    <w:basedOn w:val="Normal"/>
    <w:next w:val="Normal"/>
    <w:link w:val="Heading5Char"/>
    <w:qFormat/>
    <w:rsid w:val="00E331AC"/>
    <w:pPr>
      <w:keepNext/>
      <w:spacing w:before="80" w:after="0" w:line="240" w:lineRule="auto"/>
      <w:outlineLvl w:val="4"/>
    </w:pPr>
    <w:rPr>
      <w:rFonts w:ascii="Arial" w:hAnsi="Arial"/>
      <w:b/>
      <w:sz w:val="24"/>
      <w:szCs w:val="20"/>
      <w:lang w:val="en-US"/>
    </w:rPr>
  </w:style>
  <w:style w:type="paragraph" w:styleId="Heading6">
    <w:name w:val="heading 6"/>
    <w:basedOn w:val="Normal"/>
    <w:next w:val="Normal"/>
    <w:link w:val="Heading6Char"/>
    <w:qFormat/>
    <w:rsid w:val="00E331AC"/>
    <w:pPr>
      <w:keepNext/>
      <w:spacing w:after="0" w:line="240" w:lineRule="auto"/>
      <w:outlineLvl w:val="5"/>
    </w:pPr>
    <w:rPr>
      <w:rFonts w:ascii="Arial Narrow" w:hAnsi="Arial Narrow"/>
      <w:b/>
      <w:sz w:val="48"/>
      <w:szCs w:val="48"/>
      <w:lang w:val="en-US"/>
    </w:rPr>
  </w:style>
  <w:style w:type="paragraph" w:styleId="Heading7">
    <w:name w:val="heading 7"/>
    <w:basedOn w:val="Normal"/>
    <w:next w:val="Normal"/>
    <w:link w:val="Heading7Char"/>
    <w:qFormat/>
    <w:rsid w:val="00E331AC"/>
    <w:pPr>
      <w:numPr>
        <w:ilvl w:val="6"/>
        <w:numId w:val="2"/>
      </w:numPr>
      <w:spacing w:before="120" w:after="360"/>
      <w:outlineLvl w:val="6"/>
    </w:pPr>
    <w:rPr>
      <w:rFonts w:ascii="Arial" w:hAnsi="Arial"/>
      <w:b/>
      <w:sz w:val="36"/>
      <w:szCs w:val="20"/>
      <w:lang w:val="en-US"/>
    </w:rPr>
  </w:style>
  <w:style w:type="paragraph" w:styleId="Heading8">
    <w:name w:val="heading 8"/>
    <w:basedOn w:val="Normal"/>
    <w:next w:val="Normal"/>
    <w:link w:val="Heading8Char"/>
    <w:qFormat/>
    <w:rsid w:val="00E331AC"/>
    <w:pPr>
      <w:numPr>
        <w:ilvl w:val="7"/>
        <w:numId w:val="2"/>
      </w:numPr>
      <w:spacing w:before="120" w:after="120"/>
      <w:outlineLvl w:val="7"/>
    </w:pPr>
    <w:rPr>
      <w:rFonts w:ascii="Arial" w:hAnsi="Arial"/>
      <w:b/>
      <w:sz w:val="28"/>
      <w:szCs w:val="20"/>
      <w:lang w:val="en-US"/>
    </w:rPr>
  </w:style>
  <w:style w:type="paragraph" w:styleId="Heading9">
    <w:name w:val="heading 9"/>
    <w:basedOn w:val="Normal"/>
    <w:next w:val="Normal"/>
    <w:link w:val="Heading9Char"/>
    <w:qFormat/>
    <w:rsid w:val="00E331AC"/>
    <w:pPr>
      <w:numPr>
        <w:ilvl w:val="8"/>
        <w:numId w:val="2"/>
      </w:numPr>
      <w:outlineLvl w:val="8"/>
    </w:pPr>
    <w:rPr>
      <w:rFonts w:ascii="Arial" w:hAnsi="Arial"/>
      <w:b/>
      <w:sz w:val="28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271F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71F63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0099D"/>
    <w:rPr>
      <w:rFonts w:ascii="Arial" w:eastAsiaTheme="majorEastAsia" w:hAnsi="Arial" w:cstheme="majorBidi"/>
      <w:sz w:val="32"/>
      <w:lang w:eastAsia="en-US"/>
    </w:rPr>
  </w:style>
  <w:style w:type="character" w:customStyle="1" w:styleId="Heading1Char">
    <w:name w:val="Heading 1 Char"/>
    <w:basedOn w:val="DefaultParagraphFont"/>
    <w:link w:val="Heading1"/>
    <w:rsid w:val="00E331AC"/>
    <w:rPr>
      <w:rFonts w:ascii="Arial Narrow" w:eastAsiaTheme="minorHAnsi" w:hAnsi="Arial Narrow" w:cstheme="minorBidi"/>
      <w:b/>
      <w:sz w:val="56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4F63EA"/>
    <w:rPr>
      <w:rFonts w:ascii="Arial" w:eastAsiaTheme="minorHAnsi" w:hAnsi="Arial" w:cstheme="minorBidi"/>
      <w:spacing w:val="-10"/>
      <w:kern w:val="32"/>
      <w:sz w:val="3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E331AC"/>
    <w:rPr>
      <w:rFonts w:ascii="Arial" w:eastAsiaTheme="minorHAnsi" w:hAnsi="Arial" w:cstheme="minorBidi"/>
      <w:sz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E331AC"/>
    <w:rPr>
      <w:rFonts w:ascii="Arial" w:eastAsiaTheme="minorHAnsi" w:hAnsi="Arial" w:cstheme="minorBidi"/>
      <w:b/>
      <w:sz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E331AC"/>
    <w:rPr>
      <w:rFonts w:ascii="Arial Narrow" w:eastAsiaTheme="minorHAnsi" w:hAnsi="Arial Narrow" w:cstheme="minorBidi"/>
      <w:b/>
      <w:sz w:val="48"/>
      <w:szCs w:val="4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E331AC"/>
    <w:rPr>
      <w:rFonts w:ascii="Arial" w:eastAsiaTheme="minorHAnsi" w:hAnsi="Arial" w:cstheme="minorBidi"/>
      <w:b/>
      <w:sz w:val="36"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E331AC"/>
    <w:rPr>
      <w:rFonts w:ascii="Arial" w:eastAsiaTheme="minorHAnsi" w:hAnsi="Arial" w:cstheme="minorBidi"/>
      <w:b/>
      <w:sz w:val="28"/>
      <w:lang w:val="en-US" w:eastAsia="en-US"/>
    </w:rPr>
  </w:style>
  <w:style w:type="character" w:customStyle="1" w:styleId="Heading9Char">
    <w:name w:val="Heading 9 Char"/>
    <w:basedOn w:val="DefaultParagraphFont"/>
    <w:link w:val="Heading9"/>
    <w:rsid w:val="00E331AC"/>
    <w:rPr>
      <w:rFonts w:ascii="Arial" w:eastAsiaTheme="minorHAnsi" w:hAnsi="Arial" w:cstheme="minorBidi"/>
      <w:b/>
      <w:sz w:val="28"/>
      <w:lang w:val="en-US" w:eastAsia="en-US"/>
    </w:rPr>
  </w:style>
  <w:style w:type="paragraph" w:styleId="Caption">
    <w:name w:val="caption"/>
    <w:basedOn w:val="BodyText"/>
    <w:next w:val="Normal"/>
    <w:qFormat/>
    <w:rsid w:val="00E331AC"/>
    <w:pPr>
      <w:framePr w:w="2268" w:hSpace="181" w:vSpace="181" w:wrap="around" w:vAnchor="text" w:hAnchor="page" w:x="1135" w:y="285" w:anchorLock="1"/>
      <w:spacing w:before="120"/>
      <w:jc w:val="center"/>
    </w:pPr>
    <w:rPr>
      <w:rFonts w:ascii="Comic Sans MS" w:hAnsi="Comic Sans MS"/>
      <w:sz w:val="26"/>
    </w:rPr>
  </w:style>
  <w:style w:type="paragraph" w:styleId="Title">
    <w:name w:val="Title"/>
    <w:basedOn w:val="Normal"/>
    <w:link w:val="TitleChar"/>
    <w:qFormat/>
    <w:rsid w:val="00E331AC"/>
    <w:pPr>
      <w:keepNext/>
      <w:spacing w:before="240" w:after="0" w:line="240" w:lineRule="auto"/>
      <w:jc w:val="right"/>
    </w:pPr>
    <w:rPr>
      <w:rFonts w:ascii="Arial Narrow" w:hAnsi="Arial Narrow"/>
      <w:b/>
      <w:sz w:val="9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E331AC"/>
    <w:rPr>
      <w:rFonts w:ascii="Arial Narrow" w:eastAsiaTheme="minorHAnsi" w:hAnsi="Arial Narrow" w:cstheme="minorBidi"/>
      <w:b/>
      <w:sz w:val="96"/>
      <w:lang w:val="en-US" w:eastAsia="en-US"/>
    </w:rPr>
  </w:style>
  <w:style w:type="paragraph" w:styleId="Subtitle">
    <w:name w:val="Subtitle"/>
    <w:basedOn w:val="Normal"/>
    <w:link w:val="SubtitleChar"/>
    <w:qFormat/>
    <w:rsid w:val="00E331AC"/>
    <w:pPr>
      <w:tabs>
        <w:tab w:val="left" w:pos="7230"/>
      </w:tabs>
      <w:spacing w:before="60" w:after="60"/>
      <w:jc w:val="right"/>
    </w:pPr>
    <w:rPr>
      <w:rFonts w:ascii="Arial Narrow" w:hAnsi="Arial Narrow"/>
      <w:b/>
      <w:sz w:val="24"/>
      <w:szCs w:val="20"/>
      <w:lang w:val="en-US"/>
    </w:rPr>
  </w:style>
  <w:style w:type="character" w:customStyle="1" w:styleId="SubtitleChar">
    <w:name w:val="Subtitle Char"/>
    <w:basedOn w:val="DefaultParagraphFont"/>
    <w:link w:val="Subtitle"/>
    <w:rsid w:val="00E331AC"/>
    <w:rPr>
      <w:rFonts w:ascii="Arial Narrow" w:eastAsiaTheme="minorHAnsi" w:hAnsi="Arial Narrow" w:cstheme="minorBidi"/>
      <w:b/>
      <w:sz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E331AC"/>
    <w:rPr>
      <w:i/>
    </w:rPr>
  </w:style>
  <w:style w:type="paragraph" w:styleId="ListParagraph">
    <w:name w:val="List Paragraph"/>
    <w:basedOn w:val="Normal"/>
    <w:uiPriority w:val="34"/>
    <w:qFormat/>
    <w:rsid w:val="00E331AC"/>
    <w:pPr>
      <w:ind w:left="720"/>
      <w:contextualSpacing/>
    </w:pPr>
  </w:style>
  <w:style w:type="paragraph" w:styleId="TOC8">
    <w:name w:val="toc 8"/>
    <w:basedOn w:val="Normal"/>
    <w:next w:val="Normal"/>
    <w:autoRedefine/>
    <w:uiPriority w:val="39"/>
    <w:rsid w:val="00985315"/>
    <w:pPr>
      <w:spacing w:after="0" w:line="240" w:lineRule="auto"/>
      <w:ind w:left="1680"/>
    </w:pPr>
    <w:rPr>
      <w:rFonts w:eastAsia="Times New Roman" w:cs="Times New Roman"/>
      <w:sz w:val="18"/>
      <w:szCs w:val="18"/>
      <w:lang w:eastAsia="fr-FR"/>
    </w:rPr>
  </w:style>
  <w:style w:type="character" w:styleId="Strong">
    <w:name w:val="Strong"/>
    <w:uiPriority w:val="22"/>
    <w:qFormat/>
    <w:rsid w:val="00E331AC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E331AC"/>
    <w:pPr>
      <w:spacing w:line="240" w:lineRule="auto"/>
    </w:pPr>
    <w:rPr>
      <w:sz w:val="20"/>
      <w:szCs w:val="20"/>
      <w:lang w:val="en-US"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331AC"/>
    <w:rPr>
      <w:rFonts w:asciiTheme="minorHAnsi" w:eastAsiaTheme="minorHAnsi" w:hAnsiTheme="minorHAnsi" w:cstheme="minorBidi"/>
      <w:lang w:val="en-US" w:eastAsia="en-US"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E331AC"/>
    <w:rPr>
      <w:i/>
      <w:iCs/>
      <w:sz w:val="20"/>
      <w:szCs w:val="20"/>
      <w:lang w:val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E331AC"/>
    <w:rPr>
      <w:rFonts w:asciiTheme="minorHAnsi" w:eastAsiaTheme="minorHAnsi" w:hAnsiTheme="minorHAnsi" w:cstheme="minorBidi"/>
      <w:i/>
      <w:iCs/>
      <w:lang w:val="en-US" w:eastAsia="en-US"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31AC"/>
    <w:pPr>
      <w:pBdr>
        <w:top w:val="single" w:sz="4" w:space="10" w:color="4F81BD" w:themeColor="accent1"/>
        <w:left w:val="single" w:sz="4" w:space="10" w:color="4F81BD" w:themeColor="accent1"/>
      </w:pBdr>
      <w:ind w:left="1296" w:right="1152"/>
      <w:jc w:val="both"/>
    </w:pPr>
    <w:rPr>
      <w:i/>
      <w:iCs/>
      <w:color w:val="4F81BD" w:themeColor="accent1"/>
      <w:sz w:val="20"/>
      <w:szCs w:val="20"/>
      <w:lang w:val="en-US"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31AC"/>
    <w:rPr>
      <w:rFonts w:asciiTheme="minorHAnsi" w:eastAsiaTheme="minorHAnsi" w:hAnsiTheme="minorHAnsi" w:cstheme="minorBidi"/>
      <w:i/>
      <w:iCs/>
      <w:color w:val="4F81BD" w:themeColor="accent1"/>
      <w:lang w:val="en-US" w:eastAsia="en-US" w:bidi="en-US"/>
    </w:rPr>
  </w:style>
  <w:style w:type="character" w:styleId="SubtleEmphasis">
    <w:name w:val="Subtle Emphasis"/>
    <w:uiPriority w:val="19"/>
    <w:qFormat/>
    <w:rsid w:val="00E331AC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E331AC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E331AC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E331AC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E331AC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E331AC"/>
    <w:pPr>
      <w:numPr>
        <w:numId w:val="0"/>
      </w:numPr>
      <w:outlineLvl w:val="9"/>
    </w:pPr>
    <w:rPr>
      <w:lang w:val="en-CA"/>
    </w:rPr>
  </w:style>
  <w:style w:type="paragraph" w:customStyle="1" w:styleId="2PARAGRAPHE">
    <w:name w:val="2. PARAGRAPHE"/>
    <w:basedOn w:val="Normal"/>
    <w:link w:val="2PARAGRAPHECar"/>
    <w:qFormat/>
    <w:rsid w:val="00E331AC"/>
    <w:pPr>
      <w:jc w:val="both"/>
    </w:pPr>
    <w:rPr>
      <w:rFonts w:ascii="Tiresias LPfont" w:hAnsi="Tiresias LPfont" w:cs="TiresiasLPfont"/>
      <w:sz w:val="28"/>
      <w:szCs w:val="28"/>
      <w:lang w:val="en-US" w:bidi="en-US"/>
    </w:rPr>
  </w:style>
  <w:style w:type="character" w:customStyle="1" w:styleId="2PARAGRAPHECar">
    <w:name w:val="2. PARAGRAPHE Car"/>
    <w:basedOn w:val="DefaultParagraphFont"/>
    <w:link w:val="2PARAGRAPHE"/>
    <w:rsid w:val="00E331AC"/>
    <w:rPr>
      <w:rFonts w:ascii="Tiresias LPfont" w:eastAsiaTheme="minorHAnsi" w:hAnsi="Tiresias LPfont" w:cs="TiresiasLPfont"/>
      <w:sz w:val="28"/>
      <w:szCs w:val="28"/>
      <w:lang w:val="en-US" w:eastAsia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2C4CC7"/>
    <w:pPr>
      <w:tabs>
        <w:tab w:val="left" w:pos="64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005C9"/>
    <w:pPr>
      <w:tabs>
        <w:tab w:val="left" w:pos="880"/>
        <w:tab w:val="right" w:leader="dot" w:pos="9350"/>
      </w:tabs>
      <w:spacing w:after="100"/>
      <w:ind w:left="320"/>
    </w:pPr>
  </w:style>
  <w:style w:type="paragraph" w:styleId="TOC3">
    <w:name w:val="toc 3"/>
    <w:basedOn w:val="Normal"/>
    <w:next w:val="Normal"/>
    <w:autoRedefine/>
    <w:uiPriority w:val="39"/>
    <w:unhideWhenUsed/>
    <w:rsid w:val="002B3F69"/>
    <w:pPr>
      <w:tabs>
        <w:tab w:val="left" w:pos="1320"/>
        <w:tab w:val="right" w:leader="dot" w:pos="9350"/>
      </w:tabs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845FA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F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FA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5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FAB"/>
    <w:rPr>
      <w:rFonts w:ascii="Arial" w:hAnsi="Arial"/>
      <w:sz w:val="32"/>
      <w:szCs w:val="20"/>
    </w:rPr>
  </w:style>
  <w:style w:type="paragraph" w:styleId="Footer">
    <w:name w:val="footer"/>
    <w:basedOn w:val="Normal"/>
    <w:link w:val="FooterChar"/>
    <w:unhideWhenUsed/>
    <w:rsid w:val="00845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FAB"/>
    <w:rPr>
      <w:rFonts w:ascii="Arial" w:hAnsi="Arial"/>
      <w:sz w:val="3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151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51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51A3"/>
    <w:rPr>
      <w:rFonts w:asciiTheme="minorHAnsi" w:eastAsiaTheme="minorHAnsi" w:hAnsi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1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1A3"/>
    <w:rPr>
      <w:rFonts w:asciiTheme="minorHAnsi" w:eastAsiaTheme="minorHAnsi" w:hAnsiTheme="minorHAnsi" w:cstheme="minorBidi"/>
      <w:b/>
      <w:bCs/>
      <w:lang w:eastAsia="en-US"/>
    </w:rPr>
  </w:style>
  <w:style w:type="paragraph" w:styleId="Index1">
    <w:name w:val="index 1"/>
    <w:basedOn w:val="Normal"/>
    <w:next w:val="Normal"/>
    <w:autoRedefine/>
    <w:uiPriority w:val="99"/>
    <w:unhideWhenUsed/>
    <w:rsid w:val="005078BB"/>
    <w:pPr>
      <w:tabs>
        <w:tab w:val="right" w:leader="dot" w:pos="2630"/>
      </w:tabs>
      <w:spacing w:after="0" w:line="360" w:lineRule="auto"/>
      <w:ind w:left="221" w:hanging="221"/>
    </w:pPr>
    <w:rPr>
      <w:noProof/>
      <w:sz w:val="18"/>
      <w:szCs w:val="18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5E448D"/>
    <w:pPr>
      <w:spacing w:after="100" w:line="259" w:lineRule="auto"/>
      <w:ind w:left="660"/>
    </w:pPr>
    <w:rPr>
      <w:rFonts w:eastAsiaTheme="minorEastAsia"/>
      <w:lang w:val="fr-CA" w:eastAsia="fr-CA"/>
    </w:rPr>
  </w:style>
  <w:style w:type="paragraph" w:styleId="TOC5">
    <w:name w:val="toc 5"/>
    <w:basedOn w:val="Normal"/>
    <w:next w:val="Normal"/>
    <w:autoRedefine/>
    <w:uiPriority w:val="39"/>
    <w:unhideWhenUsed/>
    <w:rsid w:val="005E448D"/>
    <w:pPr>
      <w:spacing w:after="100" w:line="259" w:lineRule="auto"/>
      <w:ind w:left="880"/>
    </w:pPr>
    <w:rPr>
      <w:rFonts w:eastAsiaTheme="minorEastAsia"/>
      <w:lang w:val="fr-CA" w:eastAsia="fr-CA"/>
    </w:rPr>
  </w:style>
  <w:style w:type="paragraph" w:styleId="TOC6">
    <w:name w:val="toc 6"/>
    <w:basedOn w:val="Normal"/>
    <w:next w:val="Normal"/>
    <w:autoRedefine/>
    <w:uiPriority w:val="39"/>
    <w:unhideWhenUsed/>
    <w:rsid w:val="005E448D"/>
    <w:pPr>
      <w:spacing w:after="100" w:line="259" w:lineRule="auto"/>
      <w:ind w:left="1100"/>
    </w:pPr>
    <w:rPr>
      <w:rFonts w:eastAsiaTheme="minorEastAsia"/>
      <w:lang w:val="fr-CA" w:eastAsia="fr-CA"/>
    </w:rPr>
  </w:style>
  <w:style w:type="paragraph" w:styleId="TOC7">
    <w:name w:val="toc 7"/>
    <w:basedOn w:val="Normal"/>
    <w:next w:val="Normal"/>
    <w:autoRedefine/>
    <w:uiPriority w:val="39"/>
    <w:unhideWhenUsed/>
    <w:rsid w:val="005E448D"/>
    <w:pPr>
      <w:spacing w:after="100" w:line="259" w:lineRule="auto"/>
      <w:ind w:left="1320"/>
    </w:pPr>
    <w:rPr>
      <w:rFonts w:eastAsiaTheme="minorEastAsia"/>
      <w:lang w:val="fr-CA" w:eastAsia="fr-CA"/>
    </w:rPr>
  </w:style>
  <w:style w:type="paragraph" w:styleId="TOC9">
    <w:name w:val="toc 9"/>
    <w:basedOn w:val="Normal"/>
    <w:next w:val="Normal"/>
    <w:autoRedefine/>
    <w:uiPriority w:val="39"/>
    <w:unhideWhenUsed/>
    <w:rsid w:val="005E448D"/>
    <w:pPr>
      <w:spacing w:after="100" w:line="259" w:lineRule="auto"/>
      <w:ind w:left="1760"/>
    </w:pPr>
    <w:rPr>
      <w:rFonts w:eastAsiaTheme="minorEastAsia"/>
      <w:lang w:val="fr-CA" w:eastAsia="fr-CA"/>
    </w:rPr>
  </w:style>
  <w:style w:type="paragraph" w:styleId="Index2">
    <w:name w:val="index 2"/>
    <w:basedOn w:val="Normal"/>
    <w:next w:val="Normal"/>
    <w:autoRedefine/>
    <w:uiPriority w:val="99"/>
    <w:unhideWhenUsed/>
    <w:rsid w:val="00DF3776"/>
    <w:pPr>
      <w:spacing w:after="0"/>
      <w:ind w:left="440" w:hanging="220"/>
    </w:pPr>
    <w:rPr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DF3776"/>
    <w:pPr>
      <w:spacing w:after="0"/>
      <w:ind w:left="660" w:hanging="220"/>
    </w:pPr>
    <w:rPr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DF3776"/>
    <w:pPr>
      <w:spacing w:after="0"/>
      <w:ind w:left="880" w:hanging="220"/>
    </w:pPr>
    <w:rPr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DF3776"/>
    <w:pPr>
      <w:spacing w:after="0"/>
      <w:ind w:left="1100" w:hanging="220"/>
    </w:pPr>
    <w:rPr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DF3776"/>
    <w:pPr>
      <w:spacing w:after="0"/>
      <w:ind w:left="1320" w:hanging="220"/>
    </w:pPr>
    <w:rPr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DF3776"/>
    <w:pPr>
      <w:spacing w:after="0"/>
      <w:ind w:left="1540" w:hanging="220"/>
    </w:pPr>
    <w:rPr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DF3776"/>
    <w:pPr>
      <w:spacing w:after="0"/>
      <w:ind w:left="1760" w:hanging="220"/>
    </w:pPr>
    <w:rPr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DF3776"/>
    <w:pPr>
      <w:spacing w:after="0"/>
      <w:ind w:left="1980" w:hanging="220"/>
    </w:pPr>
    <w:rPr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DF3776"/>
    <w:pPr>
      <w:spacing w:before="240" w:after="120"/>
      <w:ind w:left="140"/>
    </w:pPr>
    <w:rPr>
      <w:rFonts w:asciiTheme="majorHAnsi" w:hAnsiTheme="majorHAnsi"/>
      <w:b/>
      <w:bCs/>
      <w:sz w:val="28"/>
      <w:szCs w:val="28"/>
    </w:rPr>
  </w:style>
  <w:style w:type="paragraph" w:customStyle="1" w:styleId="normal-bullet">
    <w:name w:val="normal-bullet"/>
    <w:basedOn w:val="Normal"/>
    <w:rsid w:val="007247FC"/>
    <w:pPr>
      <w:numPr>
        <w:numId w:val="1"/>
      </w:numPr>
      <w:spacing w:after="0" w:line="240" w:lineRule="auto"/>
    </w:pPr>
    <w:rPr>
      <w:rFonts w:ascii="Arial" w:eastAsia="Times New Roman" w:hAnsi="Arial" w:cs="Times New Roman"/>
      <w:sz w:val="20"/>
      <w:szCs w:val="20"/>
      <w:lang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0E59A0"/>
    <w:rPr>
      <w:color w:val="800080" w:themeColor="followedHyperlink"/>
      <w:u w:val="single"/>
    </w:rPr>
  </w:style>
  <w:style w:type="character" w:customStyle="1" w:styleId="SpecialBold">
    <w:name w:val="Special Bold"/>
    <w:basedOn w:val="DefaultParagraphFont"/>
    <w:rsid w:val="0009681C"/>
    <w:rPr>
      <w:rFonts w:ascii="Arial" w:hAnsi="Arial"/>
      <w:b/>
      <w:noProof w:val="0"/>
      <w:spacing w:val="0"/>
      <w:sz w:val="24"/>
      <w:lang w:val="en-US"/>
    </w:rPr>
  </w:style>
  <w:style w:type="character" w:customStyle="1" w:styleId="Symbols">
    <w:name w:val="Symbols"/>
    <w:basedOn w:val="DefaultParagraphFont"/>
    <w:rsid w:val="0009681C"/>
    <w:rPr>
      <w:rFonts w:ascii="Symbol" w:hAnsi="Symbol"/>
      <w:noProof w:val="0"/>
      <w:lang w:val="en-US"/>
    </w:rPr>
  </w:style>
  <w:style w:type="character" w:customStyle="1" w:styleId="apple-converted-space">
    <w:name w:val="apple-converted-space"/>
    <w:basedOn w:val="DefaultParagraphFont"/>
    <w:rsid w:val="00AB3464"/>
  </w:style>
  <w:style w:type="paragraph" w:styleId="Revision">
    <w:name w:val="Revision"/>
    <w:hidden/>
    <w:uiPriority w:val="99"/>
    <w:semiHidden/>
    <w:rsid w:val="00D256FC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F72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F72B0"/>
    <w:rPr>
      <w:rFonts w:ascii="Courier New" w:hAnsi="Courier New" w:cs="Courier New"/>
    </w:rPr>
  </w:style>
  <w:style w:type="character" w:customStyle="1" w:styleId="Keystroke">
    <w:name w:val="Keystroke"/>
    <w:basedOn w:val="DefaultParagraphFont"/>
    <w:rsid w:val="00665C4F"/>
    <w:rPr>
      <w:rFonts w:ascii="Times New Roman" w:hAnsi="Times New Roman"/>
      <w:b/>
      <w:i/>
      <w:sz w:val="24"/>
    </w:rPr>
  </w:style>
  <w:style w:type="character" w:styleId="UnresolvedMention">
    <w:name w:val="Unresolved Mention"/>
    <w:basedOn w:val="DefaultParagraphFont"/>
    <w:uiPriority w:val="99"/>
    <w:unhideWhenUsed/>
    <w:rsid w:val="0054088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5279A"/>
    <w:rPr>
      <w:rFonts w:ascii="Times New Roman" w:eastAsia="Times New Roman" w:hAnsi="Times New Roman" w:cs="Times New Roman"/>
      <w:lang w:eastAsia="en-CA" w:bidi="en-US"/>
    </w:rPr>
  </w:style>
  <w:style w:type="paragraph" w:styleId="PlainText">
    <w:name w:val="Plain Text"/>
    <w:basedOn w:val="Normal"/>
    <w:link w:val="PlainTextChar"/>
    <w:uiPriority w:val="99"/>
    <w:unhideWhenUsed/>
    <w:rsid w:val="004B7BB6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4B7BB6"/>
    <w:rPr>
      <w:rFonts w:eastAsiaTheme="minorHAnsi" w:cstheme="minorBidi"/>
      <w:sz w:val="22"/>
      <w:szCs w:val="21"/>
      <w:lang w:val="en-US" w:eastAsia="en-US"/>
    </w:rPr>
  </w:style>
  <w:style w:type="paragraph" w:customStyle="1" w:styleId="paragraph">
    <w:name w:val="paragraph"/>
    <w:basedOn w:val="Normal"/>
    <w:rsid w:val="00BE48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old">
    <w:name w:val="bold"/>
    <w:basedOn w:val="Normal"/>
    <w:rsid w:val="005534F4"/>
    <w:pPr>
      <w:spacing w:before="60" w:after="45" w:line="240" w:lineRule="auto"/>
    </w:pPr>
    <w:rPr>
      <w:rFonts w:ascii="Arial Unicode MS" w:eastAsia="Times New Roman" w:hAnsi="Arial Unicode MS" w:cs="Times New Roman"/>
      <w:b/>
      <w:bCs/>
      <w:sz w:val="24"/>
      <w:szCs w:val="24"/>
      <w:lang w:val="en-GB" w:eastAsia="en-GB"/>
    </w:rPr>
  </w:style>
  <w:style w:type="character" w:styleId="Mention">
    <w:name w:val="Mention"/>
    <w:basedOn w:val="DefaultParagraphFont"/>
    <w:uiPriority w:val="99"/>
    <w:unhideWhenUsed/>
    <w:rsid w:val="00ED4ADD"/>
    <w:rPr>
      <w:color w:val="2B579A"/>
      <w:shd w:val="clear" w:color="auto" w:fill="E1DFDD"/>
    </w:rPr>
  </w:style>
  <w:style w:type="paragraph" w:customStyle="1" w:styleId="Normal2">
    <w:name w:val="Normal 2"/>
    <w:basedOn w:val="Normal"/>
    <w:link w:val="Normal2Car"/>
    <w:qFormat/>
    <w:rsid w:val="00B47133"/>
    <w:pPr>
      <w:spacing w:line="253" w:lineRule="atLeast"/>
      <w:ind w:left="170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en-US" w:eastAsia="fr-CA"/>
    </w:rPr>
  </w:style>
  <w:style w:type="character" w:customStyle="1" w:styleId="Normal2Car">
    <w:name w:val="Normal 2 Car"/>
    <w:basedOn w:val="DefaultParagraphFont"/>
    <w:link w:val="Normal2"/>
    <w:rsid w:val="00B47133"/>
    <w:rPr>
      <w:rFonts w:ascii="Times New Roman" w:hAnsi="Times New Roman"/>
      <w:color w:val="000000"/>
      <w:sz w:val="24"/>
      <w:szCs w:val="24"/>
      <w:lang w:val="en-US" w:eastAsia="fr-CA"/>
    </w:rPr>
  </w:style>
  <w:style w:type="paragraph" w:customStyle="1" w:styleId="Normal3">
    <w:name w:val="Normal 3"/>
    <w:basedOn w:val="Normal"/>
    <w:link w:val="Normal3Car"/>
    <w:qFormat/>
    <w:rsid w:val="00B47133"/>
    <w:pPr>
      <w:spacing w:line="259" w:lineRule="auto"/>
      <w:ind w:left="340"/>
      <w:jc w:val="both"/>
    </w:pPr>
    <w:rPr>
      <w:rFonts w:ascii="Times New Roman" w:eastAsia="Aptos" w:hAnsi="Times New Roman"/>
      <w:spacing w:val="-10"/>
      <w:kern w:val="2"/>
      <w:sz w:val="24"/>
      <w:szCs w:val="24"/>
      <w:lang w:val="en-US"/>
      <w14:ligatures w14:val="standardContextual"/>
    </w:rPr>
  </w:style>
  <w:style w:type="character" w:customStyle="1" w:styleId="Normal3Car">
    <w:name w:val="Normal 3 Car"/>
    <w:basedOn w:val="Heading3Char"/>
    <w:link w:val="Normal3"/>
    <w:rsid w:val="00B47133"/>
    <w:rPr>
      <w:rFonts w:ascii="Times New Roman" w:eastAsia="Aptos" w:hAnsi="Times New Roman" w:cstheme="minorBidi"/>
      <w:spacing w:val="-10"/>
      <w:kern w:val="2"/>
      <w:sz w:val="24"/>
      <w:szCs w:val="24"/>
      <w:lang w:val="en-US" w:eastAsia="en-US"/>
      <w14:ligatures w14:val="standardContextual"/>
    </w:rPr>
  </w:style>
  <w:style w:type="table" w:styleId="TableGrid">
    <w:name w:val="Table Grid"/>
    <w:basedOn w:val="TableNormal"/>
    <w:uiPriority w:val="59"/>
    <w:rsid w:val="00367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6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1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09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68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364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5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20" ma:contentTypeDescription="Create a new document." ma:contentTypeScope="" ma:versionID="e2914063f4a7b9756eddc5b9f125c91f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550701db59fc3e91260906e9f058e08f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tes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est" ma:index="27" nillable="true" ma:displayName="test" ma:format="Dropdown" ma:internalName="tes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004757-2af2-43a8-93dc-299c2a6b72bd" xsi:nil="true"/>
    <SharedWithUsers xmlns="3929a486-41eb-4c02-a3f7-9ab7fd5819fc">
      <UserInfo>
        <DisplayName>Ève Grandmont</DisplayName>
        <AccountId>1018</AccountId>
        <AccountType/>
      </UserInfo>
    </SharedWithUsers>
    <udlTitleEn xmlns="3929a486-41eb-4c02-a3f7-9ab7fd5819fc" xsi:nil="true"/>
    <lcf76f155ced4ddcb4097134ff3c332f xmlns="da368995-dc14-4c2b-9df8-6fe3fda02943">
      <Terms xmlns="http://schemas.microsoft.com/office/infopath/2007/PartnerControls"/>
    </lcf76f155ced4ddcb4097134ff3c332f>
    <MediaLengthInSeconds xmlns="da368995-dc14-4c2b-9df8-6fe3fda02943" xsi:nil="true"/>
    <test xmlns="da368995-dc14-4c2b-9df8-6fe3fda0294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E1391C-E4E4-4E09-B8A4-D57632A86E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B6B888-6279-4384-B971-F55CFA7A8EB0}">
  <ds:schemaRefs>
    <ds:schemaRef ds:uri="http://schemas.microsoft.com/office/2006/metadata/properties"/>
    <ds:schemaRef ds:uri="http://schemas.microsoft.com/office/infopath/2007/PartnerControls"/>
    <ds:schemaRef ds:uri="bb004757-2af2-43a8-93dc-299c2a6b72bd"/>
    <ds:schemaRef ds:uri="3929a486-41eb-4c02-a3f7-9ab7fd5819fc"/>
    <ds:schemaRef ds:uri="da368995-dc14-4c2b-9df8-6fe3fda02943"/>
  </ds:schemaRefs>
</ds:datastoreItem>
</file>

<file path=customXml/itemProps3.xml><?xml version="1.0" encoding="utf-8"?>
<ds:datastoreItem xmlns:ds="http://schemas.openxmlformats.org/officeDocument/2006/customXml" ds:itemID="{B3614145-0FD6-4D5A-96E8-D25ACDAE59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E7DD06-98F1-43EF-B7BE-C0739246EB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5</Pages>
  <Words>2804</Words>
  <Characters>15988</Characters>
  <Application>Microsoft Office Word</Application>
  <DocSecurity>0</DocSecurity>
  <Lines>133</Lines>
  <Paragraphs>37</Paragraphs>
  <ScaleCrop>false</ScaleCrop>
  <Company>Microsoft</Company>
  <LinksUpToDate>false</LinksUpToDate>
  <CharactersWithSpaces>18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anWare</dc:creator>
  <cp:keywords/>
  <dc:description/>
  <cp:lastModifiedBy>Andrew Flatres</cp:lastModifiedBy>
  <cp:revision>466</cp:revision>
  <cp:lastPrinted>2024-08-24T05:18:00Z</cp:lastPrinted>
  <dcterms:created xsi:type="dcterms:W3CDTF">2025-03-24T22:49:00Z</dcterms:created>
  <dcterms:modified xsi:type="dcterms:W3CDTF">2026-05-21T12:2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ComplianceAssetId">
    <vt:lpwstr/>
  </property>
  <property fmtid="{D5CDD505-2E9C-101B-9397-08002B2CF9AE}" pid="6" name="udlPDPDelivrableApprovers">
    <vt:lpwstr>53;#Product Manager|31a270c3-42c4-40ed-8af7-e2b3f8a56be9</vt:lpwstr>
  </property>
  <property fmtid="{D5CDD505-2E9C-101B-9397-08002B2CF9AE}" pid="7" name="udlPDPDelivrableProducers">
    <vt:lpwstr>63;#Technical Writer|e5f457ce-2db8-4e77-861b-0b63283b54ca</vt:lpwstr>
  </property>
  <property fmtid="{D5CDD505-2E9C-101B-9397-08002B2CF9AE}" pid="8" name="udlPDPFlowType">
    <vt:lpwstr>13;#Séquentiel|dfb60f77-4377-445d-9998-0a65f998e4b1</vt:lpwstr>
  </property>
  <property fmtid="{D5CDD505-2E9C-101B-9397-08002B2CF9AE}" pid="9" name="SharedWithUsers">
    <vt:lpwstr/>
  </property>
  <property fmtid="{D5CDD505-2E9C-101B-9397-08002B2CF9AE}" pid="10" name="udfPDPFlowState">
    <vt:lpwstr>0</vt:lpwstr>
  </property>
  <property fmtid="{D5CDD505-2E9C-101B-9397-08002B2CF9AE}" pid="11" name="d53aaf254f464b33b1b20224363a7736">
    <vt:lpwstr>01-Business Plan Approval|5f4d5582-99d1-4a73-b566-8bce259b436e</vt:lpwstr>
  </property>
  <property fmtid="{D5CDD505-2E9C-101B-9397-08002B2CF9AE}" pid="12" name="k5ae3af173e348e09c1e67a5b820b18c">
    <vt:lpwstr>Technical Writer|e5f457ce-2db8-4e77-861b-0b63283b54ca</vt:lpwstr>
  </property>
  <property fmtid="{D5CDD505-2E9C-101B-9397-08002B2CF9AE}" pid="13" name="m1ca85303e3a4c03ae694e4f7810da28">
    <vt:lpwstr>Séquentiel|dfb60f77-4377-445d-9998-0a65f998e4b1</vt:lpwstr>
  </property>
  <property fmtid="{D5CDD505-2E9C-101B-9397-08002B2CF9AE}" pid="14" name="p360cc2558a1442bb27f0795ce1409ac">
    <vt:lpwstr>Product Manager|31a270c3-42c4-40ed-8af7-e2b3f8a56be9</vt:lpwstr>
  </property>
  <property fmtid="{D5CDD505-2E9C-101B-9397-08002B2CF9AE}" pid="15" name="AuthorIds_UIVersion_3072">
    <vt:lpwstr>64</vt:lpwstr>
  </property>
  <property fmtid="{D5CDD505-2E9C-101B-9397-08002B2CF9AE}" pid="16" name="AuthorIds_UIVersion_3584">
    <vt:lpwstr>64</vt:lpwstr>
  </property>
  <property fmtid="{D5CDD505-2E9C-101B-9397-08002B2CF9AE}" pid="17" name="AuthorIds_UIVersion_5120">
    <vt:lpwstr>64</vt:lpwstr>
  </property>
  <property fmtid="{D5CDD505-2E9C-101B-9397-08002B2CF9AE}" pid="18" name="AuthorIds_UIVersion_5632">
    <vt:lpwstr>64</vt:lpwstr>
  </property>
  <property fmtid="{D5CDD505-2E9C-101B-9397-08002B2CF9AE}" pid="19" name="AuthorIds_UIVersion_6144">
    <vt:lpwstr>64</vt:lpwstr>
  </property>
  <property fmtid="{D5CDD505-2E9C-101B-9397-08002B2CF9AE}" pid="20" name="AuthorIds_UIVersion_7168">
    <vt:lpwstr>64</vt:lpwstr>
  </property>
  <property fmtid="{D5CDD505-2E9C-101B-9397-08002B2CF9AE}" pid="21" name="AuthorIds_UIVersion_7680">
    <vt:lpwstr>64</vt:lpwstr>
  </property>
  <property fmtid="{D5CDD505-2E9C-101B-9397-08002B2CF9AE}" pid="22" name="PlandeTestExploré8">
    <vt:lpwstr/>
  </property>
  <property fmtid="{D5CDD505-2E9C-101B-9397-08002B2CF9AE}" pid="23" name="MediaServiceImageTags">
    <vt:lpwstr/>
  </property>
  <property fmtid="{D5CDD505-2E9C-101B-9397-08002B2CF9AE}" pid="24" name="xd_ProgID">
    <vt:lpwstr/>
  </property>
  <property fmtid="{D5CDD505-2E9C-101B-9397-08002B2CF9AE}" pid="25" name="TemplateUrl">
    <vt:lpwstr/>
  </property>
  <property fmtid="{D5CDD505-2E9C-101B-9397-08002B2CF9AE}" pid="26" name="_ExtendedDescription">
    <vt:lpwstr/>
  </property>
  <property fmtid="{D5CDD505-2E9C-101B-9397-08002B2CF9AE}" pid="27" name="o682162ef2524b4cb12e98f4c77fee5e">
    <vt:lpwstr>01-Product concept|82c71bf6-017f-48e4-8e6a-e5b4af6d7600</vt:lpwstr>
  </property>
  <property fmtid="{D5CDD505-2E9C-101B-9397-08002B2CF9AE}" pid="28" name="xd_Signature">
    <vt:bool>false</vt:bool>
  </property>
  <property fmtid="{D5CDD505-2E9C-101B-9397-08002B2CF9AE}" pid="29" name="TriggerFlowInfo">
    <vt:lpwstr/>
  </property>
</Properties>
</file>